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F8369" w14:textId="422F6DAC" w:rsidR="006A5C07" w:rsidRPr="00953AF2" w:rsidRDefault="00B37923" w:rsidP="000E3BD6">
      <w:pPr>
        <w:pStyle w:val="a3"/>
        <w:rPr>
          <w:rFonts w:eastAsia="Times New Roman"/>
        </w:rPr>
      </w:pPr>
      <w:r w:rsidRPr="00953AF2">
        <w:t xml:space="preserve">D. </w:t>
      </w:r>
      <w:r w:rsidR="00AE1449" w:rsidRPr="00953AF2">
        <w:t>დემოგრაფია</w:t>
      </w:r>
      <w:r w:rsidR="001273FB" w:rsidRPr="00953AF2">
        <w:t xml:space="preserve"> (დასაწყისი)</w:t>
      </w:r>
    </w:p>
    <w:p w14:paraId="66FB3785" w14:textId="30DEA2A6" w:rsidR="0036773A" w:rsidRPr="00953AF2" w:rsidRDefault="001273FB" w:rsidP="00086CE0">
      <w:pPr>
        <w:rPr>
          <w:rFonts w:cs="Calibri"/>
          <w:lang w:val="ka-GE"/>
        </w:rPr>
      </w:pPr>
      <w:r w:rsidRPr="00953AF2">
        <w:rPr>
          <w:rFonts w:cs="Calibri"/>
          <w:lang w:val="ka-GE"/>
        </w:rPr>
        <w:t>თავდაპირველად, დავიწყოთ რამდენიმე კითხვით თქვენს შესახებ.</w:t>
      </w:r>
    </w:p>
    <w:p w14:paraId="02C810C1" w14:textId="77777777" w:rsidR="00CA183C" w:rsidRPr="00953AF2" w:rsidRDefault="00CA183C" w:rsidP="00086CE0">
      <w:pPr>
        <w:rPr>
          <w:rFonts w:cs="Calibri"/>
          <w:lang w:val="ka-GE"/>
        </w:rPr>
      </w:pPr>
    </w:p>
    <w:p w14:paraId="310F481A" w14:textId="16DCF83B" w:rsidR="009B6E93" w:rsidRPr="00953AF2" w:rsidRDefault="00CA183C" w:rsidP="00CA183C">
      <w:pPr>
        <w:pStyle w:val="a"/>
      </w:pPr>
      <w:r w:rsidRPr="00953AF2">
        <w:t>D</w:t>
      </w:r>
      <w:r w:rsidRPr="00953AF2">
        <w:rPr>
          <w:lang w:val="ka-GE"/>
        </w:rPr>
        <w:t>1</w:t>
      </w:r>
      <w:r w:rsidRPr="00953AF2">
        <w:t xml:space="preserve">. </w:t>
      </w:r>
      <w:proofErr w:type="spellStart"/>
      <w:r w:rsidRPr="00953AF2">
        <w:t>მოდით</w:t>
      </w:r>
      <w:proofErr w:type="spellEnd"/>
      <w:r w:rsidRPr="00953AF2">
        <w:t xml:space="preserve">, </w:t>
      </w:r>
      <w:proofErr w:type="spellStart"/>
      <w:r w:rsidRPr="00953AF2">
        <w:t>ვისაუბროთ</w:t>
      </w:r>
      <w:proofErr w:type="spellEnd"/>
      <w:r w:rsidRPr="00953AF2">
        <w:t xml:space="preserve"> </w:t>
      </w:r>
      <w:proofErr w:type="spellStart"/>
      <w:r w:rsidRPr="00953AF2">
        <w:t>თქვენი</w:t>
      </w:r>
      <w:proofErr w:type="spellEnd"/>
      <w:r w:rsidRPr="00953AF2">
        <w:t xml:space="preserve"> </w:t>
      </w:r>
      <w:proofErr w:type="spellStart"/>
      <w:r w:rsidRPr="00953AF2">
        <w:t>საქმიანობის</w:t>
      </w:r>
      <w:proofErr w:type="spellEnd"/>
      <w:r w:rsidRPr="00953AF2">
        <w:t xml:space="preserve"> </w:t>
      </w:r>
      <w:proofErr w:type="spellStart"/>
      <w:r w:rsidRPr="00953AF2">
        <w:t>შესახებ</w:t>
      </w:r>
      <w:proofErr w:type="spellEnd"/>
      <w:r w:rsidRPr="00953AF2">
        <w:t xml:space="preserve">. </w:t>
      </w:r>
      <w:proofErr w:type="spellStart"/>
      <w:r w:rsidRPr="00953AF2">
        <w:t>ამ</w:t>
      </w:r>
      <w:proofErr w:type="spellEnd"/>
      <w:r w:rsidRPr="00953AF2">
        <w:t xml:space="preserve"> </w:t>
      </w:r>
      <w:proofErr w:type="spellStart"/>
      <w:r w:rsidRPr="00953AF2">
        <w:t>ჩამონათვალიდან</w:t>
      </w:r>
      <w:proofErr w:type="spellEnd"/>
      <w:r w:rsidRPr="00953AF2">
        <w:t xml:space="preserve">, </w:t>
      </w:r>
      <w:proofErr w:type="spellStart"/>
      <w:r w:rsidRPr="00953AF2">
        <w:t>რა</w:t>
      </w:r>
      <w:proofErr w:type="spellEnd"/>
      <w:r w:rsidRPr="00953AF2">
        <w:t xml:space="preserve"> </w:t>
      </w:r>
      <w:proofErr w:type="spellStart"/>
      <w:r w:rsidRPr="00953AF2">
        <w:t>უფრო</w:t>
      </w:r>
      <w:proofErr w:type="spellEnd"/>
      <w:r w:rsidRPr="00953AF2">
        <w:t xml:space="preserve"> </w:t>
      </w:r>
      <w:proofErr w:type="spellStart"/>
      <w:r w:rsidRPr="00953AF2">
        <w:t>შეესაბამება</w:t>
      </w:r>
      <w:proofErr w:type="spellEnd"/>
      <w:r w:rsidRPr="00953AF2">
        <w:t xml:space="preserve"> </w:t>
      </w:r>
      <w:proofErr w:type="spellStart"/>
      <w:r w:rsidRPr="00953AF2">
        <w:t>თქვენს</w:t>
      </w:r>
      <w:proofErr w:type="spellEnd"/>
      <w:r w:rsidRPr="00953AF2">
        <w:t xml:space="preserve"> </w:t>
      </w:r>
      <w:proofErr w:type="spellStart"/>
      <w:r w:rsidRPr="00953AF2">
        <w:t>მდგომარეობას</w:t>
      </w:r>
      <w:proofErr w:type="spellEnd"/>
      <w:r w:rsidRPr="00953AF2">
        <w:t xml:space="preserve">? </w:t>
      </w:r>
      <w:proofErr w:type="spellStart"/>
      <w:r w:rsidRPr="00953AF2">
        <w:t>გთხოვთ</w:t>
      </w:r>
      <w:proofErr w:type="spellEnd"/>
      <w:r w:rsidRPr="00953AF2">
        <w:t xml:space="preserve">, </w:t>
      </w:r>
      <w:proofErr w:type="spellStart"/>
      <w:r w:rsidRPr="00953AF2">
        <w:t>შეარჩიეთ</w:t>
      </w:r>
      <w:proofErr w:type="spellEnd"/>
      <w:r w:rsidRPr="00953AF2">
        <w:t xml:space="preserve"> </w:t>
      </w:r>
      <w:proofErr w:type="spellStart"/>
      <w:r w:rsidRPr="00953AF2">
        <w:t>ის</w:t>
      </w:r>
      <w:proofErr w:type="spellEnd"/>
      <w:r w:rsidRPr="00953AF2">
        <w:t xml:space="preserve"> </w:t>
      </w:r>
      <w:proofErr w:type="spellStart"/>
      <w:r w:rsidRPr="00953AF2">
        <w:t>საქმიანობა</w:t>
      </w:r>
      <w:proofErr w:type="spellEnd"/>
      <w:r w:rsidRPr="00953AF2">
        <w:t xml:space="preserve">, </w:t>
      </w:r>
      <w:proofErr w:type="spellStart"/>
      <w:r w:rsidRPr="00953AF2">
        <w:t>რომელიც</w:t>
      </w:r>
      <w:proofErr w:type="spellEnd"/>
      <w:r w:rsidRPr="00953AF2">
        <w:t xml:space="preserve"> </w:t>
      </w:r>
      <w:proofErr w:type="spellStart"/>
      <w:r w:rsidRPr="00953AF2">
        <w:t>თქვენთვის</w:t>
      </w:r>
      <w:proofErr w:type="spellEnd"/>
      <w:r w:rsidRPr="00953AF2">
        <w:t xml:space="preserve"> </w:t>
      </w:r>
      <w:proofErr w:type="spellStart"/>
      <w:r w:rsidRPr="00953AF2">
        <w:t>ძირითადია</w:t>
      </w:r>
      <w:proofErr w:type="spellEnd"/>
      <w:r w:rsidRPr="00953AF2">
        <w:t>.</w:t>
      </w:r>
    </w:p>
    <w:p w14:paraId="07DA2B10" w14:textId="78D071AA" w:rsidR="00CA183C" w:rsidRPr="00953AF2" w:rsidRDefault="00CA183C" w:rsidP="00CA183C">
      <w:pPr>
        <w:pStyle w:val="a1"/>
      </w:pPr>
      <w:r w:rsidRPr="00953AF2">
        <w:t>[</w:t>
      </w:r>
      <w:r w:rsidRPr="00953AF2">
        <w:rPr>
          <w:b/>
        </w:rPr>
        <w:t>ინტერვიუერს</w:t>
      </w:r>
      <w:r w:rsidRPr="00953AF2">
        <w:t>: წაუკითხეთ, ერთი პასუხი</w:t>
      </w:r>
      <w:r w:rsidR="00060CD6" w:rsidRPr="00953AF2">
        <w:rPr>
          <w:lang w:val="en-US"/>
        </w:rPr>
        <w:t>.</w:t>
      </w:r>
      <w:r w:rsidRPr="00953AF2">
        <w:t>]</w:t>
      </w:r>
    </w:p>
    <w:p w14:paraId="57B2BC42" w14:textId="77777777" w:rsidR="00CA183C" w:rsidRPr="00953AF2" w:rsidRDefault="00CA183C" w:rsidP="00CA183C">
      <w:pPr>
        <w:pStyle w:val="a1"/>
      </w:pPr>
    </w:p>
    <w:tbl>
      <w:tblPr>
        <w:tblW w:w="9612" w:type="dxa"/>
        <w:tblLook w:val="04A0" w:firstRow="1" w:lastRow="0" w:firstColumn="1" w:lastColumn="0" w:noHBand="0" w:noVBand="1"/>
      </w:tblPr>
      <w:tblGrid>
        <w:gridCol w:w="7820"/>
        <w:gridCol w:w="605"/>
        <w:gridCol w:w="1187"/>
      </w:tblGrid>
      <w:tr w:rsidR="00CA183C" w:rsidRPr="00953AF2" w14:paraId="1EF4DF6A" w14:textId="77777777" w:rsidTr="00CA183C">
        <w:trPr>
          <w:trHeight w:val="324"/>
        </w:trPr>
        <w:tc>
          <w:tcPr>
            <w:tcW w:w="78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EED19B2" w14:textId="77777777" w:rsidR="00CA183C" w:rsidRPr="00953AF2" w:rsidRDefault="00CA183C" w:rsidP="00CA183C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ვარ პენსიონერი და </w:t>
            </w:r>
            <w:r w:rsidRPr="00953AF2">
              <w:rPr>
                <w:rFonts w:eastAsia="Arial Unicode MS" w:cs="Calibri"/>
                <w:b/>
                <w:bCs/>
                <w:color w:val="000000"/>
                <w:u w:val="single"/>
                <w:lang w:val="ka-GE" w:eastAsia="en-US"/>
              </w:rPr>
              <w:t>არ</w:t>
            </w: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ვმუშაობ</w:t>
            </w:r>
          </w:p>
        </w:tc>
        <w:tc>
          <w:tcPr>
            <w:tcW w:w="60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8FFCD2E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1187" w:type="dxa"/>
            <w:vMerge w:val="restart"/>
            <w:tcBorders>
              <w:top w:val="single" w:sz="8" w:space="0" w:color="000000"/>
              <w:left w:val="nil"/>
              <w:right w:val="single" w:sz="8" w:space="0" w:color="000000"/>
            </w:tcBorders>
            <w:vAlign w:val="center"/>
          </w:tcPr>
          <w:p w14:paraId="386F3FF1" w14:textId="785B8DCA" w:rsidR="00CA183C" w:rsidRPr="00953AF2" w:rsidRDefault="00CA183C" w:rsidP="00CA183C">
            <w:pPr>
              <w:pStyle w:val="ListParagraph"/>
              <w:numPr>
                <w:ilvl w:val="0"/>
                <w:numId w:val="16"/>
              </w:num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cs="Calibri"/>
                <w:b/>
                <w:bCs/>
                <w:color w:val="000000"/>
              </w:rPr>
              <w:t>D</w:t>
            </w:r>
            <w:r w:rsidRPr="00953AF2">
              <w:rPr>
                <w:rFonts w:cs="Calibri"/>
                <w:b/>
                <w:bCs/>
                <w:color w:val="000000"/>
                <w:lang w:val="ka-GE"/>
              </w:rPr>
              <w:t>3</w:t>
            </w:r>
          </w:p>
        </w:tc>
      </w:tr>
      <w:tr w:rsidR="00CA183C" w:rsidRPr="00953AF2" w14:paraId="04B13411" w14:textId="77777777" w:rsidTr="00CA183C">
        <w:trPr>
          <w:trHeight w:val="324"/>
        </w:trPr>
        <w:tc>
          <w:tcPr>
            <w:tcW w:w="78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32B9756" w14:textId="77777777" w:rsidR="00CA183C" w:rsidRPr="00953AF2" w:rsidRDefault="00CA183C" w:rsidP="00CA183C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ვარ სტუდენტი და </w:t>
            </w:r>
            <w:r w:rsidRPr="00953AF2">
              <w:rPr>
                <w:rFonts w:eastAsia="Arial Unicode MS" w:cs="Calibri"/>
                <w:b/>
                <w:bCs/>
                <w:color w:val="000000"/>
                <w:u w:val="single"/>
                <w:lang w:val="ka-GE" w:eastAsia="en-US"/>
              </w:rPr>
              <w:t>არ</w:t>
            </w: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ვმუშაობ</w:t>
            </w:r>
          </w:p>
        </w:tc>
        <w:tc>
          <w:tcPr>
            <w:tcW w:w="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A599011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2</w:t>
            </w:r>
          </w:p>
        </w:tc>
        <w:tc>
          <w:tcPr>
            <w:tcW w:w="1187" w:type="dxa"/>
            <w:vMerge/>
            <w:tcBorders>
              <w:left w:val="nil"/>
              <w:right w:val="single" w:sz="8" w:space="0" w:color="000000"/>
            </w:tcBorders>
            <w:vAlign w:val="center"/>
          </w:tcPr>
          <w:p w14:paraId="48F89D23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</w:p>
        </w:tc>
      </w:tr>
      <w:tr w:rsidR="00CA183C" w:rsidRPr="00953AF2" w14:paraId="6760A1D8" w14:textId="77777777" w:rsidTr="00CA183C">
        <w:trPr>
          <w:trHeight w:val="324"/>
        </w:trPr>
        <w:tc>
          <w:tcPr>
            <w:tcW w:w="78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D271651" w14:textId="77777777" w:rsidR="00CA183C" w:rsidRPr="00953AF2" w:rsidRDefault="00CA183C" w:rsidP="00CA183C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ვარ დიასახლისი და </w:t>
            </w:r>
            <w:r w:rsidRPr="00953AF2">
              <w:rPr>
                <w:rFonts w:eastAsia="Arial Unicode MS" w:cs="Calibri"/>
                <w:b/>
                <w:bCs/>
                <w:color w:val="000000"/>
                <w:u w:val="single"/>
                <w:lang w:val="ka-GE" w:eastAsia="en-US"/>
              </w:rPr>
              <w:t>არ</w:t>
            </w: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ვმუშაობ</w:t>
            </w:r>
          </w:p>
        </w:tc>
        <w:tc>
          <w:tcPr>
            <w:tcW w:w="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F8FE65B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3</w:t>
            </w:r>
          </w:p>
        </w:tc>
        <w:tc>
          <w:tcPr>
            <w:tcW w:w="1187" w:type="dxa"/>
            <w:vMerge/>
            <w:tcBorders>
              <w:left w:val="nil"/>
              <w:right w:val="single" w:sz="8" w:space="0" w:color="000000"/>
            </w:tcBorders>
            <w:vAlign w:val="center"/>
          </w:tcPr>
          <w:p w14:paraId="4E853575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</w:p>
        </w:tc>
      </w:tr>
      <w:tr w:rsidR="00CA183C" w:rsidRPr="00953AF2" w14:paraId="3A6149A0" w14:textId="77777777" w:rsidTr="00CA183C">
        <w:trPr>
          <w:trHeight w:val="324"/>
        </w:trPr>
        <w:tc>
          <w:tcPr>
            <w:tcW w:w="78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12DBB3B" w14:textId="77777777" w:rsidR="00CA183C" w:rsidRPr="00953AF2" w:rsidRDefault="00CA183C" w:rsidP="00CA183C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ვარ უმუშევარი</w:t>
            </w:r>
          </w:p>
        </w:tc>
        <w:tc>
          <w:tcPr>
            <w:tcW w:w="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2747F27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4</w:t>
            </w:r>
          </w:p>
        </w:tc>
        <w:tc>
          <w:tcPr>
            <w:tcW w:w="1187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A3EE843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</w:p>
        </w:tc>
      </w:tr>
      <w:tr w:rsidR="00CA183C" w:rsidRPr="00953AF2" w14:paraId="7C1A8244" w14:textId="77777777" w:rsidTr="00CA183C">
        <w:trPr>
          <w:trHeight w:val="324"/>
        </w:trPr>
        <w:tc>
          <w:tcPr>
            <w:tcW w:w="78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1525F8F" w14:textId="77777777" w:rsidR="00CA183C" w:rsidRPr="00953AF2" w:rsidRDefault="00CA183C" w:rsidP="00CA183C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ვმუშაობ სრულ ან ნახევარ განაკვეთზე (მაშინაც კი, როდესაც რესპონდენტი პენსიაზეა / სტუდენტია), სეზონური სამუშაოს ჩათვლით</w:t>
            </w:r>
          </w:p>
        </w:tc>
        <w:tc>
          <w:tcPr>
            <w:tcW w:w="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028C206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5</w:t>
            </w:r>
          </w:p>
        </w:tc>
        <w:tc>
          <w:tcPr>
            <w:tcW w:w="118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06A82831" w14:textId="303F3060" w:rsidR="00CA183C" w:rsidRPr="00953AF2" w:rsidRDefault="00CA183C" w:rsidP="00CA183C">
            <w:pPr>
              <w:pStyle w:val="ListParagraph"/>
              <w:numPr>
                <w:ilvl w:val="0"/>
                <w:numId w:val="16"/>
              </w:num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cs="Calibri"/>
                <w:b/>
                <w:bCs/>
                <w:color w:val="000000"/>
              </w:rPr>
              <w:t>D</w:t>
            </w:r>
            <w:r w:rsidRPr="00953AF2">
              <w:rPr>
                <w:rFonts w:cs="Calibri"/>
                <w:b/>
                <w:bCs/>
                <w:color w:val="000000"/>
                <w:lang w:val="ka-GE"/>
              </w:rPr>
              <w:t>2</w:t>
            </w:r>
          </w:p>
        </w:tc>
      </w:tr>
      <w:tr w:rsidR="00CA183C" w:rsidRPr="00953AF2" w14:paraId="654F8DCA" w14:textId="77777777" w:rsidTr="00CA183C">
        <w:trPr>
          <w:trHeight w:val="324"/>
        </w:trPr>
        <w:tc>
          <w:tcPr>
            <w:tcW w:w="78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00459D3" w14:textId="77777777" w:rsidR="00CA183C" w:rsidRPr="00953AF2" w:rsidRDefault="00CA183C" w:rsidP="00CA183C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ვარ თვითდასაქმებული (მაშინაც კი, როდესაც რესპონდენტი პენსიაზეა / სტუდენტია), სეზონური სამუშაოს ჩათვლით</w:t>
            </w:r>
          </w:p>
        </w:tc>
        <w:tc>
          <w:tcPr>
            <w:tcW w:w="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1F6B583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6</w:t>
            </w:r>
          </w:p>
        </w:tc>
        <w:tc>
          <w:tcPr>
            <w:tcW w:w="1187" w:type="dxa"/>
            <w:vMerge w:val="restart"/>
            <w:tcBorders>
              <w:top w:val="nil"/>
              <w:left w:val="nil"/>
              <w:right w:val="single" w:sz="8" w:space="0" w:color="000000"/>
            </w:tcBorders>
            <w:vAlign w:val="center"/>
          </w:tcPr>
          <w:p w14:paraId="509E55D4" w14:textId="55864B39" w:rsidR="00CA183C" w:rsidRPr="00953AF2" w:rsidRDefault="00CA183C" w:rsidP="00CA183C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cs="Calibri"/>
                <w:b/>
                <w:bCs/>
                <w:color w:val="000000"/>
              </w:rPr>
              <w:t>D</w:t>
            </w:r>
            <w:r w:rsidRPr="00953AF2">
              <w:rPr>
                <w:rFonts w:cs="Calibri"/>
                <w:b/>
                <w:bCs/>
                <w:color w:val="000000"/>
                <w:lang w:val="ka-GE"/>
              </w:rPr>
              <w:t>3</w:t>
            </w:r>
          </w:p>
        </w:tc>
      </w:tr>
      <w:tr w:rsidR="00CA183C" w:rsidRPr="00953AF2" w14:paraId="14694821" w14:textId="77777777" w:rsidTr="00CA183C">
        <w:trPr>
          <w:trHeight w:val="324"/>
        </w:trPr>
        <w:tc>
          <w:tcPr>
            <w:tcW w:w="78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7FF6E2D" w14:textId="77777777" w:rsidR="00CA183C" w:rsidRPr="00953AF2" w:rsidRDefault="00CA183C" w:rsidP="00CA183C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ვარ შეზღუდული შესაძლებლობების მქონე პირი და მუშაობა არ შემიძლია</w:t>
            </w:r>
          </w:p>
        </w:tc>
        <w:tc>
          <w:tcPr>
            <w:tcW w:w="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D328E7C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7</w:t>
            </w:r>
          </w:p>
        </w:tc>
        <w:tc>
          <w:tcPr>
            <w:tcW w:w="1187" w:type="dxa"/>
            <w:vMerge/>
            <w:tcBorders>
              <w:left w:val="nil"/>
              <w:right w:val="single" w:sz="8" w:space="0" w:color="000000"/>
            </w:tcBorders>
            <w:vAlign w:val="center"/>
          </w:tcPr>
          <w:p w14:paraId="77911897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</w:p>
        </w:tc>
      </w:tr>
      <w:tr w:rsidR="00CA183C" w:rsidRPr="00953AF2" w14:paraId="67D93BC0" w14:textId="77777777" w:rsidTr="00CA183C">
        <w:trPr>
          <w:trHeight w:val="324"/>
        </w:trPr>
        <w:tc>
          <w:tcPr>
            <w:tcW w:w="78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600C36D" w14:textId="77777777" w:rsidR="00CA183C" w:rsidRPr="00953AF2" w:rsidRDefault="00CA183C" w:rsidP="00CA183C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სხვა</w:t>
            </w:r>
          </w:p>
        </w:tc>
        <w:tc>
          <w:tcPr>
            <w:tcW w:w="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655F13C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8</w:t>
            </w:r>
          </w:p>
        </w:tc>
        <w:tc>
          <w:tcPr>
            <w:tcW w:w="1187" w:type="dxa"/>
            <w:vMerge/>
            <w:tcBorders>
              <w:left w:val="nil"/>
              <w:right w:val="single" w:sz="8" w:space="0" w:color="000000"/>
            </w:tcBorders>
          </w:tcPr>
          <w:p w14:paraId="2A144CF6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</w:p>
        </w:tc>
      </w:tr>
      <w:tr w:rsidR="00CA183C" w:rsidRPr="00953AF2" w14:paraId="37B43D79" w14:textId="77777777" w:rsidTr="00CA183C">
        <w:trPr>
          <w:trHeight w:val="324"/>
        </w:trPr>
        <w:tc>
          <w:tcPr>
            <w:tcW w:w="78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3D63268" w14:textId="77777777" w:rsidR="00CA183C" w:rsidRPr="00953AF2" w:rsidRDefault="00CA183C" w:rsidP="00CA183C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არ ვიცი)</w:t>
            </w:r>
          </w:p>
        </w:tc>
        <w:tc>
          <w:tcPr>
            <w:tcW w:w="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B588AB6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1187" w:type="dxa"/>
            <w:vMerge/>
            <w:tcBorders>
              <w:left w:val="nil"/>
              <w:right w:val="single" w:sz="8" w:space="0" w:color="000000"/>
            </w:tcBorders>
          </w:tcPr>
          <w:p w14:paraId="2ECE342C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</w:p>
        </w:tc>
      </w:tr>
      <w:tr w:rsidR="00CA183C" w:rsidRPr="00953AF2" w14:paraId="2AC4DA0A" w14:textId="77777777" w:rsidTr="00CA183C">
        <w:trPr>
          <w:trHeight w:val="324"/>
        </w:trPr>
        <w:tc>
          <w:tcPr>
            <w:tcW w:w="78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8A71B5C" w14:textId="77777777" w:rsidR="00CA183C" w:rsidRPr="00953AF2" w:rsidRDefault="00CA183C" w:rsidP="00CA183C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უარი პასუხზე)</w:t>
            </w:r>
          </w:p>
        </w:tc>
        <w:tc>
          <w:tcPr>
            <w:tcW w:w="60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DD14813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Cs/>
                <w:i/>
                <w:color w:val="000000"/>
                <w:lang w:val="ka-GE" w:eastAsia="en-US"/>
              </w:rPr>
              <w:t>-2</w:t>
            </w:r>
          </w:p>
        </w:tc>
        <w:tc>
          <w:tcPr>
            <w:tcW w:w="1187" w:type="dxa"/>
            <w:vMerge/>
            <w:tcBorders>
              <w:left w:val="nil"/>
              <w:bottom w:val="single" w:sz="8" w:space="0" w:color="000000"/>
              <w:right w:val="single" w:sz="8" w:space="0" w:color="000000"/>
            </w:tcBorders>
          </w:tcPr>
          <w:p w14:paraId="40C6EED3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</w:p>
        </w:tc>
      </w:tr>
    </w:tbl>
    <w:p w14:paraId="5CED6CC0" w14:textId="77777777" w:rsidR="00CA183C" w:rsidRPr="00953AF2" w:rsidRDefault="00CA183C" w:rsidP="00CA183C">
      <w:pPr>
        <w:rPr>
          <w:rFonts w:cs="Calibri"/>
          <w:lang w:val="ka-GE"/>
        </w:rPr>
      </w:pPr>
    </w:p>
    <w:p w14:paraId="1B71E7A8" w14:textId="774E21B8" w:rsidR="00CA183C" w:rsidRPr="00953AF2" w:rsidRDefault="00CA183C" w:rsidP="00CA183C">
      <w:pPr>
        <w:pStyle w:val="a"/>
      </w:pPr>
      <w:r w:rsidRPr="00953AF2">
        <w:t>D</w:t>
      </w:r>
      <w:r w:rsidRPr="00953AF2">
        <w:rPr>
          <w:lang w:val="ka-GE"/>
        </w:rPr>
        <w:t>2</w:t>
      </w:r>
      <w:r w:rsidRPr="00953AF2">
        <w:t xml:space="preserve">. </w:t>
      </w:r>
      <w:proofErr w:type="spellStart"/>
      <w:r w:rsidRPr="00953AF2">
        <w:t>კერძო</w:t>
      </w:r>
      <w:proofErr w:type="spellEnd"/>
      <w:r w:rsidRPr="00953AF2">
        <w:t xml:space="preserve"> </w:t>
      </w:r>
      <w:proofErr w:type="spellStart"/>
      <w:r w:rsidRPr="00953AF2">
        <w:t>სექტორში</w:t>
      </w:r>
      <w:proofErr w:type="spellEnd"/>
      <w:r w:rsidRPr="00953AF2">
        <w:t xml:space="preserve"> </w:t>
      </w:r>
      <w:proofErr w:type="spellStart"/>
      <w:r w:rsidRPr="00953AF2">
        <w:t>ხართ</w:t>
      </w:r>
      <w:proofErr w:type="spellEnd"/>
      <w:r w:rsidRPr="00953AF2">
        <w:t xml:space="preserve"> </w:t>
      </w:r>
      <w:proofErr w:type="spellStart"/>
      <w:r w:rsidRPr="00953AF2">
        <w:t>დასაქმებული</w:t>
      </w:r>
      <w:proofErr w:type="spellEnd"/>
      <w:r w:rsidRPr="00953AF2">
        <w:t xml:space="preserve"> </w:t>
      </w:r>
      <w:proofErr w:type="spellStart"/>
      <w:r w:rsidRPr="00953AF2">
        <w:t>თუ</w:t>
      </w:r>
      <w:proofErr w:type="spellEnd"/>
      <w:r w:rsidRPr="00953AF2">
        <w:t xml:space="preserve"> </w:t>
      </w:r>
      <w:proofErr w:type="spellStart"/>
      <w:r w:rsidRPr="00953AF2">
        <w:t>საჯარო</w:t>
      </w:r>
      <w:proofErr w:type="spellEnd"/>
      <w:r w:rsidRPr="00953AF2">
        <w:t xml:space="preserve"> </w:t>
      </w:r>
      <w:proofErr w:type="spellStart"/>
      <w:r w:rsidRPr="00953AF2">
        <w:t>სამსახურში</w:t>
      </w:r>
      <w:proofErr w:type="spellEnd"/>
      <w:r w:rsidRPr="00953AF2">
        <w:t xml:space="preserve"> </w:t>
      </w:r>
      <w:proofErr w:type="spellStart"/>
      <w:r w:rsidRPr="00953AF2">
        <w:t>მუშაობთ</w:t>
      </w:r>
      <w:proofErr w:type="spellEnd"/>
      <w:r w:rsidRPr="00953AF2">
        <w:t>? (D</w:t>
      </w:r>
      <w:r w:rsidRPr="00953AF2">
        <w:rPr>
          <w:lang w:val="ka-GE"/>
        </w:rPr>
        <w:t>5</w:t>
      </w:r>
      <w:r w:rsidRPr="00953AF2">
        <w:t>==5)</w:t>
      </w:r>
    </w:p>
    <w:p w14:paraId="7BD0CCB4" w14:textId="77777777" w:rsidR="00CA183C" w:rsidRPr="00953AF2" w:rsidRDefault="00CA183C" w:rsidP="00CA183C">
      <w:pPr>
        <w:rPr>
          <w:rFonts w:cs="Calibri"/>
          <w:lang w:val="ka-GE"/>
        </w:rPr>
      </w:pPr>
    </w:p>
    <w:tbl>
      <w:tblPr>
        <w:tblW w:w="8679" w:type="dxa"/>
        <w:tblLook w:val="04A0" w:firstRow="1" w:lastRow="0" w:firstColumn="1" w:lastColumn="0" w:noHBand="0" w:noVBand="1"/>
      </w:tblPr>
      <w:tblGrid>
        <w:gridCol w:w="8224"/>
        <w:gridCol w:w="455"/>
      </w:tblGrid>
      <w:tr w:rsidR="00CA183C" w:rsidRPr="00953AF2" w14:paraId="692F881F" w14:textId="77777777" w:rsidTr="00CA183C">
        <w:trPr>
          <w:trHeight w:val="354"/>
        </w:trPr>
        <w:tc>
          <w:tcPr>
            <w:tcW w:w="8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4A09D5" w14:textId="77777777" w:rsidR="00CA183C" w:rsidRPr="00953AF2" w:rsidRDefault="00CA183C" w:rsidP="00CA183C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კერძო სექტორში</w:t>
            </w:r>
          </w:p>
        </w:tc>
        <w:tc>
          <w:tcPr>
            <w:tcW w:w="45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767EE57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1</w:t>
            </w:r>
          </w:p>
        </w:tc>
      </w:tr>
      <w:tr w:rsidR="00CA183C" w:rsidRPr="00953AF2" w14:paraId="56350CEE" w14:textId="77777777" w:rsidTr="00CA183C">
        <w:trPr>
          <w:trHeight w:val="354"/>
        </w:trPr>
        <w:tc>
          <w:tcPr>
            <w:tcW w:w="822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860BAA" w14:textId="77777777" w:rsidR="00CA183C" w:rsidRPr="00953AF2" w:rsidRDefault="00CA183C" w:rsidP="00CA183C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საჯარო სამსახურში</w:t>
            </w:r>
          </w:p>
        </w:tc>
        <w:tc>
          <w:tcPr>
            <w:tcW w:w="4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47A6302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0</w:t>
            </w:r>
          </w:p>
        </w:tc>
      </w:tr>
      <w:tr w:rsidR="00CA183C" w:rsidRPr="00953AF2" w14:paraId="52A58A6B" w14:textId="77777777" w:rsidTr="00CA183C">
        <w:trPr>
          <w:trHeight w:val="354"/>
        </w:trPr>
        <w:tc>
          <w:tcPr>
            <w:tcW w:w="822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3DF20F" w14:textId="77777777" w:rsidR="00CA183C" w:rsidRPr="00953AF2" w:rsidRDefault="00CA183C" w:rsidP="00CA183C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არ ვიცი)</w:t>
            </w:r>
          </w:p>
        </w:tc>
        <w:tc>
          <w:tcPr>
            <w:tcW w:w="4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F7BFCFE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Cs/>
                <w:i/>
                <w:color w:val="000000"/>
                <w:lang w:val="ka-GE" w:eastAsia="en-US"/>
              </w:rPr>
              <w:t>-1</w:t>
            </w:r>
          </w:p>
        </w:tc>
      </w:tr>
      <w:tr w:rsidR="00CA183C" w:rsidRPr="00953AF2" w14:paraId="47EBECE6" w14:textId="77777777" w:rsidTr="00CA183C">
        <w:trPr>
          <w:trHeight w:val="354"/>
        </w:trPr>
        <w:tc>
          <w:tcPr>
            <w:tcW w:w="822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BC0550" w14:textId="77777777" w:rsidR="00CA183C" w:rsidRPr="00953AF2" w:rsidRDefault="00CA183C" w:rsidP="00CA183C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უარი პასუხზე)</w:t>
            </w:r>
          </w:p>
        </w:tc>
        <w:tc>
          <w:tcPr>
            <w:tcW w:w="4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248AC1" w14:textId="77777777" w:rsidR="00CA183C" w:rsidRPr="00953AF2" w:rsidRDefault="00CA183C" w:rsidP="00CA183C">
            <w:pPr>
              <w:spacing w:line="240" w:lineRule="auto"/>
              <w:jc w:val="center"/>
              <w:rPr>
                <w:rFonts w:eastAsia="Times New Roman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</w:tbl>
    <w:p w14:paraId="3D240848" w14:textId="77777777" w:rsidR="00CA183C" w:rsidRPr="00953AF2" w:rsidRDefault="00CA183C" w:rsidP="00086CE0">
      <w:pPr>
        <w:rPr>
          <w:rFonts w:cs="Calibri"/>
          <w:lang w:val="ka-GE"/>
        </w:rPr>
      </w:pPr>
    </w:p>
    <w:p w14:paraId="41A1F30B" w14:textId="3B9772B4" w:rsidR="006A5C07" w:rsidRPr="00953AF2" w:rsidRDefault="00AE1449" w:rsidP="005E507F">
      <w:pPr>
        <w:pStyle w:val="a"/>
      </w:pPr>
      <w:r w:rsidRPr="00953AF2">
        <w:t>D</w:t>
      </w:r>
      <w:r w:rsidR="00CA183C" w:rsidRPr="00953AF2">
        <w:rPr>
          <w:lang w:val="ka-GE"/>
        </w:rPr>
        <w:t>3</w:t>
      </w:r>
      <w:r w:rsidRPr="00953AF2">
        <w:t xml:space="preserve">. </w:t>
      </w:r>
      <w:proofErr w:type="spellStart"/>
      <w:r w:rsidRPr="00953AF2">
        <w:t>თუკი</w:t>
      </w:r>
      <w:proofErr w:type="spellEnd"/>
      <w:r w:rsidRPr="00953AF2">
        <w:t xml:space="preserve"> </w:t>
      </w:r>
      <w:proofErr w:type="spellStart"/>
      <w:r w:rsidRPr="00953AF2">
        <w:t>თქვენს</w:t>
      </w:r>
      <w:proofErr w:type="spellEnd"/>
      <w:r w:rsidRPr="00953AF2">
        <w:t xml:space="preserve"> </w:t>
      </w:r>
      <w:proofErr w:type="spellStart"/>
      <w:r w:rsidRPr="00953AF2">
        <w:t>განათლებაზე</w:t>
      </w:r>
      <w:proofErr w:type="spellEnd"/>
      <w:r w:rsidRPr="00953AF2">
        <w:t xml:space="preserve"> </w:t>
      </w:r>
      <w:proofErr w:type="spellStart"/>
      <w:r w:rsidRPr="00953AF2">
        <w:t>ვისაუბრებთ</w:t>
      </w:r>
      <w:proofErr w:type="spellEnd"/>
      <w:r w:rsidRPr="00953AF2">
        <w:t xml:space="preserve">, </w:t>
      </w:r>
      <w:proofErr w:type="spellStart"/>
      <w:r w:rsidRPr="00953AF2">
        <w:t>ჩამოთვლილთაგან</w:t>
      </w:r>
      <w:proofErr w:type="spellEnd"/>
      <w:r w:rsidRPr="00953AF2">
        <w:t xml:space="preserve"> </w:t>
      </w:r>
      <w:proofErr w:type="spellStart"/>
      <w:r w:rsidRPr="00953AF2">
        <w:t>რომელი</w:t>
      </w:r>
      <w:proofErr w:type="spellEnd"/>
      <w:r w:rsidRPr="00953AF2">
        <w:t xml:space="preserve"> </w:t>
      </w:r>
      <w:proofErr w:type="spellStart"/>
      <w:r w:rsidRPr="00953AF2">
        <w:t>შეესაბამება</w:t>
      </w:r>
      <w:proofErr w:type="spellEnd"/>
      <w:r w:rsidRPr="00953AF2">
        <w:t xml:space="preserve"> </w:t>
      </w:r>
      <w:proofErr w:type="spellStart"/>
      <w:r w:rsidRPr="00953AF2">
        <w:t>თქვენს</w:t>
      </w:r>
      <w:proofErr w:type="spellEnd"/>
      <w:r w:rsidRPr="00953AF2">
        <w:t xml:space="preserve"> </w:t>
      </w:r>
      <w:proofErr w:type="spellStart"/>
      <w:r w:rsidRPr="00953AF2">
        <w:t>მიერ</w:t>
      </w:r>
      <w:proofErr w:type="spellEnd"/>
      <w:r w:rsidRPr="00953AF2">
        <w:t xml:space="preserve"> </w:t>
      </w:r>
      <w:proofErr w:type="spellStart"/>
      <w:r w:rsidRPr="00953AF2">
        <w:t>მიღებული</w:t>
      </w:r>
      <w:proofErr w:type="spellEnd"/>
      <w:r w:rsidRPr="00953AF2">
        <w:t xml:space="preserve"> </w:t>
      </w:r>
      <w:proofErr w:type="spellStart"/>
      <w:r w:rsidRPr="00953AF2">
        <w:t>განათლების</w:t>
      </w:r>
      <w:proofErr w:type="spellEnd"/>
      <w:r w:rsidRPr="00953AF2">
        <w:t xml:space="preserve"> </w:t>
      </w:r>
      <w:proofErr w:type="spellStart"/>
      <w:r w:rsidRPr="00953AF2">
        <w:t>ყველაზე</w:t>
      </w:r>
      <w:proofErr w:type="spellEnd"/>
      <w:r w:rsidRPr="00953AF2">
        <w:t xml:space="preserve"> </w:t>
      </w:r>
      <w:proofErr w:type="spellStart"/>
      <w:r w:rsidRPr="00953AF2">
        <w:t>მაღალ</w:t>
      </w:r>
      <w:proofErr w:type="spellEnd"/>
      <w:r w:rsidRPr="00953AF2">
        <w:t xml:space="preserve"> </w:t>
      </w:r>
      <w:proofErr w:type="spellStart"/>
      <w:r w:rsidRPr="00953AF2">
        <w:t>საფეხურს</w:t>
      </w:r>
      <w:proofErr w:type="spellEnd"/>
      <w:r w:rsidRPr="00953AF2">
        <w:t xml:space="preserve">? </w:t>
      </w:r>
    </w:p>
    <w:p w14:paraId="7CF5BD51" w14:textId="58776E54" w:rsidR="006A5C07" w:rsidRPr="00953AF2" w:rsidRDefault="00AE1449" w:rsidP="00E70795">
      <w:pPr>
        <w:pStyle w:val="a1"/>
      </w:pPr>
      <w:r w:rsidRPr="00953AF2">
        <w:t>[</w:t>
      </w:r>
      <w:r w:rsidRPr="00953AF2">
        <w:rPr>
          <w:b/>
        </w:rPr>
        <w:t xml:space="preserve">ინტერვიუერს: </w:t>
      </w:r>
      <w:r w:rsidRPr="00953AF2">
        <w:t>წაუკითხეთ, ერთი პასუხი</w:t>
      </w:r>
      <w:r w:rsidR="00060CD6" w:rsidRPr="00953AF2">
        <w:rPr>
          <w:lang w:val="en-US"/>
        </w:rPr>
        <w:t>.</w:t>
      </w:r>
      <w:r w:rsidRPr="00953AF2">
        <w:t>]</w:t>
      </w:r>
    </w:p>
    <w:p w14:paraId="069CF3D2" w14:textId="77777777" w:rsidR="005E2F7B" w:rsidRPr="00953AF2" w:rsidRDefault="005E2F7B" w:rsidP="00E70795">
      <w:pPr>
        <w:pStyle w:val="a1"/>
      </w:pPr>
    </w:p>
    <w:tbl>
      <w:tblPr>
        <w:tblW w:w="9433" w:type="dxa"/>
        <w:tblLook w:val="04A0" w:firstRow="1" w:lastRow="0" w:firstColumn="1" w:lastColumn="0" w:noHBand="0" w:noVBand="1"/>
      </w:tblPr>
      <w:tblGrid>
        <w:gridCol w:w="8158"/>
        <w:gridCol w:w="1275"/>
      </w:tblGrid>
      <w:tr w:rsidR="005D639D" w:rsidRPr="00953AF2" w14:paraId="730EC8F8" w14:textId="77777777" w:rsidTr="00BC209F">
        <w:trPr>
          <w:trHeight w:val="282"/>
        </w:trPr>
        <w:tc>
          <w:tcPr>
            <w:tcW w:w="81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A052E7C" w14:textId="487BE0A3" w:rsidR="005D639D" w:rsidRPr="00953AF2" w:rsidRDefault="005D639D" w:rsidP="00CF64CE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სრული ან არასრული ზოგადი განათლება (8-9 კლასი)</w:t>
            </w:r>
            <w:r w:rsidR="00274FE1"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ან უფრო ნაკლები</w:t>
            </w: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,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3D52590" w14:textId="77777777" w:rsidR="005D639D" w:rsidRPr="00953AF2" w:rsidRDefault="005D639D" w:rsidP="005D639D">
            <w:pPr>
              <w:spacing w:line="240" w:lineRule="auto"/>
              <w:jc w:val="center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1</w:t>
            </w:r>
          </w:p>
        </w:tc>
      </w:tr>
      <w:tr w:rsidR="005D639D" w:rsidRPr="00953AF2" w14:paraId="24BC1316" w14:textId="77777777" w:rsidTr="00BC209F">
        <w:trPr>
          <w:trHeight w:val="282"/>
        </w:trPr>
        <w:tc>
          <w:tcPr>
            <w:tcW w:w="81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940D31F" w14:textId="3E6B9162" w:rsidR="005D639D" w:rsidRPr="00953AF2" w:rsidRDefault="005D639D" w:rsidP="00CF64CE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სრული ზოგადი განათლება [იგულისხმება 1</w:t>
            </w:r>
            <w:r w:rsidR="00274FE1"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0</w:t>
            </w: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-12 კლასის განათლება]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6F01E02" w14:textId="77777777" w:rsidR="005D639D" w:rsidRPr="00953AF2" w:rsidRDefault="005D639D" w:rsidP="005D639D">
            <w:pPr>
              <w:spacing w:line="240" w:lineRule="auto"/>
              <w:jc w:val="center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2</w:t>
            </w:r>
          </w:p>
        </w:tc>
      </w:tr>
      <w:tr w:rsidR="005D639D" w:rsidRPr="00953AF2" w14:paraId="3E1D0413" w14:textId="77777777" w:rsidTr="00BC209F">
        <w:trPr>
          <w:trHeight w:val="555"/>
        </w:trPr>
        <w:tc>
          <w:tcPr>
            <w:tcW w:w="81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E34FD18" w14:textId="77777777" w:rsidR="005D639D" w:rsidRPr="00953AF2" w:rsidRDefault="005D639D" w:rsidP="00CF64CE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საშუალო სპეციალური განათლება [დასრულებული აქვს სპეციალიზებული საშუალო განათლება: ტექნიკუმი და </w:t>
            </w:r>
            <w:proofErr w:type="spellStart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ა.შ</w:t>
            </w:r>
            <w:proofErr w:type="spellEnd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., მიღებული აქვს კვალიფიციური მუშაკის ხარისხი]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1DE7436" w14:textId="77777777" w:rsidR="005D639D" w:rsidRPr="00953AF2" w:rsidRDefault="005D639D" w:rsidP="005D639D">
            <w:pPr>
              <w:spacing w:line="240" w:lineRule="auto"/>
              <w:jc w:val="center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3</w:t>
            </w:r>
          </w:p>
        </w:tc>
      </w:tr>
      <w:tr w:rsidR="005D639D" w:rsidRPr="00953AF2" w14:paraId="73C85FEA" w14:textId="77777777" w:rsidTr="00BC209F">
        <w:trPr>
          <w:trHeight w:val="282"/>
        </w:trPr>
        <w:tc>
          <w:tcPr>
            <w:tcW w:w="81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A32192D" w14:textId="77777777" w:rsidR="005D639D" w:rsidRPr="00953AF2" w:rsidRDefault="005D639D" w:rsidP="00CF64CE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არასრული უმაღლესი განათლება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EFCD01A" w14:textId="77777777" w:rsidR="005D639D" w:rsidRPr="00953AF2" w:rsidRDefault="005D639D" w:rsidP="005D639D">
            <w:pPr>
              <w:spacing w:line="240" w:lineRule="auto"/>
              <w:jc w:val="center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4</w:t>
            </w:r>
          </w:p>
        </w:tc>
      </w:tr>
      <w:tr w:rsidR="005D639D" w:rsidRPr="00953AF2" w14:paraId="26A9A6CE" w14:textId="77777777" w:rsidTr="00BC209F">
        <w:trPr>
          <w:trHeight w:val="282"/>
        </w:trPr>
        <w:tc>
          <w:tcPr>
            <w:tcW w:w="81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914988E" w14:textId="77777777" w:rsidR="005D639D" w:rsidRPr="00953AF2" w:rsidRDefault="005D639D" w:rsidP="00CF64CE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სრული უმაღლესი განათლება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62D65DD" w14:textId="77777777" w:rsidR="005D639D" w:rsidRPr="00953AF2" w:rsidRDefault="005D639D" w:rsidP="005D639D">
            <w:pPr>
              <w:spacing w:line="240" w:lineRule="auto"/>
              <w:jc w:val="center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5</w:t>
            </w:r>
          </w:p>
        </w:tc>
      </w:tr>
      <w:tr w:rsidR="005D639D" w:rsidRPr="00953AF2" w14:paraId="22C0D2F1" w14:textId="77777777" w:rsidTr="00BC209F">
        <w:trPr>
          <w:trHeight w:val="282"/>
        </w:trPr>
        <w:tc>
          <w:tcPr>
            <w:tcW w:w="81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570E64E" w14:textId="77777777" w:rsidR="005D639D" w:rsidRPr="00953AF2" w:rsidRDefault="005D639D" w:rsidP="00CF64CE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lastRenderedPageBreak/>
              <w:t>(არ ვიცი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7402463" w14:textId="77777777" w:rsidR="005D639D" w:rsidRPr="00953AF2" w:rsidRDefault="005D639D" w:rsidP="005D639D">
            <w:pPr>
              <w:spacing w:line="240" w:lineRule="auto"/>
              <w:jc w:val="center"/>
              <w:rPr>
                <w:rFonts w:eastAsia="Times New Roman" w:cs="Calibri"/>
                <w:i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i/>
                <w:color w:val="000000"/>
                <w:lang w:val="ka-GE" w:eastAsia="en-US"/>
              </w:rPr>
              <w:t>-1</w:t>
            </w:r>
          </w:p>
        </w:tc>
      </w:tr>
      <w:tr w:rsidR="005D639D" w:rsidRPr="00953AF2" w14:paraId="41EB4795" w14:textId="77777777" w:rsidTr="00BC209F">
        <w:trPr>
          <w:trHeight w:val="282"/>
        </w:trPr>
        <w:tc>
          <w:tcPr>
            <w:tcW w:w="815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A692D62" w14:textId="77777777" w:rsidR="005D639D" w:rsidRPr="00953AF2" w:rsidRDefault="005D639D" w:rsidP="00CF64CE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უარი პასუხზე)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FFEED89" w14:textId="77777777" w:rsidR="005D639D" w:rsidRPr="00953AF2" w:rsidRDefault="005D639D" w:rsidP="005D639D">
            <w:pPr>
              <w:spacing w:line="240" w:lineRule="auto"/>
              <w:jc w:val="center"/>
              <w:rPr>
                <w:rFonts w:eastAsia="Times New Roman" w:cs="Calibri"/>
                <w:i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i/>
                <w:color w:val="000000"/>
                <w:lang w:val="ka-GE" w:eastAsia="en-US"/>
              </w:rPr>
              <w:t>-2</w:t>
            </w:r>
          </w:p>
        </w:tc>
      </w:tr>
    </w:tbl>
    <w:p w14:paraId="38EB10A3" w14:textId="77777777" w:rsidR="00A71657" w:rsidRPr="00953AF2" w:rsidRDefault="00A71657" w:rsidP="00086CE0">
      <w:pPr>
        <w:rPr>
          <w:rFonts w:cs="Calibri"/>
          <w:lang w:val="ka-GE"/>
        </w:rPr>
      </w:pPr>
    </w:p>
    <w:p w14:paraId="1BD3B7E8" w14:textId="0AA6BE74" w:rsidR="006A5C07" w:rsidRPr="00953AF2" w:rsidRDefault="007C3814" w:rsidP="005E507F">
      <w:pPr>
        <w:pStyle w:val="a"/>
      </w:pPr>
      <w:r w:rsidRPr="00953AF2">
        <w:t>D</w:t>
      </w:r>
      <w:r w:rsidR="00CA183C" w:rsidRPr="00953AF2">
        <w:rPr>
          <w:lang w:val="ka-GE"/>
        </w:rPr>
        <w:t>4</w:t>
      </w:r>
      <w:r w:rsidR="00AE1449" w:rsidRPr="00953AF2">
        <w:t xml:space="preserve">. </w:t>
      </w:r>
      <w:proofErr w:type="spellStart"/>
      <w:r w:rsidR="00AE1449" w:rsidRPr="00953AF2">
        <w:t>საქართველოში</w:t>
      </w:r>
      <w:proofErr w:type="spellEnd"/>
      <w:r w:rsidR="00AE1449" w:rsidRPr="00953AF2">
        <w:t xml:space="preserve"> </w:t>
      </w:r>
      <w:proofErr w:type="spellStart"/>
      <w:r w:rsidR="00AE1449" w:rsidRPr="00953AF2">
        <w:t>ბევრი</w:t>
      </w:r>
      <w:proofErr w:type="spellEnd"/>
      <w:r w:rsidR="00AE1449" w:rsidRPr="00953AF2">
        <w:t xml:space="preserve"> </w:t>
      </w:r>
      <w:proofErr w:type="spellStart"/>
      <w:r w:rsidR="00AE1449" w:rsidRPr="00953AF2">
        <w:t>ეთნიკური</w:t>
      </w:r>
      <w:proofErr w:type="spellEnd"/>
      <w:r w:rsidR="00AE1449" w:rsidRPr="00953AF2">
        <w:t xml:space="preserve"> </w:t>
      </w:r>
      <w:proofErr w:type="spellStart"/>
      <w:r w:rsidR="00AE1449" w:rsidRPr="00953AF2">
        <w:t>ჯგუფის</w:t>
      </w:r>
      <w:proofErr w:type="spellEnd"/>
      <w:r w:rsidR="00AE1449" w:rsidRPr="00953AF2">
        <w:t xml:space="preserve"> </w:t>
      </w:r>
      <w:proofErr w:type="spellStart"/>
      <w:r w:rsidR="00AE1449" w:rsidRPr="00953AF2">
        <w:t>წარმომადგენელი</w:t>
      </w:r>
      <w:proofErr w:type="spellEnd"/>
      <w:r w:rsidR="00AE1449" w:rsidRPr="00953AF2">
        <w:t xml:space="preserve"> </w:t>
      </w:r>
      <w:proofErr w:type="spellStart"/>
      <w:r w:rsidR="00AE1449" w:rsidRPr="00953AF2">
        <w:t>ცხოვრობს</w:t>
      </w:r>
      <w:proofErr w:type="spellEnd"/>
      <w:r w:rsidR="00AE1449" w:rsidRPr="00953AF2">
        <w:t xml:space="preserve">. </w:t>
      </w:r>
      <w:proofErr w:type="spellStart"/>
      <w:r w:rsidR="00AE1449" w:rsidRPr="00953AF2">
        <w:t>თქვენ</w:t>
      </w:r>
      <w:proofErr w:type="spellEnd"/>
      <w:r w:rsidR="00AE1449" w:rsidRPr="00953AF2">
        <w:t xml:space="preserve"> </w:t>
      </w:r>
      <w:proofErr w:type="spellStart"/>
      <w:r w:rsidR="00AE1449" w:rsidRPr="00953AF2">
        <w:t>საკუთარ</w:t>
      </w:r>
      <w:proofErr w:type="spellEnd"/>
      <w:r w:rsidR="00AE1449" w:rsidRPr="00953AF2">
        <w:t xml:space="preserve"> </w:t>
      </w:r>
      <w:proofErr w:type="spellStart"/>
      <w:r w:rsidR="00AE1449" w:rsidRPr="00953AF2">
        <w:t>თავს</w:t>
      </w:r>
      <w:proofErr w:type="spellEnd"/>
      <w:r w:rsidR="00AE1449" w:rsidRPr="00953AF2">
        <w:t xml:space="preserve"> </w:t>
      </w:r>
      <w:proofErr w:type="spellStart"/>
      <w:r w:rsidR="00AE1449" w:rsidRPr="00953AF2">
        <w:t>რომელ</w:t>
      </w:r>
      <w:proofErr w:type="spellEnd"/>
      <w:r w:rsidR="00AE1449" w:rsidRPr="00953AF2">
        <w:t xml:space="preserve"> </w:t>
      </w:r>
      <w:proofErr w:type="spellStart"/>
      <w:r w:rsidR="00AE1449" w:rsidRPr="00953AF2">
        <w:t>მათგანს</w:t>
      </w:r>
      <w:proofErr w:type="spellEnd"/>
      <w:r w:rsidR="00AE1449" w:rsidRPr="00953AF2">
        <w:t xml:space="preserve"> </w:t>
      </w:r>
      <w:proofErr w:type="spellStart"/>
      <w:r w:rsidR="00AE1449" w:rsidRPr="00953AF2">
        <w:t>მიაკუთვნებთ</w:t>
      </w:r>
      <w:proofErr w:type="spellEnd"/>
      <w:r w:rsidR="00AE1449" w:rsidRPr="00953AF2">
        <w:t>?</w:t>
      </w:r>
    </w:p>
    <w:p w14:paraId="24430C76" w14:textId="08A5B758" w:rsidR="006A5C07" w:rsidRPr="00953AF2" w:rsidRDefault="00AE1449" w:rsidP="00E70795">
      <w:pPr>
        <w:pStyle w:val="a1"/>
      </w:pPr>
      <w:r w:rsidRPr="00953AF2">
        <w:t>[</w:t>
      </w:r>
      <w:r w:rsidRPr="00953AF2">
        <w:rPr>
          <w:b/>
        </w:rPr>
        <w:t>ინტერვიუერს:</w:t>
      </w:r>
      <w:r w:rsidRPr="00953AF2">
        <w:t xml:space="preserve"> არ წაიკითხოთ პასუხის ვარიანტები, შეუსაბამეთ. ერთი პასუხი</w:t>
      </w:r>
      <w:r w:rsidR="00060CD6" w:rsidRPr="00953AF2">
        <w:rPr>
          <w:lang w:val="en-US"/>
        </w:rPr>
        <w:t>.</w:t>
      </w:r>
      <w:r w:rsidRPr="00953AF2">
        <w:t>]</w:t>
      </w:r>
    </w:p>
    <w:p w14:paraId="030C4675" w14:textId="77777777" w:rsidR="005E2F7B" w:rsidRPr="00953AF2" w:rsidRDefault="005E2F7B" w:rsidP="00E70795">
      <w:pPr>
        <w:pStyle w:val="a1"/>
      </w:pPr>
    </w:p>
    <w:tbl>
      <w:tblPr>
        <w:tblW w:w="9840" w:type="dxa"/>
        <w:tblLook w:val="04A0" w:firstRow="1" w:lastRow="0" w:firstColumn="1" w:lastColumn="0" w:noHBand="0" w:noVBand="1"/>
      </w:tblPr>
      <w:tblGrid>
        <w:gridCol w:w="9200"/>
        <w:gridCol w:w="640"/>
      </w:tblGrid>
      <w:tr w:rsidR="00654619" w:rsidRPr="00953AF2" w14:paraId="70F46DFF" w14:textId="77777777" w:rsidTr="00654619">
        <w:trPr>
          <w:trHeight w:val="324"/>
        </w:trPr>
        <w:tc>
          <w:tcPr>
            <w:tcW w:w="92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F1336A7" w14:textId="77777777" w:rsidR="00654619" w:rsidRPr="00953AF2" w:rsidRDefault="00654619" w:rsidP="00BC209F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სომეხი</w:t>
            </w:r>
          </w:p>
        </w:tc>
        <w:tc>
          <w:tcPr>
            <w:tcW w:w="64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F245C44" w14:textId="77777777" w:rsidR="00654619" w:rsidRPr="00953AF2" w:rsidRDefault="00654619" w:rsidP="00654619">
            <w:pPr>
              <w:spacing w:line="240" w:lineRule="auto"/>
              <w:jc w:val="center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1</w:t>
            </w:r>
          </w:p>
        </w:tc>
      </w:tr>
      <w:tr w:rsidR="00654619" w:rsidRPr="00953AF2" w14:paraId="48256D46" w14:textId="77777777" w:rsidTr="00654619">
        <w:trPr>
          <w:trHeight w:val="324"/>
        </w:trPr>
        <w:tc>
          <w:tcPr>
            <w:tcW w:w="92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C2CD2E9" w14:textId="77777777" w:rsidR="00654619" w:rsidRPr="00953AF2" w:rsidRDefault="00654619" w:rsidP="00BC209F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აზერბაიჯანელი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EA4177A" w14:textId="77777777" w:rsidR="00654619" w:rsidRPr="00953AF2" w:rsidRDefault="00654619" w:rsidP="00654619">
            <w:pPr>
              <w:spacing w:line="240" w:lineRule="auto"/>
              <w:jc w:val="center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2</w:t>
            </w:r>
          </w:p>
        </w:tc>
      </w:tr>
      <w:tr w:rsidR="00654619" w:rsidRPr="00953AF2" w14:paraId="62494A6A" w14:textId="77777777" w:rsidTr="00654619">
        <w:trPr>
          <w:trHeight w:val="324"/>
        </w:trPr>
        <w:tc>
          <w:tcPr>
            <w:tcW w:w="92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DDFAFB" w14:textId="77777777" w:rsidR="00654619" w:rsidRPr="00953AF2" w:rsidRDefault="00654619" w:rsidP="00BC209F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ქართველი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F26640" w14:textId="77777777" w:rsidR="00654619" w:rsidRPr="00953AF2" w:rsidRDefault="00654619" w:rsidP="00654619">
            <w:pPr>
              <w:spacing w:line="240" w:lineRule="auto"/>
              <w:jc w:val="center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3</w:t>
            </w:r>
          </w:p>
        </w:tc>
      </w:tr>
      <w:tr w:rsidR="00654619" w:rsidRPr="00953AF2" w14:paraId="724B7080" w14:textId="77777777" w:rsidTr="00654619">
        <w:trPr>
          <w:trHeight w:val="324"/>
        </w:trPr>
        <w:tc>
          <w:tcPr>
            <w:tcW w:w="92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B8A1F2" w14:textId="77777777" w:rsidR="00654619" w:rsidRPr="00953AF2" w:rsidRDefault="00654619" w:rsidP="00BC209F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სხვა (მიუთითეთ)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62987CC" w14:textId="77777777" w:rsidR="00654619" w:rsidRPr="00953AF2" w:rsidRDefault="00654619" w:rsidP="00654619">
            <w:pPr>
              <w:spacing w:line="240" w:lineRule="auto"/>
              <w:jc w:val="center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4</w:t>
            </w:r>
          </w:p>
        </w:tc>
      </w:tr>
      <w:tr w:rsidR="00654619" w:rsidRPr="00953AF2" w14:paraId="593A74E8" w14:textId="77777777" w:rsidTr="00654619">
        <w:trPr>
          <w:trHeight w:val="348"/>
        </w:trPr>
        <w:tc>
          <w:tcPr>
            <w:tcW w:w="92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27E512" w14:textId="77777777" w:rsidR="00654619" w:rsidRPr="00953AF2" w:rsidRDefault="00654619" w:rsidP="00654619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არ ვიცი)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8BC612" w14:textId="77777777" w:rsidR="00654619" w:rsidRPr="00953AF2" w:rsidRDefault="00654619" w:rsidP="00654619">
            <w:pPr>
              <w:spacing w:line="240" w:lineRule="auto"/>
              <w:jc w:val="center"/>
              <w:rPr>
                <w:rFonts w:eastAsia="Times New Roman" w:cs="Calibri"/>
                <w:i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i/>
                <w:color w:val="000000"/>
                <w:lang w:val="ka-GE" w:eastAsia="en-US"/>
              </w:rPr>
              <w:t>-1</w:t>
            </w:r>
          </w:p>
        </w:tc>
      </w:tr>
      <w:tr w:rsidR="00654619" w:rsidRPr="00953AF2" w14:paraId="3D1D88B1" w14:textId="77777777" w:rsidTr="00654619">
        <w:trPr>
          <w:trHeight w:val="348"/>
        </w:trPr>
        <w:tc>
          <w:tcPr>
            <w:tcW w:w="920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2A3D65A" w14:textId="77777777" w:rsidR="00654619" w:rsidRPr="00953AF2" w:rsidRDefault="00654619" w:rsidP="00654619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უარი პასუხზე)</w:t>
            </w:r>
          </w:p>
        </w:tc>
        <w:tc>
          <w:tcPr>
            <w:tcW w:w="64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2630E04" w14:textId="77777777" w:rsidR="00654619" w:rsidRPr="00953AF2" w:rsidRDefault="00654619" w:rsidP="00654619">
            <w:pPr>
              <w:spacing w:line="240" w:lineRule="auto"/>
              <w:jc w:val="center"/>
              <w:rPr>
                <w:rFonts w:eastAsia="Times New Roman" w:cs="Calibri"/>
                <w:i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i/>
                <w:color w:val="000000"/>
                <w:lang w:val="ka-GE" w:eastAsia="en-US"/>
              </w:rPr>
              <w:t>-2</w:t>
            </w:r>
          </w:p>
        </w:tc>
      </w:tr>
    </w:tbl>
    <w:p w14:paraId="5A4A455B" w14:textId="77777777" w:rsidR="007C4F9E" w:rsidRPr="00953AF2" w:rsidRDefault="007C4F9E" w:rsidP="007C4F9E">
      <w:pPr>
        <w:textAlignment w:val="baseline"/>
        <w:rPr>
          <w:rFonts w:asciiTheme="minorHAnsi" w:hAnsiTheme="minorHAnsi" w:cstheme="minorHAnsi"/>
          <w:lang w:val="ka-GE"/>
        </w:rPr>
      </w:pPr>
    </w:p>
    <w:p w14:paraId="177476D9" w14:textId="0F7ABCD8" w:rsidR="007C4F9E" w:rsidRPr="00953AF2" w:rsidRDefault="007C4F9E" w:rsidP="00CC0713">
      <w:pPr>
        <w:pStyle w:val="a"/>
      </w:pPr>
      <w:r w:rsidRPr="00953AF2">
        <w:t>D</w:t>
      </w:r>
      <w:r w:rsidR="00705A7B" w:rsidRPr="00953AF2">
        <w:rPr>
          <w:lang w:val="ka-GE"/>
        </w:rPr>
        <w:t>5</w:t>
      </w:r>
      <w:r w:rsidRPr="00953AF2">
        <w:t xml:space="preserve">. </w:t>
      </w:r>
      <w:proofErr w:type="spellStart"/>
      <w:r w:rsidRPr="00953AF2">
        <w:t>გთხოვთ</w:t>
      </w:r>
      <w:proofErr w:type="spellEnd"/>
      <w:r w:rsidRPr="00953AF2">
        <w:t xml:space="preserve">, </w:t>
      </w:r>
      <w:proofErr w:type="spellStart"/>
      <w:r w:rsidRPr="00953AF2">
        <w:t>მითხრათ</w:t>
      </w:r>
      <w:proofErr w:type="spellEnd"/>
      <w:r w:rsidRPr="00953AF2">
        <w:t xml:space="preserve">, </w:t>
      </w:r>
      <w:proofErr w:type="spellStart"/>
      <w:r w:rsidRPr="00953AF2">
        <w:rPr>
          <w:u w:val="single"/>
        </w:rPr>
        <w:t>თქვენი</w:t>
      </w:r>
      <w:proofErr w:type="spellEnd"/>
      <w:r w:rsidRPr="00953AF2">
        <w:rPr>
          <w:u w:val="single"/>
        </w:rPr>
        <w:t xml:space="preserve"> </w:t>
      </w:r>
      <w:proofErr w:type="spellStart"/>
      <w:r w:rsidRPr="00953AF2">
        <w:rPr>
          <w:u w:val="single"/>
        </w:rPr>
        <w:t>ჩათვლით</w:t>
      </w:r>
      <w:proofErr w:type="spellEnd"/>
      <w:r w:rsidRPr="00953AF2">
        <w:rPr>
          <w:u w:val="single"/>
        </w:rPr>
        <w:t>,</w:t>
      </w:r>
      <w:r w:rsidRPr="00953AF2">
        <w:t xml:space="preserve"> </w:t>
      </w:r>
      <w:proofErr w:type="spellStart"/>
      <w:r w:rsidRPr="00953AF2">
        <w:t>თქვენს</w:t>
      </w:r>
      <w:proofErr w:type="spellEnd"/>
      <w:r w:rsidRPr="00953AF2">
        <w:t xml:space="preserve"> </w:t>
      </w:r>
      <w:proofErr w:type="spellStart"/>
      <w:r w:rsidRPr="00953AF2">
        <w:t>შინამეურნეობაში</w:t>
      </w:r>
      <w:proofErr w:type="spellEnd"/>
      <w:r w:rsidRPr="00953AF2">
        <w:t xml:space="preserve"> </w:t>
      </w:r>
      <w:proofErr w:type="spellStart"/>
      <w:r w:rsidRPr="00953AF2">
        <w:t>რამდენი</w:t>
      </w:r>
      <w:proofErr w:type="spellEnd"/>
      <w:r w:rsidRPr="00953AF2">
        <w:t xml:space="preserve"> ...</w:t>
      </w:r>
    </w:p>
    <w:p w14:paraId="237E02AE" w14:textId="4A21BB2E" w:rsidR="007C4F9E" w:rsidRPr="00953AF2" w:rsidRDefault="002825E4" w:rsidP="002825E4">
      <w:pPr>
        <w:pStyle w:val="Compact"/>
        <w:ind w:left="720"/>
        <w:rPr>
          <w:rFonts w:ascii="Calibri" w:hAnsi="Calibri" w:cs="Calibri"/>
          <w:sz w:val="22"/>
          <w:szCs w:val="22"/>
          <w:lang w:val="ka-GE"/>
        </w:rPr>
      </w:pPr>
      <w:r w:rsidRPr="00953AF2">
        <w:rPr>
          <w:rFonts w:ascii="Calibri" w:hAnsi="Calibri" w:cs="Calibri"/>
          <w:b/>
          <w:bCs/>
          <w:sz w:val="22"/>
          <w:szCs w:val="22"/>
        </w:rPr>
        <w:t>D5.</w:t>
      </w:r>
      <w:r w:rsidR="007C4F9E" w:rsidRPr="00953AF2">
        <w:rPr>
          <w:rFonts w:ascii="Calibri" w:hAnsi="Calibri" w:cs="Calibri"/>
          <w:b/>
          <w:bCs/>
          <w:sz w:val="22"/>
          <w:szCs w:val="22"/>
          <w:lang w:val="ka-GE"/>
        </w:rPr>
        <w:t xml:space="preserve">1. 0-დან 17 წლის ჩათვლით ასაკის ადამიანი ცხოვრობს? </w:t>
      </w:r>
      <w:r w:rsidR="007C4F9E" w:rsidRPr="00953AF2">
        <w:rPr>
          <w:rFonts w:ascii="Calibri" w:hAnsi="Calibri" w:cs="Calibri"/>
          <w:b/>
          <w:bCs/>
          <w:sz w:val="22"/>
          <w:szCs w:val="22"/>
          <w:lang w:val="ka-GE"/>
        </w:rPr>
        <w:tab/>
      </w:r>
      <w:r w:rsidR="007C4F9E" w:rsidRPr="00953AF2">
        <w:rPr>
          <w:rFonts w:ascii="Calibri" w:hAnsi="Calibri" w:cs="Calibri"/>
          <w:sz w:val="22"/>
          <w:szCs w:val="22"/>
          <w:lang w:val="ka-GE"/>
        </w:rPr>
        <w:t>|__|__|__|</w:t>
      </w:r>
    </w:p>
    <w:p w14:paraId="34398DBA" w14:textId="7E01A36E" w:rsidR="007C4F9E" w:rsidRPr="00953AF2" w:rsidRDefault="002825E4" w:rsidP="002825E4">
      <w:pPr>
        <w:pStyle w:val="BodyText"/>
        <w:ind w:left="720"/>
        <w:rPr>
          <w:rFonts w:ascii="Calibri" w:hAnsi="Calibri" w:cs="Calibri"/>
          <w:b/>
          <w:bCs/>
          <w:sz w:val="22"/>
          <w:szCs w:val="22"/>
          <w:lang w:val="ka-GE"/>
        </w:rPr>
      </w:pPr>
      <w:r w:rsidRPr="00953AF2">
        <w:rPr>
          <w:rFonts w:ascii="Calibri" w:hAnsi="Calibri" w:cs="Calibri"/>
          <w:b/>
          <w:bCs/>
          <w:sz w:val="22"/>
          <w:szCs w:val="22"/>
        </w:rPr>
        <w:t>D5.</w:t>
      </w:r>
      <w:r w:rsidR="007C4F9E" w:rsidRPr="00953AF2">
        <w:rPr>
          <w:rFonts w:ascii="Calibri" w:hAnsi="Calibri" w:cs="Calibri"/>
          <w:b/>
          <w:bCs/>
          <w:sz w:val="22"/>
          <w:szCs w:val="22"/>
          <w:lang w:val="ka-GE"/>
        </w:rPr>
        <w:t>2. 18</w:t>
      </w:r>
      <w:r w:rsidR="007C4F9E" w:rsidRPr="00953AF2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7C4F9E" w:rsidRPr="00953AF2">
        <w:rPr>
          <w:rFonts w:ascii="Calibri" w:hAnsi="Calibri" w:cs="Calibri"/>
          <w:b/>
          <w:bCs/>
          <w:sz w:val="22"/>
          <w:szCs w:val="22"/>
          <w:lang w:val="ka-GE"/>
        </w:rPr>
        <w:t>წლის ან უფროსი ასაკის ადამიანი ცხოვრობს?</w:t>
      </w:r>
      <w:r w:rsidR="007C4F9E" w:rsidRPr="00953AF2">
        <w:rPr>
          <w:rFonts w:ascii="Calibri" w:hAnsi="Calibri" w:cs="Calibri"/>
          <w:b/>
          <w:bCs/>
          <w:sz w:val="22"/>
          <w:szCs w:val="22"/>
          <w:lang w:val="ka-GE"/>
        </w:rPr>
        <w:tab/>
        <w:t>|</w:t>
      </w:r>
      <w:r w:rsidR="007C4F9E" w:rsidRPr="00953AF2">
        <w:rPr>
          <w:rFonts w:ascii="Calibri" w:hAnsi="Calibri" w:cs="Calibri"/>
          <w:sz w:val="22"/>
          <w:szCs w:val="22"/>
          <w:lang w:val="ka-GE"/>
        </w:rPr>
        <w:t>__|__|__|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40"/>
        <w:gridCol w:w="7807"/>
      </w:tblGrid>
      <w:tr w:rsidR="007C4F9E" w:rsidRPr="00953AF2" w14:paraId="56C4C251" w14:textId="77777777" w:rsidTr="005B1867">
        <w:tc>
          <w:tcPr>
            <w:tcW w:w="540" w:type="dxa"/>
          </w:tcPr>
          <w:p w14:paraId="1EFEDB1C" w14:textId="77777777" w:rsidR="007C4F9E" w:rsidRPr="00953AF2" w:rsidRDefault="007C4F9E" w:rsidP="005B1867">
            <w:pPr>
              <w:pStyle w:val="Compact"/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7807" w:type="dxa"/>
          </w:tcPr>
          <w:p w14:paraId="3228800A" w14:textId="77777777" w:rsidR="007C4F9E" w:rsidRPr="00953AF2" w:rsidRDefault="007C4F9E" w:rsidP="005B1867">
            <w:pPr>
              <w:pStyle w:val="Compact"/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  <w:t>(არ ვიცი)</w:t>
            </w:r>
          </w:p>
        </w:tc>
      </w:tr>
      <w:tr w:rsidR="007C4F9E" w:rsidRPr="00953AF2" w14:paraId="418A344F" w14:textId="77777777" w:rsidTr="005B1867">
        <w:tc>
          <w:tcPr>
            <w:tcW w:w="540" w:type="dxa"/>
          </w:tcPr>
          <w:p w14:paraId="555F9097" w14:textId="77777777" w:rsidR="007C4F9E" w:rsidRPr="00953AF2" w:rsidRDefault="007C4F9E" w:rsidP="005B1867">
            <w:pPr>
              <w:pStyle w:val="Compact"/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  <w:t>-2</w:t>
            </w:r>
          </w:p>
        </w:tc>
        <w:tc>
          <w:tcPr>
            <w:tcW w:w="7807" w:type="dxa"/>
          </w:tcPr>
          <w:p w14:paraId="4E3AD1AA" w14:textId="77777777" w:rsidR="007C4F9E" w:rsidRPr="00953AF2" w:rsidRDefault="007C4F9E" w:rsidP="005B1867">
            <w:pPr>
              <w:pStyle w:val="Compact"/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  <w:t>(უარი პასუხზე)</w:t>
            </w:r>
          </w:p>
        </w:tc>
      </w:tr>
    </w:tbl>
    <w:p w14:paraId="16619EA4" w14:textId="77777777" w:rsidR="00771F36" w:rsidRPr="00953AF2" w:rsidRDefault="00771F36" w:rsidP="002E21C8">
      <w:pPr>
        <w:pStyle w:val="NoSpacing"/>
        <w:rPr>
          <w:rFonts w:cs="Calibri"/>
          <w:lang w:val="ka-GE"/>
        </w:rPr>
      </w:pPr>
    </w:p>
    <w:p w14:paraId="2589AA37" w14:textId="6A35D746" w:rsidR="00F9792F" w:rsidRPr="00953AF2" w:rsidRDefault="00F9792F" w:rsidP="00F9792F">
      <w:pPr>
        <w:pStyle w:val="a"/>
      </w:pPr>
      <w:r w:rsidRPr="00953AF2">
        <w:t>D</w:t>
      </w:r>
      <w:r w:rsidR="00705A7B" w:rsidRPr="00953AF2">
        <w:rPr>
          <w:lang w:val="ka-GE"/>
        </w:rPr>
        <w:t>6</w:t>
      </w:r>
      <w:r w:rsidRPr="00953AF2">
        <w:t xml:space="preserve">A.  </w:t>
      </w:r>
      <w:proofErr w:type="spellStart"/>
      <w:r w:rsidRPr="00953AF2">
        <w:t>თქვენს</w:t>
      </w:r>
      <w:proofErr w:type="spellEnd"/>
      <w:r w:rsidRPr="00953AF2">
        <w:t xml:space="preserve"> </w:t>
      </w:r>
      <w:proofErr w:type="spellStart"/>
      <w:r w:rsidRPr="00953AF2">
        <w:t>ოჯახში</w:t>
      </w:r>
      <w:proofErr w:type="spellEnd"/>
      <w:r w:rsidRPr="00953AF2">
        <w:t xml:space="preserve">, </w:t>
      </w:r>
      <w:proofErr w:type="spellStart"/>
      <w:r w:rsidRPr="00953AF2">
        <w:t>რამდენ</w:t>
      </w:r>
      <w:proofErr w:type="spellEnd"/>
      <w:r w:rsidRPr="00953AF2">
        <w:t xml:space="preserve"> </w:t>
      </w:r>
      <w:proofErr w:type="spellStart"/>
      <w:r w:rsidRPr="00953AF2">
        <w:t>სრულწლოვან</w:t>
      </w:r>
      <w:proofErr w:type="spellEnd"/>
      <w:r w:rsidRPr="00953AF2">
        <w:t xml:space="preserve"> </w:t>
      </w:r>
      <w:proofErr w:type="spellStart"/>
      <w:r w:rsidRPr="00953AF2">
        <w:t>ადამიანს</w:t>
      </w:r>
      <w:proofErr w:type="spellEnd"/>
      <w:r w:rsidRPr="00953AF2">
        <w:t xml:space="preserve"> </w:t>
      </w:r>
      <w:proofErr w:type="spellStart"/>
      <w:r w:rsidRPr="00953AF2">
        <w:t>აქვს</w:t>
      </w:r>
      <w:proofErr w:type="spellEnd"/>
      <w:r w:rsidRPr="00953AF2">
        <w:t xml:space="preserve"> </w:t>
      </w:r>
      <w:proofErr w:type="spellStart"/>
      <w:r w:rsidRPr="00953AF2">
        <w:t>მობილური</w:t>
      </w:r>
      <w:proofErr w:type="spellEnd"/>
      <w:r w:rsidRPr="00953AF2">
        <w:t xml:space="preserve"> </w:t>
      </w:r>
      <w:proofErr w:type="spellStart"/>
      <w:r w:rsidRPr="00953AF2">
        <w:t>ტელეფონი</w:t>
      </w:r>
      <w:proofErr w:type="spellEnd"/>
      <w:r w:rsidRPr="00953AF2">
        <w:t xml:space="preserve"> </w:t>
      </w:r>
      <w:proofErr w:type="spellStart"/>
      <w:r w:rsidRPr="00953AF2">
        <w:t>თქვენი</w:t>
      </w:r>
      <w:proofErr w:type="spellEnd"/>
      <w:r w:rsidRPr="00953AF2">
        <w:t xml:space="preserve"> </w:t>
      </w:r>
      <w:proofErr w:type="spellStart"/>
      <w:r w:rsidRPr="00953AF2">
        <w:t>ჩათვლით</w:t>
      </w:r>
      <w:proofErr w:type="spellEnd"/>
      <w:r w:rsidRPr="00953AF2">
        <w:t>?</w:t>
      </w:r>
    </w:p>
    <w:p w14:paraId="2200CAA1" w14:textId="082CFB3B" w:rsidR="00F9792F" w:rsidRPr="00953AF2" w:rsidRDefault="00F9792F" w:rsidP="00F9792F">
      <w:pPr>
        <w:rPr>
          <w:lang w:val="ka-GE"/>
        </w:rPr>
      </w:pPr>
      <w:r w:rsidRPr="00953AF2">
        <w:rPr>
          <w:lang w:val="ka-GE"/>
        </w:rPr>
        <w:t>რაოდენობა: |___|___|</w:t>
      </w:r>
    </w:p>
    <w:p w14:paraId="40AEC466" w14:textId="77777777" w:rsidR="00F9792F" w:rsidRPr="00953AF2" w:rsidRDefault="00F9792F" w:rsidP="00F9792F">
      <w:pPr>
        <w:rPr>
          <w:lang w:val="ka-GE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40"/>
        <w:gridCol w:w="7807"/>
      </w:tblGrid>
      <w:tr w:rsidR="00F9792F" w:rsidRPr="00953AF2" w14:paraId="04C0A666" w14:textId="77777777" w:rsidTr="00095A6F">
        <w:tc>
          <w:tcPr>
            <w:tcW w:w="540" w:type="dxa"/>
          </w:tcPr>
          <w:p w14:paraId="0CD97592" w14:textId="77777777" w:rsidR="00F9792F" w:rsidRPr="00953AF2" w:rsidRDefault="00F9792F" w:rsidP="00F9792F">
            <w:pPr>
              <w:rPr>
                <w:rFonts w:cs="Calibri"/>
                <w:bCs/>
                <w:i/>
                <w:lang w:val="ka-GE"/>
              </w:rPr>
            </w:pPr>
            <w:r w:rsidRPr="00953AF2">
              <w:rPr>
                <w:rFonts w:cs="Calibri"/>
                <w:bCs/>
                <w:i/>
                <w:lang w:val="ka-GE"/>
              </w:rPr>
              <w:t>-1</w:t>
            </w:r>
          </w:p>
        </w:tc>
        <w:tc>
          <w:tcPr>
            <w:tcW w:w="7807" w:type="dxa"/>
          </w:tcPr>
          <w:p w14:paraId="0D800EB3" w14:textId="77777777" w:rsidR="00F9792F" w:rsidRPr="00953AF2" w:rsidRDefault="00F9792F" w:rsidP="00F9792F">
            <w:pPr>
              <w:rPr>
                <w:rFonts w:cs="Calibri"/>
                <w:i/>
                <w:iCs/>
                <w:lang w:val="ka-GE"/>
              </w:rPr>
            </w:pPr>
            <w:r w:rsidRPr="00953AF2">
              <w:rPr>
                <w:rFonts w:cs="Calibri"/>
                <w:i/>
                <w:iCs/>
                <w:lang w:val="ka-GE"/>
              </w:rPr>
              <w:t>(არ ვიცი)</w:t>
            </w:r>
          </w:p>
        </w:tc>
      </w:tr>
      <w:tr w:rsidR="00F9792F" w:rsidRPr="00953AF2" w14:paraId="25E16CF6" w14:textId="77777777" w:rsidTr="00095A6F">
        <w:tc>
          <w:tcPr>
            <w:tcW w:w="540" w:type="dxa"/>
          </w:tcPr>
          <w:p w14:paraId="6DBC4176" w14:textId="77777777" w:rsidR="00F9792F" w:rsidRPr="00953AF2" w:rsidRDefault="00F9792F" w:rsidP="00F9792F">
            <w:pPr>
              <w:rPr>
                <w:rFonts w:cs="Calibri"/>
                <w:bCs/>
                <w:i/>
                <w:lang w:val="ka-GE"/>
              </w:rPr>
            </w:pPr>
            <w:r w:rsidRPr="00953AF2">
              <w:rPr>
                <w:rFonts w:cs="Calibri"/>
                <w:bCs/>
                <w:i/>
                <w:lang w:val="ka-GE"/>
              </w:rPr>
              <w:t>-2</w:t>
            </w:r>
          </w:p>
        </w:tc>
        <w:tc>
          <w:tcPr>
            <w:tcW w:w="7807" w:type="dxa"/>
          </w:tcPr>
          <w:p w14:paraId="6A2844B9" w14:textId="77777777" w:rsidR="00F9792F" w:rsidRPr="00953AF2" w:rsidRDefault="00F9792F" w:rsidP="00F9792F">
            <w:pPr>
              <w:rPr>
                <w:rFonts w:cs="Calibri"/>
                <w:i/>
                <w:iCs/>
                <w:lang w:val="ka-GE"/>
              </w:rPr>
            </w:pPr>
            <w:r w:rsidRPr="00953AF2">
              <w:rPr>
                <w:rFonts w:cs="Calibri"/>
                <w:i/>
                <w:iCs/>
                <w:lang w:val="ka-GE"/>
              </w:rPr>
              <w:t>(უარი პასუხზე)</w:t>
            </w:r>
          </w:p>
        </w:tc>
      </w:tr>
    </w:tbl>
    <w:p w14:paraId="2E9E7282" w14:textId="77777777" w:rsidR="00F9792F" w:rsidRPr="00953AF2" w:rsidRDefault="00F9792F" w:rsidP="00F9792F"/>
    <w:p w14:paraId="7FE46E5E" w14:textId="79CC8C95" w:rsidR="00F9792F" w:rsidRPr="00953AF2" w:rsidRDefault="00F9792F" w:rsidP="00060CD6">
      <w:pPr>
        <w:pStyle w:val="a"/>
        <w:rPr>
          <w:lang w:val="ka-GE"/>
        </w:rPr>
      </w:pPr>
      <w:r w:rsidRPr="00953AF2">
        <w:t>D</w:t>
      </w:r>
      <w:r w:rsidR="00705A7B" w:rsidRPr="00953AF2">
        <w:rPr>
          <w:lang w:val="ka-GE"/>
        </w:rPr>
        <w:t>6</w:t>
      </w:r>
      <w:r w:rsidRPr="00953AF2">
        <w:t xml:space="preserve">B. </w:t>
      </w:r>
      <w:proofErr w:type="spellStart"/>
      <w:r w:rsidRPr="00953AF2">
        <w:t>რამდენი</w:t>
      </w:r>
      <w:proofErr w:type="spellEnd"/>
      <w:r w:rsidRPr="00953AF2">
        <w:t xml:space="preserve"> </w:t>
      </w:r>
      <w:proofErr w:type="spellStart"/>
      <w:r w:rsidRPr="00953AF2">
        <w:t>სხვა</w:t>
      </w:r>
      <w:proofErr w:type="spellEnd"/>
      <w:r w:rsidRPr="00953AF2">
        <w:t xml:space="preserve"> </w:t>
      </w:r>
      <w:proofErr w:type="spellStart"/>
      <w:r w:rsidRPr="00953AF2">
        <w:t>სრულწლოვანი</w:t>
      </w:r>
      <w:proofErr w:type="spellEnd"/>
      <w:r w:rsidRPr="00953AF2">
        <w:t xml:space="preserve"> </w:t>
      </w:r>
      <w:proofErr w:type="spellStart"/>
      <w:r w:rsidRPr="00953AF2">
        <w:t>ადამიანი</w:t>
      </w:r>
      <w:proofErr w:type="spellEnd"/>
      <w:r w:rsidRPr="00953AF2">
        <w:t xml:space="preserve"> </w:t>
      </w:r>
      <w:proofErr w:type="spellStart"/>
      <w:r w:rsidRPr="00953AF2">
        <w:t>იყენებს</w:t>
      </w:r>
      <w:proofErr w:type="spellEnd"/>
      <w:r w:rsidRPr="00953AF2">
        <w:t xml:space="preserve"> </w:t>
      </w:r>
      <w:proofErr w:type="spellStart"/>
      <w:r w:rsidRPr="00953AF2">
        <w:t>ამ</w:t>
      </w:r>
      <w:proofErr w:type="spellEnd"/>
      <w:r w:rsidRPr="00953AF2">
        <w:t xml:space="preserve"> </w:t>
      </w:r>
      <w:proofErr w:type="spellStart"/>
      <w:r w:rsidRPr="00953AF2">
        <w:t>ტელეფონს</w:t>
      </w:r>
      <w:proofErr w:type="spellEnd"/>
      <w:r w:rsidRPr="00953AF2">
        <w:t xml:space="preserve"> - </w:t>
      </w:r>
      <w:proofErr w:type="spellStart"/>
      <w:r w:rsidRPr="00953AF2">
        <w:t>თუ</w:t>
      </w:r>
      <w:proofErr w:type="spellEnd"/>
      <w:r w:rsidRPr="00953AF2">
        <w:t xml:space="preserve"> </w:t>
      </w:r>
      <w:r w:rsidR="000D78C5" w:rsidRPr="00953AF2">
        <w:rPr>
          <w:lang w:val="ka-GE"/>
        </w:rPr>
        <w:t xml:space="preserve">მას </w:t>
      </w:r>
      <w:proofErr w:type="spellStart"/>
      <w:r w:rsidRPr="00953AF2">
        <w:t>მხოლოდ</w:t>
      </w:r>
      <w:proofErr w:type="spellEnd"/>
      <w:r w:rsidRPr="00953AF2">
        <w:t xml:space="preserve"> </w:t>
      </w:r>
      <w:proofErr w:type="spellStart"/>
      <w:r w:rsidRPr="00953AF2">
        <w:t>თქვენ</w:t>
      </w:r>
      <w:proofErr w:type="spellEnd"/>
      <w:r w:rsidR="000D78C5" w:rsidRPr="00953AF2">
        <w:rPr>
          <w:lang w:val="ka-GE"/>
        </w:rPr>
        <w:t xml:space="preserve"> იყენებთ?</w:t>
      </w:r>
    </w:p>
    <w:p w14:paraId="6A4A5602" w14:textId="2E727045" w:rsidR="00D511A5" w:rsidRPr="00953AF2" w:rsidRDefault="00D511A5" w:rsidP="00D511A5">
      <w:pPr>
        <w:rPr>
          <w:lang w:val="ka-GE"/>
        </w:rPr>
      </w:pPr>
      <w:r w:rsidRPr="00953AF2">
        <w:rPr>
          <w:lang w:val="ka-GE"/>
        </w:rPr>
        <w:t>ჯამური ოდენობა იმ ადამიანებისა, რომლებიც ამ ტელეფონს იყენებენ:</w:t>
      </w:r>
      <w:r w:rsidRPr="00953AF2">
        <w:rPr>
          <w:lang w:val="ka-GE"/>
        </w:rPr>
        <w:tab/>
        <w:t>|___|___|</w:t>
      </w:r>
    </w:p>
    <w:p w14:paraId="40D26AB6" w14:textId="77777777" w:rsidR="00D511A5" w:rsidRPr="00953AF2" w:rsidRDefault="00D511A5" w:rsidP="00D511A5">
      <w:pPr>
        <w:rPr>
          <w:lang w:val="ka-GE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40"/>
        <w:gridCol w:w="7807"/>
      </w:tblGrid>
      <w:tr w:rsidR="00437DBA" w:rsidRPr="00953AF2" w14:paraId="63C9E627" w14:textId="77777777" w:rsidTr="00095A6F">
        <w:tc>
          <w:tcPr>
            <w:tcW w:w="540" w:type="dxa"/>
          </w:tcPr>
          <w:p w14:paraId="30A45896" w14:textId="538F4CE5" w:rsidR="00437DBA" w:rsidRPr="00953AF2" w:rsidRDefault="00437DBA" w:rsidP="00095A6F">
            <w:pPr>
              <w:rPr>
                <w:rFonts w:cs="Calibri"/>
                <w:bCs/>
                <w:i/>
                <w:lang w:val="ka-GE"/>
              </w:rPr>
            </w:pPr>
            <w:r w:rsidRPr="00953AF2">
              <w:rPr>
                <w:rFonts w:cs="Calibri"/>
                <w:bCs/>
                <w:i/>
                <w:lang w:val="ka-GE"/>
              </w:rPr>
              <w:t>1</w:t>
            </w:r>
          </w:p>
        </w:tc>
        <w:tc>
          <w:tcPr>
            <w:tcW w:w="7807" w:type="dxa"/>
          </w:tcPr>
          <w:p w14:paraId="2BE74EE1" w14:textId="5DE575BC" w:rsidR="00437DBA" w:rsidRPr="00953AF2" w:rsidRDefault="00437DBA" w:rsidP="00095A6F">
            <w:pPr>
              <w:rPr>
                <w:rFonts w:cs="Calibri"/>
                <w:i/>
                <w:iCs/>
                <w:lang w:val="ka-GE"/>
              </w:rPr>
            </w:pPr>
            <w:r w:rsidRPr="00953AF2">
              <w:rPr>
                <w:rFonts w:cs="Calibri"/>
                <w:i/>
                <w:iCs/>
                <w:lang w:val="ka-GE"/>
              </w:rPr>
              <w:t>ამ ტელეფონს მხოლოდ მე ვიყენებ</w:t>
            </w:r>
          </w:p>
        </w:tc>
      </w:tr>
      <w:tr w:rsidR="00D511A5" w:rsidRPr="00953AF2" w14:paraId="36CF2B0F" w14:textId="77777777" w:rsidTr="00095A6F">
        <w:tc>
          <w:tcPr>
            <w:tcW w:w="540" w:type="dxa"/>
          </w:tcPr>
          <w:p w14:paraId="635495BE" w14:textId="77777777" w:rsidR="00D511A5" w:rsidRPr="00953AF2" w:rsidRDefault="00D511A5" w:rsidP="00095A6F">
            <w:pPr>
              <w:rPr>
                <w:rFonts w:cs="Calibri"/>
                <w:bCs/>
                <w:i/>
                <w:lang w:val="ka-GE"/>
              </w:rPr>
            </w:pPr>
            <w:r w:rsidRPr="00953AF2">
              <w:rPr>
                <w:rFonts w:cs="Calibri"/>
                <w:bCs/>
                <w:i/>
                <w:lang w:val="ka-GE"/>
              </w:rPr>
              <w:t>-1</w:t>
            </w:r>
          </w:p>
        </w:tc>
        <w:tc>
          <w:tcPr>
            <w:tcW w:w="7807" w:type="dxa"/>
          </w:tcPr>
          <w:p w14:paraId="3F017AC2" w14:textId="77777777" w:rsidR="00D511A5" w:rsidRPr="00953AF2" w:rsidRDefault="00D511A5" w:rsidP="00095A6F">
            <w:pPr>
              <w:rPr>
                <w:rFonts w:cs="Calibri"/>
                <w:i/>
                <w:iCs/>
                <w:lang w:val="ka-GE"/>
              </w:rPr>
            </w:pPr>
            <w:r w:rsidRPr="00953AF2">
              <w:rPr>
                <w:rFonts w:cs="Calibri"/>
                <w:i/>
                <w:iCs/>
                <w:lang w:val="ka-GE"/>
              </w:rPr>
              <w:t>(არ ვიცი)</w:t>
            </w:r>
          </w:p>
        </w:tc>
      </w:tr>
      <w:tr w:rsidR="00D511A5" w:rsidRPr="00953AF2" w14:paraId="2A0F3713" w14:textId="77777777" w:rsidTr="00095A6F">
        <w:tc>
          <w:tcPr>
            <w:tcW w:w="540" w:type="dxa"/>
          </w:tcPr>
          <w:p w14:paraId="44B3BC56" w14:textId="77777777" w:rsidR="00D511A5" w:rsidRPr="00953AF2" w:rsidRDefault="00D511A5" w:rsidP="00095A6F">
            <w:pPr>
              <w:rPr>
                <w:rFonts w:cs="Calibri"/>
                <w:bCs/>
                <w:i/>
                <w:lang w:val="ka-GE"/>
              </w:rPr>
            </w:pPr>
            <w:r w:rsidRPr="00953AF2">
              <w:rPr>
                <w:rFonts w:cs="Calibri"/>
                <w:bCs/>
                <w:i/>
                <w:lang w:val="ka-GE"/>
              </w:rPr>
              <w:t>-2</w:t>
            </w:r>
          </w:p>
        </w:tc>
        <w:tc>
          <w:tcPr>
            <w:tcW w:w="7807" w:type="dxa"/>
          </w:tcPr>
          <w:p w14:paraId="3E4CF992" w14:textId="77777777" w:rsidR="00D511A5" w:rsidRPr="00953AF2" w:rsidRDefault="00D511A5" w:rsidP="00095A6F">
            <w:pPr>
              <w:rPr>
                <w:rFonts w:cs="Calibri"/>
                <w:i/>
                <w:iCs/>
                <w:lang w:val="ka-GE"/>
              </w:rPr>
            </w:pPr>
            <w:r w:rsidRPr="00953AF2">
              <w:rPr>
                <w:rFonts w:cs="Calibri"/>
                <w:i/>
                <w:iCs/>
                <w:lang w:val="ka-GE"/>
              </w:rPr>
              <w:t>(უარი პასუხზე)</w:t>
            </w:r>
          </w:p>
        </w:tc>
      </w:tr>
    </w:tbl>
    <w:p w14:paraId="391EB674" w14:textId="77777777" w:rsidR="00D511A5" w:rsidRPr="00953AF2" w:rsidRDefault="00D511A5" w:rsidP="00D511A5">
      <w:pPr>
        <w:textAlignment w:val="baseline"/>
        <w:rPr>
          <w:rFonts w:asciiTheme="minorHAnsi" w:hAnsiTheme="minorHAnsi" w:cstheme="minorHAnsi"/>
          <w:lang w:val="ka-GE"/>
        </w:rPr>
      </w:pPr>
    </w:p>
    <w:p w14:paraId="53D0FBB4" w14:textId="5014CAC3" w:rsidR="00F9792F" w:rsidRPr="00953AF2" w:rsidRDefault="00BB528A" w:rsidP="00F9792F">
      <w:pPr>
        <w:pStyle w:val="a"/>
        <w:rPr>
          <w:lang w:val="ka-GE"/>
        </w:rPr>
      </w:pPr>
      <w:r w:rsidRPr="00953AF2">
        <w:t>D</w:t>
      </w:r>
      <w:r w:rsidR="00705A7B" w:rsidRPr="00953AF2">
        <w:rPr>
          <w:lang w:val="ka-GE"/>
        </w:rPr>
        <w:t>6</w:t>
      </w:r>
      <w:r w:rsidRPr="00953AF2">
        <w:t>C</w:t>
      </w:r>
      <w:r w:rsidR="00F9792F" w:rsidRPr="00953AF2">
        <w:t xml:space="preserve">. </w:t>
      </w:r>
      <w:proofErr w:type="spellStart"/>
      <w:r w:rsidR="00F9792F" w:rsidRPr="00953AF2">
        <w:t>რამდენი</w:t>
      </w:r>
      <w:proofErr w:type="spellEnd"/>
      <w:r w:rsidR="00F9792F" w:rsidRPr="00953AF2">
        <w:t xml:space="preserve"> </w:t>
      </w:r>
      <w:proofErr w:type="spellStart"/>
      <w:r w:rsidR="00F9792F" w:rsidRPr="00953AF2">
        <w:t>სხვა</w:t>
      </w:r>
      <w:proofErr w:type="spellEnd"/>
      <w:r w:rsidR="00F9792F" w:rsidRPr="00953AF2">
        <w:t xml:space="preserve"> </w:t>
      </w:r>
      <w:proofErr w:type="spellStart"/>
      <w:r w:rsidR="00F9792F" w:rsidRPr="00953AF2">
        <w:t>პირადი</w:t>
      </w:r>
      <w:proofErr w:type="spellEnd"/>
      <w:r w:rsidR="00F9792F" w:rsidRPr="00953AF2">
        <w:t xml:space="preserve"> </w:t>
      </w:r>
      <w:proofErr w:type="spellStart"/>
      <w:r w:rsidR="00F9792F" w:rsidRPr="00953AF2">
        <w:t>მობილურის</w:t>
      </w:r>
      <w:proofErr w:type="spellEnd"/>
      <w:r w:rsidR="00F9792F" w:rsidRPr="00953AF2">
        <w:t xml:space="preserve"> </w:t>
      </w:r>
      <w:proofErr w:type="spellStart"/>
      <w:r w:rsidR="00F9792F" w:rsidRPr="00953AF2">
        <w:t>ნომერი</w:t>
      </w:r>
      <w:proofErr w:type="spellEnd"/>
      <w:r w:rsidR="00F9792F" w:rsidRPr="00953AF2">
        <w:t xml:space="preserve"> </w:t>
      </w:r>
      <w:proofErr w:type="spellStart"/>
      <w:r w:rsidR="00F9792F" w:rsidRPr="00953AF2">
        <w:t>გაქვთ</w:t>
      </w:r>
      <w:proofErr w:type="spellEnd"/>
      <w:r w:rsidR="00F9792F" w:rsidRPr="00953AF2">
        <w:t xml:space="preserve">, </w:t>
      </w:r>
      <w:proofErr w:type="spellStart"/>
      <w:r w:rsidR="00F9792F" w:rsidRPr="00953AF2">
        <w:t>რომელსაც</w:t>
      </w:r>
      <w:proofErr w:type="spellEnd"/>
      <w:r w:rsidR="00F9792F" w:rsidRPr="00953AF2">
        <w:t xml:space="preserve"> </w:t>
      </w:r>
      <w:proofErr w:type="spellStart"/>
      <w:r w:rsidR="00F9792F" w:rsidRPr="00953AF2">
        <w:t>ზარებისთვის</w:t>
      </w:r>
      <w:proofErr w:type="spellEnd"/>
      <w:r w:rsidR="00F9792F" w:rsidRPr="00953AF2">
        <w:t xml:space="preserve"> </w:t>
      </w:r>
      <w:proofErr w:type="spellStart"/>
      <w:r w:rsidR="00F9792F" w:rsidRPr="00953AF2">
        <w:t>იყენებთ</w:t>
      </w:r>
      <w:proofErr w:type="spellEnd"/>
      <w:r w:rsidR="00F9792F" w:rsidRPr="00953AF2">
        <w:t xml:space="preserve">? - </w:t>
      </w:r>
      <w:proofErr w:type="spellStart"/>
      <w:r w:rsidR="00F9792F" w:rsidRPr="00953AF2">
        <w:t>თუ</w:t>
      </w:r>
      <w:proofErr w:type="spellEnd"/>
      <w:r w:rsidR="00F9792F" w:rsidRPr="00953AF2">
        <w:t xml:space="preserve"> </w:t>
      </w:r>
      <w:r w:rsidRPr="00953AF2">
        <w:rPr>
          <w:lang w:val="ka-GE"/>
        </w:rPr>
        <w:t xml:space="preserve">მხოლოდ ეს </w:t>
      </w:r>
      <w:proofErr w:type="spellStart"/>
      <w:r w:rsidR="00F9792F" w:rsidRPr="00953AF2">
        <w:t>ნომერი</w:t>
      </w:r>
      <w:proofErr w:type="spellEnd"/>
      <w:r w:rsidR="00F9792F" w:rsidRPr="00953AF2">
        <w:t xml:space="preserve"> </w:t>
      </w:r>
      <w:proofErr w:type="spellStart"/>
      <w:r w:rsidR="00F9792F" w:rsidRPr="00953AF2">
        <w:t>გაქვთ</w:t>
      </w:r>
      <w:proofErr w:type="spellEnd"/>
      <w:r w:rsidRPr="00953AF2">
        <w:rPr>
          <w:lang w:val="ka-GE"/>
        </w:rPr>
        <w:t>?</w:t>
      </w:r>
    </w:p>
    <w:p w14:paraId="7545661B" w14:textId="77777777" w:rsidR="00B7161C" w:rsidRPr="00953AF2" w:rsidRDefault="00B7161C" w:rsidP="00B7161C">
      <w:pPr>
        <w:rPr>
          <w:lang w:val="ka-GE"/>
        </w:rPr>
      </w:pPr>
    </w:p>
    <w:p w14:paraId="160482A6" w14:textId="57845F61" w:rsidR="00B7161C" w:rsidRPr="00953AF2" w:rsidRDefault="00B7161C" w:rsidP="00B7161C">
      <w:pPr>
        <w:rPr>
          <w:lang w:val="ka-GE"/>
        </w:rPr>
      </w:pPr>
      <w:r w:rsidRPr="00953AF2">
        <w:rPr>
          <w:lang w:val="ka-GE"/>
        </w:rPr>
        <w:t>მობილურის ნომრების ჯამური ოდენობა:</w:t>
      </w:r>
      <w:r w:rsidRPr="00953AF2">
        <w:rPr>
          <w:lang w:val="ka-GE"/>
        </w:rPr>
        <w:tab/>
        <w:t>|___|___|</w:t>
      </w:r>
    </w:p>
    <w:p w14:paraId="4614E8E8" w14:textId="77777777" w:rsidR="00B7161C" w:rsidRPr="00953AF2" w:rsidRDefault="00B7161C" w:rsidP="00B7161C">
      <w:pPr>
        <w:rPr>
          <w:lang w:val="ka-GE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40"/>
        <w:gridCol w:w="7807"/>
      </w:tblGrid>
      <w:tr w:rsidR="00B7161C" w:rsidRPr="00953AF2" w14:paraId="1B1AE9E9" w14:textId="77777777" w:rsidTr="00095A6F">
        <w:tc>
          <w:tcPr>
            <w:tcW w:w="540" w:type="dxa"/>
          </w:tcPr>
          <w:p w14:paraId="2B37D484" w14:textId="77777777" w:rsidR="00B7161C" w:rsidRPr="00953AF2" w:rsidRDefault="00B7161C" w:rsidP="00095A6F">
            <w:pPr>
              <w:rPr>
                <w:rFonts w:cs="Calibri"/>
                <w:bCs/>
                <w:i/>
                <w:lang w:val="ka-GE"/>
              </w:rPr>
            </w:pPr>
            <w:r w:rsidRPr="00953AF2">
              <w:rPr>
                <w:rFonts w:cs="Calibri"/>
                <w:bCs/>
                <w:i/>
                <w:lang w:val="ka-GE"/>
              </w:rPr>
              <w:lastRenderedPageBreak/>
              <w:t>1</w:t>
            </w:r>
          </w:p>
        </w:tc>
        <w:tc>
          <w:tcPr>
            <w:tcW w:w="7807" w:type="dxa"/>
          </w:tcPr>
          <w:p w14:paraId="17E08354" w14:textId="395076F1" w:rsidR="00B7161C" w:rsidRPr="00953AF2" w:rsidRDefault="00B7161C" w:rsidP="00095A6F">
            <w:pPr>
              <w:rPr>
                <w:rFonts w:cs="Calibri"/>
                <w:i/>
                <w:iCs/>
                <w:lang w:val="ka-GE"/>
              </w:rPr>
            </w:pPr>
            <w:r w:rsidRPr="00953AF2">
              <w:rPr>
                <w:rFonts w:cs="Calibri"/>
                <w:i/>
                <w:iCs/>
                <w:lang w:val="ka-GE"/>
              </w:rPr>
              <w:t>მხოლოდ ეს მობილურის ნომერი მაქვს</w:t>
            </w:r>
          </w:p>
        </w:tc>
      </w:tr>
      <w:tr w:rsidR="00B7161C" w:rsidRPr="00953AF2" w14:paraId="3F4D58B1" w14:textId="77777777" w:rsidTr="00095A6F">
        <w:tc>
          <w:tcPr>
            <w:tcW w:w="540" w:type="dxa"/>
          </w:tcPr>
          <w:p w14:paraId="728C528E" w14:textId="77777777" w:rsidR="00B7161C" w:rsidRPr="00953AF2" w:rsidRDefault="00B7161C" w:rsidP="00095A6F">
            <w:pPr>
              <w:rPr>
                <w:rFonts w:cs="Calibri"/>
                <w:bCs/>
                <w:i/>
                <w:lang w:val="ka-GE"/>
              </w:rPr>
            </w:pPr>
            <w:r w:rsidRPr="00953AF2">
              <w:rPr>
                <w:rFonts w:cs="Calibri"/>
                <w:bCs/>
                <w:i/>
                <w:lang w:val="ka-GE"/>
              </w:rPr>
              <w:t>-1</w:t>
            </w:r>
          </w:p>
        </w:tc>
        <w:tc>
          <w:tcPr>
            <w:tcW w:w="7807" w:type="dxa"/>
          </w:tcPr>
          <w:p w14:paraId="0C47F34C" w14:textId="77777777" w:rsidR="00B7161C" w:rsidRPr="00953AF2" w:rsidRDefault="00B7161C" w:rsidP="00095A6F">
            <w:pPr>
              <w:rPr>
                <w:rFonts w:cs="Calibri"/>
                <w:i/>
                <w:iCs/>
                <w:lang w:val="ka-GE"/>
              </w:rPr>
            </w:pPr>
            <w:r w:rsidRPr="00953AF2">
              <w:rPr>
                <w:rFonts w:cs="Calibri"/>
                <w:i/>
                <w:iCs/>
                <w:lang w:val="ka-GE"/>
              </w:rPr>
              <w:t>(არ ვიცი)</w:t>
            </w:r>
          </w:p>
        </w:tc>
      </w:tr>
      <w:tr w:rsidR="00B7161C" w:rsidRPr="00953AF2" w14:paraId="2ADCB36F" w14:textId="77777777" w:rsidTr="00095A6F">
        <w:tc>
          <w:tcPr>
            <w:tcW w:w="540" w:type="dxa"/>
          </w:tcPr>
          <w:p w14:paraId="15504CFA" w14:textId="77777777" w:rsidR="00B7161C" w:rsidRPr="00953AF2" w:rsidRDefault="00B7161C" w:rsidP="00095A6F">
            <w:pPr>
              <w:rPr>
                <w:rFonts w:cs="Calibri"/>
                <w:bCs/>
                <w:i/>
                <w:lang w:val="ka-GE"/>
              </w:rPr>
            </w:pPr>
            <w:r w:rsidRPr="00953AF2">
              <w:rPr>
                <w:rFonts w:cs="Calibri"/>
                <w:bCs/>
                <w:i/>
                <w:lang w:val="ka-GE"/>
              </w:rPr>
              <w:t>-2</w:t>
            </w:r>
          </w:p>
        </w:tc>
        <w:tc>
          <w:tcPr>
            <w:tcW w:w="7807" w:type="dxa"/>
          </w:tcPr>
          <w:p w14:paraId="44A5E205" w14:textId="77777777" w:rsidR="00B7161C" w:rsidRPr="00953AF2" w:rsidRDefault="00B7161C" w:rsidP="00095A6F">
            <w:pPr>
              <w:rPr>
                <w:rFonts w:cs="Calibri"/>
                <w:i/>
                <w:iCs/>
                <w:lang w:val="ka-GE"/>
              </w:rPr>
            </w:pPr>
            <w:r w:rsidRPr="00953AF2">
              <w:rPr>
                <w:rFonts w:cs="Calibri"/>
                <w:i/>
                <w:iCs/>
                <w:lang w:val="ka-GE"/>
              </w:rPr>
              <w:t>(უარი პასუხზე)</w:t>
            </w:r>
          </w:p>
        </w:tc>
      </w:tr>
    </w:tbl>
    <w:p w14:paraId="3FB09FB2" w14:textId="77777777" w:rsidR="009B6E93" w:rsidRPr="00953AF2" w:rsidRDefault="009B6E93" w:rsidP="009B6E93">
      <w:pPr>
        <w:rPr>
          <w:bCs/>
          <w:lang w:val="ka-GE"/>
        </w:rPr>
      </w:pPr>
    </w:p>
    <w:p w14:paraId="75EB4FB8" w14:textId="77777777" w:rsidR="009B6E93" w:rsidRPr="00953AF2" w:rsidRDefault="009B6E93" w:rsidP="009B6E93">
      <w:pPr>
        <w:pStyle w:val="a"/>
      </w:pPr>
      <w:r w:rsidRPr="00953AF2">
        <w:t>D</w:t>
      </w:r>
      <w:r w:rsidRPr="00953AF2">
        <w:rPr>
          <w:lang w:val="ka-GE"/>
        </w:rPr>
        <w:t>9</w:t>
      </w:r>
      <w:r w:rsidRPr="00953AF2">
        <w:t xml:space="preserve">. </w:t>
      </w:r>
      <w:proofErr w:type="spellStart"/>
      <w:r w:rsidRPr="00953AF2">
        <w:t>რომელ</w:t>
      </w:r>
      <w:proofErr w:type="spellEnd"/>
      <w:r w:rsidRPr="00953AF2">
        <w:t xml:space="preserve"> </w:t>
      </w:r>
      <w:proofErr w:type="spellStart"/>
      <w:r w:rsidRPr="00953AF2">
        <w:t>რელიგიას</w:t>
      </w:r>
      <w:proofErr w:type="spellEnd"/>
      <w:r w:rsidRPr="00953AF2">
        <w:t xml:space="preserve"> </w:t>
      </w:r>
      <w:proofErr w:type="spellStart"/>
      <w:r w:rsidRPr="00953AF2">
        <w:t>ან</w:t>
      </w:r>
      <w:proofErr w:type="spellEnd"/>
      <w:r w:rsidRPr="00953AF2">
        <w:t xml:space="preserve"> </w:t>
      </w:r>
      <w:proofErr w:type="spellStart"/>
      <w:r w:rsidRPr="00953AF2">
        <w:t>აღმსარებლობას</w:t>
      </w:r>
      <w:proofErr w:type="spellEnd"/>
      <w:r w:rsidRPr="00953AF2">
        <w:t xml:space="preserve"> </w:t>
      </w:r>
      <w:proofErr w:type="spellStart"/>
      <w:r w:rsidRPr="00953AF2">
        <w:t>მიაკუთვნებთ</w:t>
      </w:r>
      <w:proofErr w:type="spellEnd"/>
      <w:r w:rsidRPr="00953AF2">
        <w:t xml:space="preserve"> </w:t>
      </w:r>
      <w:proofErr w:type="spellStart"/>
      <w:r w:rsidRPr="00953AF2">
        <w:t>თავს</w:t>
      </w:r>
      <w:proofErr w:type="spellEnd"/>
      <w:r w:rsidRPr="00953AF2">
        <w:t>?</w:t>
      </w:r>
    </w:p>
    <w:p w14:paraId="7937212A" w14:textId="77777777" w:rsidR="009F11FF" w:rsidRPr="00953AF2" w:rsidRDefault="009F11FF" w:rsidP="009B6E93">
      <w:pPr>
        <w:pStyle w:val="a1"/>
        <w:rPr>
          <w:b/>
          <w:bCs/>
        </w:rPr>
      </w:pPr>
    </w:p>
    <w:p w14:paraId="5F5E40CD" w14:textId="4F4A0A1B" w:rsidR="009B6E93" w:rsidRPr="00953AF2" w:rsidRDefault="009B6E93" w:rsidP="009B6E93">
      <w:pPr>
        <w:pStyle w:val="a1"/>
      </w:pPr>
      <w:r w:rsidRPr="00953AF2">
        <w:rPr>
          <w:b/>
          <w:bCs/>
        </w:rPr>
        <w:t>[</w:t>
      </w:r>
      <w:r w:rsidR="00405C34" w:rsidRPr="00953AF2">
        <w:rPr>
          <w:b/>
          <w:bCs/>
        </w:rPr>
        <w:t xml:space="preserve">ინტერვიუერს: </w:t>
      </w:r>
      <w:r w:rsidRPr="00953AF2">
        <w:t>არ წაუკითხოთ პასუხის ვარიანტები. შეუსაბამეთ. მხოლოდ ერთი პასუხი</w:t>
      </w:r>
      <w:r w:rsidR="00060CD6" w:rsidRPr="00953AF2">
        <w:rPr>
          <w:lang w:val="en-US"/>
        </w:rPr>
        <w:t>.</w:t>
      </w:r>
      <w:r w:rsidRPr="00953AF2">
        <w:t>]</w:t>
      </w:r>
    </w:p>
    <w:p w14:paraId="3DE8D529" w14:textId="77777777" w:rsidR="009B6E93" w:rsidRPr="00953AF2" w:rsidRDefault="009B6E93" w:rsidP="009B6E93">
      <w:pPr>
        <w:pStyle w:val="a1"/>
      </w:pPr>
    </w:p>
    <w:tbl>
      <w:tblPr>
        <w:tblW w:w="8977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6"/>
        <w:gridCol w:w="7611"/>
        <w:gridCol w:w="920"/>
      </w:tblGrid>
      <w:tr w:rsidR="009B6E93" w:rsidRPr="00953AF2" w14:paraId="45E62A08" w14:textId="77777777" w:rsidTr="00C23955">
        <w:trPr>
          <w:trHeight w:val="385"/>
        </w:trPr>
        <w:tc>
          <w:tcPr>
            <w:tcW w:w="446" w:type="dxa"/>
            <w:vAlign w:val="center"/>
          </w:tcPr>
          <w:p w14:paraId="284653D2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1</w:t>
            </w:r>
          </w:p>
        </w:tc>
        <w:tc>
          <w:tcPr>
            <w:tcW w:w="7611" w:type="dxa"/>
          </w:tcPr>
          <w:p w14:paraId="2D0A7588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სომხურ სამოციქულო ეკლესიას.</w:t>
            </w:r>
          </w:p>
        </w:tc>
        <w:tc>
          <w:tcPr>
            <w:tcW w:w="920" w:type="dxa"/>
            <w:vMerge w:val="restart"/>
          </w:tcPr>
          <w:p w14:paraId="054BBEDF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</w:p>
        </w:tc>
      </w:tr>
      <w:tr w:rsidR="009B6E93" w:rsidRPr="00953AF2" w14:paraId="3A84A50E" w14:textId="77777777" w:rsidTr="00C23955">
        <w:trPr>
          <w:trHeight w:val="385"/>
        </w:trPr>
        <w:tc>
          <w:tcPr>
            <w:tcW w:w="446" w:type="dxa"/>
            <w:vAlign w:val="center"/>
          </w:tcPr>
          <w:p w14:paraId="29E75783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2</w:t>
            </w:r>
          </w:p>
        </w:tc>
        <w:tc>
          <w:tcPr>
            <w:tcW w:w="7611" w:type="dxa"/>
          </w:tcPr>
          <w:p w14:paraId="2B1517EE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კათოლიკურ ეკლესიას.</w:t>
            </w:r>
          </w:p>
        </w:tc>
        <w:tc>
          <w:tcPr>
            <w:tcW w:w="920" w:type="dxa"/>
            <w:vMerge/>
          </w:tcPr>
          <w:p w14:paraId="6343C90B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</w:p>
        </w:tc>
      </w:tr>
      <w:tr w:rsidR="009B6E93" w:rsidRPr="00953AF2" w14:paraId="6FE09C13" w14:textId="77777777" w:rsidTr="00C23955">
        <w:trPr>
          <w:trHeight w:val="398"/>
        </w:trPr>
        <w:tc>
          <w:tcPr>
            <w:tcW w:w="446" w:type="dxa"/>
            <w:vAlign w:val="center"/>
          </w:tcPr>
          <w:p w14:paraId="0DBCDFCF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3</w:t>
            </w:r>
          </w:p>
        </w:tc>
        <w:tc>
          <w:tcPr>
            <w:tcW w:w="7611" w:type="dxa"/>
          </w:tcPr>
          <w:p w14:paraId="21E2B3E2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მართლმადიდებელ ეკლესიას.</w:t>
            </w:r>
          </w:p>
        </w:tc>
        <w:tc>
          <w:tcPr>
            <w:tcW w:w="920" w:type="dxa"/>
            <w:vMerge/>
          </w:tcPr>
          <w:p w14:paraId="111BBAF9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</w:p>
        </w:tc>
      </w:tr>
      <w:tr w:rsidR="009B6E93" w:rsidRPr="00953AF2" w14:paraId="0FE6DC14" w14:textId="77777777" w:rsidTr="00C23955">
        <w:trPr>
          <w:trHeight w:val="385"/>
        </w:trPr>
        <w:tc>
          <w:tcPr>
            <w:tcW w:w="446" w:type="dxa"/>
            <w:vAlign w:val="center"/>
          </w:tcPr>
          <w:p w14:paraId="16D078E5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4</w:t>
            </w:r>
          </w:p>
        </w:tc>
        <w:tc>
          <w:tcPr>
            <w:tcW w:w="7611" w:type="dxa"/>
          </w:tcPr>
          <w:p w14:paraId="56BAA38F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პროტესტანტულ ეკლესიას.</w:t>
            </w:r>
          </w:p>
        </w:tc>
        <w:tc>
          <w:tcPr>
            <w:tcW w:w="920" w:type="dxa"/>
            <w:vMerge/>
          </w:tcPr>
          <w:p w14:paraId="512191E5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</w:p>
        </w:tc>
      </w:tr>
      <w:tr w:rsidR="009B6E93" w:rsidRPr="00953AF2" w14:paraId="27A35328" w14:textId="77777777" w:rsidTr="00C23955">
        <w:trPr>
          <w:trHeight w:val="385"/>
        </w:trPr>
        <w:tc>
          <w:tcPr>
            <w:tcW w:w="446" w:type="dxa"/>
            <w:vAlign w:val="center"/>
          </w:tcPr>
          <w:p w14:paraId="2695B599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5</w:t>
            </w:r>
          </w:p>
        </w:tc>
        <w:tc>
          <w:tcPr>
            <w:tcW w:w="7611" w:type="dxa"/>
          </w:tcPr>
          <w:p w14:paraId="58646940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 xml:space="preserve">სხვა ქრისტიანულ აღმსარებლობას ან სექტას (იეჰოვას მოწმეები და </w:t>
            </w:r>
            <w:proofErr w:type="spellStart"/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ა.შ</w:t>
            </w:r>
            <w:proofErr w:type="spellEnd"/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 xml:space="preserve">.) </w:t>
            </w:r>
          </w:p>
        </w:tc>
        <w:tc>
          <w:tcPr>
            <w:tcW w:w="920" w:type="dxa"/>
            <w:vMerge/>
          </w:tcPr>
          <w:p w14:paraId="1F269EB5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</w:p>
        </w:tc>
      </w:tr>
      <w:tr w:rsidR="009B6E93" w:rsidRPr="00953AF2" w14:paraId="6ADFDA89" w14:textId="77777777" w:rsidTr="00C23955">
        <w:trPr>
          <w:trHeight w:val="385"/>
        </w:trPr>
        <w:tc>
          <w:tcPr>
            <w:tcW w:w="446" w:type="dxa"/>
            <w:vAlign w:val="center"/>
          </w:tcPr>
          <w:p w14:paraId="3FB9F15C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6</w:t>
            </w:r>
          </w:p>
        </w:tc>
        <w:tc>
          <w:tcPr>
            <w:tcW w:w="7611" w:type="dxa"/>
          </w:tcPr>
          <w:p w14:paraId="5B6D295E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proofErr w:type="spellStart"/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სუნიტურ</w:t>
            </w:r>
            <w:proofErr w:type="spellEnd"/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 xml:space="preserve"> ისლამს.</w:t>
            </w:r>
          </w:p>
        </w:tc>
        <w:tc>
          <w:tcPr>
            <w:tcW w:w="920" w:type="dxa"/>
            <w:vMerge/>
          </w:tcPr>
          <w:p w14:paraId="05D8D7EA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</w:p>
        </w:tc>
      </w:tr>
      <w:tr w:rsidR="009B6E93" w:rsidRPr="00953AF2" w14:paraId="0C0D2095" w14:textId="77777777" w:rsidTr="00C23955">
        <w:trPr>
          <w:trHeight w:val="385"/>
        </w:trPr>
        <w:tc>
          <w:tcPr>
            <w:tcW w:w="446" w:type="dxa"/>
            <w:vAlign w:val="center"/>
          </w:tcPr>
          <w:p w14:paraId="28CFB242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7</w:t>
            </w:r>
          </w:p>
        </w:tc>
        <w:tc>
          <w:tcPr>
            <w:tcW w:w="7611" w:type="dxa"/>
          </w:tcPr>
          <w:p w14:paraId="42F64473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შიიტურ ისლამს.</w:t>
            </w:r>
          </w:p>
        </w:tc>
        <w:tc>
          <w:tcPr>
            <w:tcW w:w="920" w:type="dxa"/>
            <w:vMerge/>
          </w:tcPr>
          <w:p w14:paraId="7CACCBA3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</w:p>
        </w:tc>
      </w:tr>
      <w:tr w:rsidR="009B6E93" w:rsidRPr="00953AF2" w14:paraId="7ADC02F4" w14:textId="77777777" w:rsidTr="00C23955">
        <w:trPr>
          <w:trHeight w:val="398"/>
        </w:trPr>
        <w:tc>
          <w:tcPr>
            <w:tcW w:w="446" w:type="dxa"/>
            <w:vAlign w:val="center"/>
          </w:tcPr>
          <w:p w14:paraId="6EA7AB0C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8</w:t>
            </w:r>
          </w:p>
        </w:tc>
        <w:tc>
          <w:tcPr>
            <w:tcW w:w="7611" w:type="dxa"/>
          </w:tcPr>
          <w:p w14:paraId="3159F108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ისლამს (მითითების გარეშე)</w:t>
            </w:r>
          </w:p>
        </w:tc>
        <w:tc>
          <w:tcPr>
            <w:tcW w:w="920" w:type="dxa"/>
            <w:vMerge/>
          </w:tcPr>
          <w:p w14:paraId="62809B8B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</w:p>
        </w:tc>
      </w:tr>
      <w:tr w:rsidR="009B6E93" w:rsidRPr="00953AF2" w14:paraId="36013E7A" w14:textId="77777777" w:rsidTr="00C23955">
        <w:trPr>
          <w:trHeight w:val="385"/>
        </w:trPr>
        <w:tc>
          <w:tcPr>
            <w:tcW w:w="446" w:type="dxa"/>
            <w:vAlign w:val="center"/>
          </w:tcPr>
          <w:p w14:paraId="656A3436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9</w:t>
            </w:r>
          </w:p>
        </w:tc>
        <w:tc>
          <w:tcPr>
            <w:tcW w:w="7611" w:type="dxa"/>
          </w:tcPr>
          <w:p w14:paraId="3661F946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იუდაიზმს.</w:t>
            </w:r>
          </w:p>
        </w:tc>
        <w:tc>
          <w:tcPr>
            <w:tcW w:w="920" w:type="dxa"/>
            <w:vMerge/>
          </w:tcPr>
          <w:p w14:paraId="67A4BD5B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</w:p>
        </w:tc>
      </w:tr>
      <w:tr w:rsidR="009B6E93" w:rsidRPr="00953AF2" w14:paraId="6B57BA80" w14:textId="77777777" w:rsidTr="00C23955">
        <w:trPr>
          <w:trHeight w:val="385"/>
        </w:trPr>
        <w:tc>
          <w:tcPr>
            <w:tcW w:w="446" w:type="dxa"/>
            <w:vAlign w:val="center"/>
          </w:tcPr>
          <w:p w14:paraId="68C68FCE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10</w:t>
            </w:r>
          </w:p>
        </w:tc>
        <w:tc>
          <w:tcPr>
            <w:tcW w:w="7611" w:type="dxa"/>
          </w:tcPr>
          <w:p w14:paraId="2487C899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სხვას.</w:t>
            </w:r>
          </w:p>
        </w:tc>
        <w:tc>
          <w:tcPr>
            <w:tcW w:w="920" w:type="dxa"/>
            <w:vMerge/>
          </w:tcPr>
          <w:p w14:paraId="08276B9A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</w:p>
        </w:tc>
      </w:tr>
      <w:tr w:rsidR="009B6E93" w:rsidRPr="00953AF2" w14:paraId="76C70251" w14:textId="77777777" w:rsidTr="00C23955">
        <w:trPr>
          <w:trHeight w:val="385"/>
        </w:trPr>
        <w:tc>
          <w:tcPr>
            <w:tcW w:w="446" w:type="dxa"/>
          </w:tcPr>
          <w:p w14:paraId="1F9AAC40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-5</w:t>
            </w:r>
          </w:p>
        </w:tc>
        <w:tc>
          <w:tcPr>
            <w:tcW w:w="7611" w:type="dxa"/>
          </w:tcPr>
          <w:p w14:paraId="0BCECE86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 xml:space="preserve"> არცერთს.</w:t>
            </w:r>
          </w:p>
        </w:tc>
        <w:tc>
          <w:tcPr>
            <w:tcW w:w="920" w:type="dxa"/>
            <w:vMerge w:val="restart"/>
          </w:tcPr>
          <w:p w14:paraId="17D591CC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</w:p>
          <w:p w14:paraId="7746EB8A" w14:textId="51B8F5D2" w:rsidR="009B6E93" w:rsidRPr="00953AF2" w:rsidRDefault="009B6E93" w:rsidP="00FF7837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sym w:font="Wingdings" w:char="F0E0"/>
            </w: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 xml:space="preserve"> </w:t>
            </w:r>
            <w:r w:rsidR="00FF7837" w:rsidRPr="00953AF2">
              <w:rPr>
                <w:rFonts w:ascii="Calibri" w:hAnsi="Calibri" w:cs="Calibri"/>
                <w:b/>
                <w:bCs/>
                <w:sz w:val="22"/>
                <w:szCs w:val="22"/>
              </w:rPr>
              <w:t>UV1</w:t>
            </w:r>
          </w:p>
        </w:tc>
      </w:tr>
      <w:tr w:rsidR="009B6E93" w:rsidRPr="00953AF2" w14:paraId="34DE8A8F" w14:textId="77777777" w:rsidTr="00C23955">
        <w:trPr>
          <w:trHeight w:val="398"/>
        </w:trPr>
        <w:tc>
          <w:tcPr>
            <w:tcW w:w="446" w:type="dxa"/>
          </w:tcPr>
          <w:p w14:paraId="4BB0E0ED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7611" w:type="dxa"/>
          </w:tcPr>
          <w:p w14:paraId="5BB1B58B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  <w:t>(არ ვიცი)</w:t>
            </w:r>
          </w:p>
        </w:tc>
        <w:tc>
          <w:tcPr>
            <w:tcW w:w="920" w:type="dxa"/>
            <w:vMerge/>
          </w:tcPr>
          <w:p w14:paraId="4B8E8058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</w:pPr>
          </w:p>
        </w:tc>
      </w:tr>
      <w:tr w:rsidR="009B6E93" w:rsidRPr="00953AF2" w14:paraId="1F1D8363" w14:textId="77777777" w:rsidTr="00C23955">
        <w:trPr>
          <w:trHeight w:val="385"/>
        </w:trPr>
        <w:tc>
          <w:tcPr>
            <w:tcW w:w="446" w:type="dxa"/>
          </w:tcPr>
          <w:p w14:paraId="58765A94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  <w:t>-2</w:t>
            </w:r>
          </w:p>
        </w:tc>
        <w:tc>
          <w:tcPr>
            <w:tcW w:w="7611" w:type="dxa"/>
          </w:tcPr>
          <w:p w14:paraId="4F7DB64F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  <w:t>(უარი პასუხზე)</w:t>
            </w:r>
          </w:p>
        </w:tc>
        <w:tc>
          <w:tcPr>
            <w:tcW w:w="920" w:type="dxa"/>
            <w:vMerge/>
          </w:tcPr>
          <w:p w14:paraId="24C7C6AC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</w:pPr>
          </w:p>
        </w:tc>
      </w:tr>
    </w:tbl>
    <w:p w14:paraId="4A462AB5" w14:textId="77777777" w:rsidR="009B6E93" w:rsidRPr="00953AF2" w:rsidRDefault="009B6E93" w:rsidP="009B6E93">
      <w:pPr>
        <w:pStyle w:val="NoSpacing"/>
        <w:rPr>
          <w:rFonts w:cs="Calibri"/>
          <w:lang w:val="ka-GE"/>
        </w:rPr>
      </w:pPr>
    </w:p>
    <w:p w14:paraId="00E12F02" w14:textId="77777777" w:rsidR="009B6E93" w:rsidRPr="00953AF2" w:rsidRDefault="009B6E93" w:rsidP="009B6E93">
      <w:pPr>
        <w:pStyle w:val="a"/>
      </w:pPr>
      <w:r w:rsidRPr="00953AF2">
        <w:t>D</w:t>
      </w:r>
      <w:r w:rsidRPr="00953AF2">
        <w:rPr>
          <w:lang w:val="ka-GE"/>
        </w:rPr>
        <w:t>10</w:t>
      </w:r>
      <w:r w:rsidRPr="00953AF2">
        <w:t xml:space="preserve">. </w:t>
      </w:r>
      <w:proofErr w:type="spellStart"/>
      <w:r w:rsidRPr="00953AF2">
        <w:t>გასულ</w:t>
      </w:r>
      <w:proofErr w:type="spellEnd"/>
      <w:r w:rsidRPr="00953AF2">
        <w:t xml:space="preserve"> </w:t>
      </w:r>
      <w:proofErr w:type="spellStart"/>
      <w:r w:rsidRPr="00953AF2">
        <w:t>წელს</w:t>
      </w:r>
      <w:proofErr w:type="spellEnd"/>
      <w:r w:rsidRPr="00953AF2">
        <w:t xml:space="preserve">, </w:t>
      </w:r>
      <w:proofErr w:type="spellStart"/>
      <w:r w:rsidRPr="00953AF2">
        <w:t>განსაკუთრებული</w:t>
      </w:r>
      <w:proofErr w:type="spellEnd"/>
      <w:r w:rsidRPr="00953AF2">
        <w:t xml:space="preserve"> </w:t>
      </w:r>
      <w:proofErr w:type="spellStart"/>
      <w:r w:rsidRPr="00953AF2">
        <w:t>ღონისძიებების</w:t>
      </w:r>
      <w:proofErr w:type="spellEnd"/>
      <w:r w:rsidRPr="00953AF2">
        <w:t xml:space="preserve"> </w:t>
      </w:r>
      <w:proofErr w:type="spellStart"/>
      <w:r w:rsidRPr="00953AF2">
        <w:t>გარდა</w:t>
      </w:r>
      <w:proofErr w:type="spellEnd"/>
      <w:r w:rsidRPr="00953AF2">
        <w:t xml:space="preserve">, </w:t>
      </w:r>
      <w:proofErr w:type="spellStart"/>
      <w:r w:rsidRPr="00953AF2">
        <w:t>როგორებიცაა</w:t>
      </w:r>
      <w:proofErr w:type="spellEnd"/>
      <w:r w:rsidRPr="00953AF2">
        <w:t xml:space="preserve"> </w:t>
      </w:r>
      <w:proofErr w:type="spellStart"/>
      <w:r w:rsidRPr="00953AF2">
        <w:t>ქორწინება</w:t>
      </w:r>
      <w:proofErr w:type="spellEnd"/>
      <w:r w:rsidRPr="00953AF2">
        <w:t xml:space="preserve"> </w:t>
      </w:r>
      <w:proofErr w:type="spellStart"/>
      <w:r w:rsidRPr="00953AF2">
        <w:t>ან</w:t>
      </w:r>
      <w:proofErr w:type="spellEnd"/>
      <w:r w:rsidRPr="00953AF2">
        <w:t xml:space="preserve"> </w:t>
      </w:r>
      <w:proofErr w:type="spellStart"/>
      <w:r w:rsidRPr="00953AF2">
        <w:t>გასვენება</w:t>
      </w:r>
      <w:proofErr w:type="spellEnd"/>
      <w:r w:rsidRPr="00953AF2">
        <w:t xml:space="preserve">, </w:t>
      </w:r>
      <w:proofErr w:type="spellStart"/>
      <w:r w:rsidRPr="00953AF2">
        <w:t>რამდენად</w:t>
      </w:r>
      <w:proofErr w:type="spellEnd"/>
      <w:r w:rsidRPr="00953AF2">
        <w:t xml:space="preserve"> </w:t>
      </w:r>
      <w:proofErr w:type="spellStart"/>
      <w:r w:rsidRPr="00953AF2">
        <w:t>ხშირად</w:t>
      </w:r>
      <w:proofErr w:type="spellEnd"/>
      <w:r w:rsidRPr="00953AF2">
        <w:t xml:space="preserve"> </w:t>
      </w:r>
      <w:proofErr w:type="spellStart"/>
      <w:r w:rsidRPr="00953AF2">
        <w:t>ესწრებოდით</w:t>
      </w:r>
      <w:proofErr w:type="spellEnd"/>
      <w:r w:rsidRPr="00953AF2">
        <w:t xml:space="preserve"> </w:t>
      </w:r>
      <w:proofErr w:type="spellStart"/>
      <w:r w:rsidRPr="00953AF2">
        <w:t>რელიგიურ</w:t>
      </w:r>
      <w:proofErr w:type="spellEnd"/>
      <w:r w:rsidRPr="00953AF2">
        <w:t xml:space="preserve"> </w:t>
      </w:r>
      <w:proofErr w:type="spellStart"/>
      <w:r w:rsidRPr="00953AF2">
        <w:t>მსახურებას</w:t>
      </w:r>
      <w:proofErr w:type="spellEnd"/>
      <w:r w:rsidRPr="00953AF2">
        <w:t>?</w:t>
      </w:r>
    </w:p>
    <w:p w14:paraId="530047B6" w14:textId="77777777" w:rsidR="009F11FF" w:rsidRPr="00953AF2" w:rsidRDefault="009F11FF" w:rsidP="009B6E93">
      <w:pPr>
        <w:pStyle w:val="a1"/>
        <w:rPr>
          <w:rStyle w:val="a2"/>
        </w:rPr>
      </w:pPr>
    </w:p>
    <w:p w14:paraId="59D51D9E" w14:textId="4539CA84" w:rsidR="009B6E93" w:rsidRPr="00953AF2" w:rsidRDefault="009B6E93" w:rsidP="009B6E93">
      <w:pPr>
        <w:pStyle w:val="a1"/>
      </w:pPr>
      <w:r w:rsidRPr="00953AF2">
        <w:rPr>
          <w:rStyle w:val="a2"/>
        </w:rPr>
        <w:t>[</w:t>
      </w:r>
      <w:r w:rsidR="00405C34" w:rsidRPr="00953AF2">
        <w:rPr>
          <w:rStyle w:val="a2"/>
          <w:b/>
          <w:i/>
        </w:rPr>
        <w:t>ინტერვიუერს</w:t>
      </w:r>
      <w:r w:rsidRPr="00953AF2">
        <w:rPr>
          <w:b/>
          <w:bCs/>
        </w:rPr>
        <w:t xml:space="preserve">: </w:t>
      </w:r>
      <w:r w:rsidRPr="00953AF2">
        <w:t>წაუკითხეთ პასუხის ვარიანტები</w:t>
      </w:r>
      <w:r w:rsidR="00060CD6" w:rsidRPr="00953AF2">
        <w:rPr>
          <w:lang w:val="en-US"/>
        </w:rPr>
        <w:t>.</w:t>
      </w:r>
      <w:r w:rsidRPr="00953AF2">
        <w:t>]</w:t>
      </w:r>
    </w:p>
    <w:p w14:paraId="5FDE1196" w14:textId="77777777" w:rsidR="009B6E93" w:rsidRPr="00953AF2" w:rsidRDefault="009B6E93" w:rsidP="009B6E93">
      <w:pPr>
        <w:pStyle w:val="a1"/>
      </w:pPr>
    </w:p>
    <w:tbl>
      <w:tblPr>
        <w:tblW w:w="7428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6798"/>
      </w:tblGrid>
      <w:tr w:rsidR="009B6E93" w:rsidRPr="00953AF2" w14:paraId="13ED21B7" w14:textId="77777777" w:rsidTr="009F11FF">
        <w:trPr>
          <w:trHeight w:val="261"/>
        </w:trPr>
        <w:tc>
          <w:tcPr>
            <w:tcW w:w="630" w:type="dxa"/>
            <w:vAlign w:val="center"/>
          </w:tcPr>
          <w:p w14:paraId="65558EF7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1</w:t>
            </w:r>
          </w:p>
        </w:tc>
        <w:tc>
          <w:tcPr>
            <w:tcW w:w="6798" w:type="dxa"/>
          </w:tcPr>
          <w:p w14:paraId="1E5A9404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კვირაში ერთხელ მაინც,</w:t>
            </w:r>
          </w:p>
        </w:tc>
      </w:tr>
      <w:tr w:rsidR="009B6E93" w:rsidRPr="00953AF2" w14:paraId="6DF8ADAA" w14:textId="77777777" w:rsidTr="009F11FF">
        <w:trPr>
          <w:trHeight w:val="252"/>
        </w:trPr>
        <w:tc>
          <w:tcPr>
            <w:tcW w:w="630" w:type="dxa"/>
            <w:vAlign w:val="center"/>
          </w:tcPr>
          <w:p w14:paraId="0B332F2B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2</w:t>
            </w:r>
          </w:p>
        </w:tc>
        <w:tc>
          <w:tcPr>
            <w:tcW w:w="6798" w:type="dxa"/>
          </w:tcPr>
          <w:p w14:paraId="45A53540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თვეში ერთხელ მაინც,</w:t>
            </w:r>
          </w:p>
        </w:tc>
      </w:tr>
      <w:tr w:rsidR="009B6E93" w:rsidRPr="00953AF2" w14:paraId="618C1208" w14:textId="77777777" w:rsidTr="009F11FF">
        <w:trPr>
          <w:trHeight w:val="252"/>
        </w:trPr>
        <w:tc>
          <w:tcPr>
            <w:tcW w:w="630" w:type="dxa"/>
            <w:vAlign w:val="center"/>
          </w:tcPr>
          <w:p w14:paraId="782B55A8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3</w:t>
            </w:r>
          </w:p>
        </w:tc>
        <w:tc>
          <w:tcPr>
            <w:tcW w:w="6798" w:type="dxa"/>
          </w:tcPr>
          <w:p w14:paraId="3181F476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მხოლოდ განსაკუთრებულ რელიგიურ დღესასწაულებზე.</w:t>
            </w:r>
          </w:p>
        </w:tc>
      </w:tr>
      <w:tr w:rsidR="009B6E93" w:rsidRPr="00953AF2" w14:paraId="7FE6FAF2" w14:textId="77777777" w:rsidTr="009F11FF">
        <w:trPr>
          <w:trHeight w:val="252"/>
        </w:trPr>
        <w:tc>
          <w:tcPr>
            <w:tcW w:w="630" w:type="dxa"/>
            <w:vAlign w:val="center"/>
          </w:tcPr>
          <w:p w14:paraId="559C9B77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4</w:t>
            </w:r>
          </w:p>
        </w:tc>
        <w:tc>
          <w:tcPr>
            <w:tcW w:w="6798" w:type="dxa"/>
          </w:tcPr>
          <w:p w14:paraId="740506E8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უფრო იშვიათად.</w:t>
            </w:r>
          </w:p>
        </w:tc>
      </w:tr>
      <w:tr w:rsidR="009B6E93" w:rsidRPr="00953AF2" w14:paraId="64071ECE" w14:textId="77777777" w:rsidTr="009F11FF">
        <w:trPr>
          <w:trHeight w:val="252"/>
        </w:trPr>
        <w:tc>
          <w:tcPr>
            <w:tcW w:w="630" w:type="dxa"/>
            <w:vAlign w:val="center"/>
          </w:tcPr>
          <w:p w14:paraId="5B36221B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5</w:t>
            </w:r>
          </w:p>
        </w:tc>
        <w:tc>
          <w:tcPr>
            <w:tcW w:w="6798" w:type="dxa"/>
          </w:tcPr>
          <w:p w14:paraId="46C739F4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არასდროს.</w:t>
            </w:r>
          </w:p>
        </w:tc>
      </w:tr>
      <w:tr w:rsidR="009B6E93" w:rsidRPr="00953AF2" w14:paraId="739B1F2D" w14:textId="77777777" w:rsidTr="009F11FF">
        <w:trPr>
          <w:trHeight w:val="261"/>
        </w:trPr>
        <w:tc>
          <w:tcPr>
            <w:tcW w:w="630" w:type="dxa"/>
            <w:vAlign w:val="center"/>
          </w:tcPr>
          <w:p w14:paraId="0035A486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6798" w:type="dxa"/>
          </w:tcPr>
          <w:p w14:paraId="24F55A6F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  <w:t>(არ ვიცი)</w:t>
            </w:r>
          </w:p>
        </w:tc>
      </w:tr>
      <w:tr w:rsidR="009B6E93" w:rsidRPr="00953AF2" w14:paraId="7A1A749D" w14:textId="77777777" w:rsidTr="009F11FF">
        <w:trPr>
          <w:trHeight w:val="252"/>
        </w:trPr>
        <w:tc>
          <w:tcPr>
            <w:tcW w:w="630" w:type="dxa"/>
            <w:vAlign w:val="center"/>
          </w:tcPr>
          <w:p w14:paraId="2107FB2F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  <w:t>-2</w:t>
            </w:r>
          </w:p>
        </w:tc>
        <w:tc>
          <w:tcPr>
            <w:tcW w:w="6798" w:type="dxa"/>
          </w:tcPr>
          <w:p w14:paraId="4A3BFB09" w14:textId="77777777" w:rsidR="009B6E93" w:rsidRPr="00953AF2" w:rsidRDefault="009B6E93" w:rsidP="009F11FF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  <w:t>(უარი პასუხზე)</w:t>
            </w:r>
          </w:p>
        </w:tc>
      </w:tr>
    </w:tbl>
    <w:p w14:paraId="63F89DE6" w14:textId="77777777" w:rsidR="009B6E93" w:rsidRPr="00953AF2" w:rsidRDefault="009B6E93" w:rsidP="009B6E93">
      <w:pPr>
        <w:rPr>
          <w:bCs/>
          <w:lang w:val="en-US"/>
        </w:rPr>
      </w:pPr>
    </w:p>
    <w:p w14:paraId="6B065AB6" w14:textId="45D565DA" w:rsidR="009D46CC" w:rsidRPr="00953AF2" w:rsidRDefault="009D46CC" w:rsidP="009D46CC">
      <w:pPr>
        <w:pStyle w:val="a3"/>
      </w:pPr>
      <w:r w:rsidRPr="00953AF2">
        <w:rPr>
          <w:lang w:val="en-US"/>
        </w:rPr>
        <w:t xml:space="preserve">E. </w:t>
      </w:r>
      <w:r w:rsidRPr="00953AF2">
        <w:t>ევროკავშირისადმი დამოკიდებულება</w:t>
      </w:r>
    </w:p>
    <w:p w14:paraId="63493579" w14:textId="77777777" w:rsidR="009D46CC" w:rsidRPr="00953AF2" w:rsidRDefault="009D46CC" w:rsidP="009D46CC">
      <w:pPr>
        <w:pStyle w:val="NormalWeb"/>
        <w:spacing w:before="0" w:beforeAutospacing="0" w:after="0" w:afterAutospacing="0"/>
      </w:pPr>
      <w:r w:rsidRPr="00953AF2">
        <w:rPr>
          <w:rFonts w:ascii="Calibri" w:hAnsi="Calibri" w:cs="Calibri"/>
          <w:color w:val="222222"/>
          <w:sz w:val="22"/>
          <w:szCs w:val="22"/>
        </w:rPr>
        <w:t>დიდი მადლობა. ახლა კითხვარის მომდევნო ნაწილზე გადავინაცვლოთ.</w:t>
      </w:r>
    </w:p>
    <w:p w14:paraId="0A9552D4" w14:textId="77777777" w:rsidR="009D46CC" w:rsidRPr="00953AF2" w:rsidRDefault="009D46CC" w:rsidP="009D46CC">
      <w:pPr>
        <w:pStyle w:val="Heading5"/>
        <w:spacing w:before="280"/>
      </w:pPr>
      <w:r w:rsidRPr="00953AF2">
        <w:rPr>
          <w:rFonts w:cs="Calibri"/>
          <w:b/>
          <w:bCs/>
          <w:color w:val="222222"/>
        </w:rPr>
        <w:lastRenderedPageBreak/>
        <w:t xml:space="preserve">E1. </w:t>
      </w:r>
      <w:proofErr w:type="spellStart"/>
      <w:r w:rsidRPr="00953AF2">
        <w:rPr>
          <w:rFonts w:cs="Calibri"/>
          <w:b/>
          <w:bCs/>
          <w:color w:val="222222"/>
        </w:rPr>
        <w:t>რამდენად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უჭერთ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ხარ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ქართველო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წევრიანებას</w:t>
      </w:r>
      <w:proofErr w:type="spellEnd"/>
      <w:r w:rsidRPr="00953AF2">
        <w:rPr>
          <w:rFonts w:cs="Calibri"/>
          <w:b/>
          <w:bCs/>
          <w:color w:val="222222"/>
        </w:rPr>
        <w:t xml:space="preserve"> ...? </w:t>
      </w:r>
      <w:proofErr w:type="spellStart"/>
      <w:r w:rsidRPr="00953AF2">
        <w:rPr>
          <w:rFonts w:cs="Calibri"/>
          <w:b/>
          <w:bCs/>
          <w:color w:val="222222"/>
        </w:rPr>
        <w:t>სრულიად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უჭერთ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ხარს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ძირითადად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უჭერთ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ხარს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ნაწილობრივ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უჭერთ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ხარს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ნაწილობრივ</w:t>
      </w:r>
      <w:proofErr w:type="spellEnd"/>
      <w:r w:rsidRPr="00953AF2">
        <w:rPr>
          <w:rFonts w:cs="Calibri"/>
          <w:b/>
          <w:bCs/>
          <w:color w:val="222222"/>
        </w:rPr>
        <w:t xml:space="preserve"> - </w:t>
      </w:r>
      <w:proofErr w:type="spellStart"/>
      <w:r w:rsidRPr="00953AF2">
        <w:rPr>
          <w:rFonts w:cs="Calibri"/>
          <w:b/>
          <w:bCs/>
          <w:color w:val="222222"/>
        </w:rPr>
        <w:t>არა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ძირითადად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უჭერთ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ხარს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თუ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ერთოდ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უჭერთ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ხარ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ქართველო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წევრიანებას</w:t>
      </w:r>
      <w:proofErr w:type="spellEnd"/>
      <w:r w:rsidRPr="00953AF2">
        <w:rPr>
          <w:rFonts w:cs="Calibri"/>
          <w:b/>
          <w:bCs/>
          <w:color w:val="222222"/>
        </w:rPr>
        <w:t xml:space="preserve"> ...?</w:t>
      </w:r>
    </w:p>
    <w:p w14:paraId="52CE096F" w14:textId="77777777" w:rsidR="009D46CC" w:rsidRPr="00953AF2" w:rsidRDefault="009D46CC" w:rsidP="009D46CC">
      <w:pPr>
        <w:pStyle w:val="NormalWeb"/>
        <w:spacing w:before="0" w:beforeAutospacing="0" w:after="0" w:afterAutospacing="0"/>
        <w:rPr>
          <w:rFonts w:ascii="Calibri" w:hAnsi="Calibri" w:cs="Calibri"/>
          <w:i/>
          <w:color w:val="222222"/>
          <w:sz w:val="22"/>
          <w:szCs w:val="22"/>
        </w:rPr>
      </w:pPr>
      <w:r w:rsidRPr="00953AF2">
        <w:rPr>
          <w:rFonts w:ascii="Calibri" w:hAnsi="Calibri" w:cs="Calibri"/>
          <w:i/>
          <w:color w:val="222222"/>
          <w:sz w:val="22"/>
          <w:szCs w:val="22"/>
        </w:rPr>
        <w:t>[</w:t>
      </w:r>
      <w:r w:rsidRPr="00953AF2">
        <w:rPr>
          <w:rFonts w:ascii="Calibri" w:hAnsi="Calibri" w:cs="Calibri"/>
          <w:b/>
          <w:i/>
          <w:color w:val="222222"/>
          <w:sz w:val="22"/>
          <w:szCs w:val="22"/>
        </w:rPr>
        <w:t>ინტერვიუერს:</w:t>
      </w:r>
      <w:r w:rsidRPr="00953AF2">
        <w:rPr>
          <w:rFonts w:ascii="Calibri" w:hAnsi="Calibri" w:cs="Calibri"/>
          <w:i/>
          <w:color w:val="222222"/>
          <w:sz w:val="22"/>
          <w:szCs w:val="22"/>
        </w:rPr>
        <w:t xml:space="preserve"> წაუკითხეთ. ერთი პასუხი.]</w:t>
      </w:r>
    </w:p>
    <w:p w14:paraId="4FF580E6" w14:textId="77777777" w:rsidR="009D46CC" w:rsidRPr="00953AF2" w:rsidRDefault="009D46CC" w:rsidP="009D46CC"/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478"/>
        <w:gridCol w:w="3482"/>
        <w:gridCol w:w="720"/>
        <w:gridCol w:w="810"/>
        <w:gridCol w:w="1170"/>
        <w:gridCol w:w="720"/>
        <w:gridCol w:w="720"/>
        <w:gridCol w:w="540"/>
        <w:gridCol w:w="625"/>
      </w:tblGrid>
      <w:tr w:rsidR="00E35D29" w:rsidRPr="00953AF2" w14:paraId="5DDEBC11" w14:textId="7071641E" w:rsidTr="00E35D29">
        <w:trPr>
          <w:cantSplit/>
          <w:trHeight w:val="2015"/>
        </w:trPr>
        <w:tc>
          <w:tcPr>
            <w:tcW w:w="478" w:type="dxa"/>
          </w:tcPr>
          <w:p w14:paraId="5CE86417" w14:textId="77777777" w:rsidR="009D46CC" w:rsidRPr="00953AF2" w:rsidRDefault="009D46CC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</w:p>
        </w:tc>
        <w:tc>
          <w:tcPr>
            <w:tcW w:w="3482" w:type="dxa"/>
          </w:tcPr>
          <w:p w14:paraId="2F5B8DCA" w14:textId="73DC1396" w:rsidR="009D46CC" w:rsidRPr="00953AF2" w:rsidRDefault="009D46CC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</w:p>
        </w:tc>
        <w:tc>
          <w:tcPr>
            <w:tcW w:w="720" w:type="dxa"/>
            <w:textDirection w:val="btLr"/>
          </w:tcPr>
          <w:p w14:paraId="29289710" w14:textId="77777777" w:rsidR="009D46CC" w:rsidRPr="00953AF2" w:rsidRDefault="009D46CC" w:rsidP="009D46CC">
            <w:pPr>
              <w:pStyle w:val="NormalWeb"/>
              <w:spacing w:before="0" w:beforeAutospacing="0" w:after="0" w:afterAutospacing="0"/>
              <w:ind w:left="113" w:right="113"/>
              <w:rPr>
                <w:b/>
              </w:rPr>
            </w:pPr>
            <w:r w:rsidRPr="00953AF2">
              <w:rPr>
                <w:rFonts w:ascii="Calibri" w:hAnsi="Calibri" w:cs="Calibri"/>
                <w:b/>
                <w:color w:val="222222"/>
                <w:sz w:val="22"/>
                <w:szCs w:val="22"/>
              </w:rPr>
              <w:t>სრულად ვუჭერ მხარს</w:t>
            </w:r>
          </w:p>
          <w:p w14:paraId="665B3A79" w14:textId="77777777" w:rsidR="009D46CC" w:rsidRPr="00953AF2" w:rsidRDefault="009D46CC" w:rsidP="009D46CC">
            <w:pPr>
              <w:pStyle w:val="NormalWeb"/>
              <w:spacing w:before="0" w:beforeAutospacing="0" w:after="0" w:afterAutospacing="0"/>
              <w:ind w:left="113" w:right="113"/>
              <w:rPr>
                <w:rFonts w:ascii="Calibri" w:hAnsi="Calibri" w:cs="Calibri"/>
                <w:b/>
                <w:color w:val="222222"/>
                <w:sz w:val="22"/>
                <w:szCs w:val="22"/>
              </w:rPr>
            </w:pPr>
          </w:p>
        </w:tc>
        <w:tc>
          <w:tcPr>
            <w:tcW w:w="810" w:type="dxa"/>
            <w:textDirection w:val="btLr"/>
          </w:tcPr>
          <w:p w14:paraId="54DF27B8" w14:textId="7357637D" w:rsidR="009D46CC" w:rsidRPr="00953AF2" w:rsidRDefault="009D46CC" w:rsidP="009D46CC">
            <w:pPr>
              <w:pStyle w:val="NormalWeb"/>
              <w:spacing w:before="0" w:beforeAutospacing="0" w:after="0" w:afterAutospacing="0"/>
              <w:ind w:left="113" w:right="113"/>
              <w:rPr>
                <w:rFonts w:ascii="Calibri" w:hAnsi="Calibri" w:cs="Calibri"/>
                <w:b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b/>
                <w:color w:val="222222"/>
                <w:sz w:val="22"/>
                <w:szCs w:val="22"/>
              </w:rPr>
              <w:t>ძირითადად ვუჭერ მხარს</w:t>
            </w:r>
          </w:p>
        </w:tc>
        <w:tc>
          <w:tcPr>
            <w:tcW w:w="1170" w:type="dxa"/>
            <w:textDirection w:val="btLr"/>
          </w:tcPr>
          <w:p w14:paraId="1003B00A" w14:textId="086F06D2" w:rsidR="009D46CC" w:rsidRPr="00953AF2" w:rsidRDefault="009D46CC" w:rsidP="009D46CC">
            <w:pPr>
              <w:pStyle w:val="NormalWeb"/>
              <w:spacing w:before="0" w:beforeAutospacing="0" w:after="0" w:afterAutospacing="0"/>
              <w:ind w:left="113" w:right="113"/>
              <w:rPr>
                <w:rFonts w:ascii="Calibri" w:hAnsi="Calibri" w:cs="Calibri"/>
                <w:b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b/>
                <w:color w:val="222222"/>
                <w:sz w:val="22"/>
                <w:szCs w:val="22"/>
              </w:rPr>
              <w:t>ნაწილობრივ ვუჭერ მხარს, ნაწილობრივ - არა</w:t>
            </w:r>
          </w:p>
        </w:tc>
        <w:tc>
          <w:tcPr>
            <w:tcW w:w="720" w:type="dxa"/>
            <w:textDirection w:val="btLr"/>
          </w:tcPr>
          <w:p w14:paraId="6A7631AA" w14:textId="77777777" w:rsidR="009D46CC" w:rsidRPr="00953AF2" w:rsidRDefault="009D46CC" w:rsidP="009D46CC">
            <w:pPr>
              <w:pStyle w:val="NormalWeb"/>
              <w:spacing w:before="0" w:beforeAutospacing="0" w:after="0" w:afterAutospacing="0"/>
              <w:ind w:left="113" w:right="113"/>
              <w:rPr>
                <w:b/>
              </w:rPr>
            </w:pPr>
            <w:r w:rsidRPr="00953AF2">
              <w:rPr>
                <w:rFonts w:ascii="Calibri" w:hAnsi="Calibri" w:cs="Calibri"/>
                <w:b/>
                <w:color w:val="222222"/>
                <w:sz w:val="22"/>
                <w:szCs w:val="22"/>
              </w:rPr>
              <w:t>ძირითადად არ ვუჭერ მხარს</w:t>
            </w:r>
          </w:p>
          <w:p w14:paraId="78851C36" w14:textId="77777777" w:rsidR="009D46CC" w:rsidRPr="00953AF2" w:rsidRDefault="009D46CC" w:rsidP="009D46CC">
            <w:pPr>
              <w:pStyle w:val="NormalWeb"/>
              <w:spacing w:before="0" w:beforeAutospacing="0" w:after="0" w:afterAutospacing="0"/>
              <w:ind w:left="113" w:right="113"/>
              <w:rPr>
                <w:rFonts w:ascii="Calibri" w:hAnsi="Calibri" w:cs="Calibri"/>
                <w:b/>
                <w:color w:val="222222"/>
                <w:sz w:val="22"/>
                <w:szCs w:val="22"/>
              </w:rPr>
            </w:pPr>
          </w:p>
        </w:tc>
        <w:tc>
          <w:tcPr>
            <w:tcW w:w="720" w:type="dxa"/>
            <w:textDirection w:val="btLr"/>
          </w:tcPr>
          <w:p w14:paraId="28E809ED" w14:textId="77777777" w:rsidR="009D46CC" w:rsidRPr="00953AF2" w:rsidRDefault="009D46CC" w:rsidP="009D46CC">
            <w:pPr>
              <w:pStyle w:val="NormalWeb"/>
              <w:spacing w:before="0" w:beforeAutospacing="0" w:after="0" w:afterAutospacing="0"/>
              <w:ind w:left="113" w:right="113"/>
              <w:rPr>
                <w:b/>
              </w:rPr>
            </w:pPr>
            <w:r w:rsidRPr="00953AF2">
              <w:rPr>
                <w:rFonts w:ascii="Calibri" w:hAnsi="Calibri" w:cs="Calibri"/>
                <w:b/>
                <w:color w:val="222222"/>
                <w:sz w:val="22"/>
                <w:szCs w:val="22"/>
              </w:rPr>
              <w:t>საერთოდ არ ვუჭერ მხარს</w:t>
            </w:r>
          </w:p>
          <w:p w14:paraId="259846BE" w14:textId="77777777" w:rsidR="009D46CC" w:rsidRPr="00953AF2" w:rsidRDefault="009D46CC" w:rsidP="009D46CC">
            <w:pPr>
              <w:pStyle w:val="NormalWeb"/>
              <w:spacing w:before="0" w:beforeAutospacing="0" w:after="0" w:afterAutospacing="0"/>
              <w:ind w:left="113" w:right="113"/>
              <w:rPr>
                <w:rFonts w:ascii="Calibri" w:hAnsi="Calibri" w:cs="Calibri"/>
                <w:b/>
                <w:color w:val="222222"/>
                <w:sz w:val="22"/>
                <w:szCs w:val="22"/>
              </w:rPr>
            </w:pPr>
          </w:p>
        </w:tc>
        <w:tc>
          <w:tcPr>
            <w:tcW w:w="540" w:type="dxa"/>
            <w:textDirection w:val="btLr"/>
          </w:tcPr>
          <w:p w14:paraId="491AB7E7" w14:textId="300CA0BD" w:rsidR="009D46CC" w:rsidRPr="00953AF2" w:rsidRDefault="009D46CC" w:rsidP="009D46CC">
            <w:pPr>
              <w:pStyle w:val="NormalWeb"/>
              <w:spacing w:before="0" w:beforeAutospacing="0" w:after="0" w:afterAutospacing="0"/>
              <w:ind w:left="113" w:right="113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(არ ვიცი)</w:t>
            </w:r>
          </w:p>
        </w:tc>
        <w:tc>
          <w:tcPr>
            <w:tcW w:w="625" w:type="dxa"/>
            <w:textDirection w:val="btLr"/>
          </w:tcPr>
          <w:p w14:paraId="210E0424" w14:textId="63ECE2E6" w:rsidR="009D46CC" w:rsidRPr="00953AF2" w:rsidRDefault="009D46CC" w:rsidP="009D46CC">
            <w:pPr>
              <w:pStyle w:val="NormalWeb"/>
              <w:spacing w:before="0" w:beforeAutospacing="0" w:after="0" w:afterAutospacing="0"/>
              <w:ind w:left="113" w:right="113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(უარი პასუხზე)</w:t>
            </w:r>
          </w:p>
        </w:tc>
      </w:tr>
      <w:tr w:rsidR="00E35D29" w:rsidRPr="00953AF2" w14:paraId="2EF9BABC" w14:textId="31C1B025" w:rsidTr="00E35D29">
        <w:tc>
          <w:tcPr>
            <w:tcW w:w="478" w:type="dxa"/>
          </w:tcPr>
          <w:p w14:paraId="7F07C800" w14:textId="6CFF98E3" w:rsidR="009D46CC" w:rsidRPr="00953AF2" w:rsidRDefault="009D46CC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  <w:tc>
          <w:tcPr>
            <w:tcW w:w="3482" w:type="dxa"/>
          </w:tcPr>
          <w:p w14:paraId="0EE62A84" w14:textId="5A54B745" w:rsidR="009D46CC" w:rsidRPr="00953AF2" w:rsidRDefault="009D46CC" w:rsidP="008317C5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ნატო-ში?</w:t>
            </w:r>
          </w:p>
        </w:tc>
        <w:tc>
          <w:tcPr>
            <w:tcW w:w="720" w:type="dxa"/>
          </w:tcPr>
          <w:p w14:paraId="66088A11" w14:textId="4F41FCA6" w:rsidR="009D46CC" w:rsidRPr="00953AF2" w:rsidRDefault="009D46CC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5</w:t>
            </w:r>
          </w:p>
        </w:tc>
        <w:tc>
          <w:tcPr>
            <w:tcW w:w="810" w:type="dxa"/>
          </w:tcPr>
          <w:p w14:paraId="49863586" w14:textId="31863DC1" w:rsidR="009D46CC" w:rsidRPr="00953AF2" w:rsidRDefault="009D46CC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4</w:t>
            </w:r>
          </w:p>
        </w:tc>
        <w:tc>
          <w:tcPr>
            <w:tcW w:w="1170" w:type="dxa"/>
          </w:tcPr>
          <w:p w14:paraId="3CC03A4F" w14:textId="05FBD99A" w:rsidR="009D46CC" w:rsidRPr="00953AF2" w:rsidRDefault="009D46CC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3</w:t>
            </w:r>
          </w:p>
        </w:tc>
        <w:tc>
          <w:tcPr>
            <w:tcW w:w="720" w:type="dxa"/>
          </w:tcPr>
          <w:p w14:paraId="021B6C35" w14:textId="29D79D2C" w:rsidR="009D46CC" w:rsidRPr="00953AF2" w:rsidRDefault="009D46CC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2</w:t>
            </w:r>
          </w:p>
        </w:tc>
        <w:tc>
          <w:tcPr>
            <w:tcW w:w="720" w:type="dxa"/>
          </w:tcPr>
          <w:p w14:paraId="7112CF58" w14:textId="4FB56B9D" w:rsidR="009D46CC" w:rsidRPr="00953AF2" w:rsidRDefault="009D46CC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  <w:tc>
          <w:tcPr>
            <w:tcW w:w="540" w:type="dxa"/>
          </w:tcPr>
          <w:p w14:paraId="6E8F57D3" w14:textId="11C96F85" w:rsidR="009D46CC" w:rsidRPr="00953AF2" w:rsidRDefault="009D46CC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1</w:t>
            </w:r>
          </w:p>
        </w:tc>
        <w:tc>
          <w:tcPr>
            <w:tcW w:w="625" w:type="dxa"/>
          </w:tcPr>
          <w:p w14:paraId="0C29386F" w14:textId="77C7FAA2" w:rsidR="009D46CC" w:rsidRPr="00953AF2" w:rsidRDefault="009D46CC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2</w:t>
            </w:r>
          </w:p>
        </w:tc>
      </w:tr>
      <w:tr w:rsidR="00C21572" w:rsidRPr="00953AF2" w14:paraId="11EF9A2E" w14:textId="2466BAB1" w:rsidTr="00E35D29">
        <w:tc>
          <w:tcPr>
            <w:tcW w:w="478" w:type="dxa"/>
          </w:tcPr>
          <w:p w14:paraId="1001EB1B" w14:textId="24991F72" w:rsidR="00C21572" w:rsidRPr="00953AF2" w:rsidRDefault="00C21572" w:rsidP="00C21572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2</w:t>
            </w:r>
          </w:p>
        </w:tc>
        <w:tc>
          <w:tcPr>
            <w:tcW w:w="3482" w:type="dxa"/>
          </w:tcPr>
          <w:p w14:paraId="3D7D7B4A" w14:textId="6890A474" w:rsidR="00C21572" w:rsidRPr="00953AF2" w:rsidRDefault="00C21572" w:rsidP="00C21572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ევროკავშირში?</w:t>
            </w:r>
          </w:p>
        </w:tc>
        <w:tc>
          <w:tcPr>
            <w:tcW w:w="720" w:type="dxa"/>
          </w:tcPr>
          <w:p w14:paraId="1D76240E" w14:textId="455B0761" w:rsidR="00C21572" w:rsidRPr="00953AF2" w:rsidRDefault="00C21572" w:rsidP="00C21572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5</w:t>
            </w:r>
          </w:p>
        </w:tc>
        <w:tc>
          <w:tcPr>
            <w:tcW w:w="810" w:type="dxa"/>
          </w:tcPr>
          <w:p w14:paraId="00A59D8F" w14:textId="5036EB01" w:rsidR="00C21572" w:rsidRPr="00953AF2" w:rsidRDefault="00C21572" w:rsidP="00C21572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4</w:t>
            </w:r>
          </w:p>
        </w:tc>
        <w:tc>
          <w:tcPr>
            <w:tcW w:w="1170" w:type="dxa"/>
          </w:tcPr>
          <w:p w14:paraId="6C9A2E65" w14:textId="65E26C3D" w:rsidR="00C21572" w:rsidRPr="00953AF2" w:rsidRDefault="00C21572" w:rsidP="00C21572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3</w:t>
            </w:r>
          </w:p>
        </w:tc>
        <w:tc>
          <w:tcPr>
            <w:tcW w:w="720" w:type="dxa"/>
          </w:tcPr>
          <w:p w14:paraId="70462F24" w14:textId="3A5F490F" w:rsidR="00C21572" w:rsidRPr="00953AF2" w:rsidRDefault="00C21572" w:rsidP="00C21572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2</w:t>
            </w:r>
          </w:p>
        </w:tc>
        <w:tc>
          <w:tcPr>
            <w:tcW w:w="720" w:type="dxa"/>
          </w:tcPr>
          <w:p w14:paraId="4F8B6074" w14:textId="7482A9AD" w:rsidR="00C21572" w:rsidRPr="00953AF2" w:rsidRDefault="00C21572" w:rsidP="00C21572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  <w:tc>
          <w:tcPr>
            <w:tcW w:w="540" w:type="dxa"/>
          </w:tcPr>
          <w:p w14:paraId="1414CCE7" w14:textId="53B43AE5" w:rsidR="00C21572" w:rsidRPr="00953AF2" w:rsidRDefault="00C21572" w:rsidP="00C21572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1</w:t>
            </w:r>
          </w:p>
        </w:tc>
        <w:tc>
          <w:tcPr>
            <w:tcW w:w="625" w:type="dxa"/>
          </w:tcPr>
          <w:p w14:paraId="7D058106" w14:textId="44445682" w:rsidR="00C21572" w:rsidRPr="00953AF2" w:rsidRDefault="00C21572" w:rsidP="00C21572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2</w:t>
            </w:r>
          </w:p>
        </w:tc>
      </w:tr>
      <w:tr w:rsidR="00C21572" w:rsidRPr="00953AF2" w14:paraId="3B90EE38" w14:textId="5733AB7B" w:rsidTr="00E35D29">
        <w:tc>
          <w:tcPr>
            <w:tcW w:w="478" w:type="dxa"/>
          </w:tcPr>
          <w:p w14:paraId="40A3E45E" w14:textId="2158304F" w:rsidR="00C21572" w:rsidRPr="00953AF2" w:rsidRDefault="00C21572" w:rsidP="00C21572">
            <w:pPr>
              <w:pStyle w:val="Compact"/>
              <w:rPr>
                <w:rFonts w:ascii="Calibri" w:hAnsi="Calibri" w:cs="Calibri"/>
                <w:color w:val="222222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  <w:lang w:val="ka-GE"/>
              </w:rPr>
              <w:t>3</w:t>
            </w:r>
          </w:p>
        </w:tc>
        <w:tc>
          <w:tcPr>
            <w:tcW w:w="3482" w:type="dxa"/>
          </w:tcPr>
          <w:p w14:paraId="2FFA9773" w14:textId="34A5330A" w:rsidR="00C21572" w:rsidRPr="00953AF2" w:rsidRDefault="00C21572" w:rsidP="00C21572">
            <w:pPr>
              <w:pStyle w:val="Compact"/>
              <w:rPr>
                <w:rFonts w:ascii="Calibri" w:hAnsi="Calibri" w:cs="Calibri"/>
                <w:b/>
                <w:color w:val="222222"/>
                <w:sz w:val="22"/>
                <w:szCs w:val="22"/>
              </w:rPr>
            </w:pPr>
            <w:proofErr w:type="spellStart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ევრაზიულ</w:t>
            </w:r>
            <w:proofErr w:type="spellEnd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ეკონომიკურ</w:t>
            </w:r>
            <w:proofErr w:type="spellEnd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კავშირში</w:t>
            </w:r>
            <w:proofErr w:type="spellEnd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 xml:space="preserve">, </w:t>
            </w:r>
            <w:proofErr w:type="spellStart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რომელიც</w:t>
            </w:r>
            <w:proofErr w:type="spellEnd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დაარსებულია</w:t>
            </w:r>
            <w:proofErr w:type="spellEnd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რუსეთის</w:t>
            </w:r>
            <w:proofErr w:type="spellEnd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ფედერაციის</w:t>
            </w:r>
            <w:proofErr w:type="spellEnd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 xml:space="preserve"> </w:t>
            </w:r>
            <w:proofErr w:type="spellStart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მიერ</w:t>
            </w:r>
            <w:proofErr w:type="spellEnd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?</w:t>
            </w:r>
          </w:p>
        </w:tc>
        <w:tc>
          <w:tcPr>
            <w:tcW w:w="720" w:type="dxa"/>
          </w:tcPr>
          <w:p w14:paraId="577FCD3A" w14:textId="589B3199" w:rsidR="00C21572" w:rsidRPr="00953AF2" w:rsidRDefault="00C21572" w:rsidP="00C21572">
            <w:pPr>
              <w:pStyle w:val="Compact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5</w:t>
            </w:r>
          </w:p>
        </w:tc>
        <w:tc>
          <w:tcPr>
            <w:tcW w:w="810" w:type="dxa"/>
          </w:tcPr>
          <w:p w14:paraId="09194D47" w14:textId="54CAB28B" w:rsidR="00C21572" w:rsidRPr="00953AF2" w:rsidRDefault="00C21572" w:rsidP="00C21572">
            <w:pPr>
              <w:pStyle w:val="Compact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4</w:t>
            </w:r>
          </w:p>
        </w:tc>
        <w:tc>
          <w:tcPr>
            <w:tcW w:w="1170" w:type="dxa"/>
          </w:tcPr>
          <w:p w14:paraId="2AB65E82" w14:textId="7F3067EB" w:rsidR="00C21572" w:rsidRPr="00953AF2" w:rsidRDefault="00C21572" w:rsidP="00C21572">
            <w:pPr>
              <w:pStyle w:val="Compact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3</w:t>
            </w:r>
          </w:p>
        </w:tc>
        <w:tc>
          <w:tcPr>
            <w:tcW w:w="720" w:type="dxa"/>
          </w:tcPr>
          <w:p w14:paraId="6C667C0B" w14:textId="7F0F9203" w:rsidR="00C21572" w:rsidRPr="00953AF2" w:rsidRDefault="00C21572" w:rsidP="00C21572">
            <w:pPr>
              <w:pStyle w:val="Compact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2</w:t>
            </w:r>
          </w:p>
        </w:tc>
        <w:tc>
          <w:tcPr>
            <w:tcW w:w="720" w:type="dxa"/>
          </w:tcPr>
          <w:p w14:paraId="32B19E6B" w14:textId="13616FCF" w:rsidR="00C21572" w:rsidRPr="00953AF2" w:rsidRDefault="00C21572" w:rsidP="00C21572">
            <w:pPr>
              <w:pStyle w:val="Compact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  <w:tc>
          <w:tcPr>
            <w:tcW w:w="540" w:type="dxa"/>
          </w:tcPr>
          <w:p w14:paraId="74466187" w14:textId="1C0B0F46" w:rsidR="00C21572" w:rsidRPr="00953AF2" w:rsidRDefault="00C21572" w:rsidP="00C21572">
            <w:pPr>
              <w:pStyle w:val="Compact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1</w:t>
            </w:r>
          </w:p>
        </w:tc>
        <w:tc>
          <w:tcPr>
            <w:tcW w:w="625" w:type="dxa"/>
          </w:tcPr>
          <w:p w14:paraId="4B185BB2" w14:textId="6F55B74F" w:rsidR="00C21572" w:rsidRPr="00953AF2" w:rsidRDefault="00C21572" w:rsidP="00C21572">
            <w:pPr>
              <w:pStyle w:val="Compact"/>
              <w:rPr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2</w:t>
            </w:r>
          </w:p>
        </w:tc>
      </w:tr>
    </w:tbl>
    <w:p w14:paraId="1C28945E" w14:textId="77777777" w:rsidR="00C76D21" w:rsidRPr="00953AF2" w:rsidRDefault="00C76D21" w:rsidP="00C76D21">
      <w:pPr>
        <w:pStyle w:val="Heading5"/>
        <w:spacing w:before="280"/>
        <w:rPr>
          <w:rFonts w:ascii="Times New Roman" w:hAnsi="Times New Roman"/>
        </w:rPr>
      </w:pPr>
      <w:r w:rsidRPr="00953AF2">
        <w:rPr>
          <w:rFonts w:cs="Calibri"/>
          <w:b/>
          <w:bCs/>
          <w:color w:val="222222"/>
        </w:rPr>
        <w:t xml:space="preserve">E2. </w:t>
      </w:r>
      <w:proofErr w:type="spellStart"/>
      <w:r w:rsidRPr="00953AF2">
        <w:rPr>
          <w:rFonts w:cs="Calibri"/>
          <w:b/>
          <w:bCs/>
          <w:color w:val="222222"/>
        </w:rPr>
        <w:t>ევროკომისი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დაწყვეტილებით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უკრაინ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დ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ოლდოვისგან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ნსხვავებით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საქართველო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იენიჭ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ევროკავშირ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წევრობ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კანდიდატ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ტატუსი</w:t>
      </w:r>
      <w:proofErr w:type="spellEnd"/>
      <w:r w:rsidRPr="00953AF2">
        <w:rPr>
          <w:rFonts w:cs="Calibri"/>
          <w:b/>
          <w:bCs/>
          <w:color w:val="222222"/>
        </w:rPr>
        <w:t xml:space="preserve">. </w:t>
      </w:r>
      <w:proofErr w:type="spellStart"/>
      <w:r w:rsidRPr="00953AF2">
        <w:rPr>
          <w:rFonts w:cs="Calibri"/>
          <w:b/>
          <w:bCs/>
          <w:color w:val="222222"/>
        </w:rPr>
        <w:t>გსმენიათ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თუ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მ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ოვლენ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შესახებ</w:t>
      </w:r>
      <w:proofErr w:type="spellEnd"/>
      <w:r w:rsidRPr="00953AF2">
        <w:rPr>
          <w:rFonts w:cs="Calibri"/>
          <w:b/>
          <w:bCs/>
          <w:color w:val="222222"/>
        </w:rPr>
        <w:t>?</w:t>
      </w:r>
    </w:p>
    <w:p w14:paraId="5BD0962B" w14:textId="77777777" w:rsidR="00C76D21" w:rsidRPr="00953AF2" w:rsidRDefault="00C76D21" w:rsidP="00C76D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3205"/>
        <w:gridCol w:w="1870"/>
      </w:tblGrid>
      <w:tr w:rsidR="00C76D21" w:rsidRPr="00953AF2" w14:paraId="742482EE" w14:textId="77777777" w:rsidTr="00C76D21">
        <w:tc>
          <w:tcPr>
            <w:tcW w:w="535" w:type="dxa"/>
          </w:tcPr>
          <w:p w14:paraId="493F3E2E" w14:textId="77777777" w:rsidR="00C76D21" w:rsidRPr="00953AF2" w:rsidRDefault="00C76D21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  <w:tc>
          <w:tcPr>
            <w:tcW w:w="3205" w:type="dxa"/>
          </w:tcPr>
          <w:p w14:paraId="1A414633" w14:textId="77777777" w:rsidR="00C76D21" w:rsidRPr="00953AF2" w:rsidRDefault="00C76D21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დიახ, მსმენია</w:t>
            </w:r>
          </w:p>
        </w:tc>
        <w:tc>
          <w:tcPr>
            <w:tcW w:w="1870" w:type="dxa"/>
          </w:tcPr>
          <w:p w14:paraId="552EE40C" w14:textId="77777777" w:rsidR="00C76D21" w:rsidRPr="00953AF2" w:rsidRDefault="00C76D21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</w:rPr>
            </w:pPr>
          </w:p>
        </w:tc>
      </w:tr>
      <w:tr w:rsidR="00C76D21" w:rsidRPr="00953AF2" w14:paraId="4BDEF973" w14:textId="77777777" w:rsidTr="00C76D21">
        <w:tc>
          <w:tcPr>
            <w:tcW w:w="535" w:type="dxa"/>
          </w:tcPr>
          <w:p w14:paraId="37BFCE7C" w14:textId="77777777" w:rsidR="00C76D21" w:rsidRPr="00953AF2" w:rsidRDefault="00C76D21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0</w:t>
            </w:r>
          </w:p>
        </w:tc>
        <w:tc>
          <w:tcPr>
            <w:tcW w:w="3205" w:type="dxa"/>
          </w:tcPr>
          <w:p w14:paraId="546145C9" w14:textId="77777777" w:rsidR="00C76D21" w:rsidRPr="00953AF2" w:rsidRDefault="00C76D21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არა, არ მსმენია</w:t>
            </w:r>
          </w:p>
        </w:tc>
        <w:tc>
          <w:tcPr>
            <w:tcW w:w="1870" w:type="dxa"/>
            <w:vMerge w:val="restart"/>
            <w:vAlign w:val="center"/>
          </w:tcPr>
          <w:p w14:paraId="0C91AE78" w14:textId="5862B8B0" w:rsidR="00C76D21" w:rsidRPr="00953AF2" w:rsidRDefault="00C76D21" w:rsidP="00C76D21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Calibri"/>
                <w:b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b/>
                <w:color w:val="222222"/>
                <w:sz w:val="22"/>
                <w:szCs w:val="22"/>
              </w:rPr>
              <w:t>→E4</w:t>
            </w:r>
          </w:p>
        </w:tc>
      </w:tr>
      <w:tr w:rsidR="00C76D21" w:rsidRPr="00953AF2" w14:paraId="4F1C3104" w14:textId="77777777" w:rsidTr="00C76D21">
        <w:tc>
          <w:tcPr>
            <w:tcW w:w="535" w:type="dxa"/>
          </w:tcPr>
          <w:p w14:paraId="44149209" w14:textId="77777777" w:rsidR="00C76D21" w:rsidRPr="00953AF2" w:rsidRDefault="00C76D21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1</w:t>
            </w:r>
          </w:p>
        </w:tc>
        <w:tc>
          <w:tcPr>
            <w:tcW w:w="3205" w:type="dxa"/>
          </w:tcPr>
          <w:p w14:paraId="64333444" w14:textId="77777777" w:rsidR="00C76D21" w:rsidRPr="00953AF2" w:rsidRDefault="00C76D21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(არ ვიცი)</w:t>
            </w:r>
          </w:p>
        </w:tc>
        <w:tc>
          <w:tcPr>
            <w:tcW w:w="1870" w:type="dxa"/>
            <w:vMerge/>
          </w:tcPr>
          <w:p w14:paraId="7BD25538" w14:textId="0600C806" w:rsidR="00C76D21" w:rsidRPr="00953AF2" w:rsidRDefault="00C76D21" w:rsidP="008317C5">
            <w:pPr>
              <w:pStyle w:val="NormalWeb"/>
              <w:spacing w:before="0" w:after="0"/>
              <w:rPr>
                <w:rFonts w:ascii="Calibri" w:hAnsi="Calibri" w:cs="Calibri"/>
              </w:rPr>
            </w:pPr>
          </w:p>
        </w:tc>
      </w:tr>
      <w:tr w:rsidR="00C76D21" w:rsidRPr="00953AF2" w14:paraId="1C042B81" w14:textId="77777777" w:rsidTr="00C76D21">
        <w:tc>
          <w:tcPr>
            <w:tcW w:w="535" w:type="dxa"/>
          </w:tcPr>
          <w:p w14:paraId="0791410C" w14:textId="77777777" w:rsidR="00C76D21" w:rsidRPr="00953AF2" w:rsidRDefault="00C76D21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2</w:t>
            </w:r>
          </w:p>
        </w:tc>
        <w:tc>
          <w:tcPr>
            <w:tcW w:w="3205" w:type="dxa"/>
          </w:tcPr>
          <w:p w14:paraId="6A790D9F" w14:textId="77777777" w:rsidR="00C76D21" w:rsidRPr="00953AF2" w:rsidRDefault="00C76D21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(უარი პასუხზე)</w:t>
            </w:r>
          </w:p>
        </w:tc>
        <w:tc>
          <w:tcPr>
            <w:tcW w:w="1870" w:type="dxa"/>
            <w:vMerge/>
          </w:tcPr>
          <w:p w14:paraId="37F0629E" w14:textId="2187AD35" w:rsidR="00C76D21" w:rsidRPr="00953AF2" w:rsidRDefault="00C76D21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</w:p>
        </w:tc>
      </w:tr>
    </w:tbl>
    <w:p w14:paraId="75297786" w14:textId="77777777" w:rsidR="00C76D21" w:rsidRPr="00953AF2" w:rsidRDefault="00C76D21" w:rsidP="00C76D21">
      <w:pPr>
        <w:pStyle w:val="NormalWeb"/>
        <w:spacing w:before="0" w:beforeAutospacing="0" w:after="0" w:afterAutospacing="0"/>
        <w:rPr>
          <w:rFonts w:ascii="Calibri" w:hAnsi="Calibri" w:cs="Calibri"/>
          <w:color w:val="222222"/>
          <w:sz w:val="22"/>
          <w:szCs w:val="22"/>
        </w:rPr>
      </w:pPr>
    </w:p>
    <w:p w14:paraId="7097D7DA" w14:textId="77777777" w:rsidR="00C60487" w:rsidRPr="00953AF2" w:rsidRDefault="00C60487" w:rsidP="00C60487">
      <w:pPr>
        <w:pStyle w:val="Heading5"/>
        <w:spacing w:before="280"/>
        <w:rPr>
          <w:rFonts w:cs="Calibri"/>
          <w:b/>
          <w:bCs/>
          <w:color w:val="222222"/>
        </w:rPr>
      </w:pPr>
      <w:r w:rsidRPr="00953AF2">
        <w:rPr>
          <w:rFonts w:cs="Calibri"/>
          <w:b/>
          <w:bCs/>
          <w:color w:val="222222"/>
        </w:rPr>
        <w:t xml:space="preserve">E3. </w:t>
      </w:r>
      <w:proofErr w:type="spellStart"/>
      <w:r w:rsidRPr="00953AF2">
        <w:rPr>
          <w:rFonts w:cs="Calibri"/>
          <w:b/>
          <w:bCs/>
          <w:color w:val="222222"/>
        </w:rPr>
        <w:t>თქვენ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ზრით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რ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თავარ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იზეზ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იმისა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რომ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ქართველო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იენიჭ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ევროკავშირ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წევრობ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კანდიდატ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ტატუსი</w:t>
      </w:r>
      <w:proofErr w:type="spellEnd"/>
      <w:r w:rsidRPr="00953AF2">
        <w:rPr>
          <w:rFonts w:cs="Calibri"/>
          <w:b/>
          <w:bCs/>
          <w:color w:val="222222"/>
        </w:rPr>
        <w:t>?</w:t>
      </w:r>
    </w:p>
    <w:p w14:paraId="26C50E31" w14:textId="77777777" w:rsidR="00D832C0" w:rsidRPr="00953AF2" w:rsidRDefault="00D832C0" w:rsidP="00D832C0"/>
    <w:p w14:paraId="2BE2AA8F" w14:textId="56D047FF" w:rsidR="00C60487" w:rsidRPr="00953AF2" w:rsidRDefault="00C60487" w:rsidP="00C60487">
      <w:pPr>
        <w:rPr>
          <w:rFonts w:cs="Calibri"/>
          <w:i/>
          <w:color w:val="222222"/>
          <w:lang w:val="ka-GE"/>
        </w:rPr>
      </w:pPr>
      <w:r w:rsidRPr="00953AF2">
        <w:rPr>
          <w:rFonts w:cs="Calibri"/>
          <w:i/>
          <w:color w:val="222222"/>
          <w:lang w:val="ka-GE"/>
        </w:rPr>
        <w:t>[</w:t>
      </w:r>
      <w:r w:rsidRPr="00953AF2">
        <w:rPr>
          <w:rFonts w:cs="Calibri"/>
          <w:b/>
          <w:i/>
          <w:color w:val="222222"/>
          <w:lang w:val="ka-GE"/>
        </w:rPr>
        <w:t>ინტერვიუერს:</w:t>
      </w:r>
      <w:r w:rsidRPr="00953AF2">
        <w:rPr>
          <w:rFonts w:cs="Calibri"/>
          <w:i/>
          <w:color w:val="222222"/>
          <w:lang w:val="ka-GE"/>
        </w:rPr>
        <w:t xml:space="preserve"> არ წაუკითხოთ. შეუსაბამეთ. მხოლოდ ერთი პასუხი. თუკი რესპონდენტი რამდენიმეს ასახელებს, თხოვეთ ამოარჩიოს ყველაზე მნიშვნელოვანი.]</w:t>
      </w:r>
    </w:p>
    <w:p w14:paraId="552556CB" w14:textId="77777777" w:rsidR="00C60487" w:rsidRPr="00953AF2" w:rsidRDefault="00C60487" w:rsidP="00C6048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725"/>
      </w:tblGrid>
      <w:tr w:rsidR="00C60487" w:rsidRPr="00953AF2" w14:paraId="6E462721" w14:textId="77777777" w:rsidTr="00C60487">
        <w:tc>
          <w:tcPr>
            <w:tcW w:w="625" w:type="dxa"/>
          </w:tcPr>
          <w:p w14:paraId="07BC8C97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  <w:tc>
          <w:tcPr>
            <w:tcW w:w="8725" w:type="dxa"/>
          </w:tcPr>
          <w:p w14:paraId="676A2624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ის, რომ საქართველო არ ჩაება ომში რუსეთის წინააღმდეგ/არ გახსნა მეორე ფრონტი</w:t>
            </w:r>
          </w:p>
        </w:tc>
      </w:tr>
      <w:tr w:rsidR="00C60487" w:rsidRPr="00953AF2" w14:paraId="69E5C96C" w14:textId="77777777" w:rsidTr="00C60487">
        <w:tc>
          <w:tcPr>
            <w:tcW w:w="625" w:type="dxa"/>
          </w:tcPr>
          <w:p w14:paraId="14581BC5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2</w:t>
            </w:r>
          </w:p>
        </w:tc>
        <w:tc>
          <w:tcPr>
            <w:tcW w:w="8725" w:type="dxa"/>
          </w:tcPr>
          <w:p w14:paraId="132E14EF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ქვეყანაში არსებული პოლიტიკური პოლარიზაცია</w:t>
            </w:r>
          </w:p>
        </w:tc>
      </w:tr>
      <w:tr w:rsidR="00C60487" w:rsidRPr="00953AF2" w14:paraId="51160025" w14:textId="77777777" w:rsidTr="00C60487">
        <w:tc>
          <w:tcPr>
            <w:tcW w:w="625" w:type="dxa"/>
          </w:tcPr>
          <w:p w14:paraId="2F6D21B5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3</w:t>
            </w:r>
          </w:p>
        </w:tc>
        <w:tc>
          <w:tcPr>
            <w:tcW w:w="8725" w:type="dxa"/>
          </w:tcPr>
          <w:p w14:paraId="08B2DEB2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მმართველი პარტიის მხრიდან შარლ მიშელის შეთანხმების შესრულებაზე უარის თქმა</w:t>
            </w:r>
          </w:p>
        </w:tc>
      </w:tr>
      <w:tr w:rsidR="00C60487" w:rsidRPr="00953AF2" w14:paraId="583A6A15" w14:textId="77777777" w:rsidTr="00C60487">
        <w:tc>
          <w:tcPr>
            <w:tcW w:w="625" w:type="dxa"/>
          </w:tcPr>
          <w:p w14:paraId="54106F18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4</w:t>
            </w:r>
          </w:p>
        </w:tc>
        <w:tc>
          <w:tcPr>
            <w:tcW w:w="8725" w:type="dxa"/>
          </w:tcPr>
          <w:p w14:paraId="1582DBE4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მიხეილ სააკაშვილის დაპატიმრება</w:t>
            </w:r>
          </w:p>
        </w:tc>
      </w:tr>
      <w:tr w:rsidR="00C60487" w:rsidRPr="00953AF2" w14:paraId="662ED567" w14:textId="77777777" w:rsidTr="00C60487">
        <w:tc>
          <w:tcPr>
            <w:tcW w:w="625" w:type="dxa"/>
          </w:tcPr>
          <w:p w14:paraId="54048091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5</w:t>
            </w:r>
          </w:p>
        </w:tc>
        <w:tc>
          <w:tcPr>
            <w:tcW w:w="8725" w:type="dxa"/>
          </w:tcPr>
          <w:p w14:paraId="4BC52BD1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ნიკა გვარამიას დაპატიმრება</w:t>
            </w:r>
          </w:p>
        </w:tc>
      </w:tr>
      <w:tr w:rsidR="00C60487" w:rsidRPr="00953AF2" w14:paraId="0760CE3A" w14:textId="77777777" w:rsidTr="00C60487">
        <w:tc>
          <w:tcPr>
            <w:tcW w:w="625" w:type="dxa"/>
          </w:tcPr>
          <w:p w14:paraId="2DBDC083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6</w:t>
            </w:r>
          </w:p>
        </w:tc>
        <w:tc>
          <w:tcPr>
            <w:tcW w:w="8725" w:type="dxa"/>
          </w:tcPr>
          <w:p w14:paraId="638F313D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ალტ-ინფოს/</w:t>
            </w:r>
            <w:proofErr w:type="spellStart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ულტრამემარჯვენეების</w:t>
            </w:r>
            <w:proofErr w:type="spellEnd"/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 xml:space="preserve"> საპროტესტო აქციები</w:t>
            </w:r>
          </w:p>
        </w:tc>
      </w:tr>
      <w:tr w:rsidR="00C60487" w:rsidRPr="00953AF2" w14:paraId="787AAB51" w14:textId="77777777" w:rsidTr="00C60487">
        <w:tc>
          <w:tcPr>
            <w:tcW w:w="625" w:type="dxa"/>
          </w:tcPr>
          <w:p w14:paraId="27D42B1D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7</w:t>
            </w:r>
          </w:p>
        </w:tc>
        <w:tc>
          <w:tcPr>
            <w:tcW w:w="8725" w:type="dxa"/>
          </w:tcPr>
          <w:p w14:paraId="1186B92D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საქართველოს მთავრობის უმოქმედობა</w:t>
            </w:r>
          </w:p>
        </w:tc>
      </w:tr>
      <w:tr w:rsidR="00C60487" w:rsidRPr="00953AF2" w14:paraId="2CB8E1A1" w14:textId="77777777" w:rsidTr="00C60487">
        <w:tc>
          <w:tcPr>
            <w:tcW w:w="625" w:type="dxa"/>
          </w:tcPr>
          <w:p w14:paraId="150B3691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8</w:t>
            </w:r>
          </w:p>
        </w:tc>
        <w:tc>
          <w:tcPr>
            <w:tcW w:w="8725" w:type="dxa"/>
          </w:tcPr>
          <w:p w14:paraId="6A392121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ბიძინა ივანიშვილის არაფორმალური მმართველობა</w:t>
            </w:r>
          </w:p>
        </w:tc>
      </w:tr>
      <w:tr w:rsidR="00C60487" w:rsidRPr="00953AF2" w14:paraId="4D167ADB" w14:textId="77777777" w:rsidTr="00C60487">
        <w:tc>
          <w:tcPr>
            <w:tcW w:w="625" w:type="dxa"/>
          </w:tcPr>
          <w:p w14:paraId="4BB4B3E1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lastRenderedPageBreak/>
              <w:t>9</w:t>
            </w:r>
          </w:p>
        </w:tc>
        <w:tc>
          <w:tcPr>
            <w:tcW w:w="8725" w:type="dxa"/>
          </w:tcPr>
          <w:p w14:paraId="6E65A922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ოპოზიციის მხრიდან სტატუსის მიღების ხელისშეშლა</w:t>
            </w:r>
          </w:p>
        </w:tc>
      </w:tr>
      <w:tr w:rsidR="00C60487" w:rsidRPr="00953AF2" w14:paraId="0549C21E" w14:textId="77777777" w:rsidTr="00C60487">
        <w:tc>
          <w:tcPr>
            <w:tcW w:w="625" w:type="dxa"/>
          </w:tcPr>
          <w:p w14:paraId="727406FC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0</w:t>
            </w:r>
          </w:p>
        </w:tc>
        <w:tc>
          <w:tcPr>
            <w:tcW w:w="8725" w:type="dxa"/>
          </w:tcPr>
          <w:p w14:paraId="683CF32C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უკრაინის მთავრობის პოზიცია საქართველოსთან მიმართებით</w:t>
            </w:r>
          </w:p>
        </w:tc>
      </w:tr>
      <w:tr w:rsidR="00C60487" w:rsidRPr="00953AF2" w14:paraId="5BE288F0" w14:textId="77777777" w:rsidTr="00C60487">
        <w:tc>
          <w:tcPr>
            <w:tcW w:w="625" w:type="dxa"/>
          </w:tcPr>
          <w:p w14:paraId="79A8B849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1</w:t>
            </w:r>
          </w:p>
        </w:tc>
        <w:tc>
          <w:tcPr>
            <w:tcW w:w="8725" w:type="dxa"/>
          </w:tcPr>
          <w:p w14:paraId="58B2BBFC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რუსეთის მთავრობის პოზიცია საქართველოსთან მიმართებით</w:t>
            </w:r>
          </w:p>
        </w:tc>
      </w:tr>
      <w:tr w:rsidR="00C60487" w:rsidRPr="00953AF2" w14:paraId="6129E834" w14:textId="77777777" w:rsidTr="00C60487">
        <w:tc>
          <w:tcPr>
            <w:tcW w:w="625" w:type="dxa"/>
          </w:tcPr>
          <w:p w14:paraId="1CAC4997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2</w:t>
            </w:r>
          </w:p>
        </w:tc>
        <w:tc>
          <w:tcPr>
            <w:tcW w:w="8725" w:type="dxa"/>
          </w:tcPr>
          <w:p w14:paraId="188FD6A3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საქართველო არ აკმაყოფილებდა წევრობის კანდიდატობის მოთხოვნას</w:t>
            </w:r>
          </w:p>
        </w:tc>
      </w:tr>
      <w:tr w:rsidR="00C60487" w:rsidRPr="00953AF2" w14:paraId="6CB7A6CE" w14:textId="77777777" w:rsidTr="00C60487">
        <w:tc>
          <w:tcPr>
            <w:tcW w:w="625" w:type="dxa"/>
          </w:tcPr>
          <w:p w14:paraId="1FBE0D8D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3</w:t>
            </w:r>
          </w:p>
        </w:tc>
        <w:tc>
          <w:tcPr>
            <w:tcW w:w="8725" w:type="dxa"/>
          </w:tcPr>
          <w:p w14:paraId="591A9AF6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სხვა (მიუთითეთ)</w:t>
            </w:r>
          </w:p>
        </w:tc>
      </w:tr>
      <w:tr w:rsidR="00C60487" w:rsidRPr="00953AF2" w14:paraId="7B1FAAE3" w14:textId="77777777" w:rsidTr="00C60487">
        <w:tc>
          <w:tcPr>
            <w:tcW w:w="625" w:type="dxa"/>
          </w:tcPr>
          <w:p w14:paraId="5C872C10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1</w:t>
            </w:r>
          </w:p>
        </w:tc>
        <w:tc>
          <w:tcPr>
            <w:tcW w:w="8725" w:type="dxa"/>
          </w:tcPr>
          <w:p w14:paraId="48B24C23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i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(არ ვიცი)</w:t>
            </w:r>
          </w:p>
        </w:tc>
      </w:tr>
      <w:tr w:rsidR="00C60487" w:rsidRPr="00953AF2" w14:paraId="52732816" w14:textId="77777777" w:rsidTr="00C60487">
        <w:tc>
          <w:tcPr>
            <w:tcW w:w="625" w:type="dxa"/>
          </w:tcPr>
          <w:p w14:paraId="08EBADF2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2</w:t>
            </w:r>
          </w:p>
        </w:tc>
        <w:tc>
          <w:tcPr>
            <w:tcW w:w="8725" w:type="dxa"/>
          </w:tcPr>
          <w:p w14:paraId="547CCA8B" w14:textId="77777777" w:rsidR="00C60487" w:rsidRPr="00953AF2" w:rsidRDefault="00C60487" w:rsidP="008317C5">
            <w:pPr>
              <w:pStyle w:val="NormalWeb"/>
              <w:spacing w:before="0" w:beforeAutospacing="0" w:after="0" w:afterAutospacing="0"/>
              <w:rPr>
                <w:i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(უარი პასუხზე)</w:t>
            </w:r>
          </w:p>
        </w:tc>
      </w:tr>
    </w:tbl>
    <w:p w14:paraId="4DED011C" w14:textId="10020136" w:rsidR="00C60487" w:rsidRPr="00953AF2" w:rsidRDefault="00C60487" w:rsidP="00C60487">
      <w:pPr>
        <w:pStyle w:val="Heading5"/>
        <w:spacing w:before="280"/>
        <w:rPr>
          <w:rFonts w:cs="Calibri"/>
          <w:b/>
          <w:bCs/>
          <w:color w:val="222222"/>
          <w:shd w:val="clear" w:color="auto" w:fill="FFFF00"/>
          <w:lang w:val="ka-GE"/>
        </w:rPr>
      </w:pPr>
      <w:r w:rsidRPr="00953AF2">
        <w:rPr>
          <w:rFonts w:cs="Calibri"/>
          <w:b/>
          <w:bCs/>
          <w:color w:val="222222"/>
        </w:rPr>
        <w:t xml:space="preserve">E4. </w:t>
      </w:r>
      <w:r w:rsidR="003F6BB5" w:rsidRPr="00953AF2">
        <w:rPr>
          <w:rFonts w:cs="Calibri"/>
          <w:b/>
          <w:bCs/>
          <w:color w:val="222222"/>
          <w:lang w:val="ka-GE"/>
        </w:rPr>
        <w:t xml:space="preserve">ევროკავშირმა საქართველოს არ მიანიჭა კანდიდატის სტატუსი. </w:t>
      </w:r>
      <w:proofErr w:type="spellStart"/>
      <w:r w:rsidRPr="00953AF2">
        <w:rPr>
          <w:rFonts w:cs="Calibri"/>
          <w:b/>
          <w:bCs/>
          <w:color w:val="222222"/>
        </w:rPr>
        <w:t>ზოგიერთ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ქართველ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პოლიტიკოს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ცხადებდა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რომ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ქართველო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ევროკავშირ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კანდიდატ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ტატუს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იმ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შემთხვევაშ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იიღებდა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თუკ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რუსეთ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წინააღმდეგ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ომშ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ჩაებმებოდა</w:t>
      </w:r>
      <w:proofErr w:type="spellEnd"/>
      <w:r w:rsidRPr="00953AF2">
        <w:rPr>
          <w:rFonts w:cs="Calibri"/>
          <w:b/>
          <w:bCs/>
          <w:color w:val="222222"/>
        </w:rPr>
        <w:t>/</w:t>
      </w:r>
      <w:proofErr w:type="spellStart"/>
      <w:r w:rsidRPr="00953AF2">
        <w:rPr>
          <w:rFonts w:cs="Calibri"/>
          <w:b/>
          <w:bCs/>
          <w:color w:val="222222"/>
        </w:rPr>
        <w:t>მეორე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ფრონტ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ხსნიდა</w:t>
      </w:r>
      <w:proofErr w:type="spellEnd"/>
      <w:r w:rsidRPr="00953AF2">
        <w:rPr>
          <w:rFonts w:cs="Calibri"/>
          <w:b/>
          <w:bCs/>
          <w:color w:val="222222"/>
        </w:rPr>
        <w:t xml:space="preserve">. </w:t>
      </w:r>
      <w:proofErr w:type="spellStart"/>
      <w:r w:rsidRPr="00953AF2">
        <w:rPr>
          <w:rFonts w:cs="Calibri"/>
          <w:b/>
          <w:bCs/>
          <w:color w:val="222222"/>
          <w:shd w:val="clear" w:color="auto" w:fill="FFFF00"/>
        </w:rPr>
        <w:t>თქვენი</w:t>
      </w:r>
      <w:proofErr w:type="spellEnd"/>
      <w:r w:rsidRPr="00953AF2">
        <w:rPr>
          <w:rFonts w:cs="Calibri"/>
          <w:b/>
          <w:bCs/>
          <w:color w:val="222222"/>
          <w:shd w:val="clear" w:color="auto" w:fill="FFFF00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  <w:shd w:val="clear" w:color="auto" w:fill="FFFF00"/>
        </w:rPr>
        <w:t>აზრით</w:t>
      </w:r>
      <w:proofErr w:type="spellEnd"/>
      <w:r w:rsidRPr="00953AF2">
        <w:rPr>
          <w:rFonts w:cs="Calibri"/>
          <w:b/>
          <w:bCs/>
          <w:color w:val="222222"/>
          <w:shd w:val="clear" w:color="auto" w:fill="FFFF00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  <w:shd w:val="clear" w:color="auto" w:fill="FFFF00"/>
        </w:rPr>
        <w:t>რამდენად</w:t>
      </w:r>
      <w:proofErr w:type="spellEnd"/>
      <w:r w:rsidRPr="00953AF2">
        <w:rPr>
          <w:rFonts w:cs="Calibri"/>
          <w:b/>
          <w:bCs/>
          <w:color w:val="222222"/>
          <w:shd w:val="clear" w:color="auto" w:fill="FFFF00"/>
        </w:rPr>
        <w:t xml:space="preserve"> </w:t>
      </w:r>
      <w:r w:rsidRPr="00953AF2">
        <w:rPr>
          <w:rFonts w:cs="Calibri"/>
          <w:b/>
          <w:bCs/>
          <w:color w:val="222222"/>
          <w:shd w:val="clear" w:color="auto" w:fill="FFFF00"/>
          <w:lang w:val="ka-GE"/>
        </w:rPr>
        <w:t>შეესაბამება სიმართლეს</w:t>
      </w:r>
      <w:r w:rsidRPr="00953AF2">
        <w:rPr>
          <w:rFonts w:cs="Calibri"/>
          <w:b/>
          <w:bCs/>
          <w:color w:val="222222"/>
          <w:shd w:val="clear" w:color="auto" w:fill="FFFF00"/>
        </w:rPr>
        <w:t xml:space="preserve"> </w:t>
      </w:r>
      <w:r w:rsidR="001045BB" w:rsidRPr="00953AF2">
        <w:rPr>
          <w:rFonts w:cs="Calibri"/>
          <w:b/>
          <w:bCs/>
          <w:color w:val="222222"/>
          <w:shd w:val="clear" w:color="auto" w:fill="FFFF00"/>
          <w:lang w:val="ka-GE"/>
        </w:rPr>
        <w:t xml:space="preserve">ის, რომ </w:t>
      </w:r>
      <w:proofErr w:type="spellStart"/>
      <w:r w:rsidR="001045BB" w:rsidRPr="00953AF2">
        <w:rPr>
          <w:rFonts w:cs="Calibri"/>
          <w:b/>
          <w:bCs/>
          <w:color w:val="222222"/>
        </w:rPr>
        <w:t>საქართველო</w:t>
      </w:r>
      <w:proofErr w:type="spellEnd"/>
      <w:r w:rsidR="001045BB" w:rsidRPr="00953AF2">
        <w:rPr>
          <w:rFonts w:cs="Calibri"/>
          <w:b/>
          <w:bCs/>
          <w:color w:val="222222"/>
        </w:rPr>
        <w:t xml:space="preserve"> </w:t>
      </w:r>
      <w:proofErr w:type="spellStart"/>
      <w:r w:rsidR="001045BB" w:rsidRPr="00953AF2">
        <w:rPr>
          <w:rFonts w:cs="Calibri"/>
          <w:b/>
          <w:bCs/>
          <w:color w:val="222222"/>
        </w:rPr>
        <w:t>ევროკავშირის</w:t>
      </w:r>
      <w:proofErr w:type="spellEnd"/>
      <w:r w:rsidR="001045BB" w:rsidRPr="00953AF2">
        <w:rPr>
          <w:rFonts w:cs="Calibri"/>
          <w:b/>
          <w:bCs/>
          <w:color w:val="222222"/>
        </w:rPr>
        <w:t xml:space="preserve"> </w:t>
      </w:r>
      <w:proofErr w:type="spellStart"/>
      <w:r w:rsidR="001045BB" w:rsidRPr="00953AF2">
        <w:rPr>
          <w:rFonts w:cs="Calibri"/>
          <w:b/>
          <w:bCs/>
          <w:color w:val="222222"/>
        </w:rPr>
        <w:t>კანდიდატის</w:t>
      </w:r>
      <w:proofErr w:type="spellEnd"/>
      <w:r w:rsidR="001045BB" w:rsidRPr="00953AF2">
        <w:rPr>
          <w:rFonts w:cs="Calibri"/>
          <w:b/>
          <w:bCs/>
          <w:color w:val="222222"/>
        </w:rPr>
        <w:t xml:space="preserve"> </w:t>
      </w:r>
      <w:proofErr w:type="spellStart"/>
      <w:r w:rsidR="001045BB" w:rsidRPr="00953AF2">
        <w:rPr>
          <w:rFonts w:cs="Calibri"/>
          <w:b/>
          <w:bCs/>
          <w:color w:val="222222"/>
        </w:rPr>
        <w:t>სტატუსს</w:t>
      </w:r>
      <w:proofErr w:type="spellEnd"/>
      <w:r w:rsidR="001045BB" w:rsidRPr="00953AF2">
        <w:rPr>
          <w:rFonts w:cs="Calibri"/>
          <w:b/>
          <w:bCs/>
          <w:color w:val="222222"/>
        </w:rPr>
        <w:t xml:space="preserve"> </w:t>
      </w:r>
      <w:proofErr w:type="spellStart"/>
      <w:r w:rsidR="001045BB" w:rsidRPr="00953AF2">
        <w:rPr>
          <w:rFonts w:cs="Calibri"/>
          <w:b/>
          <w:bCs/>
          <w:color w:val="222222"/>
        </w:rPr>
        <w:t>იმ</w:t>
      </w:r>
      <w:proofErr w:type="spellEnd"/>
      <w:r w:rsidR="001045BB" w:rsidRPr="00953AF2">
        <w:rPr>
          <w:rFonts w:cs="Calibri"/>
          <w:b/>
          <w:bCs/>
          <w:color w:val="222222"/>
        </w:rPr>
        <w:t xml:space="preserve"> </w:t>
      </w:r>
      <w:proofErr w:type="spellStart"/>
      <w:r w:rsidR="001045BB" w:rsidRPr="00953AF2">
        <w:rPr>
          <w:rFonts w:cs="Calibri"/>
          <w:b/>
          <w:bCs/>
          <w:color w:val="222222"/>
        </w:rPr>
        <w:t>შემთხვევაში</w:t>
      </w:r>
      <w:proofErr w:type="spellEnd"/>
      <w:r w:rsidR="001045BB" w:rsidRPr="00953AF2">
        <w:rPr>
          <w:rFonts w:cs="Calibri"/>
          <w:b/>
          <w:bCs/>
          <w:color w:val="222222"/>
        </w:rPr>
        <w:t xml:space="preserve"> </w:t>
      </w:r>
      <w:proofErr w:type="spellStart"/>
      <w:r w:rsidR="001045BB" w:rsidRPr="00953AF2">
        <w:rPr>
          <w:rFonts w:cs="Calibri"/>
          <w:b/>
          <w:bCs/>
          <w:color w:val="222222"/>
        </w:rPr>
        <w:t>მიიღებდა</w:t>
      </w:r>
      <w:proofErr w:type="spellEnd"/>
      <w:r w:rsidR="001045BB" w:rsidRPr="00953AF2">
        <w:rPr>
          <w:rFonts w:cs="Calibri"/>
          <w:b/>
          <w:bCs/>
          <w:color w:val="222222"/>
        </w:rPr>
        <w:t xml:space="preserve">, </w:t>
      </w:r>
      <w:proofErr w:type="spellStart"/>
      <w:r w:rsidR="001045BB" w:rsidRPr="00953AF2">
        <w:rPr>
          <w:rFonts w:cs="Calibri"/>
          <w:b/>
          <w:bCs/>
          <w:color w:val="222222"/>
        </w:rPr>
        <w:t>თუკი</w:t>
      </w:r>
      <w:proofErr w:type="spellEnd"/>
      <w:r w:rsidR="001045BB" w:rsidRPr="00953AF2">
        <w:rPr>
          <w:rFonts w:cs="Calibri"/>
          <w:b/>
          <w:bCs/>
          <w:color w:val="222222"/>
        </w:rPr>
        <w:t xml:space="preserve"> </w:t>
      </w:r>
      <w:proofErr w:type="spellStart"/>
      <w:r w:rsidR="001045BB" w:rsidRPr="00953AF2">
        <w:rPr>
          <w:rFonts w:cs="Calibri"/>
          <w:b/>
          <w:bCs/>
          <w:color w:val="222222"/>
        </w:rPr>
        <w:t>რუსეთის</w:t>
      </w:r>
      <w:proofErr w:type="spellEnd"/>
      <w:r w:rsidR="001045BB" w:rsidRPr="00953AF2">
        <w:rPr>
          <w:rFonts w:cs="Calibri"/>
          <w:b/>
          <w:bCs/>
          <w:color w:val="222222"/>
        </w:rPr>
        <w:t xml:space="preserve"> </w:t>
      </w:r>
      <w:proofErr w:type="spellStart"/>
      <w:r w:rsidR="001045BB" w:rsidRPr="00953AF2">
        <w:rPr>
          <w:rFonts w:cs="Calibri"/>
          <w:b/>
          <w:bCs/>
          <w:color w:val="222222"/>
        </w:rPr>
        <w:t>წინააღმდეგ</w:t>
      </w:r>
      <w:proofErr w:type="spellEnd"/>
      <w:r w:rsidR="001045BB" w:rsidRPr="00953AF2">
        <w:rPr>
          <w:rFonts w:cs="Calibri"/>
          <w:b/>
          <w:bCs/>
          <w:color w:val="222222"/>
        </w:rPr>
        <w:t xml:space="preserve"> </w:t>
      </w:r>
      <w:proofErr w:type="spellStart"/>
      <w:r w:rsidR="001045BB" w:rsidRPr="00953AF2">
        <w:rPr>
          <w:rFonts w:cs="Calibri"/>
          <w:b/>
          <w:bCs/>
          <w:color w:val="222222"/>
        </w:rPr>
        <w:t>ომში</w:t>
      </w:r>
      <w:proofErr w:type="spellEnd"/>
      <w:r w:rsidR="001045BB" w:rsidRPr="00953AF2">
        <w:rPr>
          <w:rFonts w:cs="Calibri"/>
          <w:b/>
          <w:bCs/>
          <w:color w:val="222222"/>
        </w:rPr>
        <w:t xml:space="preserve"> </w:t>
      </w:r>
      <w:proofErr w:type="spellStart"/>
      <w:r w:rsidR="001045BB" w:rsidRPr="00953AF2">
        <w:rPr>
          <w:rFonts w:cs="Calibri"/>
          <w:b/>
          <w:bCs/>
          <w:color w:val="222222"/>
        </w:rPr>
        <w:t>ჩაებმებოდა</w:t>
      </w:r>
      <w:proofErr w:type="spellEnd"/>
      <w:r w:rsidR="001045BB" w:rsidRPr="00953AF2">
        <w:rPr>
          <w:rFonts w:cs="Calibri"/>
          <w:b/>
          <w:bCs/>
          <w:color w:val="222222"/>
        </w:rPr>
        <w:t>/</w:t>
      </w:r>
      <w:proofErr w:type="spellStart"/>
      <w:r w:rsidR="001045BB" w:rsidRPr="00953AF2">
        <w:rPr>
          <w:rFonts w:cs="Calibri"/>
          <w:b/>
          <w:bCs/>
          <w:color w:val="222222"/>
        </w:rPr>
        <w:t>მეორე</w:t>
      </w:r>
      <w:proofErr w:type="spellEnd"/>
      <w:r w:rsidR="001045BB" w:rsidRPr="00953AF2">
        <w:rPr>
          <w:rFonts w:cs="Calibri"/>
          <w:b/>
          <w:bCs/>
          <w:color w:val="222222"/>
        </w:rPr>
        <w:t xml:space="preserve"> </w:t>
      </w:r>
      <w:proofErr w:type="spellStart"/>
      <w:r w:rsidR="001045BB" w:rsidRPr="00953AF2">
        <w:rPr>
          <w:rFonts w:cs="Calibri"/>
          <w:b/>
          <w:bCs/>
          <w:color w:val="222222"/>
        </w:rPr>
        <w:t>ფრონტს</w:t>
      </w:r>
      <w:proofErr w:type="spellEnd"/>
      <w:r w:rsidR="001045BB" w:rsidRPr="00953AF2">
        <w:rPr>
          <w:rFonts w:cs="Calibri"/>
          <w:b/>
          <w:bCs/>
          <w:color w:val="222222"/>
        </w:rPr>
        <w:t xml:space="preserve"> </w:t>
      </w:r>
      <w:proofErr w:type="spellStart"/>
      <w:r w:rsidR="001045BB" w:rsidRPr="00953AF2">
        <w:rPr>
          <w:rFonts w:cs="Calibri"/>
          <w:b/>
          <w:bCs/>
          <w:color w:val="222222"/>
        </w:rPr>
        <w:t>გახსნიდა</w:t>
      </w:r>
      <w:proofErr w:type="spellEnd"/>
      <w:r w:rsidR="001045BB" w:rsidRPr="00953AF2">
        <w:rPr>
          <w:rFonts w:cs="Calibri"/>
          <w:b/>
          <w:bCs/>
          <w:color w:val="222222"/>
          <w:lang w:val="ka-GE"/>
        </w:rPr>
        <w:t>?</w:t>
      </w:r>
    </w:p>
    <w:p w14:paraId="71B472EE" w14:textId="77777777" w:rsidR="00B7385A" w:rsidRPr="00953AF2" w:rsidRDefault="00B7385A" w:rsidP="00B7385A"/>
    <w:p w14:paraId="5FD3AA05" w14:textId="18962DB0" w:rsidR="00C60487" w:rsidRPr="00953AF2" w:rsidRDefault="00B7385A" w:rsidP="00C60487">
      <w:pPr>
        <w:rPr>
          <w:rFonts w:cs="Calibri"/>
          <w:i/>
          <w:color w:val="222222"/>
          <w:lang w:val="ka-GE"/>
        </w:rPr>
      </w:pPr>
      <w:r w:rsidRPr="00953AF2">
        <w:rPr>
          <w:rFonts w:cs="Calibri"/>
          <w:i/>
          <w:color w:val="222222"/>
          <w:lang w:val="ka-GE"/>
        </w:rPr>
        <w:t>[</w:t>
      </w:r>
      <w:r w:rsidRPr="00953AF2">
        <w:rPr>
          <w:rFonts w:cs="Calibri"/>
          <w:b/>
          <w:i/>
          <w:color w:val="222222"/>
          <w:lang w:val="ka-GE"/>
        </w:rPr>
        <w:t>ინტერვიუერს:</w:t>
      </w:r>
      <w:r w:rsidRPr="00953AF2">
        <w:rPr>
          <w:rFonts w:cs="Calibri"/>
          <w:i/>
          <w:color w:val="222222"/>
          <w:lang w:val="ka-GE"/>
        </w:rPr>
        <w:t xml:space="preserve"> წაუკითხეთ. ერთი პასუხი.]</w:t>
      </w:r>
    </w:p>
    <w:p w14:paraId="77FE4BF2" w14:textId="77777777" w:rsidR="00B7385A" w:rsidRPr="00953AF2" w:rsidRDefault="00B7385A" w:rsidP="00C6048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815"/>
      </w:tblGrid>
      <w:tr w:rsidR="00F06FF3" w:rsidRPr="00953AF2" w14:paraId="0BE0FF27" w14:textId="77777777" w:rsidTr="00F06FF3">
        <w:tc>
          <w:tcPr>
            <w:tcW w:w="535" w:type="dxa"/>
          </w:tcPr>
          <w:p w14:paraId="412BE2B3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4</w:t>
            </w:r>
          </w:p>
        </w:tc>
        <w:tc>
          <w:tcPr>
            <w:tcW w:w="8815" w:type="dxa"/>
          </w:tcPr>
          <w:p w14:paraId="4BA4C9DD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სრული სიმართლეა</w:t>
            </w:r>
          </w:p>
        </w:tc>
      </w:tr>
      <w:tr w:rsidR="00F06FF3" w:rsidRPr="00953AF2" w14:paraId="51BFA2B3" w14:textId="77777777" w:rsidTr="00F06FF3">
        <w:tc>
          <w:tcPr>
            <w:tcW w:w="535" w:type="dxa"/>
          </w:tcPr>
          <w:p w14:paraId="51A922CE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3</w:t>
            </w:r>
          </w:p>
        </w:tc>
        <w:tc>
          <w:tcPr>
            <w:tcW w:w="8815" w:type="dxa"/>
          </w:tcPr>
          <w:p w14:paraId="60A9160C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მეტწილად სიმართლეა</w:t>
            </w:r>
          </w:p>
        </w:tc>
      </w:tr>
      <w:tr w:rsidR="00F06FF3" w:rsidRPr="00953AF2" w14:paraId="1F46048B" w14:textId="77777777" w:rsidTr="00F06FF3">
        <w:tc>
          <w:tcPr>
            <w:tcW w:w="535" w:type="dxa"/>
          </w:tcPr>
          <w:p w14:paraId="3FD18CC9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2</w:t>
            </w:r>
          </w:p>
        </w:tc>
        <w:tc>
          <w:tcPr>
            <w:tcW w:w="8815" w:type="dxa"/>
          </w:tcPr>
          <w:p w14:paraId="6512DA1A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ნაკლებადაა სიმართლე</w:t>
            </w:r>
          </w:p>
        </w:tc>
      </w:tr>
      <w:tr w:rsidR="00F06FF3" w:rsidRPr="00953AF2" w14:paraId="31D37E23" w14:textId="77777777" w:rsidTr="00F06FF3">
        <w:tc>
          <w:tcPr>
            <w:tcW w:w="535" w:type="dxa"/>
          </w:tcPr>
          <w:p w14:paraId="5C290DF4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  <w:tc>
          <w:tcPr>
            <w:tcW w:w="8815" w:type="dxa"/>
          </w:tcPr>
          <w:p w14:paraId="2E093218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საერთოდ არაა სიმართლე</w:t>
            </w:r>
          </w:p>
        </w:tc>
      </w:tr>
      <w:tr w:rsidR="00F06FF3" w:rsidRPr="00953AF2" w14:paraId="2474D012" w14:textId="77777777" w:rsidTr="00F06FF3">
        <w:tc>
          <w:tcPr>
            <w:tcW w:w="535" w:type="dxa"/>
          </w:tcPr>
          <w:p w14:paraId="199AE021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iCs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1</w:t>
            </w:r>
          </w:p>
        </w:tc>
        <w:tc>
          <w:tcPr>
            <w:tcW w:w="8815" w:type="dxa"/>
          </w:tcPr>
          <w:p w14:paraId="65951C8A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არ ვიცი)</w:t>
            </w:r>
          </w:p>
        </w:tc>
      </w:tr>
      <w:tr w:rsidR="00F06FF3" w:rsidRPr="00953AF2" w14:paraId="1013C381" w14:textId="77777777" w:rsidTr="00F06FF3">
        <w:tc>
          <w:tcPr>
            <w:tcW w:w="535" w:type="dxa"/>
          </w:tcPr>
          <w:p w14:paraId="305F18A2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iCs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2</w:t>
            </w:r>
          </w:p>
        </w:tc>
        <w:tc>
          <w:tcPr>
            <w:tcW w:w="8815" w:type="dxa"/>
          </w:tcPr>
          <w:p w14:paraId="4B40CD60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უარი პასუხზე)</w:t>
            </w:r>
          </w:p>
        </w:tc>
      </w:tr>
    </w:tbl>
    <w:p w14:paraId="3F8B6B96" w14:textId="5B4CBB54" w:rsidR="00C60487" w:rsidRPr="00953AF2" w:rsidRDefault="00C60487" w:rsidP="00C60487">
      <w:pPr>
        <w:pStyle w:val="Heading5"/>
        <w:spacing w:before="280"/>
        <w:rPr>
          <w:rFonts w:cs="Calibri"/>
          <w:b/>
          <w:bCs/>
          <w:color w:val="222222"/>
        </w:rPr>
      </w:pPr>
      <w:r w:rsidRPr="00953AF2">
        <w:rPr>
          <w:rFonts w:cs="Calibri"/>
          <w:b/>
          <w:bCs/>
          <w:color w:val="222222"/>
        </w:rPr>
        <w:t xml:space="preserve">E5. </w:t>
      </w:r>
      <w:proofErr w:type="spellStart"/>
      <w:r w:rsidRPr="00953AF2">
        <w:rPr>
          <w:rFonts w:cs="Calibri"/>
          <w:b/>
          <w:bCs/>
          <w:color w:val="222222"/>
        </w:rPr>
        <w:t>ევროკომისიამ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საქართველო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ევროკავშირ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კანდიდატ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ქვეყნ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ტატუს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ნაცვლოდ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მიმდინარე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წლ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ბოლომდე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რიგ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რეფორმებ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ტარებ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ოსთხოვა</w:t>
      </w:r>
      <w:proofErr w:type="spellEnd"/>
      <w:r w:rsidR="00676CDA" w:rsidRPr="00953AF2">
        <w:rPr>
          <w:rFonts w:cs="Calibri"/>
          <w:b/>
          <w:bCs/>
          <w:color w:val="222222"/>
        </w:rPr>
        <w:t>.</w:t>
      </w:r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რამდენად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ოსალოდნელი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ნ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ოსალოდნელი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რომ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ქართველო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თავრობ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წლ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ბოლომდე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ატარებ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ევროკავშირ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იერ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ოთხოვნილ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რეფორმებს</w:t>
      </w:r>
      <w:proofErr w:type="spellEnd"/>
      <w:r w:rsidRPr="00953AF2">
        <w:rPr>
          <w:rFonts w:cs="Calibri"/>
          <w:b/>
          <w:bCs/>
          <w:color w:val="222222"/>
        </w:rPr>
        <w:t>?</w:t>
      </w:r>
    </w:p>
    <w:p w14:paraId="3E98FF84" w14:textId="0D731026" w:rsidR="00F06FF3" w:rsidRPr="00953AF2" w:rsidRDefault="00F06FF3" w:rsidP="00F06FF3">
      <w:pPr>
        <w:rPr>
          <w:rFonts w:cs="Calibri"/>
          <w:i/>
          <w:color w:val="222222"/>
          <w:lang w:val="ka-GE"/>
        </w:rPr>
      </w:pPr>
      <w:r w:rsidRPr="00953AF2">
        <w:rPr>
          <w:rFonts w:cs="Calibri"/>
          <w:i/>
          <w:color w:val="222222"/>
          <w:lang w:val="ka-GE"/>
        </w:rPr>
        <w:t>[</w:t>
      </w:r>
      <w:r w:rsidRPr="00953AF2">
        <w:rPr>
          <w:rFonts w:cs="Calibri"/>
          <w:b/>
          <w:i/>
          <w:color w:val="222222"/>
          <w:lang w:val="ka-GE"/>
        </w:rPr>
        <w:t>ინტერვიუერს:</w:t>
      </w:r>
      <w:r w:rsidRPr="00953AF2">
        <w:rPr>
          <w:rFonts w:cs="Calibri"/>
          <w:i/>
          <w:color w:val="222222"/>
          <w:lang w:val="ka-GE"/>
        </w:rPr>
        <w:t xml:space="preserve"> წაუკითხეთ. ერთი პასუხი.</w:t>
      </w:r>
      <w:r w:rsidR="00586BB9" w:rsidRPr="00953AF2">
        <w:rPr>
          <w:rFonts w:cs="Calibri"/>
          <w:i/>
          <w:color w:val="222222"/>
          <w:lang w:val="en-US"/>
        </w:rPr>
        <w:t xml:space="preserve"> </w:t>
      </w:r>
      <w:r w:rsidR="00771095" w:rsidRPr="00953AF2">
        <w:rPr>
          <w:rFonts w:cs="Calibri"/>
          <w:i/>
          <w:color w:val="222222"/>
          <w:lang w:val="ka-GE"/>
        </w:rPr>
        <w:t xml:space="preserve">საჭიროების შემთხვევაში, განუმარტეთ </w:t>
      </w:r>
      <w:proofErr w:type="spellStart"/>
      <w:r w:rsidR="00771095" w:rsidRPr="00953AF2">
        <w:rPr>
          <w:rFonts w:cs="Calibri"/>
          <w:i/>
          <w:color w:val="222222"/>
          <w:lang w:val="ka-GE"/>
        </w:rPr>
        <w:t>რესპონდნეტს</w:t>
      </w:r>
      <w:proofErr w:type="spellEnd"/>
      <w:r w:rsidR="00771095" w:rsidRPr="00953AF2">
        <w:rPr>
          <w:rFonts w:cs="Calibri"/>
          <w:i/>
          <w:color w:val="222222"/>
          <w:lang w:val="ka-GE"/>
        </w:rPr>
        <w:t xml:space="preserve">, რომ იგულისხმება </w:t>
      </w:r>
      <w:proofErr w:type="spellStart"/>
      <w:r w:rsidR="00771095" w:rsidRPr="00953AF2">
        <w:rPr>
          <w:rFonts w:cs="Calibri"/>
          <w:bCs/>
          <w:i/>
          <w:color w:val="222222"/>
        </w:rPr>
        <w:t>მო</w:t>
      </w:r>
      <w:proofErr w:type="spellEnd"/>
      <w:r w:rsidR="00771095" w:rsidRPr="00953AF2">
        <w:rPr>
          <w:rFonts w:cs="Calibri"/>
          <w:bCs/>
          <w:i/>
          <w:color w:val="222222"/>
          <w:lang w:val="ka-GE"/>
        </w:rPr>
        <w:t xml:space="preserve">თხოვნები </w:t>
      </w:r>
      <w:proofErr w:type="spellStart"/>
      <w:r w:rsidR="00771095" w:rsidRPr="00953AF2">
        <w:rPr>
          <w:rFonts w:cs="Calibri"/>
          <w:bCs/>
          <w:i/>
          <w:color w:val="222222"/>
        </w:rPr>
        <w:t>მართლმსაჯულების</w:t>
      </w:r>
      <w:proofErr w:type="spellEnd"/>
      <w:r w:rsidR="00771095" w:rsidRPr="00953AF2">
        <w:rPr>
          <w:rFonts w:cs="Calibri"/>
          <w:bCs/>
          <w:i/>
          <w:color w:val="222222"/>
        </w:rPr>
        <w:t xml:space="preserve">, </w:t>
      </w:r>
      <w:proofErr w:type="spellStart"/>
      <w:r w:rsidR="00771095" w:rsidRPr="00953AF2">
        <w:rPr>
          <w:rFonts w:cs="Calibri"/>
          <w:bCs/>
          <w:i/>
          <w:color w:val="222222"/>
        </w:rPr>
        <w:t>საა</w:t>
      </w:r>
      <w:r w:rsidR="00771095" w:rsidRPr="00D6317B">
        <w:rPr>
          <w:rFonts w:cs="Calibri"/>
          <w:bCs/>
          <w:i/>
          <w:color w:val="222222"/>
        </w:rPr>
        <w:t>რჩევნ</w:t>
      </w:r>
      <w:proofErr w:type="spellEnd"/>
      <w:r w:rsidR="00D6317B">
        <w:rPr>
          <w:rFonts w:cs="Calibri"/>
          <w:bCs/>
          <w:i/>
          <w:color w:val="222222"/>
          <w:lang w:val="ka-GE"/>
        </w:rPr>
        <w:t xml:space="preserve">ო, </w:t>
      </w:r>
      <w:proofErr w:type="spellStart"/>
      <w:r w:rsidR="00D6317B">
        <w:rPr>
          <w:rFonts w:cs="Calibri"/>
          <w:bCs/>
          <w:i/>
          <w:color w:val="222222"/>
          <w:lang w:val="ka-GE"/>
        </w:rPr>
        <w:t>დეოლიგარქიზაციის</w:t>
      </w:r>
      <w:proofErr w:type="spellEnd"/>
      <w:r w:rsidR="00D6317B">
        <w:rPr>
          <w:rFonts w:cs="Calibri"/>
          <w:bCs/>
          <w:i/>
          <w:color w:val="222222"/>
          <w:lang w:val="ka-GE"/>
        </w:rPr>
        <w:t>, და დეპოლარიზაციის კუთხით.]</w:t>
      </w:r>
    </w:p>
    <w:p w14:paraId="5CF9D442" w14:textId="1A114D8F" w:rsidR="00C60487" w:rsidRPr="00953AF2" w:rsidRDefault="00C60487" w:rsidP="00C6048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8815"/>
      </w:tblGrid>
      <w:tr w:rsidR="00F06FF3" w:rsidRPr="00953AF2" w14:paraId="294761F3" w14:textId="77777777" w:rsidTr="00F06FF3">
        <w:tc>
          <w:tcPr>
            <w:tcW w:w="535" w:type="dxa"/>
          </w:tcPr>
          <w:p w14:paraId="302B87A3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4</w:t>
            </w:r>
          </w:p>
        </w:tc>
        <w:tc>
          <w:tcPr>
            <w:tcW w:w="8815" w:type="dxa"/>
          </w:tcPr>
          <w:p w14:paraId="10FF32AA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სრულიად მოსალოდნელია</w:t>
            </w:r>
          </w:p>
        </w:tc>
      </w:tr>
      <w:tr w:rsidR="00F06FF3" w:rsidRPr="00953AF2" w14:paraId="6ECD9CC4" w14:textId="77777777" w:rsidTr="00F06FF3">
        <w:tc>
          <w:tcPr>
            <w:tcW w:w="535" w:type="dxa"/>
          </w:tcPr>
          <w:p w14:paraId="328577FA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3</w:t>
            </w:r>
          </w:p>
        </w:tc>
        <w:tc>
          <w:tcPr>
            <w:tcW w:w="8815" w:type="dxa"/>
          </w:tcPr>
          <w:p w14:paraId="45587D59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უფრო მოსალოდნელია, ვიდრე - არა</w:t>
            </w:r>
          </w:p>
        </w:tc>
      </w:tr>
      <w:tr w:rsidR="00F06FF3" w:rsidRPr="00953AF2" w14:paraId="0D7462F0" w14:textId="77777777" w:rsidTr="00F06FF3">
        <w:tc>
          <w:tcPr>
            <w:tcW w:w="535" w:type="dxa"/>
          </w:tcPr>
          <w:p w14:paraId="6103F872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2</w:t>
            </w:r>
          </w:p>
        </w:tc>
        <w:tc>
          <w:tcPr>
            <w:tcW w:w="8815" w:type="dxa"/>
          </w:tcPr>
          <w:p w14:paraId="705F2752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უფრო არაა მოსალოდნელი, ვიდრე - კი </w:t>
            </w:r>
          </w:p>
        </w:tc>
      </w:tr>
      <w:tr w:rsidR="00F06FF3" w:rsidRPr="00953AF2" w14:paraId="2BE9477A" w14:textId="77777777" w:rsidTr="00F06FF3">
        <w:tc>
          <w:tcPr>
            <w:tcW w:w="535" w:type="dxa"/>
          </w:tcPr>
          <w:p w14:paraId="45044543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  <w:tc>
          <w:tcPr>
            <w:tcW w:w="8815" w:type="dxa"/>
          </w:tcPr>
          <w:p w14:paraId="4FE1FE65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საერთოდ არაა მოსალოდნელი</w:t>
            </w:r>
          </w:p>
        </w:tc>
      </w:tr>
      <w:tr w:rsidR="00F06FF3" w:rsidRPr="00953AF2" w14:paraId="7D7A75A3" w14:textId="77777777" w:rsidTr="00F06FF3">
        <w:tc>
          <w:tcPr>
            <w:tcW w:w="535" w:type="dxa"/>
          </w:tcPr>
          <w:p w14:paraId="2F67E48B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iCs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1</w:t>
            </w:r>
          </w:p>
        </w:tc>
        <w:tc>
          <w:tcPr>
            <w:tcW w:w="8815" w:type="dxa"/>
          </w:tcPr>
          <w:p w14:paraId="3FB77E70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არ ვიცი)</w:t>
            </w:r>
          </w:p>
        </w:tc>
      </w:tr>
      <w:tr w:rsidR="00F06FF3" w:rsidRPr="00953AF2" w14:paraId="27AD7198" w14:textId="77777777" w:rsidTr="00F06FF3">
        <w:tc>
          <w:tcPr>
            <w:tcW w:w="535" w:type="dxa"/>
          </w:tcPr>
          <w:p w14:paraId="5DFFDE15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iCs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2</w:t>
            </w:r>
          </w:p>
        </w:tc>
        <w:tc>
          <w:tcPr>
            <w:tcW w:w="8815" w:type="dxa"/>
          </w:tcPr>
          <w:p w14:paraId="3BF7ACD0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უარი პასუხზე)</w:t>
            </w:r>
          </w:p>
        </w:tc>
      </w:tr>
    </w:tbl>
    <w:p w14:paraId="16C1BDE1" w14:textId="77777777" w:rsidR="00C60487" w:rsidRPr="00953AF2" w:rsidRDefault="00C60487" w:rsidP="00C60487">
      <w:pPr>
        <w:pStyle w:val="Heading5"/>
        <w:spacing w:before="280"/>
        <w:rPr>
          <w:rFonts w:cs="Calibri"/>
          <w:b/>
          <w:bCs/>
          <w:color w:val="222222"/>
        </w:rPr>
      </w:pPr>
      <w:r w:rsidRPr="00953AF2">
        <w:rPr>
          <w:rFonts w:cs="Calibri"/>
          <w:b/>
          <w:bCs/>
          <w:color w:val="222222"/>
        </w:rPr>
        <w:t xml:space="preserve">E6. </w:t>
      </w:r>
      <w:proofErr w:type="spellStart"/>
      <w:r w:rsidRPr="00953AF2">
        <w:rPr>
          <w:rFonts w:cs="Calibri"/>
          <w:b/>
          <w:bCs/>
          <w:color w:val="222222"/>
        </w:rPr>
        <w:t>ევროკომისი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დასკვნით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საქართველომ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სხვ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ვალდებულებებთან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ერთად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უნდ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შეასრულო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ე.წ</w:t>
      </w:r>
      <w:proofErr w:type="spellEnd"/>
      <w:r w:rsidRPr="00953AF2">
        <w:rPr>
          <w:rFonts w:cs="Calibri"/>
          <w:b/>
          <w:bCs/>
          <w:color w:val="222222"/>
        </w:rPr>
        <w:t xml:space="preserve">. </w:t>
      </w:r>
      <w:proofErr w:type="spellStart"/>
      <w:r w:rsidRPr="00953AF2">
        <w:rPr>
          <w:rFonts w:cs="Calibri"/>
          <w:b/>
          <w:bCs/>
          <w:color w:val="222222"/>
        </w:rPr>
        <w:t>დეოლიგარქიზაცი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ვალდებულება</w:t>
      </w:r>
      <w:proofErr w:type="spellEnd"/>
      <w:r w:rsidRPr="00953AF2">
        <w:rPr>
          <w:rFonts w:cs="Calibri"/>
          <w:b/>
          <w:bCs/>
          <w:color w:val="222222"/>
        </w:rPr>
        <w:t xml:space="preserve">. </w:t>
      </w:r>
      <w:proofErr w:type="spellStart"/>
      <w:r w:rsidRPr="00953AF2">
        <w:rPr>
          <w:rFonts w:cs="Calibri"/>
          <w:b/>
          <w:bCs/>
          <w:color w:val="222222"/>
        </w:rPr>
        <w:t>თქვენ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ზრით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რომელ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პიროვნება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ნ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პიროვნებებ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ოიაზრებ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ევროკომისი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ოლიგარქშ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ნ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ოლიგარქებში</w:t>
      </w:r>
      <w:proofErr w:type="spellEnd"/>
      <w:r w:rsidRPr="00953AF2">
        <w:rPr>
          <w:rFonts w:cs="Calibri"/>
          <w:b/>
          <w:bCs/>
          <w:color w:val="222222"/>
        </w:rPr>
        <w:t>?</w:t>
      </w:r>
    </w:p>
    <w:p w14:paraId="4E79E52A" w14:textId="100249F1" w:rsidR="00F06FF3" w:rsidRPr="00953AF2" w:rsidRDefault="00F06FF3" w:rsidP="00F06FF3">
      <w:pPr>
        <w:rPr>
          <w:rFonts w:cs="Calibri"/>
          <w:i/>
          <w:color w:val="222222"/>
          <w:lang w:val="ka-GE"/>
        </w:rPr>
      </w:pPr>
      <w:r w:rsidRPr="00953AF2">
        <w:rPr>
          <w:rFonts w:cs="Calibri"/>
          <w:i/>
          <w:color w:val="222222"/>
          <w:lang w:val="ka-GE"/>
        </w:rPr>
        <w:t>[</w:t>
      </w:r>
      <w:r w:rsidRPr="00953AF2">
        <w:rPr>
          <w:rFonts w:cs="Calibri"/>
          <w:b/>
          <w:i/>
          <w:color w:val="222222"/>
          <w:lang w:val="ka-GE"/>
        </w:rPr>
        <w:t>ინტერვიუერს:</w:t>
      </w:r>
      <w:r w:rsidRPr="00953AF2">
        <w:rPr>
          <w:rFonts w:cs="Calibri"/>
          <w:i/>
          <w:color w:val="222222"/>
          <w:lang w:val="ka-GE"/>
        </w:rPr>
        <w:t xml:space="preserve"> არ წაუკითხოთ. შეუსაბამეთ. მიიღეთ ყველა პასუხი.]</w:t>
      </w:r>
    </w:p>
    <w:p w14:paraId="42DB60D1" w14:textId="77777777" w:rsidR="00F06FF3" w:rsidRPr="00953AF2" w:rsidRDefault="00F06FF3" w:rsidP="00F06FF3">
      <w:pPr>
        <w:rPr>
          <w:rFonts w:cs="Calibri"/>
          <w:i/>
          <w:color w:val="222222"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7470"/>
      </w:tblGrid>
      <w:tr w:rsidR="00F06FF3" w:rsidRPr="00953AF2" w14:paraId="32A3E032" w14:textId="77777777" w:rsidTr="00263D0D">
        <w:tc>
          <w:tcPr>
            <w:tcW w:w="625" w:type="dxa"/>
          </w:tcPr>
          <w:p w14:paraId="56A26068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  <w:tc>
          <w:tcPr>
            <w:tcW w:w="7470" w:type="dxa"/>
          </w:tcPr>
          <w:p w14:paraId="2E594B20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ბიძინა ივანიშვილს</w:t>
            </w:r>
          </w:p>
        </w:tc>
      </w:tr>
      <w:tr w:rsidR="00F06FF3" w:rsidRPr="00953AF2" w14:paraId="03F4CE5F" w14:textId="77777777" w:rsidTr="00263D0D">
        <w:tc>
          <w:tcPr>
            <w:tcW w:w="625" w:type="dxa"/>
          </w:tcPr>
          <w:p w14:paraId="53DCA246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2</w:t>
            </w:r>
          </w:p>
        </w:tc>
        <w:tc>
          <w:tcPr>
            <w:tcW w:w="7470" w:type="dxa"/>
          </w:tcPr>
          <w:p w14:paraId="524A358A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მამუკა ხაზარაძეს</w:t>
            </w:r>
          </w:p>
        </w:tc>
      </w:tr>
      <w:tr w:rsidR="00F06FF3" w:rsidRPr="00953AF2" w14:paraId="65A93F10" w14:textId="77777777" w:rsidTr="00263D0D">
        <w:tc>
          <w:tcPr>
            <w:tcW w:w="625" w:type="dxa"/>
          </w:tcPr>
          <w:p w14:paraId="619DC0D1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3</w:t>
            </w:r>
          </w:p>
        </w:tc>
        <w:tc>
          <w:tcPr>
            <w:tcW w:w="7470" w:type="dxa"/>
          </w:tcPr>
          <w:p w14:paraId="7BFAF581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ვანო ჩხარტიშვილს</w:t>
            </w:r>
          </w:p>
        </w:tc>
      </w:tr>
      <w:tr w:rsidR="00F06FF3" w:rsidRPr="00953AF2" w14:paraId="653803AE" w14:textId="77777777" w:rsidTr="00263D0D">
        <w:tc>
          <w:tcPr>
            <w:tcW w:w="625" w:type="dxa"/>
          </w:tcPr>
          <w:p w14:paraId="28E5238D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4</w:t>
            </w:r>
          </w:p>
        </w:tc>
        <w:tc>
          <w:tcPr>
            <w:tcW w:w="7470" w:type="dxa"/>
          </w:tcPr>
          <w:p w14:paraId="7991B0C9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მიხეილ სააკაშვილს</w:t>
            </w:r>
          </w:p>
        </w:tc>
      </w:tr>
      <w:tr w:rsidR="00F06FF3" w:rsidRPr="00953AF2" w14:paraId="46833A61" w14:textId="77777777" w:rsidTr="00263D0D">
        <w:tc>
          <w:tcPr>
            <w:tcW w:w="625" w:type="dxa"/>
          </w:tcPr>
          <w:p w14:paraId="30F2235F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5</w:t>
            </w:r>
          </w:p>
        </w:tc>
        <w:tc>
          <w:tcPr>
            <w:tcW w:w="7470" w:type="dxa"/>
          </w:tcPr>
          <w:p w14:paraId="5443C256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დავით კეზერაშვილს</w:t>
            </w:r>
          </w:p>
        </w:tc>
      </w:tr>
      <w:tr w:rsidR="00F06FF3" w:rsidRPr="00953AF2" w14:paraId="2D327FEF" w14:textId="77777777" w:rsidTr="00263D0D">
        <w:tc>
          <w:tcPr>
            <w:tcW w:w="625" w:type="dxa"/>
          </w:tcPr>
          <w:p w14:paraId="33636C9D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6</w:t>
            </w:r>
          </w:p>
        </w:tc>
        <w:tc>
          <w:tcPr>
            <w:tcW w:w="7470" w:type="dxa"/>
          </w:tcPr>
          <w:p w14:paraId="084A808E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სხვა (მიუთითეთ)</w:t>
            </w:r>
          </w:p>
        </w:tc>
      </w:tr>
      <w:tr w:rsidR="00F06FF3" w:rsidRPr="00953AF2" w14:paraId="2CDE8018" w14:textId="77777777" w:rsidTr="00263D0D">
        <w:tc>
          <w:tcPr>
            <w:tcW w:w="625" w:type="dxa"/>
          </w:tcPr>
          <w:p w14:paraId="0562BE15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iCs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5</w:t>
            </w:r>
          </w:p>
        </w:tc>
        <w:tc>
          <w:tcPr>
            <w:tcW w:w="7470" w:type="dxa"/>
          </w:tcPr>
          <w:p w14:paraId="3822DF55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არ მოიაზრებს რომელიმე კონკრეტულ პიროვნებას ან პიროვნებებს)</w:t>
            </w:r>
          </w:p>
        </w:tc>
      </w:tr>
      <w:tr w:rsidR="00F06FF3" w:rsidRPr="00953AF2" w14:paraId="0952D6ED" w14:textId="77777777" w:rsidTr="00263D0D">
        <w:tc>
          <w:tcPr>
            <w:tcW w:w="625" w:type="dxa"/>
          </w:tcPr>
          <w:p w14:paraId="6EE4E5BE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iCs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1</w:t>
            </w:r>
          </w:p>
        </w:tc>
        <w:tc>
          <w:tcPr>
            <w:tcW w:w="7470" w:type="dxa"/>
          </w:tcPr>
          <w:p w14:paraId="5E4E9FBC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არ ვიცი)</w:t>
            </w:r>
          </w:p>
        </w:tc>
      </w:tr>
      <w:tr w:rsidR="00F06FF3" w:rsidRPr="00953AF2" w14:paraId="7CA12697" w14:textId="77777777" w:rsidTr="00263D0D">
        <w:tc>
          <w:tcPr>
            <w:tcW w:w="625" w:type="dxa"/>
          </w:tcPr>
          <w:p w14:paraId="4A0BFD97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iCs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2</w:t>
            </w:r>
          </w:p>
        </w:tc>
        <w:tc>
          <w:tcPr>
            <w:tcW w:w="7470" w:type="dxa"/>
          </w:tcPr>
          <w:p w14:paraId="490C6C3C" w14:textId="77777777" w:rsidR="00F06FF3" w:rsidRPr="00953AF2" w:rsidRDefault="00F06FF3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უარი პასუხზე)</w:t>
            </w:r>
          </w:p>
        </w:tc>
      </w:tr>
    </w:tbl>
    <w:p w14:paraId="0BE43FE9" w14:textId="77777777" w:rsidR="00C60487" w:rsidRPr="00953AF2" w:rsidRDefault="00C60487" w:rsidP="00C60487">
      <w:pPr>
        <w:pStyle w:val="Heading5"/>
        <w:spacing w:before="280"/>
        <w:rPr>
          <w:rFonts w:cs="Calibri"/>
          <w:b/>
          <w:bCs/>
          <w:color w:val="222222"/>
        </w:rPr>
      </w:pPr>
      <w:r w:rsidRPr="00953AF2">
        <w:rPr>
          <w:rFonts w:cs="Calibri"/>
          <w:b/>
          <w:bCs/>
          <w:color w:val="222222"/>
        </w:rPr>
        <w:t xml:space="preserve">E7. </w:t>
      </w:r>
      <w:proofErr w:type="spellStart"/>
      <w:r w:rsidRPr="00953AF2">
        <w:rPr>
          <w:rFonts w:cs="Calibri"/>
          <w:b/>
          <w:bCs/>
          <w:color w:val="222222"/>
        </w:rPr>
        <w:t>მოქალაქეების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დ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ზოგადოებ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ნაწილ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იიჩნევს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რომ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მჟამინდელ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თავრობ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უნდ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დადგე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დ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ევროკავშირ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იერ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ოთხოვნილ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რეფორმებ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დროებითმა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ე.წ</w:t>
      </w:r>
      <w:proofErr w:type="spellEnd"/>
      <w:r w:rsidRPr="00953AF2">
        <w:rPr>
          <w:rFonts w:cs="Calibri"/>
          <w:b/>
          <w:bCs/>
          <w:color w:val="222222"/>
        </w:rPr>
        <w:t xml:space="preserve">. </w:t>
      </w:r>
      <w:proofErr w:type="spellStart"/>
      <w:r w:rsidRPr="00953AF2">
        <w:rPr>
          <w:rFonts w:cs="Calibri"/>
          <w:b/>
          <w:bCs/>
          <w:color w:val="222222"/>
        </w:rPr>
        <w:t>ტექნიკურმ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თავრობამ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უნდ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ატაროს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რომელიც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დაკომპლექტდებ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პარტიული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არამედ</w:t>
      </w:r>
      <w:proofErr w:type="spellEnd"/>
      <w:r w:rsidRPr="00953AF2">
        <w:rPr>
          <w:rFonts w:cs="Calibri"/>
          <w:b/>
          <w:bCs/>
          <w:color w:val="222222"/>
        </w:rPr>
        <w:t xml:space="preserve"> - </w:t>
      </w:r>
      <w:proofErr w:type="spellStart"/>
      <w:r w:rsidRPr="00953AF2">
        <w:rPr>
          <w:rFonts w:cs="Calibri"/>
          <w:b/>
          <w:bCs/>
          <w:color w:val="222222"/>
        </w:rPr>
        <w:t>პროფესიულ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ნიშნით</w:t>
      </w:r>
      <w:proofErr w:type="spellEnd"/>
      <w:r w:rsidRPr="00953AF2">
        <w:rPr>
          <w:rFonts w:cs="Calibri"/>
          <w:b/>
          <w:bCs/>
          <w:color w:val="222222"/>
        </w:rPr>
        <w:t xml:space="preserve">. </w:t>
      </w:r>
      <w:proofErr w:type="spellStart"/>
      <w:r w:rsidRPr="00953AF2">
        <w:rPr>
          <w:rFonts w:cs="Calibri"/>
          <w:b/>
          <w:bCs/>
          <w:color w:val="222222"/>
        </w:rPr>
        <w:t>თქვენ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ზრით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რამდენად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ისაღები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ნ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იუღებელი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დროებითი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ე.წ</w:t>
      </w:r>
      <w:proofErr w:type="spellEnd"/>
      <w:r w:rsidRPr="00953AF2">
        <w:rPr>
          <w:rFonts w:cs="Calibri"/>
          <w:b/>
          <w:bCs/>
          <w:color w:val="222222"/>
        </w:rPr>
        <w:t xml:space="preserve">. </w:t>
      </w:r>
      <w:proofErr w:type="spellStart"/>
      <w:r w:rsidRPr="00953AF2">
        <w:rPr>
          <w:rFonts w:cs="Calibri"/>
          <w:b/>
          <w:bCs/>
          <w:color w:val="222222"/>
        </w:rPr>
        <w:t>ტექნიკურ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თავრობ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შექმნ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ევროკავშირ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იერ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ოთხოვნილ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რეფორმებ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სატარებლად</w:t>
      </w:r>
      <w:proofErr w:type="spellEnd"/>
      <w:r w:rsidRPr="00953AF2">
        <w:rPr>
          <w:rFonts w:cs="Calibri"/>
          <w:b/>
          <w:bCs/>
          <w:color w:val="222222"/>
        </w:rPr>
        <w:t>?</w:t>
      </w:r>
    </w:p>
    <w:p w14:paraId="07D389AA" w14:textId="4679112B" w:rsidR="00263D0D" w:rsidRPr="00953AF2" w:rsidRDefault="00291203" w:rsidP="00263D0D">
      <w:pPr>
        <w:rPr>
          <w:rFonts w:cs="Calibri"/>
          <w:i/>
          <w:color w:val="222222"/>
          <w:lang w:val="ka-GE"/>
        </w:rPr>
      </w:pPr>
      <w:r w:rsidRPr="00953AF2">
        <w:rPr>
          <w:rFonts w:cs="Calibri"/>
          <w:i/>
          <w:color w:val="222222"/>
          <w:lang w:val="ka-GE"/>
        </w:rPr>
        <w:t xml:space="preserve"> </w:t>
      </w:r>
      <w:r w:rsidR="00263D0D" w:rsidRPr="00953AF2">
        <w:rPr>
          <w:rFonts w:cs="Calibri"/>
          <w:i/>
          <w:color w:val="222222"/>
          <w:lang w:val="ka-GE"/>
        </w:rPr>
        <w:t>[</w:t>
      </w:r>
      <w:r w:rsidR="00263D0D" w:rsidRPr="00953AF2">
        <w:rPr>
          <w:rFonts w:cs="Calibri"/>
          <w:b/>
          <w:i/>
          <w:color w:val="222222"/>
          <w:lang w:val="ka-GE"/>
        </w:rPr>
        <w:t>ინტერვიუერს:</w:t>
      </w:r>
      <w:r w:rsidR="00263D0D" w:rsidRPr="00953AF2">
        <w:rPr>
          <w:rFonts w:cs="Calibri"/>
          <w:i/>
          <w:color w:val="222222"/>
          <w:lang w:val="ka-GE"/>
        </w:rPr>
        <w:t xml:space="preserve"> წაუკითხეთ. ერთი პასუხი.]</w:t>
      </w:r>
    </w:p>
    <w:p w14:paraId="0F2EE503" w14:textId="77777777" w:rsidR="00C60487" w:rsidRPr="00953AF2" w:rsidRDefault="00C60487" w:rsidP="00C6048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725"/>
      </w:tblGrid>
      <w:tr w:rsidR="00263D0D" w:rsidRPr="00953AF2" w14:paraId="4EC83605" w14:textId="77777777" w:rsidTr="00263D0D">
        <w:tc>
          <w:tcPr>
            <w:tcW w:w="625" w:type="dxa"/>
          </w:tcPr>
          <w:p w14:paraId="7731379C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4</w:t>
            </w:r>
          </w:p>
        </w:tc>
        <w:tc>
          <w:tcPr>
            <w:tcW w:w="8725" w:type="dxa"/>
          </w:tcPr>
          <w:p w14:paraId="362F471F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სრულიად მისაღებია</w:t>
            </w:r>
          </w:p>
        </w:tc>
      </w:tr>
      <w:tr w:rsidR="00263D0D" w:rsidRPr="00953AF2" w14:paraId="318507D8" w14:textId="77777777" w:rsidTr="00263D0D">
        <w:tc>
          <w:tcPr>
            <w:tcW w:w="625" w:type="dxa"/>
          </w:tcPr>
          <w:p w14:paraId="71CD3BC6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3</w:t>
            </w:r>
          </w:p>
        </w:tc>
        <w:tc>
          <w:tcPr>
            <w:tcW w:w="8725" w:type="dxa"/>
          </w:tcPr>
          <w:p w14:paraId="697B1297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უფრო მისაღებია, ვიდრე - მიუღებელი</w:t>
            </w:r>
          </w:p>
        </w:tc>
      </w:tr>
      <w:tr w:rsidR="00263D0D" w:rsidRPr="00953AF2" w14:paraId="7AAC8B97" w14:textId="77777777" w:rsidTr="00263D0D">
        <w:tc>
          <w:tcPr>
            <w:tcW w:w="625" w:type="dxa"/>
          </w:tcPr>
          <w:p w14:paraId="578AACE7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2</w:t>
            </w:r>
          </w:p>
        </w:tc>
        <w:tc>
          <w:tcPr>
            <w:tcW w:w="8725" w:type="dxa"/>
          </w:tcPr>
          <w:p w14:paraId="7E180609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უფრო მიუღებელია, ვიდრე - მისაღები</w:t>
            </w:r>
          </w:p>
        </w:tc>
      </w:tr>
      <w:tr w:rsidR="00263D0D" w:rsidRPr="00953AF2" w14:paraId="6C1257C4" w14:textId="77777777" w:rsidTr="00263D0D">
        <w:tc>
          <w:tcPr>
            <w:tcW w:w="625" w:type="dxa"/>
          </w:tcPr>
          <w:p w14:paraId="487417AA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  <w:tc>
          <w:tcPr>
            <w:tcW w:w="8725" w:type="dxa"/>
          </w:tcPr>
          <w:p w14:paraId="28BCBFAF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სრულიად მიუღებელია</w:t>
            </w:r>
          </w:p>
        </w:tc>
      </w:tr>
      <w:tr w:rsidR="00263D0D" w:rsidRPr="00953AF2" w14:paraId="2B81189C" w14:textId="77777777" w:rsidTr="00263D0D">
        <w:tc>
          <w:tcPr>
            <w:tcW w:w="625" w:type="dxa"/>
          </w:tcPr>
          <w:p w14:paraId="16BDE714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iCs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1</w:t>
            </w:r>
          </w:p>
        </w:tc>
        <w:tc>
          <w:tcPr>
            <w:tcW w:w="8725" w:type="dxa"/>
          </w:tcPr>
          <w:p w14:paraId="0E569AE6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არ ვიცი)</w:t>
            </w:r>
          </w:p>
        </w:tc>
      </w:tr>
      <w:tr w:rsidR="00263D0D" w:rsidRPr="00953AF2" w14:paraId="196290CC" w14:textId="77777777" w:rsidTr="00263D0D">
        <w:tc>
          <w:tcPr>
            <w:tcW w:w="625" w:type="dxa"/>
          </w:tcPr>
          <w:p w14:paraId="1299F536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iCs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2</w:t>
            </w:r>
          </w:p>
        </w:tc>
        <w:tc>
          <w:tcPr>
            <w:tcW w:w="8725" w:type="dxa"/>
          </w:tcPr>
          <w:p w14:paraId="3760D89B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უარი პასუხზე)</w:t>
            </w:r>
          </w:p>
        </w:tc>
      </w:tr>
    </w:tbl>
    <w:p w14:paraId="52DB56A0" w14:textId="77777777" w:rsidR="00C76D21" w:rsidRPr="00953AF2" w:rsidRDefault="00C76D21" w:rsidP="00C76D21">
      <w:pPr>
        <w:pStyle w:val="NormalWeb"/>
        <w:spacing w:before="0" w:beforeAutospacing="0" w:after="0" w:afterAutospacing="0"/>
        <w:rPr>
          <w:rFonts w:asciiTheme="minorHAnsi" w:hAnsiTheme="minorHAnsi"/>
        </w:rPr>
      </w:pPr>
    </w:p>
    <w:p w14:paraId="390588CF" w14:textId="0847A7FA" w:rsidR="00263D0D" w:rsidRPr="00953AF2" w:rsidRDefault="00263D0D" w:rsidP="00263D0D">
      <w:pPr>
        <w:pStyle w:val="a3"/>
      </w:pPr>
      <w:r w:rsidRPr="00953AF2">
        <w:rPr>
          <w:lang w:val="en-US"/>
        </w:rPr>
        <w:t xml:space="preserve">F. </w:t>
      </w:r>
      <w:r w:rsidRPr="00953AF2">
        <w:t>საწვავის ფასები</w:t>
      </w:r>
    </w:p>
    <w:p w14:paraId="717A4E4F" w14:textId="632DEEE5" w:rsidR="00263D0D" w:rsidRPr="00953AF2" w:rsidRDefault="00263D0D" w:rsidP="00263D0D">
      <w:pPr>
        <w:pStyle w:val="Heading5"/>
        <w:spacing w:before="280"/>
        <w:rPr>
          <w:rFonts w:cs="Calibri"/>
          <w:bCs/>
          <w:color w:val="222222"/>
        </w:rPr>
      </w:pPr>
      <w:proofErr w:type="spellStart"/>
      <w:r w:rsidRPr="00953AF2">
        <w:rPr>
          <w:rFonts w:cs="Calibri"/>
          <w:bCs/>
          <w:color w:val="222222"/>
        </w:rPr>
        <w:t>დიდი</w:t>
      </w:r>
      <w:proofErr w:type="spellEnd"/>
      <w:r w:rsidRPr="00953AF2">
        <w:rPr>
          <w:rFonts w:cs="Calibri"/>
          <w:bCs/>
          <w:color w:val="222222"/>
        </w:rPr>
        <w:t xml:space="preserve"> </w:t>
      </w:r>
      <w:proofErr w:type="spellStart"/>
      <w:r w:rsidRPr="00953AF2">
        <w:rPr>
          <w:rFonts w:cs="Calibri"/>
          <w:bCs/>
          <w:color w:val="222222"/>
        </w:rPr>
        <w:t>მადლობა</w:t>
      </w:r>
      <w:proofErr w:type="spellEnd"/>
      <w:r w:rsidRPr="00953AF2">
        <w:rPr>
          <w:rFonts w:cs="Calibri"/>
          <w:bCs/>
          <w:color w:val="222222"/>
        </w:rPr>
        <w:t xml:space="preserve">. </w:t>
      </w:r>
      <w:proofErr w:type="spellStart"/>
      <w:r w:rsidRPr="00953AF2">
        <w:rPr>
          <w:rFonts w:cs="Calibri"/>
          <w:bCs/>
          <w:color w:val="222222"/>
        </w:rPr>
        <w:t>ახლა</w:t>
      </w:r>
      <w:proofErr w:type="spellEnd"/>
      <w:r w:rsidRPr="00953AF2">
        <w:rPr>
          <w:rFonts w:cs="Calibri"/>
          <w:bCs/>
          <w:color w:val="222222"/>
        </w:rPr>
        <w:t xml:space="preserve"> </w:t>
      </w:r>
      <w:proofErr w:type="spellStart"/>
      <w:r w:rsidRPr="00953AF2">
        <w:rPr>
          <w:rFonts w:cs="Calibri"/>
          <w:bCs/>
          <w:color w:val="222222"/>
        </w:rPr>
        <w:t>ოდნავ</w:t>
      </w:r>
      <w:proofErr w:type="spellEnd"/>
      <w:r w:rsidRPr="00953AF2">
        <w:rPr>
          <w:rFonts w:cs="Calibri"/>
          <w:bCs/>
          <w:color w:val="222222"/>
        </w:rPr>
        <w:t xml:space="preserve"> </w:t>
      </w:r>
      <w:proofErr w:type="spellStart"/>
      <w:r w:rsidRPr="00953AF2">
        <w:rPr>
          <w:rFonts w:cs="Calibri"/>
          <w:bCs/>
          <w:color w:val="222222"/>
        </w:rPr>
        <w:t>განსხვავებულ</w:t>
      </w:r>
      <w:proofErr w:type="spellEnd"/>
      <w:r w:rsidRPr="00953AF2">
        <w:rPr>
          <w:rFonts w:cs="Calibri"/>
          <w:bCs/>
          <w:color w:val="222222"/>
        </w:rPr>
        <w:t xml:space="preserve"> </w:t>
      </w:r>
      <w:proofErr w:type="spellStart"/>
      <w:r w:rsidRPr="00953AF2">
        <w:rPr>
          <w:rFonts w:cs="Calibri"/>
          <w:bCs/>
          <w:color w:val="222222"/>
        </w:rPr>
        <w:t>თემაზე</w:t>
      </w:r>
      <w:proofErr w:type="spellEnd"/>
      <w:r w:rsidRPr="00953AF2">
        <w:rPr>
          <w:rFonts w:cs="Calibri"/>
          <w:bCs/>
          <w:color w:val="222222"/>
        </w:rPr>
        <w:t xml:space="preserve"> </w:t>
      </w:r>
      <w:proofErr w:type="spellStart"/>
      <w:r w:rsidRPr="00953AF2">
        <w:rPr>
          <w:rFonts w:cs="Calibri"/>
          <w:bCs/>
          <w:color w:val="222222"/>
        </w:rPr>
        <w:t>გკითხავთ</w:t>
      </w:r>
      <w:proofErr w:type="spellEnd"/>
      <w:r w:rsidRPr="00953AF2">
        <w:rPr>
          <w:rFonts w:cs="Calibri"/>
          <w:bCs/>
          <w:color w:val="222222"/>
        </w:rPr>
        <w:t>.</w:t>
      </w:r>
    </w:p>
    <w:p w14:paraId="468D0796" w14:textId="1AE474BD" w:rsidR="00263D0D" w:rsidRPr="00953AF2" w:rsidRDefault="00263D0D" w:rsidP="00263D0D">
      <w:pPr>
        <w:pStyle w:val="Heading5"/>
        <w:spacing w:before="280"/>
        <w:rPr>
          <w:rFonts w:cs="Calibri"/>
          <w:b/>
          <w:bCs/>
          <w:color w:val="222222"/>
        </w:rPr>
      </w:pPr>
      <w:r w:rsidRPr="00953AF2">
        <w:rPr>
          <w:rFonts w:cs="Calibri"/>
          <w:b/>
          <w:bCs/>
          <w:color w:val="222222"/>
        </w:rPr>
        <w:t xml:space="preserve">F1. </w:t>
      </w:r>
      <w:proofErr w:type="spellStart"/>
      <w:r w:rsidRPr="00953AF2">
        <w:rPr>
          <w:rFonts w:cs="Calibri"/>
          <w:b/>
          <w:bCs/>
          <w:color w:val="222222"/>
        </w:rPr>
        <w:t>გთხოვთ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მითხრათ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რამდენად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ღელვებთ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ნ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ღელვებთ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წვავ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ძვირებ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ქართველში</w:t>
      </w:r>
      <w:proofErr w:type="spellEnd"/>
      <w:r w:rsidRPr="00953AF2">
        <w:rPr>
          <w:rFonts w:cs="Calibri"/>
          <w:b/>
          <w:bCs/>
          <w:color w:val="222222"/>
        </w:rPr>
        <w:t xml:space="preserve">? </w:t>
      </w:r>
      <w:proofErr w:type="spellStart"/>
      <w:r w:rsidRPr="00953AF2">
        <w:rPr>
          <w:rFonts w:cs="Calibri"/>
          <w:b/>
          <w:bCs/>
          <w:color w:val="222222"/>
        </w:rPr>
        <w:t>თქვენ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ის</w:t>
      </w:r>
      <w:proofErr w:type="spellEnd"/>
      <w:r w:rsidRPr="00953AF2">
        <w:rPr>
          <w:rFonts w:cs="Calibri"/>
          <w:b/>
          <w:bCs/>
          <w:color w:val="222222"/>
        </w:rPr>
        <w:t>…</w:t>
      </w:r>
    </w:p>
    <w:p w14:paraId="151691D3" w14:textId="77777777" w:rsidR="00263D0D" w:rsidRPr="00953AF2" w:rsidRDefault="00263D0D" w:rsidP="00263D0D"/>
    <w:p w14:paraId="21D08150" w14:textId="77777777" w:rsidR="00263D0D" w:rsidRPr="00953AF2" w:rsidRDefault="00263D0D" w:rsidP="00263D0D">
      <w:pPr>
        <w:rPr>
          <w:rFonts w:cs="Calibri"/>
          <w:i/>
          <w:color w:val="222222"/>
          <w:lang w:val="ka-GE"/>
        </w:rPr>
      </w:pPr>
      <w:r w:rsidRPr="00953AF2">
        <w:rPr>
          <w:rFonts w:cs="Calibri"/>
          <w:i/>
          <w:color w:val="222222"/>
          <w:lang w:val="ka-GE"/>
        </w:rPr>
        <w:t>[</w:t>
      </w:r>
      <w:r w:rsidRPr="00953AF2">
        <w:rPr>
          <w:rFonts w:cs="Calibri"/>
          <w:b/>
          <w:i/>
          <w:color w:val="222222"/>
          <w:lang w:val="ka-GE"/>
        </w:rPr>
        <w:t>ინტერვიუერს:</w:t>
      </w:r>
      <w:r w:rsidRPr="00953AF2">
        <w:rPr>
          <w:rFonts w:cs="Calibri"/>
          <w:i/>
          <w:color w:val="222222"/>
          <w:lang w:val="ka-GE"/>
        </w:rPr>
        <w:t xml:space="preserve"> წაუკითხეთ. ერთი პასუხი.]</w:t>
      </w:r>
    </w:p>
    <w:p w14:paraId="73495AA8" w14:textId="77777777" w:rsidR="00263D0D" w:rsidRPr="00953AF2" w:rsidRDefault="00263D0D" w:rsidP="00263D0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4410"/>
      </w:tblGrid>
      <w:tr w:rsidR="00263D0D" w:rsidRPr="00953AF2" w14:paraId="649DCA17" w14:textId="77777777" w:rsidTr="00263D0D">
        <w:tc>
          <w:tcPr>
            <w:tcW w:w="625" w:type="dxa"/>
          </w:tcPr>
          <w:p w14:paraId="35CB80E2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4</w:t>
            </w:r>
          </w:p>
        </w:tc>
        <w:tc>
          <w:tcPr>
            <w:tcW w:w="4410" w:type="dxa"/>
          </w:tcPr>
          <w:p w14:paraId="5B1C3804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ძალიან გაღელვებთ</w:t>
            </w:r>
          </w:p>
        </w:tc>
      </w:tr>
      <w:tr w:rsidR="00263D0D" w:rsidRPr="00953AF2" w14:paraId="7220C8D1" w14:textId="77777777" w:rsidTr="00263D0D">
        <w:tc>
          <w:tcPr>
            <w:tcW w:w="625" w:type="dxa"/>
          </w:tcPr>
          <w:p w14:paraId="145ECFFD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3</w:t>
            </w:r>
          </w:p>
        </w:tc>
        <w:tc>
          <w:tcPr>
            <w:tcW w:w="4410" w:type="dxa"/>
          </w:tcPr>
          <w:p w14:paraId="145DEB83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საკმაოდ გაღელვებთ</w:t>
            </w:r>
          </w:p>
        </w:tc>
      </w:tr>
      <w:tr w:rsidR="00263D0D" w:rsidRPr="00953AF2" w14:paraId="6516B00B" w14:textId="77777777" w:rsidTr="00263D0D">
        <w:tc>
          <w:tcPr>
            <w:tcW w:w="625" w:type="dxa"/>
          </w:tcPr>
          <w:p w14:paraId="6EC4FE06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2</w:t>
            </w:r>
          </w:p>
        </w:tc>
        <w:tc>
          <w:tcPr>
            <w:tcW w:w="4410" w:type="dxa"/>
          </w:tcPr>
          <w:p w14:paraId="16520F03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ნაკლებად გაღელვებთ თუ</w:t>
            </w:r>
          </w:p>
        </w:tc>
      </w:tr>
      <w:tr w:rsidR="00263D0D" w:rsidRPr="00953AF2" w14:paraId="33888043" w14:textId="77777777" w:rsidTr="00263D0D">
        <w:tc>
          <w:tcPr>
            <w:tcW w:w="625" w:type="dxa"/>
          </w:tcPr>
          <w:p w14:paraId="326C7A8D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  <w:tc>
          <w:tcPr>
            <w:tcW w:w="4410" w:type="dxa"/>
          </w:tcPr>
          <w:p w14:paraId="06A643ED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საერთოდ არ გაღელვებთ?</w:t>
            </w:r>
          </w:p>
        </w:tc>
      </w:tr>
      <w:tr w:rsidR="00263D0D" w:rsidRPr="00953AF2" w14:paraId="787405BD" w14:textId="77777777" w:rsidTr="00263D0D">
        <w:tc>
          <w:tcPr>
            <w:tcW w:w="625" w:type="dxa"/>
          </w:tcPr>
          <w:p w14:paraId="16AD67C7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1</w:t>
            </w:r>
          </w:p>
        </w:tc>
        <w:tc>
          <w:tcPr>
            <w:tcW w:w="4410" w:type="dxa"/>
          </w:tcPr>
          <w:p w14:paraId="1573042E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i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(არ ვიცი)</w:t>
            </w:r>
          </w:p>
        </w:tc>
      </w:tr>
      <w:tr w:rsidR="00263D0D" w:rsidRPr="00953AF2" w14:paraId="09E4071A" w14:textId="77777777" w:rsidTr="00263D0D">
        <w:tc>
          <w:tcPr>
            <w:tcW w:w="625" w:type="dxa"/>
          </w:tcPr>
          <w:p w14:paraId="160D2A3C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2</w:t>
            </w:r>
          </w:p>
        </w:tc>
        <w:tc>
          <w:tcPr>
            <w:tcW w:w="4410" w:type="dxa"/>
          </w:tcPr>
          <w:p w14:paraId="1219FBF8" w14:textId="77777777" w:rsidR="00263D0D" w:rsidRPr="00953AF2" w:rsidRDefault="00263D0D" w:rsidP="008317C5">
            <w:pPr>
              <w:pStyle w:val="NormalWeb"/>
              <w:spacing w:before="0" w:beforeAutospacing="0" w:after="0" w:afterAutospacing="0"/>
              <w:rPr>
                <w:i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(უარი პასუხზე)</w:t>
            </w:r>
          </w:p>
        </w:tc>
      </w:tr>
    </w:tbl>
    <w:p w14:paraId="169BF952" w14:textId="77777777" w:rsidR="00263D0D" w:rsidRPr="00953AF2" w:rsidRDefault="00263D0D" w:rsidP="00263D0D">
      <w:pPr>
        <w:pStyle w:val="Heading5"/>
        <w:spacing w:before="280"/>
        <w:rPr>
          <w:rFonts w:cs="Calibri"/>
          <w:b/>
          <w:bCs/>
          <w:color w:val="222222"/>
        </w:rPr>
      </w:pPr>
      <w:r w:rsidRPr="00953AF2">
        <w:rPr>
          <w:rFonts w:cs="Calibri"/>
          <w:b/>
          <w:bCs/>
          <w:color w:val="222222"/>
        </w:rPr>
        <w:lastRenderedPageBreak/>
        <w:t xml:space="preserve">F2. </w:t>
      </w:r>
      <w:proofErr w:type="spellStart"/>
      <w:r w:rsidRPr="00953AF2">
        <w:rPr>
          <w:rFonts w:cs="Calibri"/>
          <w:b/>
          <w:bCs/>
          <w:color w:val="222222"/>
        </w:rPr>
        <w:t>საწვავ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ზრდილ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ფასებ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მო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მოგიწიათ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თუ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პირად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ნ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ოჯახ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ანქანით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გზავრობ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შემცირება</w:t>
      </w:r>
      <w:proofErr w:type="spellEnd"/>
      <w:r w:rsidRPr="00953AF2">
        <w:rPr>
          <w:rFonts w:cs="Calibri"/>
          <w:b/>
          <w:bCs/>
          <w:color w:val="222222"/>
        </w:rPr>
        <w:t>/</w:t>
      </w:r>
      <w:proofErr w:type="spellStart"/>
      <w:r w:rsidRPr="00953AF2">
        <w:rPr>
          <w:rFonts w:cs="Calibri"/>
          <w:b/>
          <w:bCs/>
          <w:color w:val="222222"/>
        </w:rPr>
        <w:t>შეზღუდვა</w:t>
      </w:r>
      <w:proofErr w:type="spellEnd"/>
      <w:r w:rsidRPr="00953AF2">
        <w:rPr>
          <w:rFonts w:cs="Calibri"/>
          <w:b/>
          <w:bCs/>
          <w:color w:val="222222"/>
        </w:rPr>
        <w:t>? </w:t>
      </w:r>
    </w:p>
    <w:p w14:paraId="40B824BA" w14:textId="77777777" w:rsidR="00263D0D" w:rsidRPr="00953AF2" w:rsidRDefault="00263D0D" w:rsidP="00263D0D">
      <w:pPr>
        <w:rPr>
          <w:rFonts w:cs="Calibri"/>
          <w:i/>
          <w:color w:val="222222"/>
          <w:lang w:val="ka-G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2"/>
        <w:gridCol w:w="4583"/>
        <w:gridCol w:w="1800"/>
      </w:tblGrid>
      <w:tr w:rsidR="009A0DD6" w:rsidRPr="00953AF2" w14:paraId="6F9F8821" w14:textId="41CC6132" w:rsidTr="009A0DD6">
        <w:tc>
          <w:tcPr>
            <w:tcW w:w="542" w:type="dxa"/>
          </w:tcPr>
          <w:p w14:paraId="7B0E4D14" w14:textId="77777777" w:rsidR="009A0DD6" w:rsidRPr="00953AF2" w:rsidRDefault="009A0DD6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  <w:tc>
          <w:tcPr>
            <w:tcW w:w="4583" w:type="dxa"/>
          </w:tcPr>
          <w:p w14:paraId="6EAFF6E4" w14:textId="77777777" w:rsidR="009A0DD6" w:rsidRPr="00953AF2" w:rsidRDefault="009A0DD6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დიახ</w:t>
            </w:r>
          </w:p>
        </w:tc>
        <w:tc>
          <w:tcPr>
            <w:tcW w:w="1800" w:type="dxa"/>
            <w:vMerge w:val="restart"/>
          </w:tcPr>
          <w:p w14:paraId="58B9A20A" w14:textId="77777777" w:rsidR="009A0DD6" w:rsidRPr="00953AF2" w:rsidRDefault="009A0DD6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</w:p>
        </w:tc>
      </w:tr>
      <w:tr w:rsidR="009A0DD6" w:rsidRPr="00953AF2" w14:paraId="3FA6B016" w14:textId="648A4288" w:rsidTr="009A0DD6">
        <w:tc>
          <w:tcPr>
            <w:tcW w:w="542" w:type="dxa"/>
          </w:tcPr>
          <w:p w14:paraId="56364B34" w14:textId="77777777" w:rsidR="009A0DD6" w:rsidRPr="00953AF2" w:rsidRDefault="009A0DD6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0</w:t>
            </w:r>
          </w:p>
        </w:tc>
        <w:tc>
          <w:tcPr>
            <w:tcW w:w="4583" w:type="dxa"/>
          </w:tcPr>
          <w:p w14:paraId="7BEFF569" w14:textId="77777777" w:rsidR="009A0DD6" w:rsidRPr="00953AF2" w:rsidRDefault="009A0DD6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არა</w:t>
            </w:r>
          </w:p>
        </w:tc>
        <w:tc>
          <w:tcPr>
            <w:tcW w:w="1800" w:type="dxa"/>
            <w:vMerge/>
          </w:tcPr>
          <w:p w14:paraId="272740A3" w14:textId="77777777" w:rsidR="009A0DD6" w:rsidRPr="00953AF2" w:rsidRDefault="009A0DD6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222222"/>
                <w:sz w:val="22"/>
                <w:szCs w:val="22"/>
              </w:rPr>
            </w:pPr>
          </w:p>
        </w:tc>
      </w:tr>
      <w:tr w:rsidR="009A0DD6" w:rsidRPr="00953AF2" w14:paraId="1EC321D4" w14:textId="27E76FE7" w:rsidTr="005B1867">
        <w:tc>
          <w:tcPr>
            <w:tcW w:w="542" w:type="dxa"/>
          </w:tcPr>
          <w:p w14:paraId="3A41E8D5" w14:textId="3EF576B1" w:rsidR="009A0DD6" w:rsidRPr="00953AF2" w:rsidRDefault="009A0DD6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5</w:t>
            </w:r>
          </w:p>
        </w:tc>
        <w:tc>
          <w:tcPr>
            <w:tcW w:w="4583" w:type="dxa"/>
          </w:tcPr>
          <w:p w14:paraId="0D8E14DD" w14:textId="6127DD31" w:rsidR="009A0DD6" w:rsidRPr="00953AF2" w:rsidRDefault="009A0DD6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არ მიესადაგება (არ ფლობს ავტომობილს)</w:t>
            </w:r>
          </w:p>
        </w:tc>
        <w:tc>
          <w:tcPr>
            <w:tcW w:w="1800" w:type="dxa"/>
            <w:vAlign w:val="center"/>
          </w:tcPr>
          <w:p w14:paraId="74BCBDB7" w14:textId="1AAA23AE" w:rsidR="009A0DD6" w:rsidRPr="00953AF2" w:rsidRDefault="005B1867" w:rsidP="005B1867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Calibri"/>
                <w:i/>
                <w:color w:val="222222"/>
                <w:sz w:val="22"/>
                <w:szCs w:val="22"/>
                <w:lang w:val="en-US"/>
              </w:rPr>
            </w:pPr>
            <w:r w:rsidRPr="00953AF2">
              <w:rPr>
                <w:rFonts w:ascii="Calibri" w:hAnsi="Calibri" w:cs="Calibri"/>
                <w:b/>
                <w:color w:val="222222"/>
                <w:sz w:val="22"/>
                <w:szCs w:val="22"/>
              </w:rPr>
              <w:t>→</w:t>
            </w:r>
            <w:r w:rsidRPr="00953AF2">
              <w:rPr>
                <w:rFonts w:ascii="Calibri" w:hAnsi="Calibri" w:cs="Calibri"/>
                <w:b/>
                <w:color w:val="222222"/>
                <w:sz w:val="22"/>
                <w:szCs w:val="22"/>
                <w:lang w:val="en-US"/>
              </w:rPr>
              <w:t>M1</w:t>
            </w:r>
          </w:p>
        </w:tc>
      </w:tr>
      <w:tr w:rsidR="009A0DD6" w:rsidRPr="00953AF2" w14:paraId="2980D662" w14:textId="07C71CA8" w:rsidTr="009A0DD6">
        <w:tc>
          <w:tcPr>
            <w:tcW w:w="542" w:type="dxa"/>
          </w:tcPr>
          <w:p w14:paraId="78BE080B" w14:textId="77777777" w:rsidR="009A0DD6" w:rsidRPr="00953AF2" w:rsidRDefault="009A0DD6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1</w:t>
            </w:r>
          </w:p>
        </w:tc>
        <w:tc>
          <w:tcPr>
            <w:tcW w:w="4583" w:type="dxa"/>
          </w:tcPr>
          <w:p w14:paraId="2D4775D9" w14:textId="77777777" w:rsidR="009A0DD6" w:rsidRPr="00953AF2" w:rsidRDefault="009A0DD6" w:rsidP="008317C5">
            <w:pPr>
              <w:pStyle w:val="NormalWeb"/>
              <w:spacing w:before="0" w:beforeAutospacing="0" w:after="0" w:afterAutospacing="0"/>
              <w:rPr>
                <w:i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(არ ვიცი)</w:t>
            </w:r>
          </w:p>
        </w:tc>
        <w:tc>
          <w:tcPr>
            <w:tcW w:w="1800" w:type="dxa"/>
            <w:vMerge w:val="restart"/>
          </w:tcPr>
          <w:p w14:paraId="7CA30037" w14:textId="77777777" w:rsidR="009A0DD6" w:rsidRPr="00953AF2" w:rsidRDefault="009A0DD6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i/>
                <w:color w:val="222222"/>
                <w:sz w:val="22"/>
                <w:szCs w:val="22"/>
              </w:rPr>
            </w:pPr>
          </w:p>
        </w:tc>
      </w:tr>
      <w:tr w:rsidR="009A0DD6" w:rsidRPr="00953AF2" w14:paraId="263D20D2" w14:textId="144C3E1C" w:rsidTr="009A0DD6">
        <w:tc>
          <w:tcPr>
            <w:tcW w:w="542" w:type="dxa"/>
          </w:tcPr>
          <w:p w14:paraId="4EAD2B31" w14:textId="77777777" w:rsidR="009A0DD6" w:rsidRPr="00953AF2" w:rsidRDefault="009A0DD6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2</w:t>
            </w:r>
          </w:p>
        </w:tc>
        <w:tc>
          <w:tcPr>
            <w:tcW w:w="4583" w:type="dxa"/>
          </w:tcPr>
          <w:p w14:paraId="645EDC7A" w14:textId="77777777" w:rsidR="009A0DD6" w:rsidRPr="00953AF2" w:rsidRDefault="009A0DD6" w:rsidP="008317C5">
            <w:pPr>
              <w:pStyle w:val="NormalWeb"/>
              <w:spacing w:before="0" w:beforeAutospacing="0" w:after="0" w:afterAutospacing="0"/>
              <w:rPr>
                <w:i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(უარი პასუხზე)</w:t>
            </w:r>
          </w:p>
        </w:tc>
        <w:tc>
          <w:tcPr>
            <w:tcW w:w="1800" w:type="dxa"/>
            <w:vMerge/>
          </w:tcPr>
          <w:p w14:paraId="4BF78306" w14:textId="77777777" w:rsidR="009A0DD6" w:rsidRPr="00953AF2" w:rsidRDefault="009A0DD6" w:rsidP="008317C5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i/>
                <w:color w:val="222222"/>
                <w:sz w:val="22"/>
                <w:szCs w:val="22"/>
              </w:rPr>
            </w:pPr>
          </w:p>
        </w:tc>
      </w:tr>
    </w:tbl>
    <w:p w14:paraId="75F53B02" w14:textId="77777777" w:rsidR="00263D0D" w:rsidRPr="00953AF2" w:rsidRDefault="00263D0D" w:rsidP="00263D0D">
      <w:pPr>
        <w:pStyle w:val="Heading5"/>
        <w:spacing w:before="280"/>
        <w:rPr>
          <w:rFonts w:cs="Calibri"/>
          <w:b/>
          <w:bCs/>
          <w:color w:val="222222"/>
        </w:rPr>
      </w:pPr>
      <w:r w:rsidRPr="00953AF2">
        <w:rPr>
          <w:rFonts w:cs="Calibri"/>
          <w:b/>
          <w:bCs/>
          <w:color w:val="222222"/>
        </w:rPr>
        <w:t xml:space="preserve">F3. </w:t>
      </w:r>
      <w:proofErr w:type="spellStart"/>
      <w:r w:rsidRPr="00953AF2">
        <w:rPr>
          <w:rFonts w:cs="Calibri"/>
          <w:b/>
          <w:bCs/>
          <w:color w:val="222222"/>
        </w:rPr>
        <w:t>ყოველთვიურად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დაახლოებით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შუალოდ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რამდენ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ლარ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ეხარჯებათ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წვავში</w:t>
      </w:r>
      <w:proofErr w:type="spellEnd"/>
      <w:r w:rsidRPr="00953AF2">
        <w:rPr>
          <w:rFonts w:cs="Calibri"/>
          <w:b/>
          <w:bCs/>
          <w:color w:val="222222"/>
        </w:rPr>
        <w:t>? </w:t>
      </w:r>
    </w:p>
    <w:p w14:paraId="7AE4BBED" w14:textId="77777777" w:rsidR="006347AA" w:rsidRPr="00953AF2" w:rsidRDefault="006347AA" w:rsidP="006347AA">
      <w:pPr>
        <w:rPr>
          <w:rFonts w:cs="Calibri"/>
          <w:i/>
          <w:color w:val="222222"/>
          <w:lang w:val="ka-GE"/>
        </w:rPr>
      </w:pPr>
    </w:p>
    <w:p w14:paraId="17E305B9" w14:textId="77777777" w:rsidR="00263D0D" w:rsidRPr="00953AF2" w:rsidRDefault="00263D0D" w:rsidP="00263D0D">
      <w:pPr>
        <w:pStyle w:val="NormalWeb"/>
        <w:spacing w:before="0" w:beforeAutospacing="0" w:after="0" w:afterAutospacing="0"/>
        <w:rPr>
          <w:rFonts w:ascii="Calibri" w:hAnsi="Calibri" w:cs="Calibri"/>
          <w:color w:val="222222"/>
          <w:sz w:val="22"/>
          <w:szCs w:val="22"/>
        </w:rPr>
      </w:pPr>
      <w:r w:rsidRPr="00953AF2">
        <w:rPr>
          <w:rFonts w:ascii="Calibri" w:hAnsi="Calibri" w:cs="Calibri"/>
          <w:color w:val="222222"/>
          <w:sz w:val="22"/>
          <w:szCs w:val="22"/>
        </w:rPr>
        <w:t>|__|__|__| ლარი</w:t>
      </w:r>
    </w:p>
    <w:p w14:paraId="0F2CEBC7" w14:textId="77777777" w:rsidR="006347AA" w:rsidRPr="00953AF2" w:rsidRDefault="006347AA" w:rsidP="00263D0D">
      <w:pPr>
        <w:pStyle w:val="NormalWeb"/>
        <w:spacing w:before="0" w:beforeAutospacing="0" w:after="0" w:afterAutospacing="0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4410"/>
      </w:tblGrid>
      <w:tr w:rsidR="006347AA" w:rsidRPr="00953AF2" w14:paraId="290055CB" w14:textId="77777777" w:rsidTr="006347AA">
        <w:tc>
          <w:tcPr>
            <w:tcW w:w="715" w:type="dxa"/>
          </w:tcPr>
          <w:p w14:paraId="48ABDD42" w14:textId="77777777" w:rsidR="006347AA" w:rsidRPr="00953AF2" w:rsidRDefault="006347AA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1</w:t>
            </w:r>
          </w:p>
        </w:tc>
        <w:tc>
          <w:tcPr>
            <w:tcW w:w="4410" w:type="dxa"/>
          </w:tcPr>
          <w:p w14:paraId="045416EE" w14:textId="77777777" w:rsidR="006347AA" w:rsidRPr="00953AF2" w:rsidRDefault="006347AA" w:rsidP="008317C5">
            <w:pPr>
              <w:pStyle w:val="NormalWeb"/>
              <w:spacing w:before="0" w:beforeAutospacing="0" w:after="0" w:afterAutospacing="0"/>
              <w:rPr>
                <w:i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(არ ვიცი)</w:t>
            </w:r>
          </w:p>
        </w:tc>
      </w:tr>
      <w:tr w:rsidR="006347AA" w:rsidRPr="00953AF2" w14:paraId="6360D6A9" w14:textId="77777777" w:rsidTr="006347AA">
        <w:tc>
          <w:tcPr>
            <w:tcW w:w="715" w:type="dxa"/>
          </w:tcPr>
          <w:p w14:paraId="0CE82278" w14:textId="77777777" w:rsidR="006347AA" w:rsidRPr="00953AF2" w:rsidRDefault="006347AA" w:rsidP="008317C5">
            <w:pPr>
              <w:pStyle w:val="NormalWeb"/>
              <w:spacing w:before="0" w:beforeAutospacing="0" w:after="0" w:afterAutospacing="0"/>
              <w:rPr>
                <w:rStyle w:val="apple-tab-span"/>
                <w:rFonts w:ascii="Calibri" w:hAnsi="Calibri" w:cs="Calibri"/>
                <w:i/>
                <w:color w:val="222222"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2</w:t>
            </w:r>
          </w:p>
        </w:tc>
        <w:tc>
          <w:tcPr>
            <w:tcW w:w="4410" w:type="dxa"/>
          </w:tcPr>
          <w:p w14:paraId="407F0147" w14:textId="77777777" w:rsidR="006347AA" w:rsidRPr="00953AF2" w:rsidRDefault="006347AA" w:rsidP="008317C5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(უარი პასუხზე)</w:t>
            </w:r>
          </w:p>
        </w:tc>
      </w:tr>
    </w:tbl>
    <w:p w14:paraId="140423C0" w14:textId="224192DD" w:rsidR="00263D0D" w:rsidRPr="00953AF2" w:rsidRDefault="00263D0D" w:rsidP="00263D0D">
      <w:pPr>
        <w:pStyle w:val="NormalWeb"/>
        <w:spacing w:before="0" w:beforeAutospacing="0" w:after="0" w:afterAutospacing="0"/>
        <w:rPr>
          <w:sz w:val="22"/>
          <w:szCs w:val="22"/>
        </w:rPr>
      </w:pPr>
    </w:p>
    <w:p w14:paraId="7DDC4B59" w14:textId="77777777" w:rsidR="00263D0D" w:rsidRPr="00953AF2" w:rsidRDefault="00263D0D" w:rsidP="00263D0D">
      <w:pPr>
        <w:pStyle w:val="Heading5"/>
        <w:spacing w:after="0"/>
      </w:pPr>
      <w:r w:rsidRPr="00953AF2">
        <w:rPr>
          <w:rFonts w:cs="Calibri"/>
          <w:b/>
          <w:bCs/>
          <w:color w:val="222222"/>
        </w:rPr>
        <w:t xml:space="preserve">F4. </w:t>
      </w:r>
      <w:proofErr w:type="spellStart"/>
      <w:r w:rsidRPr="00953AF2">
        <w:rPr>
          <w:rFonts w:cs="Calibri"/>
          <w:b/>
          <w:bCs/>
          <w:color w:val="222222"/>
        </w:rPr>
        <w:t>რ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ნაპირობებ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თქვენ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ნ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თქვენ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ოჯახ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წევრ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ჩევან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წვავი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ყიდვისას</w:t>
      </w:r>
      <w:proofErr w:type="spellEnd"/>
      <w:r w:rsidRPr="00953AF2">
        <w:rPr>
          <w:rFonts w:cs="Calibri"/>
          <w:b/>
          <w:bCs/>
          <w:color w:val="222222"/>
        </w:rPr>
        <w:t>?</w:t>
      </w:r>
    </w:p>
    <w:p w14:paraId="79C1EA35" w14:textId="77777777" w:rsidR="00263D0D" w:rsidRPr="00953AF2" w:rsidRDefault="00263D0D" w:rsidP="00263D0D">
      <w:pPr>
        <w:rPr>
          <w:rFonts w:cs="Calibri"/>
          <w:i/>
          <w:color w:val="222222"/>
          <w:lang w:val="ka-GE"/>
        </w:rPr>
      </w:pPr>
    </w:p>
    <w:p w14:paraId="2E94AF21" w14:textId="5589733B" w:rsidR="00263D0D" w:rsidRPr="00953AF2" w:rsidRDefault="00263D0D" w:rsidP="00263D0D">
      <w:pPr>
        <w:rPr>
          <w:rFonts w:cs="Calibri"/>
          <w:i/>
          <w:color w:val="222222"/>
          <w:lang w:val="ka-GE"/>
        </w:rPr>
      </w:pPr>
      <w:r w:rsidRPr="00953AF2">
        <w:rPr>
          <w:rFonts w:cs="Calibri"/>
          <w:i/>
          <w:color w:val="222222"/>
          <w:lang w:val="ka-GE"/>
        </w:rPr>
        <w:t>[</w:t>
      </w:r>
      <w:r w:rsidRPr="00953AF2">
        <w:rPr>
          <w:rFonts w:cs="Calibri"/>
          <w:b/>
          <w:i/>
          <w:color w:val="222222"/>
          <w:lang w:val="ka-GE"/>
        </w:rPr>
        <w:t>ინტერვიუერს:</w:t>
      </w:r>
      <w:r w:rsidRPr="00953AF2">
        <w:rPr>
          <w:rFonts w:cs="Calibri"/>
          <w:i/>
          <w:color w:val="222222"/>
          <w:lang w:val="ka-GE"/>
        </w:rPr>
        <w:t xml:space="preserve"> წაუკითხეთ. მიიღეთ ყველა პასუხი.]</w:t>
      </w:r>
    </w:p>
    <w:p w14:paraId="270C0436" w14:textId="77777777" w:rsidR="006347AA" w:rsidRPr="00953AF2" w:rsidRDefault="006347AA" w:rsidP="006347AA">
      <w:pPr>
        <w:rPr>
          <w:rFonts w:cs="Calibri"/>
          <w:i/>
          <w:color w:val="222222"/>
          <w:lang w:val="ka-G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0"/>
        <w:gridCol w:w="8720"/>
      </w:tblGrid>
      <w:tr w:rsidR="00263D0D" w:rsidRPr="00953AF2" w14:paraId="77A5CEE7" w14:textId="77777777" w:rsidTr="006347AA">
        <w:trPr>
          <w:trHeight w:val="285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DEE622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  <w:tc>
          <w:tcPr>
            <w:tcW w:w="8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F8FA0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საწვავის ხარისხი</w:t>
            </w:r>
          </w:p>
        </w:tc>
      </w:tr>
      <w:tr w:rsidR="00263D0D" w:rsidRPr="00953AF2" w14:paraId="0D5295AF" w14:textId="77777777" w:rsidTr="006347AA">
        <w:trPr>
          <w:trHeight w:val="231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F75C5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2</w:t>
            </w:r>
          </w:p>
        </w:tc>
        <w:tc>
          <w:tcPr>
            <w:tcW w:w="8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5D82A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დაბალი ფასები</w:t>
            </w:r>
          </w:p>
        </w:tc>
      </w:tr>
      <w:tr w:rsidR="00263D0D" w:rsidRPr="00953AF2" w14:paraId="049DD105" w14:textId="77777777" w:rsidTr="006347AA">
        <w:trPr>
          <w:trHeight w:val="285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45068F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3</w:t>
            </w:r>
          </w:p>
        </w:tc>
        <w:tc>
          <w:tcPr>
            <w:tcW w:w="8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96753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გათამაშებებში მონაწილეობის ან ბონუს ქულების დაგროვების შესაძლებლობა</w:t>
            </w:r>
          </w:p>
        </w:tc>
      </w:tr>
      <w:tr w:rsidR="00263D0D" w:rsidRPr="00953AF2" w14:paraId="097F6066" w14:textId="77777777" w:rsidTr="00BE23ED">
        <w:trPr>
          <w:trHeight w:val="429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685594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4</w:t>
            </w:r>
          </w:p>
        </w:tc>
        <w:tc>
          <w:tcPr>
            <w:tcW w:w="8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A7E168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proofErr w:type="spellStart"/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ბენზინგაზგასამართი</w:t>
            </w:r>
            <w:proofErr w:type="spellEnd"/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 xml:space="preserve"> სადგურების ტერიტორიული სიახლოვე და/ან სიმრავლე</w:t>
            </w:r>
          </w:p>
        </w:tc>
      </w:tr>
      <w:tr w:rsidR="00263D0D" w:rsidRPr="00953AF2" w14:paraId="5F1BA2BF" w14:textId="77777777" w:rsidTr="006347AA">
        <w:trPr>
          <w:trHeight w:val="240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A1E837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5</w:t>
            </w:r>
          </w:p>
        </w:tc>
        <w:tc>
          <w:tcPr>
            <w:tcW w:w="8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568AE7" w14:textId="1746515C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პერიოდული ფასდაკლებები, მაგალითად - შაბათ-კვირა</w:t>
            </w:r>
            <w:r w:rsidR="00F37378"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ს</w:t>
            </w:r>
          </w:p>
        </w:tc>
      </w:tr>
      <w:tr w:rsidR="00263D0D" w:rsidRPr="00953AF2" w14:paraId="208264B9" w14:textId="77777777" w:rsidTr="006347AA">
        <w:trPr>
          <w:trHeight w:val="285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3F69A1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6</w:t>
            </w:r>
          </w:p>
        </w:tc>
        <w:tc>
          <w:tcPr>
            <w:tcW w:w="8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C42314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ვენდობი, რომ არ მომატყუებენ რაოდენობაში</w:t>
            </w:r>
          </w:p>
        </w:tc>
      </w:tr>
      <w:tr w:rsidR="00263D0D" w:rsidRPr="00953AF2" w14:paraId="0DF6BEBB" w14:textId="77777777" w:rsidTr="006347AA">
        <w:trPr>
          <w:trHeight w:val="321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5ED85C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7</w:t>
            </w:r>
          </w:p>
        </w:tc>
        <w:tc>
          <w:tcPr>
            <w:tcW w:w="8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F2261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ვენდობი, რომ არ ჩამისხამენ გაყალბებულ/ფალსიფიცირებულ საწვავს</w:t>
            </w:r>
          </w:p>
        </w:tc>
      </w:tr>
      <w:tr w:rsidR="00263D0D" w:rsidRPr="00953AF2" w14:paraId="6FC17173" w14:textId="77777777" w:rsidTr="006347AA">
        <w:trPr>
          <w:trHeight w:val="530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FFB717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8</w:t>
            </w:r>
          </w:p>
        </w:tc>
        <w:tc>
          <w:tcPr>
            <w:tcW w:w="8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1FDF2B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საწვავის ის სახეობა, რომლის ყიდვაც მსურს/გვსურს, მხოლოდ ამ კომპანიას/ კომპანიებს აქვთ</w:t>
            </w:r>
          </w:p>
        </w:tc>
      </w:tr>
      <w:tr w:rsidR="00263D0D" w:rsidRPr="00953AF2" w14:paraId="41BB228B" w14:textId="77777777" w:rsidTr="006347AA">
        <w:trPr>
          <w:trHeight w:val="285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2A3A24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9</w:t>
            </w:r>
          </w:p>
        </w:tc>
        <w:tc>
          <w:tcPr>
            <w:tcW w:w="8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057089" w14:textId="77777777" w:rsidR="00263D0D" w:rsidRPr="00953AF2" w:rsidRDefault="00263D0D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სხვა (მიუთითეთ)</w:t>
            </w:r>
          </w:p>
        </w:tc>
      </w:tr>
      <w:tr w:rsidR="00FB4A26" w:rsidRPr="00953AF2" w14:paraId="0189417A" w14:textId="77777777" w:rsidTr="006347AA">
        <w:trPr>
          <w:trHeight w:val="321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29021E" w14:textId="77777777" w:rsidR="00FB4A26" w:rsidRPr="00953AF2" w:rsidRDefault="00FB4A26" w:rsidP="00FB4A26">
            <w:pPr>
              <w:pStyle w:val="NormalWeb"/>
              <w:spacing w:before="0" w:beforeAutospacing="0" w:after="0" w:afterAutospacing="0"/>
              <w:rPr>
                <w:i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1</w:t>
            </w:r>
          </w:p>
        </w:tc>
        <w:tc>
          <w:tcPr>
            <w:tcW w:w="8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4307A7" w14:textId="4F24EC8E" w:rsidR="00FB4A26" w:rsidRPr="00953AF2" w:rsidRDefault="00FB4A26" w:rsidP="00FB4A26">
            <w:pPr>
              <w:pStyle w:val="NormalWeb"/>
              <w:spacing w:before="0" w:beforeAutospacing="0" w:after="0" w:afterAutospacing="0"/>
              <w:rPr>
                <w:i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(არ ვიცი)</w:t>
            </w:r>
          </w:p>
        </w:tc>
      </w:tr>
      <w:tr w:rsidR="00FB4A26" w:rsidRPr="00953AF2" w14:paraId="33C42EE4" w14:textId="77777777" w:rsidTr="006347AA">
        <w:trPr>
          <w:trHeight w:val="321"/>
        </w:trPr>
        <w:tc>
          <w:tcPr>
            <w:tcW w:w="6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19474" w14:textId="77777777" w:rsidR="00FB4A26" w:rsidRPr="00953AF2" w:rsidRDefault="00FB4A26" w:rsidP="00FB4A26">
            <w:pPr>
              <w:pStyle w:val="NormalWeb"/>
              <w:spacing w:before="0" w:beforeAutospacing="0" w:after="0" w:afterAutospacing="0"/>
              <w:rPr>
                <w:i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-2</w:t>
            </w:r>
          </w:p>
        </w:tc>
        <w:tc>
          <w:tcPr>
            <w:tcW w:w="87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C8E349" w14:textId="04CD0BCE" w:rsidR="00FB4A26" w:rsidRPr="00953AF2" w:rsidRDefault="00FB4A26" w:rsidP="00FB4A26">
            <w:pPr>
              <w:pStyle w:val="NormalWeb"/>
              <w:spacing w:before="0" w:beforeAutospacing="0" w:after="0" w:afterAutospacing="0"/>
              <w:rPr>
                <w:i/>
                <w:sz w:val="22"/>
                <w:szCs w:val="22"/>
              </w:rPr>
            </w:pPr>
            <w:r w:rsidRPr="00953AF2">
              <w:rPr>
                <w:rFonts w:ascii="Calibri" w:hAnsi="Calibri" w:cs="Calibri"/>
                <w:i/>
                <w:color w:val="222222"/>
                <w:sz w:val="22"/>
                <w:szCs w:val="22"/>
              </w:rPr>
              <w:t>(უარი პასუხზე)</w:t>
            </w:r>
          </w:p>
        </w:tc>
      </w:tr>
    </w:tbl>
    <w:p w14:paraId="4E3FEEAB" w14:textId="77777777" w:rsidR="00263D0D" w:rsidRPr="00953AF2" w:rsidRDefault="00263D0D" w:rsidP="00C76D21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szCs w:val="22"/>
        </w:rPr>
      </w:pPr>
    </w:p>
    <w:p w14:paraId="00BCC3A4" w14:textId="076E5E51" w:rsidR="006472EF" w:rsidRPr="00953AF2" w:rsidRDefault="006472EF" w:rsidP="006472EF">
      <w:pPr>
        <w:pStyle w:val="a3"/>
      </w:pPr>
      <w:r w:rsidRPr="00953AF2">
        <w:rPr>
          <w:lang w:val="en-US"/>
        </w:rPr>
        <w:lastRenderedPageBreak/>
        <w:t xml:space="preserve">M. </w:t>
      </w:r>
      <w:r w:rsidRPr="00953AF2">
        <w:t>პოლიტიკა</w:t>
      </w:r>
    </w:p>
    <w:p w14:paraId="7B92F2AC" w14:textId="0F1DAE84" w:rsidR="00747C26" w:rsidRPr="00953AF2" w:rsidRDefault="00747C26" w:rsidP="00747C26">
      <w:pPr>
        <w:pStyle w:val="Compact"/>
        <w:rPr>
          <w:rFonts w:ascii="Calibri" w:hAnsi="Calibri" w:cs="Calibri"/>
          <w:bCs/>
          <w:sz w:val="22"/>
          <w:szCs w:val="22"/>
          <w:lang w:val="ka-GE"/>
        </w:rPr>
      </w:pPr>
      <w:r w:rsidRPr="00953AF2">
        <w:rPr>
          <w:rFonts w:ascii="Calibri" w:hAnsi="Calibri" w:cs="Calibri"/>
          <w:bCs/>
          <w:sz w:val="22"/>
          <w:szCs w:val="22"/>
          <w:lang w:val="ka-GE"/>
        </w:rPr>
        <w:t>მადლობა. სულ რამდენიმე კითხვა დაგვრჩა.</w:t>
      </w:r>
    </w:p>
    <w:p w14:paraId="58C86B3C" w14:textId="77777777" w:rsidR="00F24631" w:rsidRPr="00953AF2" w:rsidRDefault="00F24631" w:rsidP="00747C26">
      <w:pPr>
        <w:pStyle w:val="Compact"/>
        <w:rPr>
          <w:rFonts w:ascii="Calibri" w:hAnsi="Calibri" w:cs="Calibri"/>
          <w:b/>
          <w:bCs/>
          <w:sz w:val="22"/>
          <w:szCs w:val="22"/>
          <w:lang w:val="ka-GE"/>
        </w:rPr>
      </w:pPr>
    </w:p>
    <w:p w14:paraId="2220C966" w14:textId="03306972" w:rsidR="00747C26" w:rsidRPr="00953AF2" w:rsidRDefault="00747C26" w:rsidP="005E507F">
      <w:pPr>
        <w:pStyle w:val="a"/>
      </w:pPr>
      <w:r w:rsidRPr="00953AF2">
        <w:t>M</w:t>
      </w:r>
      <w:r w:rsidR="00CF6B5B" w:rsidRPr="00953AF2">
        <w:t>1</w:t>
      </w:r>
      <w:r w:rsidRPr="00953AF2">
        <w:t xml:space="preserve">. </w:t>
      </w:r>
      <w:proofErr w:type="spellStart"/>
      <w:r w:rsidRPr="00953AF2">
        <w:t>ყველაზე</w:t>
      </w:r>
      <w:proofErr w:type="spellEnd"/>
      <w:r w:rsidRPr="00953AF2">
        <w:t xml:space="preserve"> </w:t>
      </w:r>
      <w:proofErr w:type="spellStart"/>
      <w:r w:rsidRPr="00953AF2">
        <w:t>მეტად</w:t>
      </w:r>
      <w:proofErr w:type="spellEnd"/>
      <w:r w:rsidRPr="00953AF2">
        <w:t xml:space="preserve"> </w:t>
      </w:r>
      <w:proofErr w:type="spellStart"/>
      <w:r w:rsidRPr="00953AF2">
        <w:t>რომელ</w:t>
      </w:r>
      <w:proofErr w:type="spellEnd"/>
      <w:r w:rsidRPr="00953AF2">
        <w:t xml:space="preserve"> </w:t>
      </w:r>
      <w:proofErr w:type="spellStart"/>
      <w:r w:rsidRPr="00953AF2">
        <w:t>ტელეარხს</w:t>
      </w:r>
      <w:proofErr w:type="spellEnd"/>
      <w:r w:rsidRPr="00953AF2">
        <w:t xml:space="preserve"> </w:t>
      </w:r>
      <w:proofErr w:type="spellStart"/>
      <w:r w:rsidRPr="00953AF2">
        <w:t>ენდობით</w:t>
      </w:r>
      <w:proofErr w:type="spellEnd"/>
      <w:r w:rsidRPr="00953AF2">
        <w:t xml:space="preserve"> </w:t>
      </w:r>
      <w:proofErr w:type="spellStart"/>
      <w:r w:rsidRPr="00953AF2">
        <w:t>პოლიტიკისა</w:t>
      </w:r>
      <w:proofErr w:type="spellEnd"/>
      <w:r w:rsidRPr="00953AF2">
        <w:t xml:space="preserve"> </w:t>
      </w:r>
      <w:proofErr w:type="spellStart"/>
      <w:r w:rsidRPr="00953AF2">
        <w:t>და</w:t>
      </w:r>
      <w:proofErr w:type="spellEnd"/>
      <w:r w:rsidRPr="00953AF2">
        <w:t xml:space="preserve"> </w:t>
      </w:r>
      <w:proofErr w:type="spellStart"/>
      <w:r w:rsidRPr="00953AF2">
        <w:t>მიმდინარე</w:t>
      </w:r>
      <w:proofErr w:type="spellEnd"/>
      <w:r w:rsidRPr="00953AF2">
        <w:t xml:space="preserve"> </w:t>
      </w:r>
      <w:proofErr w:type="spellStart"/>
      <w:r w:rsidRPr="00953AF2">
        <w:t>მოვლენების</w:t>
      </w:r>
      <w:proofErr w:type="spellEnd"/>
      <w:r w:rsidRPr="00953AF2">
        <w:t xml:space="preserve"> </w:t>
      </w:r>
      <w:proofErr w:type="spellStart"/>
      <w:r w:rsidRPr="00953AF2">
        <w:t>შესახებ</w:t>
      </w:r>
      <w:proofErr w:type="spellEnd"/>
      <w:r w:rsidRPr="00953AF2">
        <w:t xml:space="preserve"> </w:t>
      </w:r>
      <w:proofErr w:type="spellStart"/>
      <w:r w:rsidRPr="00953AF2">
        <w:t>სანდო</w:t>
      </w:r>
      <w:proofErr w:type="spellEnd"/>
      <w:r w:rsidRPr="00953AF2">
        <w:t xml:space="preserve"> </w:t>
      </w:r>
      <w:proofErr w:type="spellStart"/>
      <w:r w:rsidRPr="00953AF2">
        <w:t>ინფორმაციის</w:t>
      </w:r>
      <w:proofErr w:type="spellEnd"/>
      <w:r w:rsidRPr="00953AF2">
        <w:t xml:space="preserve"> </w:t>
      </w:r>
      <w:proofErr w:type="spellStart"/>
      <w:r w:rsidRPr="00953AF2">
        <w:t>მისაღებად</w:t>
      </w:r>
      <w:proofErr w:type="spellEnd"/>
      <w:r w:rsidRPr="00953AF2">
        <w:t>?</w:t>
      </w:r>
    </w:p>
    <w:p w14:paraId="5EDB17EF" w14:textId="77777777" w:rsidR="00747C26" w:rsidRPr="00953AF2" w:rsidRDefault="00747C26" w:rsidP="00E70795">
      <w:pPr>
        <w:pStyle w:val="a1"/>
      </w:pPr>
      <w:r w:rsidRPr="00953AF2">
        <w:rPr>
          <w:rFonts w:eastAsia="Times New Roman"/>
        </w:rPr>
        <w:t>[</w:t>
      </w:r>
      <w:r w:rsidRPr="00953AF2">
        <w:rPr>
          <w:b/>
        </w:rPr>
        <w:t xml:space="preserve">ინტერვიუერის საყურადღებოდ! </w:t>
      </w:r>
      <w:r w:rsidRPr="00953AF2">
        <w:t>არ წაუკითხოთ. შეუსაბამეთ. მხოლოდ ერთი პასუხი]</w:t>
      </w:r>
    </w:p>
    <w:p w14:paraId="0B9794FD" w14:textId="77777777" w:rsidR="00AB54B7" w:rsidRPr="00953AF2" w:rsidRDefault="00AB54B7" w:rsidP="00E70795">
      <w:pPr>
        <w:pStyle w:val="a1"/>
        <w:rPr>
          <w:rFonts w:eastAsia="Times New Roman"/>
        </w:rPr>
      </w:pPr>
    </w:p>
    <w:tbl>
      <w:tblPr>
        <w:tblW w:w="7700" w:type="dxa"/>
        <w:tblLook w:val="04A0" w:firstRow="1" w:lastRow="0" w:firstColumn="1" w:lastColumn="0" w:noHBand="0" w:noVBand="1"/>
      </w:tblPr>
      <w:tblGrid>
        <w:gridCol w:w="7105"/>
        <w:gridCol w:w="595"/>
      </w:tblGrid>
      <w:tr w:rsidR="00AB54B7" w:rsidRPr="00953AF2" w14:paraId="46E02FE2" w14:textId="2F96B42C" w:rsidTr="002D7175">
        <w:trPr>
          <w:trHeight w:val="207"/>
        </w:trPr>
        <w:tc>
          <w:tcPr>
            <w:tcW w:w="7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2096A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იმედი</w:t>
            </w:r>
          </w:p>
        </w:tc>
        <w:tc>
          <w:tcPr>
            <w:tcW w:w="5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9FD5F7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1</w:t>
            </w:r>
          </w:p>
        </w:tc>
      </w:tr>
      <w:tr w:rsidR="00AB54B7" w:rsidRPr="00953AF2" w14:paraId="4D591CB6" w14:textId="40C0EB3F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9D210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 xml:space="preserve"> მთავარი არხი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C64F0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2</w:t>
            </w:r>
          </w:p>
        </w:tc>
      </w:tr>
      <w:tr w:rsidR="00AB54B7" w:rsidRPr="00953AF2" w14:paraId="6886A661" w14:textId="5ADBFA40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F3D91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ფორმულა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9E081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3</w:t>
            </w:r>
          </w:p>
        </w:tc>
      </w:tr>
      <w:tr w:rsidR="00AB54B7" w:rsidRPr="00953AF2" w14:paraId="20D9A531" w14:textId="0D1B25F3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9B833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კავკასია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0C31A6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4</w:t>
            </w:r>
          </w:p>
        </w:tc>
      </w:tr>
      <w:tr w:rsidR="00AB54B7" w:rsidRPr="00953AF2" w14:paraId="360A68A2" w14:textId="38B0941A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31441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რუსთავი 2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CD816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5</w:t>
            </w:r>
          </w:p>
        </w:tc>
      </w:tr>
      <w:tr w:rsidR="00AB54B7" w:rsidRPr="00953AF2" w14:paraId="200BC118" w14:textId="36898F0C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E1E0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პირველი არხი (საზოგადოებრივი მაუწყებელი)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222BF" w14:textId="77777777" w:rsidR="00AB54B7" w:rsidRPr="0020471F" w:rsidRDefault="00AB54B7" w:rsidP="00C00FA4">
            <w:pPr>
              <w:spacing w:line="240" w:lineRule="auto"/>
              <w:rPr>
                <w:rFonts w:eastAsia="Times New Roman" w:cs="Calibri"/>
                <w:b/>
                <w:color w:val="000000"/>
                <w:lang w:val="en-US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6</w:t>
            </w:r>
          </w:p>
        </w:tc>
      </w:tr>
      <w:tr w:rsidR="00AB54B7" w:rsidRPr="00953AF2" w14:paraId="6617DABD" w14:textId="2E70E1C3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B8909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მაესტრო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C51DE0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7</w:t>
            </w:r>
          </w:p>
        </w:tc>
      </w:tr>
      <w:tr w:rsidR="00AB54B7" w:rsidRPr="00953AF2" w14:paraId="076A73BD" w14:textId="5EF0F066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F5FA0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აჭარის ტელევიზია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4443C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8</w:t>
            </w:r>
          </w:p>
        </w:tc>
      </w:tr>
      <w:tr w:rsidR="00AB54B7" w:rsidRPr="00953AF2" w14:paraId="59539940" w14:textId="1D6B5164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6C725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მეორე არხი (საზოგადოებრივი მაუწყებელი)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29F3C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9</w:t>
            </w:r>
          </w:p>
        </w:tc>
      </w:tr>
      <w:tr w:rsidR="00AB54B7" w:rsidRPr="00953AF2" w14:paraId="3817020E" w14:textId="5790CAFA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B0350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ობიექტივი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B16D0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10</w:t>
            </w:r>
          </w:p>
        </w:tc>
      </w:tr>
      <w:tr w:rsidR="00AB54B7" w:rsidRPr="00953AF2" w14:paraId="4FD020F6" w14:textId="4F3AB948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B69A6A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პალიტრა TV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ED1B7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11</w:t>
            </w:r>
          </w:p>
        </w:tc>
      </w:tr>
      <w:tr w:rsidR="00AB54B7" w:rsidRPr="00953AF2" w14:paraId="09E38A87" w14:textId="0E6600E3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8D6224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TV პირველი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B0B0C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12</w:t>
            </w:r>
          </w:p>
        </w:tc>
      </w:tr>
      <w:tr w:rsidR="00AB54B7" w:rsidRPr="00953AF2" w14:paraId="5798C57C" w14:textId="05BFD1DB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46153C" w14:textId="1D329931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en-US" w:eastAsia="en-US"/>
              </w:rPr>
              <w:t>POSTV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A9A7D8" w14:textId="392BB34F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b/>
                <w:color w:val="000000"/>
                <w:lang w:val="en-US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en-US" w:eastAsia="en-US"/>
              </w:rPr>
              <w:t>13</w:t>
            </w:r>
          </w:p>
        </w:tc>
      </w:tr>
      <w:tr w:rsidR="00AB54B7" w:rsidRPr="00953AF2" w14:paraId="6B37B371" w14:textId="4E207F37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DD12D8" w14:textId="2AC9066A" w:rsidR="00AB54B7" w:rsidRPr="00953AF2" w:rsidRDefault="00AB54B7" w:rsidP="00AC1ECA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აზ ტე-ვე (</w:t>
            </w:r>
            <w:proofErr w:type="spellStart"/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AzTV</w:t>
            </w:r>
            <w:proofErr w:type="spellEnd"/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)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28B86B" w14:textId="7D07CEB2" w:rsidR="00AB54B7" w:rsidRPr="00953AF2" w:rsidRDefault="00AB54B7" w:rsidP="00AC1ECA">
            <w:pPr>
              <w:spacing w:line="240" w:lineRule="auto"/>
              <w:jc w:val="both"/>
              <w:rPr>
                <w:rFonts w:eastAsia="Times New Roman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1</w:t>
            </w:r>
            <w:r w:rsidRPr="00953AF2">
              <w:rPr>
                <w:rFonts w:eastAsia="Times New Roman" w:cs="Calibri"/>
                <w:b/>
                <w:color w:val="000000"/>
                <w:lang w:val="en-US" w:eastAsia="en-US"/>
              </w:rPr>
              <w:t>4</w:t>
            </w:r>
          </w:p>
        </w:tc>
      </w:tr>
      <w:tr w:rsidR="00AB54B7" w:rsidRPr="00953AF2" w14:paraId="243C8D5C" w14:textId="29301FD8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EBD655" w14:textId="13246B18" w:rsidR="00AB54B7" w:rsidRPr="00953AF2" w:rsidRDefault="00AB54B7" w:rsidP="00AC1ECA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არმენია ტე-ვე (</w:t>
            </w:r>
            <w:proofErr w:type="spellStart"/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Armenia</w:t>
            </w:r>
            <w:proofErr w:type="spellEnd"/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 xml:space="preserve"> TV)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8A6474" w14:textId="772D251F" w:rsidR="00AB54B7" w:rsidRPr="00953AF2" w:rsidRDefault="00AB54B7" w:rsidP="00AC1ECA">
            <w:pPr>
              <w:spacing w:line="240" w:lineRule="auto"/>
              <w:jc w:val="both"/>
              <w:rPr>
                <w:rFonts w:eastAsia="Times New Roman" w:cs="Calibri"/>
                <w:b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1</w:t>
            </w:r>
            <w:r w:rsidRPr="00953AF2">
              <w:rPr>
                <w:rFonts w:eastAsia="Times New Roman" w:cs="Calibri"/>
                <w:b/>
                <w:color w:val="000000"/>
                <w:lang w:val="en-US" w:eastAsia="en-US"/>
              </w:rPr>
              <w:t>5</w:t>
            </w:r>
          </w:p>
        </w:tc>
      </w:tr>
      <w:tr w:rsidR="00AB54B7" w:rsidRPr="00953AF2" w14:paraId="08CB9A67" w14:textId="2AF80B9F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CAA1F6" w14:textId="57C79701" w:rsidR="00AB54B7" w:rsidRPr="00953AF2" w:rsidRDefault="00AB54B7" w:rsidP="00AC1ECA">
            <w:pPr>
              <w:spacing w:line="240" w:lineRule="auto"/>
              <w:jc w:val="right"/>
              <w:rPr>
                <w:rFonts w:eastAsia="Arial Unicode MS" w:cs="Calibri"/>
                <w:b/>
                <w:color w:val="000000"/>
                <w:lang w:val="en-US" w:eastAsia="en-US"/>
              </w:rPr>
            </w:pPr>
            <w:r w:rsidRPr="00953AF2">
              <w:rPr>
                <w:rFonts w:eastAsia="Arial Unicode MS" w:cs="Calibri"/>
                <w:b/>
                <w:color w:val="000000"/>
                <w:lang w:val="ka-GE" w:eastAsia="en-US"/>
              </w:rPr>
              <w:t>სხვა (მიუთითეთ)_________________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B41663" w14:textId="44FCE3F2" w:rsidR="00AB54B7" w:rsidRPr="00953AF2" w:rsidRDefault="00AB54B7" w:rsidP="00AC1ECA">
            <w:pPr>
              <w:spacing w:line="240" w:lineRule="auto"/>
              <w:jc w:val="both"/>
              <w:rPr>
                <w:rFonts w:eastAsia="Times New Roman" w:cs="Calibri"/>
                <w:b/>
                <w:i/>
                <w:iCs/>
                <w:color w:val="000000"/>
                <w:lang w:val="en-US" w:eastAsia="en-US"/>
              </w:rPr>
            </w:pPr>
            <w:r w:rsidRPr="00953AF2">
              <w:rPr>
                <w:rFonts w:eastAsia="Times New Roman" w:cs="Calibri"/>
                <w:b/>
                <w:color w:val="000000"/>
                <w:lang w:val="ka-GE" w:eastAsia="en-US"/>
              </w:rPr>
              <w:t>1</w:t>
            </w:r>
            <w:r w:rsidRPr="00953AF2">
              <w:rPr>
                <w:rFonts w:eastAsia="Times New Roman" w:cs="Calibri"/>
                <w:b/>
                <w:color w:val="000000"/>
                <w:lang w:val="en-US" w:eastAsia="en-US"/>
              </w:rPr>
              <w:t>6</w:t>
            </w:r>
          </w:p>
        </w:tc>
      </w:tr>
      <w:tr w:rsidR="00AB54B7" w:rsidRPr="00953AF2" w14:paraId="584A2C68" w14:textId="777DCA39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07C662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არცერთს)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26DC6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  <w:t>-5</w:t>
            </w:r>
          </w:p>
        </w:tc>
      </w:tr>
      <w:tr w:rsidR="00AB54B7" w:rsidRPr="00953AF2" w14:paraId="6849C259" w14:textId="08C68B05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9665B4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არ ვუყურებ ტელევიზორს)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C86EA7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  <w:t>-4</w:t>
            </w:r>
          </w:p>
        </w:tc>
      </w:tr>
      <w:tr w:rsidR="00AB54B7" w:rsidRPr="00953AF2" w14:paraId="7D29B597" w14:textId="197B30D9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1CDAF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არ ვიცი)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CAE5A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  <w:t>-1</w:t>
            </w:r>
          </w:p>
        </w:tc>
      </w:tr>
      <w:tr w:rsidR="00AB54B7" w:rsidRPr="00953AF2" w14:paraId="7C57FB26" w14:textId="7432998D" w:rsidTr="002D7175">
        <w:trPr>
          <w:trHeight w:val="207"/>
        </w:trPr>
        <w:tc>
          <w:tcPr>
            <w:tcW w:w="710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86EA5" w14:textId="77777777" w:rsidR="00AB54B7" w:rsidRPr="00953AF2" w:rsidRDefault="00AB54B7" w:rsidP="00C00FA4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უარი პასუხზე)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99578" w14:textId="77777777" w:rsidR="00AB54B7" w:rsidRPr="00953AF2" w:rsidRDefault="00AB54B7" w:rsidP="00C00FA4">
            <w:pPr>
              <w:spacing w:line="240" w:lineRule="auto"/>
              <w:jc w:val="both"/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  <w:t>-2</w:t>
            </w:r>
          </w:p>
        </w:tc>
      </w:tr>
    </w:tbl>
    <w:p w14:paraId="564AE9D9" w14:textId="559A465F" w:rsidR="00747C26" w:rsidRPr="00953AF2" w:rsidRDefault="00747C26" w:rsidP="00747C26">
      <w:pPr>
        <w:pStyle w:val="Compact"/>
        <w:rPr>
          <w:rFonts w:ascii="Calibri" w:hAnsi="Calibri" w:cs="Calibri"/>
          <w:sz w:val="22"/>
          <w:szCs w:val="22"/>
          <w:lang w:val="ka-GE"/>
        </w:rPr>
      </w:pPr>
    </w:p>
    <w:p w14:paraId="09DC427E" w14:textId="7A4B7859" w:rsidR="00A80EB6" w:rsidRPr="00953AF2" w:rsidRDefault="00E22EDC" w:rsidP="005E507F">
      <w:pPr>
        <w:pStyle w:val="a"/>
      </w:pPr>
      <w:r w:rsidRPr="00953AF2">
        <w:t xml:space="preserve">M2. </w:t>
      </w:r>
      <w:proofErr w:type="spellStart"/>
      <w:r w:rsidR="00A80EB6" w:rsidRPr="00953AF2">
        <w:t>რამდენად</w:t>
      </w:r>
      <w:proofErr w:type="spellEnd"/>
      <w:r w:rsidR="00A80EB6" w:rsidRPr="00953AF2">
        <w:t xml:space="preserve"> </w:t>
      </w:r>
      <w:proofErr w:type="spellStart"/>
      <w:r w:rsidR="00A80EB6" w:rsidRPr="00953AF2">
        <w:t>ხშირად</w:t>
      </w:r>
      <w:proofErr w:type="spellEnd"/>
      <w:r w:rsidR="00A80EB6" w:rsidRPr="00953AF2">
        <w:t xml:space="preserve"> </w:t>
      </w:r>
      <w:proofErr w:type="spellStart"/>
      <w:r w:rsidR="00A80EB6" w:rsidRPr="00953AF2">
        <w:t>სარგებლობთ</w:t>
      </w:r>
      <w:proofErr w:type="spellEnd"/>
      <w:r w:rsidR="00A80EB6" w:rsidRPr="00953AF2">
        <w:t xml:space="preserve"> </w:t>
      </w:r>
      <w:proofErr w:type="spellStart"/>
      <w:r w:rsidR="00A80EB6" w:rsidRPr="00953AF2">
        <w:t>ინტერნეტით</w:t>
      </w:r>
      <w:proofErr w:type="spellEnd"/>
      <w:r w:rsidR="00A80EB6" w:rsidRPr="00953AF2">
        <w:t xml:space="preserve">? </w:t>
      </w:r>
      <w:proofErr w:type="spellStart"/>
      <w:r w:rsidR="00A80EB6" w:rsidRPr="00953AF2">
        <w:t>თქვენ</w:t>
      </w:r>
      <w:proofErr w:type="spellEnd"/>
      <w:r w:rsidR="00A80EB6" w:rsidRPr="00953AF2">
        <w:t xml:space="preserve"> </w:t>
      </w:r>
      <w:proofErr w:type="spellStart"/>
      <w:r w:rsidR="00A80EB6" w:rsidRPr="00953AF2">
        <w:t>სარგებლობთ</w:t>
      </w:r>
      <w:proofErr w:type="spellEnd"/>
      <w:r w:rsidR="00A80EB6" w:rsidRPr="00953AF2">
        <w:t xml:space="preserve"> </w:t>
      </w:r>
      <w:proofErr w:type="spellStart"/>
      <w:r w:rsidR="00A80EB6" w:rsidRPr="00953AF2">
        <w:t>ინტერნეტით</w:t>
      </w:r>
      <w:proofErr w:type="spellEnd"/>
      <w:r w:rsidR="00A80EB6" w:rsidRPr="00953AF2">
        <w:t>…</w:t>
      </w:r>
    </w:p>
    <w:p w14:paraId="61EFA26E" w14:textId="0FB3825D" w:rsidR="00A80EB6" w:rsidRPr="00953AF2" w:rsidRDefault="00A80EB6" w:rsidP="00E70795">
      <w:pPr>
        <w:pStyle w:val="a1"/>
        <w:rPr>
          <w:iCs/>
        </w:rPr>
      </w:pPr>
      <w:r w:rsidRPr="00953AF2">
        <w:t>[</w:t>
      </w:r>
      <w:r w:rsidR="00AB54B7" w:rsidRPr="00953AF2">
        <w:rPr>
          <w:b/>
        </w:rPr>
        <w:t>ინტერვიუერს:</w:t>
      </w:r>
      <w:r w:rsidR="00AB54B7" w:rsidRPr="00953AF2">
        <w:t xml:space="preserve"> </w:t>
      </w:r>
      <w:r w:rsidRPr="00953AF2">
        <w:rPr>
          <w:iCs/>
        </w:rPr>
        <w:t>წაუკითხეთ]</w:t>
      </w:r>
    </w:p>
    <w:p w14:paraId="210AD29F" w14:textId="77777777" w:rsidR="00AB54B7" w:rsidRPr="00953AF2" w:rsidRDefault="00AB54B7" w:rsidP="00E70795">
      <w:pPr>
        <w:pStyle w:val="a1"/>
        <w:rPr>
          <w:iCs/>
        </w:rPr>
      </w:pPr>
    </w:p>
    <w:tbl>
      <w:tblPr>
        <w:tblW w:w="690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6187"/>
      </w:tblGrid>
      <w:tr w:rsidR="00637297" w:rsidRPr="00953AF2" w14:paraId="2062606A" w14:textId="77777777" w:rsidTr="00637297">
        <w:trPr>
          <w:trHeight w:val="291"/>
        </w:trPr>
        <w:tc>
          <w:tcPr>
            <w:tcW w:w="720" w:type="dxa"/>
          </w:tcPr>
          <w:p w14:paraId="41373AD1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1</w:t>
            </w:r>
          </w:p>
        </w:tc>
        <w:tc>
          <w:tcPr>
            <w:tcW w:w="6187" w:type="dxa"/>
          </w:tcPr>
          <w:p w14:paraId="7ED82A21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ყოველდღე,</w:t>
            </w:r>
          </w:p>
        </w:tc>
      </w:tr>
      <w:tr w:rsidR="00637297" w:rsidRPr="00953AF2" w14:paraId="10BA87CB" w14:textId="77777777" w:rsidTr="00637297">
        <w:trPr>
          <w:trHeight w:val="301"/>
        </w:trPr>
        <w:tc>
          <w:tcPr>
            <w:tcW w:w="720" w:type="dxa"/>
          </w:tcPr>
          <w:p w14:paraId="79197B4D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2</w:t>
            </w:r>
          </w:p>
        </w:tc>
        <w:tc>
          <w:tcPr>
            <w:tcW w:w="6187" w:type="dxa"/>
          </w:tcPr>
          <w:p w14:paraId="619C2D09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კვირაში ერთხელ მაინც,</w:t>
            </w:r>
          </w:p>
        </w:tc>
      </w:tr>
      <w:tr w:rsidR="00637297" w:rsidRPr="00953AF2" w14:paraId="182ED79A" w14:textId="77777777" w:rsidTr="00637297">
        <w:trPr>
          <w:trHeight w:val="291"/>
        </w:trPr>
        <w:tc>
          <w:tcPr>
            <w:tcW w:w="720" w:type="dxa"/>
          </w:tcPr>
          <w:p w14:paraId="5EF82A85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3</w:t>
            </w:r>
          </w:p>
        </w:tc>
        <w:tc>
          <w:tcPr>
            <w:tcW w:w="6187" w:type="dxa"/>
          </w:tcPr>
          <w:p w14:paraId="71841DDC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თვეში ერთხელ მაინც,</w:t>
            </w:r>
          </w:p>
        </w:tc>
      </w:tr>
      <w:tr w:rsidR="00637297" w:rsidRPr="00953AF2" w14:paraId="2CFF1659" w14:textId="77777777" w:rsidTr="00637297">
        <w:trPr>
          <w:trHeight w:val="301"/>
        </w:trPr>
        <w:tc>
          <w:tcPr>
            <w:tcW w:w="720" w:type="dxa"/>
          </w:tcPr>
          <w:p w14:paraId="5811F3A7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4</w:t>
            </w:r>
          </w:p>
        </w:tc>
        <w:tc>
          <w:tcPr>
            <w:tcW w:w="6187" w:type="dxa"/>
          </w:tcPr>
          <w:p w14:paraId="43BD3D29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უფრო იშვიათად,</w:t>
            </w:r>
          </w:p>
        </w:tc>
      </w:tr>
      <w:tr w:rsidR="00637297" w:rsidRPr="00953AF2" w14:paraId="0A5C7095" w14:textId="77777777" w:rsidTr="00637297">
        <w:trPr>
          <w:trHeight w:val="291"/>
        </w:trPr>
        <w:tc>
          <w:tcPr>
            <w:tcW w:w="720" w:type="dxa"/>
          </w:tcPr>
          <w:p w14:paraId="51091BBD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5</w:t>
            </w:r>
          </w:p>
        </w:tc>
        <w:tc>
          <w:tcPr>
            <w:tcW w:w="6187" w:type="dxa"/>
          </w:tcPr>
          <w:p w14:paraId="6579FF78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თუ არასოდეს?</w:t>
            </w:r>
          </w:p>
        </w:tc>
      </w:tr>
      <w:tr w:rsidR="00637297" w:rsidRPr="00953AF2" w14:paraId="55E05FEE" w14:textId="77777777" w:rsidTr="00637297">
        <w:trPr>
          <w:trHeight w:val="291"/>
        </w:trPr>
        <w:tc>
          <w:tcPr>
            <w:tcW w:w="720" w:type="dxa"/>
          </w:tcPr>
          <w:p w14:paraId="1757BFD9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>-5</w:t>
            </w:r>
          </w:p>
        </w:tc>
        <w:tc>
          <w:tcPr>
            <w:tcW w:w="6187" w:type="dxa"/>
          </w:tcPr>
          <w:p w14:paraId="1C67B8C2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/>
                <w:bCs/>
                <w:sz w:val="22"/>
                <w:szCs w:val="22"/>
                <w:lang w:val="ka-GE"/>
              </w:rPr>
              <w:t xml:space="preserve">[არ წაუკითხოთ] </w:t>
            </w:r>
            <w:r w:rsidRPr="00953AF2"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  <w:t>(არ ვიცი, რა არის ინტერნეტი)</w:t>
            </w:r>
          </w:p>
        </w:tc>
      </w:tr>
      <w:tr w:rsidR="00637297" w:rsidRPr="00953AF2" w14:paraId="37075FAA" w14:textId="77777777" w:rsidTr="00637297">
        <w:trPr>
          <w:trHeight w:val="301"/>
        </w:trPr>
        <w:tc>
          <w:tcPr>
            <w:tcW w:w="720" w:type="dxa"/>
          </w:tcPr>
          <w:p w14:paraId="1BCD1BD5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6187" w:type="dxa"/>
          </w:tcPr>
          <w:p w14:paraId="26B18336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  <w:t>(არ ვიცი)</w:t>
            </w:r>
          </w:p>
        </w:tc>
      </w:tr>
      <w:tr w:rsidR="00637297" w:rsidRPr="00953AF2" w14:paraId="77BA9B15" w14:textId="77777777" w:rsidTr="00637297">
        <w:trPr>
          <w:trHeight w:val="291"/>
        </w:trPr>
        <w:tc>
          <w:tcPr>
            <w:tcW w:w="720" w:type="dxa"/>
          </w:tcPr>
          <w:p w14:paraId="30EDC2AB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bCs/>
                <w:i/>
                <w:sz w:val="22"/>
                <w:szCs w:val="22"/>
                <w:lang w:val="ka-GE"/>
              </w:rPr>
              <w:t>-2</w:t>
            </w:r>
          </w:p>
        </w:tc>
        <w:tc>
          <w:tcPr>
            <w:tcW w:w="6187" w:type="dxa"/>
          </w:tcPr>
          <w:p w14:paraId="2C51F6A9" w14:textId="77777777" w:rsidR="00637297" w:rsidRPr="00953AF2" w:rsidRDefault="00637297" w:rsidP="00A97E81">
            <w:pPr>
              <w:pStyle w:val="Compact"/>
              <w:overflowPunct w:val="0"/>
              <w:autoSpaceDE w:val="0"/>
              <w:autoSpaceDN w:val="0"/>
              <w:adjustRightInd w:val="0"/>
              <w:textAlignment w:val="baseline"/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iCs/>
                <w:sz w:val="22"/>
                <w:szCs w:val="22"/>
                <w:lang w:val="ka-GE"/>
              </w:rPr>
              <w:t>(უარი პასუხზე)</w:t>
            </w:r>
          </w:p>
        </w:tc>
      </w:tr>
    </w:tbl>
    <w:p w14:paraId="4CDC76B4" w14:textId="77777777" w:rsidR="00A80EB6" w:rsidRPr="00953AF2" w:rsidRDefault="00A80EB6" w:rsidP="00A80EB6">
      <w:pPr>
        <w:rPr>
          <w:rFonts w:cs="Calibri"/>
          <w:lang w:val="ka-GE"/>
        </w:rPr>
      </w:pPr>
    </w:p>
    <w:p w14:paraId="1F709F6E" w14:textId="77777777" w:rsidR="00FB4A26" w:rsidRPr="00953AF2" w:rsidRDefault="00FB4A26" w:rsidP="00A80EB6">
      <w:pPr>
        <w:rPr>
          <w:rFonts w:cs="Calibri"/>
          <w:lang w:val="ka-GE"/>
        </w:rPr>
      </w:pPr>
    </w:p>
    <w:p w14:paraId="26AC322B" w14:textId="4AF50FE9" w:rsidR="002F7FA2" w:rsidRPr="00953AF2" w:rsidRDefault="002F7FA2" w:rsidP="002F7FA2">
      <w:pPr>
        <w:pStyle w:val="a"/>
        <w:rPr>
          <w:rFonts w:eastAsia="Arial Unicode MS"/>
        </w:rPr>
      </w:pPr>
      <w:r w:rsidRPr="00953AF2">
        <w:lastRenderedPageBreak/>
        <w:t>M</w:t>
      </w:r>
      <w:r w:rsidR="00FB4A26" w:rsidRPr="00953AF2">
        <w:rPr>
          <w:lang w:val="ka-GE"/>
        </w:rPr>
        <w:t>3</w:t>
      </w:r>
      <w:r w:rsidRPr="00953AF2">
        <w:t xml:space="preserve">. </w:t>
      </w:r>
      <w:proofErr w:type="spellStart"/>
      <w:r w:rsidRPr="00953AF2">
        <w:rPr>
          <w:rFonts w:eastAsia="Arial Unicode MS"/>
        </w:rPr>
        <w:t>თქვენი</w:t>
      </w:r>
      <w:proofErr w:type="spellEnd"/>
      <w:r w:rsidRPr="00953AF2">
        <w:rPr>
          <w:rFonts w:eastAsia="Arial Unicode MS"/>
        </w:rPr>
        <w:t xml:space="preserve"> </w:t>
      </w:r>
      <w:proofErr w:type="spellStart"/>
      <w:r w:rsidRPr="00953AF2">
        <w:rPr>
          <w:rFonts w:eastAsia="Arial Unicode MS"/>
        </w:rPr>
        <w:t>აზრით</w:t>
      </w:r>
      <w:proofErr w:type="spellEnd"/>
      <w:r w:rsidRPr="00953AF2">
        <w:rPr>
          <w:rFonts w:eastAsia="Arial Unicode MS"/>
        </w:rPr>
        <w:t xml:space="preserve">, </w:t>
      </w:r>
      <w:proofErr w:type="spellStart"/>
      <w:r w:rsidRPr="00953AF2">
        <w:rPr>
          <w:rFonts w:eastAsia="Arial Unicode MS"/>
        </w:rPr>
        <w:t>საქართველო</w:t>
      </w:r>
      <w:proofErr w:type="spellEnd"/>
      <w:r w:rsidRPr="00953AF2">
        <w:rPr>
          <w:rFonts w:eastAsia="Arial Unicode MS"/>
        </w:rPr>
        <w:t xml:space="preserve"> </w:t>
      </w:r>
      <w:proofErr w:type="spellStart"/>
      <w:r w:rsidRPr="00953AF2">
        <w:rPr>
          <w:rFonts w:eastAsia="Arial Unicode MS"/>
        </w:rPr>
        <w:t>დღეს</w:t>
      </w:r>
      <w:proofErr w:type="spellEnd"/>
      <w:r w:rsidRPr="00953AF2">
        <w:rPr>
          <w:rFonts w:eastAsia="Arial Unicode MS"/>
        </w:rPr>
        <w:t xml:space="preserve"> </w:t>
      </w:r>
      <w:proofErr w:type="spellStart"/>
      <w:r w:rsidRPr="00953AF2">
        <w:rPr>
          <w:rFonts w:eastAsia="Arial Unicode MS"/>
        </w:rPr>
        <w:t>სწორი</w:t>
      </w:r>
      <w:proofErr w:type="spellEnd"/>
      <w:r w:rsidRPr="00953AF2">
        <w:rPr>
          <w:rFonts w:eastAsia="Arial Unicode MS"/>
        </w:rPr>
        <w:t xml:space="preserve"> </w:t>
      </w:r>
      <w:proofErr w:type="spellStart"/>
      <w:r w:rsidRPr="00953AF2">
        <w:rPr>
          <w:rFonts w:eastAsia="Arial Unicode MS"/>
        </w:rPr>
        <w:t>მიმართულებით</w:t>
      </w:r>
      <w:proofErr w:type="spellEnd"/>
      <w:r w:rsidRPr="00953AF2">
        <w:rPr>
          <w:rFonts w:eastAsia="Arial Unicode MS"/>
        </w:rPr>
        <w:t xml:space="preserve"> </w:t>
      </w:r>
      <w:proofErr w:type="spellStart"/>
      <w:r w:rsidRPr="00953AF2">
        <w:rPr>
          <w:rFonts w:eastAsia="Arial Unicode MS"/>
        </w:rPr>
        <w:t>მიდის</w:t>
      </w:r>
      <w:proofErr w:type="spellEnd"/>
      <w:r w:rsidRPr="00953AF2">
        <w:rPr>
          <w:rFonts w:eastAsia="Arial Unicode MS"/>
        </w:rPr>
        <w:t xml:space="preserve">, </w:t>
      </w:r>
      <w:proofErr w:type="spellStart"/>
      <w:r w:rsidRPr="00953AF2">
        <w:rPr>
          <w:rFonts w:eastAsia="Arial Unicode MS"/>
        </w:rPr>
        <w:t>თუ</w:t>
      </w:r>
      <w:proofErr w:type="spellEnd"/>
      <w:r w:rsidRPr="00953AF2">
        <w:rPr>
          <w:rFonts w:eastAsia="Arial Unicode MS"/>
        </w:rPr>
        <w:t xml:space="preserve"> </w:t>
      </w:r>
      <w:proofErr w:type="spellStart"/>
      <w:r w:rsidRPr="00953AF2">
        <w:rPr>
          <w:rFonts w:eastAsia="Arial Unicode MS"/>
        </w:rPr>
        <w:t>მიიჩნევთ</w:t>
      </w:r>
      <w:proofErr w:type="spellEnd"/>
      <w:r w:rsidRPr="00953AF2">
        <w:rPr>
          <w:rFonts w:eastAsia="Arial Unicode MS"/>
        </w:rPr>
        <w:t xml:space="preserve">, </w:t>
      </w:r>
      <w:proofErr w:type="spellStart"/>
      <w:r w:rsidRPr="00953AF2">
        <w:rPr>
          <w:rFonts w:eastAsia="Arial Unicode MS"/>
        </w:rPr>
        <w:t>რომ</w:t>
      </w:r>
      <w:proofErr w:type="spellEnd"/>
      <w:r w:rsidRPr="00953AF2">
        <w:rPr>
          <w:rFonts w:eastAsia="Arial Unicode MS"/>
        </w:rPr>
        <w:t xml:space="preserve"> </w:t>
      </w:r>
      <w:proofErr w:type="spellStart"/>
      <w:r w:rsidRPr="00953AF2">
        <w:rPr>
          <w:rFonts w:eastAsia="Arial Unicode MS"/>
        </w:rPr>
        <w:t>საქართველო</w:t>
      </w:r>
      <w:proofErr w:type="spellEnd"/>
      <w:r w:rsidRPr="00953AF2">
        <w:rPr>
          <w:rFonts w:eastAsia="Arial Unicode MS"/>
        </w:rPr>
        <w:t xml:space="preserve"> </w:t>
      </w:r>
      <w:proofErr w:type="spellStart"/>
      <w:r w:rsidRPr="00953AF2">
        <w:rPr>
          <w:rFonts w:eastAsia="Arial Unicode MS"/>
        </w:rPr>
        <w:t>არასწორი</w:t>
      </w:r>
      <w:proofErr w:type="spellEnd"/>
      <w:r w:rsidRPr="00953AF2">
        <w:rPr>
          <w:rFonts w:eastAsia="Arial Unicode MS"/>
        </w:rPr>
        <w:t xml:space="preserve"> </w:t>
      </w:r>
      <w:proofErr w:type="spellStart"/>
      <w:r w:rsidRPr="00953AF2">
        <w:rPr>
          <w:rFonts w:eastAsia="Arial Unicode MS"/>
        </w:rPr>
        <w:t>მიმართულებით</w:t>
      </w:r>
      <w:proofErr w:type="spellEnd"/>
      <w:r w:rsidRPr="00953AF2">
        <w:rPr>
          <w:rFonts w:eastAsia="Arial Unicode MS"/>
        </w:rPr>
        <w:t xml:space="preserve"> </w:t>
      </w:r>
      <w:proofErr w:type="spellStart"/>
      <w:r w:rsidRPr="00953AF2">
        <w:rPr>
          <w:rFonts w:eastAsia="Arial Unicode MS"/>
        </w:rPr>
        <w:t>მიდის</w:t>
      </w:r>
      <w:proofErr w:type="spellEnd"/>
      <w:r w:rsidRPr="00953AF2">
        <w:rPr>
          <w:rFonts w:eastAsia="Arial Unicode MS"/>
        </w:rPr>
        <w:t>?</w:t>
      </w:r>
    </w:p>
    <w:p w14:paraId="370D723D" w14:textId="7F7D6C7C" w:rsidR="002F7FA2" w:rsidRPr="00953AF2" w:rsidRDefault="002F7FA2" w:rsidP="002F7FA2">
      <w:pPr>
        <w:pStyle w:val="a1"/>
      </w:pPr>
      <w:r w:rsidRPr="00953AF2">
        <w:rPr>
          <w:b/>
        </w:rPr>
        <w:t xml:space="preserve">ინტერვიუერს: </w:t>
      </w:r>
      <w:r w:rsidRPr="00953AF2">
        <w:t>წაუკითხეთ. ერთი პასუხი]</w:t>
      </w:r>
    </w:p>
    <w:p w14:paraId="3CFF0BB3" w14:textId="77777777" w:rsidR="00FB4A26" w:rsidRPr="00953AF2" w:rsidRDefault="00FB4A26" w:rsidP="002F7FA2">
      <w:pPr>
        <w:pStyle w:val="a1"/>
        <w:rPr>
          <w:rFonts w:eastAsia="Times New Roman"/>
        </w:rPr>
      </w:pPr>
    </w:p>
    <w:tbl>
      <w:tblPr>
        <w:tblStyle w:val="47"/>
        <w:tblW w:w="936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40"/>
        <w:gridCol w:w="8520"/>
      </w:tblGrid>
      <w:tr w:rsidR="002F7FA2" w:rsidRPr="00953AF2" w14:paraId="37A53E30" w14:textId="77777777" w:rsidTr="00095A6F">
        <w:trPr>
          <w:trHeight w:val="20"/>
        </w:trPr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4671A" w14:textId="77777777" w:rsidR="002F7FA2" w:rsidRPr="00953AF2" w:rsidRDefault="002F7FA2" w:rsidP="00095A6F">
            <w:pPr>
              <w:pStyle w:val="NoSpacing"/>
              <w:rPr>
                <w:rFonts w:cs="Calibri"/>
                <w:lang w:val="ka-GE"/>
              </w:rPr>
            </w:pPr>
            <w:r w:rsidRPr="00953AF2">
              <w:rPr>
                <w:rFonts w:cs="Calibri"/>
                <w:lang w:val="ka-GE"/>
              </w:rPr>
              <w:t>3</w:t>
            </w:r>
          </w:p>
        </w:tc>
        <w:tc>
          <w:tcPr>
            <w:tcW w:w="8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41B39" w14:textId="77777777" w:rsidR="002F7FA2" w:rsidRPr="00953AF2" w:rsidRDefault="002F7FA2" w:rsidP="00095A6F">
            <w:pPr>
              <w:pStyle w:val="NoSpacing"/>
              <w:rPr>
                <w:rFonts w:cs="Calibri"/>
                <w:b/>
                <w:lang w:val="ka-GE"/>
              </w:rPr>
            </w:pPr>
            <w:r w:rsidRPr="00953AF2">
              <w:rPr>
                <w:rFonts w:eastAsia="Arial Unicode MS" w:cs="Calibri"/>
                <w:b/>
                <w:lang w:val="ka-GE"/>
              </w:rPr>
              <w:t>საქართველო სწორი მიმართულებით მიდის,</w:t>
            </w:r>
          </w:p>
        </w:tc>
      </w:tr>
      <w:tr w:rsidR="002F7FA2" w:rsidRPr="00953AF2" w14:paraId="5D651A20" w14:textId="77777777" w:rsidTr="00095A6F">
        <w:trPr>
          <w:trHeight w:val="20"/>
        </w:trPr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F812A" w14:textId="77777777" w:rsidR="002F7FA2" w:rsidRPr="00953AF2" w:rsidRDefault="002F7FA2" w:rsidP="00095A6F">
            <w:pPr>
              <w:pStyle w:val="NoSpacing"/>
              <w:rPr>
                <w:rFonts w:cs="Calibri"/>
                <w:lang w:val="ka-GE"/>
              </w:rPr>
            </w:pPr>
            <w:r w:rsidRPr="00953AF2">
              <w:rPr>
                <w:rFonts w:cs="Calibri"/>
                <w:lang w:val="ka-GE"/>
              </w:rPr>
              <w:t>2</w:t>
            </w:r>
          </w:p>
        </w:tc>
        <w:tc>
          <w:tcPr>
            <w:tcW w:w="8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B1E45" w14:textId="77777777" w:rsidR="002F7FA2" w:rsidRPr="00953AF2" w:rsidRDefault="002F7FA2" w:rsidP="00095A6F">
            <w:pPr>
              <w:pStyle w:val="NoSpacing"/>
              <w:rPr>
                <w:rFonts w:cs="Calibri"/>
                <w:b/>
                <w:lang w:val="ka-GE"/>
              </w:rPr>
            </w:pPr>
            <w:r w:rsidRPr="00953AF2">
              <w:rPr>
                <w:rFonts w:eastAsia="Arial Unicode MS" w:cs="Calibri"/>
                <w:b/>
                <w:lang w:val="ka-GE"/>
              </w:rPr>
              <w:t>[არ წაუკითხოთ] საქართველო არ იცვლება,</w:t>
            </w:r>
          </w:p>
        </w:tc>
      </w:tr>
      <w:tr w:rsidR="002F7FA2" w:rsidRPr="00953AF2" w14:paraId="721566D9" w14:textId="77777777" w:rsidTr="00095A6F">
        <w:trPr>
          <w:trHeight w:val="20"/>
        </w:trPr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82E65" w14:textId="77777777" w:rsidR="002F7FA2" w:rsidRPr="00953AF2" w:rsidRDefault="002F7FA2" w:rsidP="00095A6F">
            <w:pPr>
              <w:pStyle w:val="NoSpacing"/>
              <w:rPr>
                <w:rFonts w:cs="Calibri"/>
                <w:lang w:val="ka-GE"/>
              </w:rPr>
            </w:pPr>
            <w:r w:rsidRPr="00953AF2">
              <w:rPr>
                <w:rFonts w:cs="Calibri"/>
                <w:lang w:val="ka-GE"/>
              </w:rPr>
              <w:t>1</w:t>
            </w:r>
          </w:p>
        </w:tc>
        <w:tc>
          <w:tcPr>
            <w:tcW w:w="8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89A53" w14:textId="77777777" w:rsidR="002F7FA2" w:rsidRPr="00953AF2" w:rsidRDefault="002F7FA2" w:rsidP="00095A6F">
            <w:pPr>
              <w:pStyle w:val="NoSpacing"/>
              <w:rPr>
                <w:rFonts w:cs="Calibri"/>
                <w:b/>
                <w:lang w:val="ka-GE"/>
              </w:rPr>
            </w:pPr>
            <w:r w:rsidRPr="00953AF2">
              <w:rPr>
                <w:rFonts w:eastAsia="Arial Unicode MS" w:cs="Calibri"/>
                <w:b/>
                <w:lang w:val="ka-GE"/>
              </w:rPr>
              <w:t>თუ საქართველო არასწორი მიმართულებით მიდის?</w:t>
            </w:r>
          </w:p>
        </w:tc>
      </w:tr>
      <w:tr w:rsidR="002F7FA2" w:rsidRPr="00953AF2" w14:paraId="4E9C554E" w14:textId="77777777" w:rsidTr="00095A6F">
        <w:trPr>
          <w:trHeight w:val="20"/>
        </w:trPr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7870C" w14:textId="77777777" w:rsidR="002F7FA2" w:rsidRPr="00953AF2" w:rsidRDefault="002F7FA2" w:rsidP="00095A6F">
            <w:pPr>
              <w:pStyle w:val="NoSpacing"/>
              <w:rPr>
                <w:rFonts w:cs="Calibri"/>
                <w:i/>
                <w:lang w:val="ka-GE"/>
              </w:rPr>
            </w:pPr>
            <w:r w:rsidRPr="00953AF2">
              <w:rPr>
                <w:rFonts w:cs="Calibri"/>
                <w:i/>
                <w:lang w:val="ka-GE"/>
              </w:rPr>
              <w:t>-1</w:t>
            </w:r>
          </w:p>
        </w:tc>
        <w:tc>
          <w:tcPr>
            <w:tcW w:w="8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A4A6B6" w14:textId="77777777" w:rsidR="002F7FA2" w:rsidRPr="00953AF2" w:rsidRDefault="002F7FA2" w:rsidP="00095A6F">
            <w:pPr>
              <w:pStyle w:val="NoSpacing"/>
              <w:rPr>
                <w:rFonts w:cs="Calibri"/>
                <w:i/>
                <w:lang w:val="ka-GE"/>
              </w:rPr>
            </w:pPr>
            <w:r w:rsidRPr="00953AF2">
              <w:rPr>
                <w:rFonts w:eastAsia="Arial Unicode MS" w:cs="Calibri"/>
                <w:i/>
                <w:lang w:val="ka-GE"/>
              </w:rPr>
              <w:t>(არ ვიცი)</w:t>
            </w:r>
          </w:p>
        </w:tc>
      </w:tr>
      <w:tr w:rsidR="002F7FA2" w:rsidRPr="00953AF2" w14:paraId="74FEB6AC" w14:textId="77777777" w:rsidTr="00095A6F">
        <w:trPr>
          <w:trHeight w:val="20"/>
        </w:trPr>
        <w:tc>
          <w:tcPr>
            <w:tcW w:w="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16C39" w14:textId="77777777" w:rsidR="002F7FA2" w:rsidRPr="00953AF2" w:rsidRDefault="002F7FA2" w:rsidP="00095A6F">
            <w:pPr>
              <w:pStyle w:val="NoSpacing"/>
              <w:rPr>
                <w:rFonts w:cs="Calibri"/>
                <w:i/>
                <w:lang w:val="ka-GE"/>
              </w:rPr>
            </w:pPr>
            <w:r w:rsidRPr="00953AF2">
              <w:rPr>
                <w:rFonts w:cs="Calibri"/>
                <w:i/>
                <w:lang w:val="ka-GE"/>
              </w:rPr>
              <w:t>-2</w:t>
            </w:r>
          </w:p>
        </w:tc>
        <w:tc>
          <w:tcPr>
            <w:tcW w:w="8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1AD36" w14:textId="77777777" w:rsidR="002F7FA2" w:rsidRPr="00953AF2" w:rsidRDefault="002F7FA2" w:rsidP="00095A6F">
            <w:pPr>
              <w:pStyle w:val="NoSpacing"/>
              <w:rPr>
                <w:rFonts w:eastAsia="Arial Unicode MS" w:cs="Calibri"/>
                <w:i/>
                <w:lang w:val="ka-GE"/>
              </w:rPr>
            </w:pPr>
            <w:r w:rsidRPr="00953AF2">
              <w:rPr>
                <w:rFonts w:eastAsia="Arial Unicode MS" w:cs="Calibri"/>
                <w:i/>
                <w:lang w:val="ka-GE"/>
              </w:rPr>
              <w:t>(უარი პასუხზე)</w:t>
            </w:r>
          </w:p>
        </w:tc>
      </w:tr>
    </w:tbl>
    <w:p w14:paraId="6AB2DE51" w14:textId="77777777" w:rsidR="002F7FA2" w:rsidRPr="00953AF2" w:rsidRDefault="002F7FA2" w:rsidP="002F7FA2">
      <w:pPr>
        <w:pStyle w:val="Compact"/>
        <w:rPr>
          <w:rFonts w:ascii="Calibri" w:hAnsi="Calibri" w:cs="Calibri"/>
          <w:sz w:val="22"/>
          <w:szCs w:val="22"/>
        </w:rPr>
      </w:pPr>
    </w:p>
    <w:p w14:paraId="7374D673" w14:textId="77777777" w:rsidR="006B41A0" w:rsidRPr="00953AF2" w:rsidRDefault="006B41A0" w:rsidP="006B41A0">
      <w:pPr>
        <w:rPr>
          <w:lang w:val="ka-GE"/>
        </w:rPr>
      </w:pPr>
    </w:p>
    <w:p w14:paraId="4AB902EF" w14:textId="0897B289" w:rsidR="00405AC7" w:rsidRPr="00953AF2" w:rsidRDefault="00405AC7" w:rsidP="005E507F">
      <w:pPr>
        <w:pStyle w:val="a"/>
      </w:pPr>
      <w:r w:rsidRPr="00953AF2">
        <w:t>M</w:t>
      </w:r>
      <w:r w:rsidR="00FB4A26" w:rsidRPr="00953AF2">
        <w:rPr>
          <w:lang w:val="ka-GE"/>
        </w:rPr>
        <w:t>4</w:t>
      </w:r>
      <w:r w:rsidRPr="00953AF2">
        <w:t xml:space="preserve">. </w:t>
      </w:r>
      <w:proofErr w:type="spellStart"/>
      <w:r w:rsidRPr="00953AF2">
        <w:t>გთხოვთ</w:t>
      </w:r>
      <w:proofErr w:type="spellEnd"/>
      <w:r w:rsidRPr="00953AF2">
        <w:t xml:space="preserve">, </w:t>
      </w:r>
      <w:proofErr w:type="spellStart"/>
      <w:r w:rsidRPr="00953AF2">
        <w:t>მითხრათ</w:t>
      </w:r>
      <w:proofErr w:type="spellEnd"/>
      <w:r w:rsidRPr="00953AF2">
        <w:t xml:space="preserve">, </w:t>
      </w:r>
      <w:proofErr w:type="spellStart"/>
      <w:r w:rsidRPr="00953AF2">
        <w:t>მოგწონთ</w:t>
      </w:r>
      <w:proofErr w:type="spellEnd"/>
      <w:r w:rsidRPr="00953AF2">
        <w:t xml:space="preserve"> </w:t>
      </w:r>
      <w:proofErr w:type="spellStart"/>
      <w:r w:rsidRPr="00953AF2">
        <w:t>ან</w:t>
      </w:r>
      <w:proofErr w:type="spellEnd"/>
      <w:r w:rsidRPr="00953AF2">
        <w:t xml:space="preserve"> </w:t>
      </w:r>
      <w:proofErr w:type="spellStart"/>
      <w:r w:rsidRPr="00953AF2">
        <w:t>არ</w:t>
      </w:r>
      <w:proofErr w:type="spellEnd"/>
      <w:r w:rsidRPr="00953AF2">
        <w:t xml:space="preserve"> </w:t>
      </w:r>
      <w:proofErr w:type="spellStart"/>
      <w:r w:rsidRPr="00953AF2">
        <w:t>მოგწონთ</w:t>
      </w:r>
      <w:proofErr w:type="spellEnd"/>
      <w:r w:rsidRPr="00953AF2">
        <w:t>...</w:t>
      </w:r>
    </w:p>
    <w:p w14:paraId="10A7E115" w14:textId="7FABF4AF" w:rsidR="00405AC7" w:rsidRPr="00953AF2" w:rsidRDefault="00405AC7" w:rsidP="00E70795">
      <w:pPr>
        <w:pStyle w:val="a1"/>
      </w:pPr>
      <w:r w:rsidRPr="00953AF2">
        <w:t>[</w:t>
      </w:r>
      <w:r w:rsidRPr="00953AF2">
        <w:rPr>
          <w:b/>
        </w:rPr>
        <w:t>ინტ</w:t>
      </w:r>
      <w:r w:rsidR="00270497" w:rsidRPr="00953AF2">
        <w:rPr>
          <w:b/>
        </w:rPr>
        <w:t>ერვიუერს:</w:t>
      </w:r>
      <w:r w:rsidR="00270497" w:rsidRPr="00953AF2">
        <w:t xml:space="preserve"> წაუკითხეთ ჩამონათვალი და პასუხის ვარიანტები</w:t>
      </w:r>
      <w:r w:rsidR="00FB4A26" w:rsidRPr="00953AF2">
        <w:t>.</w:t>
      </w:r>
      <w:r w:rsidR="00F37378" w:rsidRPr="00953AF2">
        <w:t xml:space="preserve"> </w:t>
      </w:r>
      <w:r w:rsidR="005B1867" w:rsidRPr="00953AF2">
        <w:t xml:space="preserve">თუ რესპონდენტი </w:t>
      </w:r>
      <w:r w:rsidR="00DD71FA" w:rsidRPr="00953AF2">
        <w:t>ნეიტრალურია</w:t>
      </w:r>
      <w:r w:rsidR="005B1867" w:rsidRPr="00953AF2">
        <w:t>,</w:t>
      </w:r>
      <w:r w:rsidR="00DD71FA" w:rsidRPr="00953AF2">
        <w:t xml:space="preserve"> </w:t>
      </w:r>
      <w:proofErr w:type="spellStart"/>
      <w:r w:rsidR="00DD71FA" w:rsidRPr="00953AF2">
        <w:t>ჩაეკითხეთ</w:t>
      </w:r>
      <w:proofErr w:type="spellEnd"/>
      <w:r w:rsidR="005B1867" w:rsidRPr="00953AF2">
        <w:t xml:space="preserve"> უფრო საითკენ იხრება მათი შეხედულება, მოწონების თუ </w:t>
      </w:r>
      <w:proofErr w:type="spellStart"/>
      <w:r w:rsidR="005B1867" w:rsidRPr="00953AF2">
        <w:t>არმოწონებისკენ</w:t>
      </w:r>
      <w:proofErr w:type="spellEnd"/>
      <w:r w:rsidR="005B1867" w:rsidRPr="00953AF2">
        <w:t>.</w:t>
      </w:r>
      <w:r w:rsidR="00DD71FA" w:rsidRPr="00953AF2">
        <w:t xml:space="preserve"> თუ მაინც არ აკონკრეტებს, მონიშნეთ „არ ვიცი“.</w:t>
      </w:r>
      <w:r w:rsidRPr="00953AF2">
        <w:t>]</w:t>
      </w:r>
    </w:p>
    <w:p w14:paraId="702A76A9" w14:textId="77777777" w:rsidR="00FB4A26" w:rsidRPr="00953AF2" w:rsidRDefault="00FB4A26" w:rsidP="00E70795">
      <w:pPr>
        <w:pStyle w:val="a1"/>
      </w:pPr>
    </w:p>
    <w:p w14:paraId="57E54A3D" w14:textId="62C654F7" w:rsidR="00591E8E" w:rsidRPr="00953AF2" w:rsidRDefault="00FB4A26" w:rsidP="00E70795">
      <w:pPr>
        <w:pStyle w:val="a1"/>
      </w:pPr>
      <w:r w:rsidRPr="00953AF2">
        <w:t xml:space="preserve"> </w:t>
      </w:r>
      <w:r w:rsidR="00591E8E" w:rsidRPr="00953AF2">
        <w:t>[</w:t>
      </w:r>
      <w:r w:rsidR="00591E8E" w:rsidRPr="00953AF2">
        <w:rPr>
          <w:b/>
        </w:rPr>
        <w:t xml:space="preserve">პროგრამირების ინსტრუქცია: </w:t>
      </w:r>
      <w:r w:rsidR="00591E8E" w:rsidRPr="00953AF2">
        <w:t>ჩამონათვალის როტაცია</w:t>
      </w:r>
      <w:r w:rsidR="0066519F" w:rsidRPr="00953AF2">
        <w:t>.</w:t>
      </w:r>
      <w:r w:rsidR="00591E8E" w:rsidRPr="00953AF2">
        <w:t>]</w:t>
      </w:r>
    </w:p>
    <w:p w14:paraId="7AECA016" w14:textId="77777777" w:rsidR="0066519F" w:rsidRPr="00953AF2" w:rsidRDefault="0066519F" w:rsidP="00E70795">
      <w:pPr>
        <w:pStyle w:val="a1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3478"/>
        <w:gridCol w:w="1151"/>
        <w:gridCol w:w="1151"/>
        <w:gridCol w:w="1231"/>
        <w:gridCol w:w="743"/>
        <w:gridCol w:w="1151"/>
      </w:tblGrid>
      <w:tr w:rsidR="0052308B" w:rsidRPr="00953AF2" w14:paraId="4FB1A009" w14:textId="77777777" w:rsidTr="0052308B">
        <w:tc>
          <w:tcPr>
            <w:tcW w:w="445" w:type="dxa"/>
          </w:tcPr>
          <w:p w14:paraId="101E4C1E" w14:textId="77777777" w:rsidR="0052308B" w:rsidRPr="00953AF2" w:rsidRDefault="0052308B" w:rsidP="00A97E81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</w:p>
        </w:tc>
        <w:tc>
          <w:tcPr>
            <w:tcW w:w="3478" w:type="dxa"/>
          </w:tcPr>
          <w:p w14:paraId="58E2991F" w14:textId="4B68D774" w:rsidR="0052308B" w:rsidRPr="00953AF2" w:rsidRDefault="0052308B" w:rsidP="00A97E81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</w:p>
        </w:tc>
        <w:tc>
          <w:tcPr>
            <w:tcW w:w="1151" w:type="dxa"/>
          </w:tcPr>
          <w:p w14:paraId="472A63D7" w14:textId="5FBBBE48" w:rsidR="0052308B" w:rsidRPr="00953AF2" w:rsidRDefault="0052308B" w:rsidP="00A97E81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proofErr w:type="spellStart"/>
            <w:r w:rsidRPr="00953AF2">
              <w:rPr>
                <w:rFonts w:ascii="Calibri" w:hAnsi="Calibri" w:cs="Calibri"/>
                <w:sz w:val="22"/>
                <w:szCs w:val="22"/>
              </w:rPr>
              <w:t>მომწონს</w:t>
            </w:r>
            <w:proofErr w:type="spellEnd"/>
          </w:p>
        </w:tc>
        <w:tc>
          <w:tcPr>
            <w:tcW w:w="1151" w:type="dxa"/>
          </w:tcPr>
          <w:p w14:paraId="4044FB9C" w14:textId="3E5F0E7E" w:rsidR="0052308B" w:rsidRPr="00953AF2" w:rsidRDefault="0052308B" w:rsidP="00A97E81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proofErr w:type="spellStart"/>
            <w:r w:rsidRPr="00953AF2">
              <w:rPr>
                <w:rFonts w:ascii="Calibri" w:hAnsi="Calibri" w:cs="Calibri"/>
                <w:sz w:val="22"/>
                <w:szCs w:val="22"/>
              </w:rPr>
              <w:t>არ</w:t>
            </w:r>
            <w:proofErr w:type="spellEnd"/>
            <w:r w:rsidRPr="00953AF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 w:rsidRPr="00953AF2">
              <w:rPr>
                <w:rFonts w:ascii="Calibri" w:hAnsi="Calibri" w:cs="Calibri"/>
                <w:sz w:val="22"/>
                <w:szCs w:val="22"/>
              </w:rPr>
              <w:t>მომწონს</w:t>
            </w:r>
            <w:proofErr w:type="spellEnd"/>
          </w:p>
        </w:tc>
        <w:tc>
          <w:tcPr>
            <w:tcW w:w="1231" w:type="dxa"/>
          </w:tcPr>
          <w:p w14:paraId="3175549B" w14:textId="496D3A72" w:rsidR="0052308B" w:rsidRPr="00953AF2" w:rsidRDefault="00FB4A26" w:rsidP="00A97E81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(</w:t>
            </w:r>
            <w:proofErr w:type="spellStart"/>
            <w:r w:rsidR="0052308B" w:rsidRPr="00953AF2">
              <w:rPr>
                <w:rFonts w:ascii="Calibri" w:hAnsi="Calibri" w:cs="Calibri"/>
                <w:i/>
                <w:sz w:val="22"/>
                <w:szCs w:val="22"/>
              </w:rPr>
              <w:t>არ</w:t>
            </w:r>
            <w:proofErr w:type="spellEnd"/>
            <w:r w:rsidR="0052308B" w:rsidRPr="00953AF2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proofErr w:type="spellStart"/>
            <w:r w:rsidR="0052308B" w:rsidRPr="00953AF2">
              <w:rPr>
                <w:rFonts w:ascii="Calibri" w:hAnsi="Calibri" w:cs="Calibri"/>
                <w:i/>
                <w:sz w:val="22"/>
                <w:szCs w:val="22"/>
              </w:rPr>
              <w:t>ვიცი</w:t>
            </w:r>
            <w:proofErr w:type="spellEnd"/>
            <w:r w:rsidR="0052308B" w:rsidRPr="00953AF2">
              <w:rPr>
                <w:rFonts w:ascii="Calibri" w:hAnsi="Calibri" w:cs="Calibri"/>
                <w:i/>
                <w:sz w:val="22"/>
                <w:szCs w:val="22"/>
              </w:rPr>
              <w:t xml:space="preserve">, </w:t>
            </w:r>
            <w:proofErr w:type="spellStart"/>
            <w:r w:rsidR="0052308B" w:rsidRPr="00953AF2">
              <w:rPr>
                <w:rFonts w:ascii="Calibri" w:hAnsi="Calibri" w:cs="Calibri"/>
                <w:i/>
                <w:sz w:val="22"/>
                <w:szCs w:val="22"/>
              </w:rPr>
              <w:t>ვინ</w:t>
            </w:r>
            <w:proofErr w:type="spellEnd"/>
            <w:r w:rsidR="0052308B" w:rsidRPr="00953AF2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proofErr w:type="spellStart"/>
            <w:r w:rsidR="0052308B" w:rsidRPr="00953AF2">
              <w:rPr>
                <w:rFonts w:ascii="Calibri" w:hAnsi="Calibri" w:cs="Calibri"/>
                <w:i/>
                <w:sz w:val="22"/>
                <w:szCs w:val="22"/>
              </w:rPr>
              <w:t>არის</w:t>
            </w:r>
            <w:proofErr w:type="spellEnd"/>
            <w:r w:rsidR="0052308B" w:rsidRPr="00953AF2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proofErr w:type="spellStart"/>
            <w:r w:rsidR="0052308B" w:rsidRPr="00953AF2">
              <w:rPr>
                <w:rFonts w:ascii="Calibri" w:hAnsi="Calibri" w:cs="Calibri"/>
                <w:i/>
                <w:sz w:val="22"/>
                <w:szCs w:val="22"/>
              </w:rPr>
              <w:t>ეს</w:t>
            </w:r>
            <w:proofErr w:type="spellEnd"/>
            <w:r w:rsidR="0052308B" w:rsidRPr="00953AF2">
              <w:rPr>
                <w:rFonts w:ascii="Calibri" w:hAnsi="Calibri" w:cs="Calibri"/>
                <w:i/>
                <w:sz w:val="22"/>
                <w:szCs w:val="22"/>
              </w:rPr>
              <w:t xml:space="preserve"> </w:t>
            </w:r>
            <w:proofErr w:type="spellStart"/>
            <w:r w:rsidR="0052308B" w:rsidRPr="00953AF2">
              <w:rPr>
                <w:rFonts w:ascii="Calibri" w:hAnsi="Calibri" w:cs="Calibri"/>
                <w:i/>
                <w:sz w:val="22"/>
                <w:szCs w:val="22"/>
              </w:rPr>
              <w:t>ადამიანი</w:t>
            </w:r>
            <w:proofErr w:type="spellEnd"/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)</w:t>
            </w:r>
          </w:p>
        </w:tc>
        <w:tc>
          <w:tcPr>
            <w:tcW w:w="743" w:type="dxa"/>
          </w:tcPr>
          <w:p w14:paraId="7D3B9C57" w14:textId="4BA9E7E5" w:rsidR="0052308B" w:rsidRPr="00953AF2" w:rsidRDefault="00FB4A26" w:rsidP="00A97E81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eastAsia="Arial Unicode MS" w:hAnsi="Calibri" w:cs="Calibri"/>
                <w:i/>
                <w:sz w:val="22"/>
                <w:szCs w:val="22"/>
                <w:lang w:val="ka-GE"/>
              </w:rPr>
              <w:t>(არ ვიცი)</w:t>
            </w:r>
          </w:p>
        </w:tc>
        <w:tc>
          <w:tcPr>
            <w:tcW w:w="1151" w:type="dxa"/>
          </w:tcPr>
          <w:p w14:paraId="72E9B43B" w14:textId="262B7374" w:rsidR="0052308B" w:rsidRPr="00953AF2" w:rsidRDefault="00FB4A26" w:rsidP="00A97E81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eastAsia="Arial Unicode MS" w:hAnsi="Calibri" w:cs="Calibri"/>
                <w:i/>
                <w:sz w:val="22"/>
                <w:szCs w:val="22"/>
                <w:lang w:val="ka-GE"/>
              </w:rPr>
              <w:t>(უარი პასუხზე)</w:t>
            </w:r>
          </w:p>
        </w:tc>
      </w:tr>
      <w:tr w:rsidR="0052308B" w:rsidRPr="00953AF2" w14:paraId="440A0471" w14:textId="79E8ED1A" w:rsidTr="0052308B">
        <w:tc>
          <w:tcPr>
            <w:tcW w:w="445" w:type="dxa"/>
          </w:tcPr>
          <w:p w14:paraId="3A412CCD" w14:textId="48F9B5FF" w:rsidR="0052308B" w:rsidRPr="00953AF2" w:rsidRDefault="0052308B" w:rsidP="00A97E81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3478" w:type="dxa"/>
          </w:tcPr>
          <w:p w14:paraId="3171EB8D" w14:textId="755ADF9B" w:rsidR="0052308B" w:rsidRPr="00953AF2" w:rsidRDefault="0052308B" w:rsidP="00A97E81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კახა კალაძე</w:t>
            </w:r>
          </w:p>
        </w:tc>
        <w:tc>
          <w:tcPr>
            <w:tcW w:w="1151" w:type="dxa"/>
          </w:tcPr>
          <w:p w14:paraId="4B56DB54" w14:textId="407FA713" w:rsidR="0052308B" w:rsidRPr="00953AF2" w:rsidRDefault="0052308B" w:rsidP="00A97E81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1151" w:type="dxa"/>
          </w:tcPr>
          <w:p w14:paraId="603C5F2E" w14:textId="7C395259" w:rsidR="0052308B" w:rsidRPr="00953AF2" w:rsidRDefault="0052308B" w:rsidP="00A97E81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0</w:t>
            </w:r>
          </w:p>
        </w:tc>
        <w:tc>
          <w:tcPr>
            <w:tcW w:w="1231" w:type="dxa"/>
          </w:tcPr>
          <w:p w14:paraId="42493AD3" w14:textId="5E60E442" w:rsidR="0052308B" w:rsidRPr="00953AF2" w:rsidRDefault="0052308B" w:rsidP="00A97E81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5</w:t>
            </w:r>
          </w:p>
        </w:tc>
        <w:tc>
          <w:tcPr>
            <w:tcW w:w="743" w:type="dxa"/>
          </w:tcPr>
          <w:p w14:paraId="4AFCCD8B" w14:textId="28509144" w:rsidR="0052308B" w:rsidRPr="00953AF2" w:rsidRDefault="0052308B" w:rsidP="00A97E81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1151" w:type="dxa"/>
          </w:tcPr>
          <w:p w14:paraId="4025BA40" w14:textId="35E1A21D" w:rsidR="0052308B" w:rsidRPr="00953AF2" w:rsidRDefault="0052308B" w:rsidP="00A97E81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2</w:t>
            </w:r>
          </w:p>
        </w:tc>
      </w:tr>
      <w:tr w:rsidR="0052308B" w:rsidRPr="00953AF2" w14:paraId="76E77F0A" w14:textId="70E33D80" w:rsidTr="0052308B">
        <w:tc>
          <w:tcPr>
            <w:tcW w:w="445" w:type="dxa"/>
          </w:tcPr>
          <w:p w14:paraId="21DE521D" w14:textId="2EC7DF1D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2</w:t>
            </w:r>
          </w:p>
        </w:tc>
        <w:tc>
          <w:tcPr>
            <w:tcW w:w="3478" w:type="dxa"/>
          </w:tcPr>
          <w:p w14:paraId="4F59353F" w14:textId="71609919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გიორგი გახარია</w:t>
            </w:r>
          </w:p>
        </w:tc>
        <w:tc>
          <w:tcPr>
            <w:tcW w:w="1151" w:type="dxa"/>
          </w:tcPr>
          <w:p w14:paraId="68379C71" w14:textId="4BD9C8D4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1151" w:type="dxa"/>
          </w:tcPr>
          <w:p w14:paraId="650564A0" w14:textId="7CFA4F2B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0</w:t>
            </w:r>
          </w:p>
        </w:tc>
        <w:tc>
          <w:tcPr>
            <w:tcW w:w="1231" w:type="dxa"/>
          </w:tcPr>
          <w:p w14:paraId="75B29214" w14:textId="29BC22E1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5</w:t>
            </w:r>
          </w:p>
        </w:tc>
        <w:tc>
          <w:tcPr>
            <w:tcW w:w="743" w:type="dxa"/>
          </w:tcPr>
          <w:p w14:paraId="6C872558" w14:textId="3192C7C3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1151" w:type="dxa"/>
          </w:tcPr>
          <w:p w14:paraId="42DD72D3" w14:textId="67065C41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2</w:t>
            </w:r>
          </w:p>
        </w:tc>
      </w:tr>
      <w:tr w:rsidR="0052308B" w:rsidRPr="00953AF2" w14:paraId="49EFDB5E" w14:textId="22AB0DF9" w:rsidTr="0052308B">
        <w:tc>
          <w:tcPr>
            <w:tcW w:w="445" w:type="dxa"/>
          </w:tcPr>
          <w:p w14:paraId="6321601A" w14:textId="44C72F74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3</w:t>
            </w:r>
          </w:p>
        </w:tc>
        <w:tc>
          <w:tcPr>
            <w:tcW w:w="3478" w:type="dxa"/>
          </w:tcPr>
          <w:p w14:paraId="2A01975F" w14:textId="6900EA17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ნიკა მელია</w:t>
            </w:r>
          </w:p>
        </w:tc>
        <w:tc>
          <w:tcPr>
            <w:tcW w:w="1151" w:type="dxa"/>
          </w:tcPr>
          <w:p w14:paraId="28606B2A" w14:textId="7A0E1056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1151" w:type="dxa"/>
          </w:tcPr>
          <w:p w14:paraId="5897AD85" w14:textId="0895B492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0</w:t>
            </w:r>
          </w:p>
        </w:tc>
        <w:tc>
          <w:tcPr>
            <w:tcW w:w="1231" w:type="dxa"/>
          </w:tcPr>
          <w:p w14:paraId="7DE68568" w14:textId="723D0C4B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5</w:t>
            </w:r>
          </w:p>
        </w:tc>
        <w:tc>
          <w:tcPr>
            <w:tcW w:w="743" w:type="dxa"/>
          </w:tcPr>
          <w:p w14:paraId="6B4407D6" w14:textId="2B0D8F7C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1151" w:type="dxa"/>
          </w:tcPr>
          <w:p w14:paraId="1DB5B4BF" w14:textId="424653CD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2</w:t>
            </w:r>
          </w:p>
        </w:tc>
      </w:tr>
      <w:tr w:rsidR="0052308B" w:rsidRPr="00953AF2" w14:paraId="400C8F2D" w14:textId="1E2C7D8F" w:rsidTr="0052308B">
        <w:tc>
          <w:tcPr>
            <w:tcW w:w="445" w:type="dxa"/>
          </w:tcPr>
          <w:p w14:paraId="06C0B801" w14:textId="28745FC4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4</w:t>
            </w:r>
          </w:p>
        </w:tc>
        <w:tc>
          <w:tcPr>
            <w:tcW w:w="3478" w:type="dxa"/>
          </w:tcPr>
          <w:p w14:paraId="11BF7E8B" w14:textId="1270A6EE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ბიძინა ივანიშვილი</w:t>
            </w:r>
          </w:p>
        </w:tc>
        <w:tc>
          <w:tcPr>
            <w:tcW w:w="1151" w:type="dxa"/>
          </w:tcPr>
          <w:p w14:paraId="7BFA5582" w14:textId="1F09AB74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1151" w:type="dxa"/>
          </w:tcPr>
          <w:p w14:paraId="723BB907" w14:textId="51033BA9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0</w:t>
            </w:r>
          </w:p>
        </w:tc>
        <w:tc>
          <w:tcPr>
            <w:tcW w:w="1231" w:type="dxa"/>
          </w:tcPr>
          <w:p w14:paraId="7497E942" w14:textId="041496EB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5</w:t>
            </w:r>
          </w:p>
        </w:tc>
        <w:tc>
          <w:tcPr>
            <w:tcW w:w="743" w:type="dxa"/>
          </w:tcPr>
          <w:p w14:paraId="53C4F797" w14:textId="24EE64A7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1151" w:type="dxa"/>
          </w:tcPr>
          <w:p w14:paraId="62919AF2" w14:textId="689825BE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2</w:t>
            </w:r>
          </w:p>
        </w:tc>
      </w:tr>
      <w:tr w:rsidR="0052308B" w:rsidRPr="00953AF2" w14:paraId="35BD29AE" w14:textId="5324AED4" w:rsidTr="0052308B">
        <w:tc>
          <w:tcPr>
            <w:tcW w:w="445" w:type="dxa"/>
          </w:tcPr>
          <w:p w14:paraId="346454B6" w14:textId="138AA7E4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5</w:t>
            </w:r>
          </w:p>
        </w:tc>
        <w:tc>
          <w:tcPr>
            <w:tcW w:w="3478" w:type="dxa"/>
          </w:tcPr>
          <w:p w14:paraId="3CDD7D67" w14:textId="2A5FB30A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მიხეილ სააკაშვილი</w:t>
            </w:r>
          </w:p>
        </w:tc>
        <w:tc>
          <w:tcPr>
            <w:tcW w:w="1151" w:type="dxa"/>
          </w:tcPr>
          <w:p w14:paraId="5885BBA5" w14:textId="2FECEA60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1151" w:type="dxa"/>
          </w:tcPr>
          <w:p w14:paraId="50188116" w14:textId="2EE8447C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0</w:t>
            </w:r>
          </w:p>
        </w:tc>
        <w:tc>
          <w:tcPr>
            <w:tcW w:w="1231" w:type="dxa"/>
          </w:tcPr>
          <w:p w14:paraId="6087A70A" w14:textId="1F981A32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5</w:t>
            </w:r>
          </w:p>
        </w:tc>
        <w:tc>
          <w:tcPr>
            <w:tcW w:w="743" w:type="dxa"/>
          </w:tcPr>
          <w:p w14:paraId="37103DD7" w14:textId="2931BF24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1151" w:type="dxa"/>
          </w:tcPr>
          <w:p w14:paraId="107583BA" w14:textId="747E8CC9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2</w:t>
            </w:r>
          </w:p>
        </w:tc>
      </w:tr>
      <w:tr w:rsidR="0052308B" w:rsidRPr="00953AF2" w14:paraId="29CCF9A9" w14:textId="4B979F02" w:rsidTr="0052308B">
        <w:tc>
          <w:tcPr>
            <w:tcW w:w="445" w:type="dxa"/>
          </w:tcPr>
          <w:p w14:paraId="49F5B00B" w14:textId="3DCE0BEC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6</w:t>
            </w:r>
          </w:p>
        </w:tc>
        <w:tc>
          <w:tcPr>
            <w:tcW w:w="3478" w:type="dxa"/>
          </w:tcPr>
          <w:p w14:paraId="34F4CE3B" w14:textId="081287F0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ნინო ბურჯანაძე</w:t>
            </w:r>
          </w:p>
        </w:tc>
        <w:tc>
          <w:tcPr>
            <w:tcW w:w="1151" w:type="dxa"/>
          </w:tcPr>
          <w:p w14:paraId="4E13946C" w14:textId="35EBEA84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1151" w:type="dxa"/>
          </w:tcPr>
          <w:p w14:paraId="11DC9635" w14:textId="36908838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0</w:t>
            </w:r>
          </w:p>
        </w:tc>
        <w:tc>
          <w:tcPr>
            <w:tcW w:w="1231" w:type="dxa"/>
          </w:tcPr>
          <w:p w14:paraId="1F96E23D" w14:textId="61C6A402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5</w:t>
            </w:r>
          </w:p>
        </w:tc>
        <w:tc>
          <w:tcPr>
            <w:tcW w:w="743" w:type="dxa"/>
          </w:tcPr>
          <w:p w14:paraId="67D37C97" w14:textId="1C8ECE80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1151" w:type="dxa"/>
          </w:tcPr>
          <w:p w14:paraId="6A64F6D9" w14:textId="2D94BBF3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2</w:t>
            </w:r>
          </w:p>
        </w:tc>
      </w:tr>
      <w:tr w:rsidR="0052308B" w:rsidRPr="00953AF2" w14:paraId="53BAA2CF" w14:textId="5151EAF0" w:rsidTr="0052308B">
        <w:tc>
          <w:tcPr>
            <w:tcW w:w="445" w:type="dxa"/>
          </w:tcPr>
          <w:p w14:paraId="5C13AB8D" w14:textId="49578675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7</w:t>
            </w:r>
          </w:p>
        </w:tc>
        <w:tc>
          <w:tcPr>
            <w:tcW w:w="3478" w:type="dxa"/>
          </w:tcPr>
          <w:p w14:paraId="37928384" w14:textId="716F7620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შალვა ნათელაშვილი</w:t>
            </w:r>
          </w:p>
        </w:tc>
        <w:tc>
          <w:tcPr>
            <w:tcW w:w="1151" w:type="dxa"/>
          </w:tcPr>
          <w:p w14:paraId="704A9272" w14:textId="3DFB1CA3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1151" w:type="dxa"/>
          </w:tcPr>
          <w:p w14:paraId="4B3B4543" w14:textId="65867E5E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0</w:t>
            </w:r>
          </w:p>
        </w:tc>
        <w:tc>
          <w:tcPr>
            <w:tcW w:w="1231" w:type="dxa"/>
          </w:tcPr>
          <w:p w14:paraId="03AE2518" w14:textId="73AABE3A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5</w:t>
            </w:r>
          </w:p>
        </w:tc>
        <w:tc>
          <w:tcPr>
            <w:tcW w:w="743" w:type="dxa"/>
          </w:tcPr>
          <w:p w14:paraId="6BAD138F" w14:textId="7850AE5A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1151" w:type="dxa"/>
          </w:tcPr>
          <w:p w14:paraId="558CAC3B" w14:textId="4A3DB97E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2</w:t>
            </w:r>
          </w:p>
        </w:tc>
      </w:tr>
      <w:tr w:rsidR="0052308B" w:rsidRPr="00953AF2" w14:paraId="0C410EEA" w14:textId="245E1FA8" w:rsidTr="0052308B">
        <w:tc>
          <w:tcPr>
            <w:tcW w:w="445" w:type="dxa"/>
          </w:tcPr>
          <w:p w14:paraId="672BAB8D" w14:textId="24AC3946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8</w:t>
            </w:r>
          </w:p>
        </w:tc>
        <w:tc>
          <w:tcPr>
            <w:tcW w:w="3478" w:type="dxa"/>
          </w:tcPr>
          <w:p w14:paraId="3A04D3A3" w14:textId="6DB67400" w:rsidR="0052308B" w:rsidRPr="00953AF2" w:rsidRDefault="0052308B" w:rsidP="0066519F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 xml:space="preserve">გიორგი ვაშაძე </w:t>
            </w:r>
          </w:p>
        </w:tc>
        <w:tc>
          <w:tcPr>
            <w:tcW w:w="1151" w:type="dxa"/>
          </w:tcPr>
          <w:p w14:paraId="0EBE0DCE" w14:textId="3D01E7EC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1151" w:type="dxa"/>
          </w:tcPr>
          <w:p w14:paraId="2888626F" w14:textId="0D2B17B6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0</w:t>
            </w:r>
          </w:p>
        </w:tc>
        <w:tc>
          <w:tcPr>
            <w:tcW w:w="1231" w:type="dxa"/>
          </w:tcPr>
          <w:p w14:paraId="69FB085A" w14:textId="493965D4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5</w:t>
            </w:r>
          </w:p>
        </w:tc>
        <w:tc>
          <w:tcPr>
            <w:tcW w:w="743" w:type="dxa"/>
          </w:tcPr>
          <w:p w14:paraId="10D97618" w14:textId="3A043F25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1151" w:type="dxa"/>
          </w:tcPr>
          <w:p w14:paraId="0557407A" w14:textId="4FF75312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2</w:t>
            </w:r>
          </w:p>
        </w:tc>
      </w:tr>
      <w:tr w:rsidR="0052308B" w:rsidRPr="00953AF2" w14:paraId="4039630D" w14:textId="450B4B75" w:rsidTr="0052308B">
        <w:tc>
          <w:tcPr>
            <w:tcW w:w="445" w:type="dxa"/>
          </w:tcPr>
          <w:p w14:paraId="5947FA69" w14:textId="7E1DF26A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9</w:t>
            </w:r>
          </w:p>
        </w:tc>
        <w:tc>
          <w:tcPr>
            <w:tcW w:w="3478" w:type="dxa"/>
          </w:tcPr>
          <w:p w14:paraId="36E5E0C7" w14:textId="11613557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ანა დოლიძე</w:t>
            </w:r>
          </w:p>
        </w:tc>
        <w:tc>
          <w:tcPr>
            <w:tcW w:w="1151" w:type="dxa"/>
          </w:tcPr>
          <w:p w14:paraId="0A9A6902" w14:textId="5E3AB134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1151" w:type="dxa"/>
          </w:tcPr>
          <w:p w14:paraId="743EB658" w14:textId="0CAD05AA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0</w:t>
            </w:r>
          </w:p>
        </w:tc>
        <w:tc>
          <w:tcPr>
            <w:tcW w:w="1231" w:type="dxa"/>
          </w:tcPr>
          <w:p w14:paraId="6485653E" w14:textId="64BF0234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5</w:t>
            </w:r>
          </w:p>
        </w:tc>
        <w:tc>
          <w:tcPr>
            <w:tcW w:w="743" w:type="dxa"/>
          </w:tcPr>
          <w:p w14:paraId="2E0F1BB9" w14:textId="0EC46E9E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1151" w:type="dxa"/>
          </w:tcPr>
          <w:p w14:paraId="686D49EE" w14:textId="20D46231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2</w:t>
            </w:r>
          </w:p>
        </w:tc>
      </w:tr>
      <w:tr w:rsidR="0052308B" w:rsidRPr="00953AF2" w14:paraId="3A703E05" w14:textId="771DB376" w:rsidTr="0052308B">
        <w:tc>
          <w:tcPr>
            <w:tcW w:w="445" w:type="dxa"/>
          </w:tcPr>
          <w:p w14:paraId="752147B7" w14:textId="5DE9D15B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0</w:t>
            </w:r>
          </w:p>
        </w:tc>
        <w:tc>
          <w:tcPr>
            <w:tcW w:w="3478" w:type="dxa"/>
          </w:tcPr>
          <w:p w14:paraId="7499B10D" w14:textId="395E63A3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სალომე ზურაბიშვილი</w:t>
            </w:r>
          </w:p>
        </w:tc>
        <w:tc>
          <w:tcPr>
            <w:tcW w:w="1151" w:type="dxa"/>
          </w:tcPr>
          <w:p w14:paraId="09522DC1" w14:textId="0EC7AD86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1151" w:type="dxa"/>
          </w:tcPr>
          <w:p w14:paraId="30F30F83" w14:textId="1D58983E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0</w:t>
            </w:r>
          </w:p>
        </w:tc>
        <w:tc>
          <w:tcPr>
            <w:tcW w:w="1231" w:type="dxa"/>
          </w:tcPr>
          <w:p w14:paraId="02857786" w14:textId="6AD53C97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5</w:t>
            </w:r>
          </w:p>
        </w:tc>
        <w:tc>
          <w:tcPr>
            <w:tcW w:w="743" w:type="dxa"/>
          </w:tcPr>
          <w:p w14:paraId="7238BCC0" w14:textId="1182644B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1151" w:type="dxa"/>
          </w:tcPr>
          <w:p w14:paraId="54459229" w14:textId="524E5967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2</w:t>
            </w:r>
          </w:p>
        </w:tc>
      </w:tr>
      <w:tr w:rsidR="0052308B" w:rsidRPr="00953AF2" w14:paraId="5FD583B4" w14:textId="7F88B1AC" w:rsidTr="0052308B">
        <w:tc>
          <w:tcPr>
            <w:tcW w:w="445" w:type="dxa"/>
          </w:tcPr>
          <w:p w14:paraId="7BABF7D5" w14:textId="6E116BD8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1</w:t>
            </w:r>
          </w:p>
        </w:tc>
        <w:tc>
          <w:tcPr>
            <w:tcW w:w="3478" w:type="dxa"/>
          </w:tcPr>
          <w:p w14:paraId="7F080B32" w14:textId="18C94014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ირაკლი ღარიბაშვილი</w:t>
            </w:r>
          </w:p>
        </w:tc>
        <w:tc>
          <w:tcPr>
            <w:tcW w:w="1151" w:type="dxa"/>
          </w:tcPr>
          <w:p w14:paraId="3416A77F" w14:textId="22C89B30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1151" w:type="dxa"/>
          </w:tcPr>
          <w:p w14:paraId="55EB539D" w14:textId="04F640F4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0</w:t>
            </w:r>
          </w:p>
        </w:tc>
        <w:tc>
          <w:tcPr>
            <w:tcW w:w="1231" w:type="dxa"/>
          </w:tcPr>
          <w:p w14:paraId="2233D17B" w14:textId="7626932D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5</w:t>
            </w:r>
          </w:p>
        </w:tc>
        <w:tc>
          <w:tcPr>
            <w:tcW w:w="743" w:type="dxa"/>
          </w:tcPr>
          <w:p w14:paraId="7E06EC8C" w14:textId="40E90A93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1151" w:type="dxa"/>
          </w:tcPr>
          <w:p w14:paraId="37EDA8D1" w14:textId="47479287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2</w:t>
            </w:r>
          </w:p>
        </w:tc>
      </w:tr>
      <w:tr w:rsidR="0052308B" w:rsidRPr="00953AF2" w14:paraId="57D6042B" w14:textId="523FDFAF" w:rsidTr="0052308B">
        <w:tc>
          <w:tcPr>
            <w:tcW w:w="445" w:type="dxa"/>
          </w:tcPr>
          <w:p w14:paraId="7E828AC4" w14:textId="2D632ADE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2</w:t>
            </w:r>
          </w:p>
        </w:tc>
        <w:tc>
          <w:tcPr>
            <w:tcW w:w="3478" w:type="dxa"/>
          </w:tcPr>
          <w:p w14:paraId="1D2A7279" w14:textId="0F4FABE8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მამუკა ხაზარაძე</w:t>
            </w:r>
          </w:p>
        </w:tc>
        <w:tc>
          <w:tcPr>
            <w:tcW w:w="1151" w:type="dxa"/>
          </w:tcPr>
          <w:p w14:paraId="698BE121" w14:textId="1FCD18D1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1151" w:type="dxa"/>
          </w:tcPr>
          <w:p w14:paraId="7BCA7864" w14:textId="1A3DC040" w:rsidR="0052308B" w:rsidRPr="00953AF2" w:rsidRDefault="0052308B" w:rsidP="0052308B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0</w:t>
            </w:r>
          </w:p>
        </w:tc>
        <w:tc>
          <w:tcPr>
            <w:tcW w:w="1231" w:type="dxa"/>
          </w:tcPr>
          <w:p w14:paraId="2286A5BF" w14:textId="4E05252D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5</w:t>
            </w:r>
          </w:p>
        </w:tc>
        <w:tc>
          <w:tcPr>
            <w:tcW w:w="743" w:type="dxa"/>
          </w:tcPr>
          <w:p w14:paraId="2329EB99" w14:textId="36700597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1151" w:type="dxa"/>
          </w:tcPr>
          <w:p w14:paraId="3B7E62D0" w14:textId="02934E52" w:rsidR="0052308B" w:rsidRPr="00953AF2" w:rsidRDefault="0052308B" w:rsidP="0052308B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2</w:t>
            </w:r>
          </w:p>
        </w:tc>
      </w:tr>
      <w:tr w:rsidR="00652933" w:rsidRPr="00953AF2" w14:paraId="50662D8C" w14:textId="65DAA4C9" w:rsidTr="0052308B">
        <w:tc>
          <w:tcPr>
            <w:tcW w:w="445" w:type="dxa"/>
          </w:tcPr>
          <w:p w14:paraId="6C65F6D6" w14:textId="5070419E" w:rsidR="00652933" w:rsidRPr="00953AF2" w:rsidRDefault="00652933" w:rsidP="00652933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3</w:t>
            </w:r>
          </w:p>
        </w:tc>
        <w:tc>
          <w:tcPr>
            <w:tcW w:w="3478" w:type="dxa"/>
          </w:tcPr>
          <w:p w14:paraId="486ADD0F" w14:textId="711276D6" w:rsidR="00652933" w:rsidRPr="00953AF2" w:rsidRDefault="00652933" w:rsidP="00652933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ალეკო ელისაშვილი</w:t>
            </w:r>
          </w:p>
        </w:tc>
        <w:tc>
          <w:tcPr>
            <w:tcW w:w="1151" w:type="dxa"/>
          </w:tcPr>
          <w:p w14:paraId="18D571C2" w14:textId="6C6AD811" w:rsidR="00652933" w:rsidRPr="00953AF2" w:rsidRDefault="00652933" w:rsidP="00652933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1151" w:type="dxa"/>
          </w:tcPr>
          <w:p w14:paraId="4DDCD2D4" w14:textId="65B72813" w:rsidR="00652933" w:rsidRPr="00953AF2" w:rsidRDefault="00652933" w:rsidP="00652933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0</w:t>
            </w:r>
          </w:p>
        </w:tc>
        <w:tc>
          <w:tcPr>
            <w:tcW w:w="1231" w:type="dxa"/>
          </w:tcPr>
          <w:p w14:paraId="3B3B5791" w14:textId="31ADBC0D" w:rsidR="00652933" w:rsidRPr="00953AF2" w:rsidRDefault="00652933" w:rsidP="00652933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5</w:t>
            </w:r>
          </w:p>
        </w:tc>
        <w:tc>
          <w:tcPr>
            <w:tcW w:w="743" w:type="dxa"/>
          </w:tcPr>
          <w:p w14:paraId="24CAAB90" w14:textId="27D76254" w:rsidR="00652933" w:rsidRPr="00953AF2" w:rsidRDefault="00652933" w:rsidP="00652933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1151" w:type="dxa"/>
          </w:tcPr>
          <w:p w14:paraId="236D5B1D" w14:textId="1EB10D4F" w:rsidR="00652933" w:rsidRPr="00953AF2" w:rsidRDefault="00652933" w:rsidP="00652933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2</w:t>
            </w:r>
          </w:p>
        </w:tc>
      </w:tr>
      <w:tr w:rsidR="00652933" w:rsidRPr="00953AF2" w14:paraId="04CB2559" w14:textId="77777777" w:rsidTr="0052308B">
        <w:tc>
          <w:tcPr>
            <w:tcW w:w="445" w:type="dxa"/>
          </w:tcPr>
          <w:p w14:paraId="0AAADE12" w14:textId="2B82D4F5" w:rsidR="00652933" w:rsidRPr="00953AF2" w:rsidRDefault="00652933" w:rsidP="00652933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953AF2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3478" w:type="dxa"/>
          </w:tcPr>
          <w:p w14:paraId="58160499" w14:textId="37FFABA8" w:rsidR="00652933" w:rsidRPr="00953AF2" w:rsidRDefault="00652933" w:rsidP="00652933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ირაკლი კობახიძე</w:t>
            </w:r>
          </w:p>
        </w:tc>
        <w:tc>
          <w:tcPr>
            <w:tcW w:w="1151" w:type="dxa"/>
          </w:tcPr>
          <w:p w14:paraId="5FBB33ED" w14:textId="09584F78" w:rsidR="00652933" w:rsidRPr="00953AF2" w:rsidRDefault="00652933" w:rsidP="00652933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1</w:t>
            </w:r>
          </w:p>
        </w:tc>
        <w:tc>
          <w:tcPr>
            <w:tcW w:w="1151" w:type="dxa"/>
          </w:tcPr>
          <w:p w14:paraId="2BC3FCD7" w14:textId="1BED51D0" w:rsidR="00652933" w:rsidRPr="00953AF2" w:rsidRDefault="00652933" w:rsidP="00652933">
            <w:pPr>
              <w:pStyle w:val="Compact"/>
              <w:rPr>
                <w:rFonts w:ascii="Calibri" w:hAnsi="Calibri" w:cs="Calibri"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sz w:val="22"/>
                <w:szCs w:val="22"/>
                <w:lang w:val="ka-GE"/>
              </w:rPr>
              <w:t>0</w:t>
            </w:r>
          </w:p>
        </w:tc>
        <w:tc>
          <w:tcPr>
            <w:tcW w:w="1231" w:type="dxa"/>
          </w:tcPr>
          <w:p w14:paraId="18C7939B" w14:textId="7A685A45" w:rsidR="00652933" w:rsidRPr="00953AF2" w:rsidRDefault="00652933" w:rsidP="00652933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5</w:t>
            </w:r>
          </w:p>
        </w:tc>
        <w:tc>
          <w:tcPr>
            <w:tcW w:w="743" w:type="dxa"/>
          </w:tcPr>
          <w:p w14:paraId="3B76706F" w14:textId="105C14BC" w:rsidR="00652933" w:rsidRPr="00953AF2" w:rsidRDefault="00652933" w:rsidP="00652933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1</w:t>
            </w:r>
          </w:p>
        </w:tc>
        <w:tc>
          <w:tcPr>
            <w:tcW w:w="1151" w:type="dxa"/>
          </w:tcPr>
          <w:p w14:paraId="49C424F8" w14:textId="379439F4" w:rsidR="00652933" w:rsidRPr="00953AF2" w:rsidRDefault="00652933" w:rsidP="00652933">
            <w:pPr>
              <w:pStyle w:val="Compact"/>
              <w:rPr>
                <w:rFonts w:ascii="Calibri" w:hAnsi="Calibri" w:cs="Calibri"/>
                <w:i/>
                <w:sz w:val="22"/>
                <w:szCs w:val="22"/>
                <w:lang w:val="ka-GE"/>
              </w:rPr>
            </w:pPr>
            <w:r w:rsidRPr="00953AF2">
              <w:rPr>
                <w:rFonts w:ascii="Calibri" w:hAnsi="Calibri" w:cs="Calibri"/>
                <w:i/>
                <w:sz w:val="22"/>
                <w:szCs w:val="22"/>
                <w:lang w:val="ka-GE"/>
              </w:rPr>
              <w:t>-2</w:t>
            </w:r>
          </w:p>
        </w:tc>
      </w:tr>
    </w:tbl>
    <w:p w14:paraId="2F51E199" w14:textId="77777777" w:rsidR="004829C1" w:rsidRPr="00953AF2" w:rsidRDefault="004829C1" w:rsidP="00092120">
      <w:pPr>
        <w:pStyle w:val="Compact"/>
        <w:rPr>
          <w:rFonts w:ascii="Calibri" w:hAnsi="Calibri" w:cs="Calibri"/>
          <w:sz w:val="22"/>
          <w:szCs w:val="22"/>
          <w:lang w:val="ka-GE"/>
        </w:rPr>
      </w:pPr>
    </w:p>
    <w:p w14:paraId="0B8D0FE6" w14:textId="77777777" w:rsidR="0066519F" w:rsidRPr="00953AF2" w:rsidRDefault="0066519F" w:rsidP="00092120">
      <w:pPr>
        <w:pStyle w:val="Compact"/>
        <w:rPr>
          <w:rFonts w:ascii="Calibri" w:hAnsi="Calibri" w:cs="Calibri"/>
          <w:sz w:val="22"/>
          <w:szCs w:val="22"/>
          <w:lang w:val="ka-GE"/>
        </w:rPr>
      </w:pPr>
    </w:p>
    <w:p w14:paraId="172932ED" w14:textId="5DDF7678" w:rsidR="001A09CF" w:rsidRPr="00953AF2" w:rsidRDefault="001A09CF" w:rsidP="005E507F">
      <w:pPr>
        <w:pStyle w:val="a"/>
      </w:pPr>
      <w:r w:rsidRPr="00953AF2">
        <w:lastRenderedPageBreak/>
        <w:t>M</w:t>
      </w:r>
      <w:r w:rsidR="000255C6" w:rsidRPr="00953AF2">
        <w:rPr>
          <w:lang w:val="ka-GE"/>
        </w:rPr>
        <w:t>5</w:t>
      </w:r>
      <w:r w:rsidRPr="00953AF2">
        <w:t xml:space="preserve">. </w:t>
      </w:r>
      <w:proofErr w:type="spellStart"/>
      <w:r w:rsidR="002B1780" w:rsidRPr="00953AF2">
        <w:t>როგორი</w:t>
      </w:r>
      <w:proofErr w:type="spellEnd"/>
      <w:r w:rsidR="002B1780" w:rsidRPr="00953AF2">
        <w:t xml:space="preserve"> </w:t>
      </w:r>
      <w:proofErr w:type="spellStart"/>
      <w:r w:rsidR="002B1780" w:rsidRPr="00953AF2">
        <w:t>დამოკიდებულება</w:t>
      </w:r>
      <w:proofErr w:type="spellEnd"/>
      <w:r w:rsidR="002B1780" w:rsidRPr="00953AF2">
        <w:t xml:space="preserve"> </w:t>
      </w:r>
      <w:proofErr w:type="spellStart"/>
      <w:r w:rsidR="002B1780" w:rsidRPr="00953AF2">
        <w:t>გაქვთ</w:t>
      </w:r>
      <w:proofErr w:type="spellEnd"/>
      <w:r w:rsidR="002B1780" w:rsidRPr="00953AF2">
        <w:t xml:space="preserve"> </w:t>
      </w:r>
      <w:proofErr w:type="spellStart"/>
      <w:r w:rsidR="002B1780" w:rsidRPr="00953AF2">
        <w:t>შემდეგი</w:t>
      </w:r>
      <w:proofErr w:type="spellEnd"/>
      <w:r w:rsidR="002B1780" w:rsidRPr="00953AF2">
        <w:t xml:space="preserve"> </w:t>
      </w:r>
      <w:proofErr w:type="spellStart"/>
      <w:r w:rsidR="002B1780" w:rsidRPr="00953AF2">
        <w:t>პოლიტიკური</w:t>
      </w:r>
      <w:proofErr w:type="spellEnd"/>
      <w:r w:rsidR="002B1780" w:rsidRPr="00953AF2">
        <w:t xml:space="preserve"> </w:t>
      </w:r>
      <w:proofErr w:type="spellStart"/>
      <w:r w:rsidR="002B1780" w:rsidRPr="00953AF2">
        <w:t>პარტიების</w:t>
      </w:r>
      <w:proofErr w:type="spellEnd"/>
      <w:r w:rsidR="002B1780" w:rsidRPr="00953AF2">
        <w:t xml:space="preserve"> </w:t>
      </w:r>
      <w:proofErr w:type="spellStart"/>
      <w:r w:rsidR="002B1780" w:rsidRPr="00953AF2">
        <w:t>ან</w:t>
      </w:r>
      <w:proofErr w:type="spellEnd"/>
      <w:r w:rsidR="002B1780" w:rsidRPr="00953AF2">
        <w:t xml:space="preserve"> </w:t>
      </w:r>
      <w:proofErr w:type="spellStart"/>
      <w:r w:rsidR="002B1780" w:rsidRPr="00953AF2">
        <w:t>გა</w:t>
      </w:r>
      <w:proofErr w:type="spellEnd"/>
      <w:r w:rsidR="000255C6" w:rsidRPr="00953AF2">
        <w:rPr>
          <w:lang w:val="ka-GE"/>
        </w:rPr>
        <w:t>ე</w:t>
      </w:r>
      <w:proofErr w:type="spellStart"/>
      <w:r w:rsidR="002B1780" w:rsidRPr="00953AF2">
        <w:t>რთიანების</w:t>
      </w:r>
      <w:proofErr w:type="spellEnd"/>
      <w:r w:rsidR="002B1780" w:rsidRPr="00953AF2">
        <w:t xml:space="preserve"> </w:t>
      </w:r>
      <w:proofErr w:type="spellStart"/>
      <w:r w:rsidR="002B1780" w:rsidRPr="00953AF2">
        <w:t>მიმართ</w:t>
      </w:r>
      <w:proofErr w:type="spellEnd"/>
      <w:r w:rsidR="00E62319" w:rsidRPr="00953AF2">
        <w:t xml:space="preserve">. </w:t>
      </w:r>
      <w:proofErr w:type="spellStart"/>
      <w:r w:rsidR="00E62319" w:rsidRPr="00953AF2">
        <w:t>თქვენ</w:t>
      </w:r>
      <w:proofErr w:type="spellEnd"/>
      <w:r w:rsidR="00E62319" w:rsidRPr="00953AF2">
        <w:t xml:space="preserve"> </w:t>
      </w:r>
      <w:proofErr w:type="spellStart"/>
      <w:r w:rsidR="00E62319" w:rsidRPr="00953AF2">
        <w:t>ეს</w:t>
      </w:r>
      <w:proofErr w:type="spellEnd"/>
      <w:r w:rsidR="00E62319" w:rsidRPr="00953AF2">
        <w:t xml:space="preserve"> </w:t>
      </w:r>
      <w:proofErr w:type="spellStart"/>
      <w:r w:rsidR="00E62319" w:rsidRPr="00953AF2">
        <w:t>პარტია</w:t>
      </w:r>
      <w:proofErr w:type="spellEnd"/>
      <w:r w:rsidR="00E62319" w:rsidRPr="00953AF2">
        <w:t xml:space="preserve"> </w:t>
      </w:r>
      <w:proofErr w:type="spellStart"/>
      <w:r w:rsidR="00E62319" w:rsidRPr="00953AF2">
        <w:t>ძალიან</w:t>
      </w:r>
      <w:proofErr w:type="spellEnd"/>
      <w:r w:rsidR="00E62319" w:rsidRPr="00953AF2">
        <w:t xml:space="preserve"> </w:t>
      </w:r>
      <w:proofErr w:type="spellStart"/>
      <w:r w:rsidR="00E62319" w:rsidRPr="00953AF2">
        <w:t>არ</w:t>
      </w:r>
      <w:proofErr w:type="spellEnd"/>
      <w:r w:rsidR="00E62319" w:rsidRPr="00953AF2">
        <w:t xml:space="preserve"> </w:t>
      </w:r>
      <w:proofErr w:type="spellStart"/>
      <w:r w:rsidR="00E62319" w:rsidRPr="00953AF2">
        <w:t>მოგწონთ</w:t>
      </w:r>
      <w:proofErr w:type="spellEnd"/>
      <w:r w:rsidR="00E62319" w:rsidRPr="00953AF2">
        <w:t xml:space="preserve">, </w:t>
      </w:r>
      <w:proofErr w:type="spellStart"/>
      <w:r w:rsidR="00E62319" w:rsidRPr="00953AF2">
        <w:t>უფრო</w:t>
      </w:r>
      <w:proofErr w:type="spellEnd"/>
      <w:r w:rsidR="00E62319" w:rsidRPr="00953AF2">
        <w:t xml:space="preserve"> </w:t>
      </w:r>
      <w:proofErr w:type="spellStart"/>
      <w:r w:rsidR="00E62319" w:rsidRPr="00953AF2">
        <w:t>არ</w:t>
      </w:r>
      <w:proofErr w:type="spellEnd"/>
      <w:r w:rsidR="00E62319" w:rsidRPr="00953AF2">
        <w:t xml:space="preserve"> </w:t>
      </w:r>
      <w:proofErr w:type="spellStart"/>
      <w:r w:rsidR="00E62319" w:rsidRPr="00953AF2">
        <w:t>მოგწონთ</w:t>
      </w:r>
      <w:proofErr w:type="spellEnd"/>
      <w:r w:rsidR="00E62319" w:rsidRPr="00953AF2">
        <w:t xml:space="preserve"> </w:t>
      </w:r>
      <w:proofErr w:type="spellStart"/>
      <w:r w:rsidR="00E62319" w:rsidRPr="00953AF2">
        <w:t>ვიდრე</w:t>
      </w:r>
      <w:proofErr w:type="spellEnd"/>
      <w:r w:rsidR="00E62319" w:rsidRPr="00953AF2">
        <w:t xml:space="preserve"> </w:t>
      </w:r>
      <w:proofErr w:type="spellStart"/>
      <w:r w:rsidR="00E62319" w:rsidRPr="00953AF2">
        <w:t>დიახ</w:t>
      </w:r>
      <w:proofErr w:type="spellEnd"/>
      <w:r w:rsidR="00E62319" w:rsidRPr="00953AF2">
        <w:t xml:space="preserve">, </w:t>
      </w:r>
      <w:proofErr w:type="spellStart"/>
      <w:r w:rsidR="00E62319" w:rsidRPr="00953AF2">
        <w:t>უფრო</w:t>
      </w:r>
      <w:proofErr w:type="spellEnd"/>
      <w:r w:rsidR="00E62319" w:rsidRPr="00953AF2">
        <w:t xml:space="preserve"> </w:t>
      </w:r>
      <w:proofErr w:type="spellStart"/>
      <w:r w:rsidR="00E62319" w:rsidRPr="00953AF2">
        <w:t>მოგწონთ</w:t>
      </w:r>
      <w:proofErr w:type="spellEnd"/>
      <w:r w:rsidR="00E62319" w:rsidRPr="00953AF2">
        <w:t xml:space="preserve">, </w:t>
      </w:r>
      <w:proofErr w:type="spellStart"/>
      <w:r w:rsidR="00E62319" w:rsidRPr="00953AF2">
        <w:t>ვიდრე</w:t>
      </w:r>
      <w:proofErr w:type="spellEnd"/>
      <w:r w:rsidR="00E62319" w:rsidRPr="00953AF2">
        <w:t xml:space="preserve"> </w:t>
      </w:r>
      <w:proofErr w:type="spellStart"/>
      <w:r w:rsidR="00E62319" w:rsidRPr="00953AF2">
        <w:t>არა</w:t>
      </w:r>
      <w:proofErr w:type="spellEnd"/>
      <w:r w:rsidR="00E62319" w:rsidRPr="00953AF2">
        <w:t xml:space="preserve">, </w:t>
      </w:r>
      <w:proofErr w:type="spellStart"/>
      <w:r w:rsidR="00E62319" w:rsidRPr="00953AF2">
        <w:t>თუ</w:t>
      </w:r>
      <w:proofErr w:type="spellEnd"/>
      <w:r w:rsidR="00E62319" w:rsidRPr="00953AF2">
        <w:t xml:space="preserve"> </w:t>
      </w:r>
      <w:proofErr w:type="spellStart"/>
      <w:r w:rsidR="00E62319" w:rsidRPr="00953AF2">
        <w:t>ძალიან</w:t>
      </w:r>
      <w:proofErr w:type="spellEnd"/>
      <w:r w:rsidR="00E62319" w:rsidRPr="00953AF2">
        <w:t xml:space="preserve"> </w:t>
      </w:r>
      <w:proofErr w:type="spellStart"/>
      <w:r w:rsidR="00E62319" w:rsidRPr="00953AF2">
        <w:t>მოგწონთ</w:t>
      </w:r>
      <w:proofErr w:type="spellEnd"/>
      <w:r w:rsidR="00E62319" w:rsidRPr="00953AF2">
        <w:t>?</w:t>
      </w:r>
    </w:p>
    <w:p w14:paraId="7241FD8B" w14:textId="77777777" w:rsidR="00E62319" w:rsidRPr="00953AF2" w:rsidRDefault="00E62319" w:rsidP="001A09CF">
      <w:pPr>
        <w:pStyle w:val="Compact"/>
        <w:rPr>
          <w:rFonts w:ascii="Calibri" w:hAnsi="Calibri" w:cs="Calibri"/>
          <w:sz w:val="22"/>
          <w:szCs w:val="22"/>
          <w:lang w:val="ka-GE"/>
        </w:rPr>
      </w:pPr>
    </w:p>
    <w:p w14:paraId="3B0419FB" w14:textId="4A8D23F4" w:rsidR="002B1780" w:rsidRPr="00953AF2" w:rsidRDefault="002B1780" w:rsidP="00E70795">
      <w:pPr>
        <w:pStyle w:val="a1"/>
      </w:pPr>
      <w:r w:rsidRPr="00953AF2">
        <w:t>[</w:t>
      </w:r>
      <w:r w:rsidR="0066519F" w:rsidRPr="00953AF2">
        <w:rPr>
          <w:b/>
        </w:rPr>
        <w:t>ინტერვიუერს</w:t>
      </w:r>
      <w:r w:rsidRPr="00953AF2">
        <w:rPr>
          <w:b/>
        </w:rPr>
        <w:t>:</w:t>
      </w:r>
      <w:r w:rsidRPr="00953AF2">
        <w:t xml:space="preserve"> წაუკითხეთ ჩამონათვალი</w:t>
      </w:r>
      <w:r w:rsidR="00E62319" w:rsidRPr="00953AF2">
        <w:t xml:space="preserve">. თუ რესპონდენტი უარზეა, ან არ იცის, </w:t>
      </w:r>
      <w:proofErr w:type="spellStart"/>
      <w:r w:rsidR="00E62319" w:rsidRPr="00953AF2">
        <w:t>ჩაეკითხეთ</w:t>
      </w:r>
      <w:proofErr w:type="spellEnd"/>
      <w:r w:rsidR="00E62319" w:rsidRPr="00953AF2">
        <w:t xml:space="preserve">, უფრო საითკენ იხრება მათი შეხედულება, მოწონების თუ </w:t>
      </w:r>
      <w:proofErr w:type="spellStart"/>
      <w:r w:rsidR="00E62319" w:rsidRPr="00953AF2">
        <w:t>არმოწონებისკენ</w:t>
      </w:r>
      <w:proofErr w:type="spellEnd"/>
      <w:r w:rsidR="00E21055" w:rsidRPr="00953AF2">
        <w:t>.</w:t>
      </w:r>
      <w:r w:rsidRPr="00953AF2">
        <w:t>]</w:t>
      </w:r>
    </w:p>
    <w:p w14:paraId="65A24555" w14:textId="77777777" w:rsidR="0066519F" w:rsidRPr="00953AF2" w:rsidRDefault="0066519F" w:rsidP="00E70795">
      <w:pPr>
        <w:pStyle w:val="a1"/>
      </w:pPr>
    </w:p>
    <w:p w14:paraId="192FCB9D" w14:textId="6E126777" w:rsidR="00BE0355" w:rsidRPr="00953AF2" w:rsidRDefault="0066519F" w:rsidP="001A09CF">
      <w:pPr>
        <w:pStyle w:val="Compact"/>
        <w:rPr>
          <w:rFonts w:ascii="Calibri" w:hAnsi="Calibri" w:cs="Calibri"/>
          <w:sz w:val="22"/>
          <w:szCs w:val="22"/>
        </w:rPr>
      </w:pPr>
      <w:r w:rsidRPr="00953AF2">
        <w:rPr>
          <w:rFonts w:ascii="Calibri" w:hAnsi="Calibri" w:cs="Calibri"/>
          <w:sz w:val="22"/>
          <w:szCs w:val="22"/>
        </w:rPr>
        <w:t>[</w:t>
      </w:r>
      <w:proofErr w:type="spellStart"/>
      <w:r w:rsidRPr="00953AF2">
        <w:rPr>
          <w:rFonts w:ascii="Calibri" w:hAnsi="Calibri" w:cs="Calibri"/>
          <w:b/>
          <w:sz w:val="22"/>
          <w:szCs w:val="22"/>
        </w:rPr>
        <w:t>პროგრამირების</w:t>
      </w:r>
      <w:proofErr w:type="spellEnd"/>
      <w:r w:rsidRPr="00953AF2">
        <w:rPr>
          <w:rFonts w:ascii="Calibri" w:hAnsi="Calibri" w:cs="Calibri"/>
          <w:b/>
          <w:sz w:val="22"/>
          <w:szCs w:val="22"/>
        </w:rPr>
        <w:t xml:space="preserve"> </w:t>
      </w:r>
      <w:proofErr w:type="spellStart"/>
      <w:r w:rsidRPr="00953AF2">
        <w:rPr>
          <w:rFonts w:ascii="Calibri" w:hAnsi="Calibri" w:cs="Calibri"/>
          <w:b/>
          <w:sz w:val="22"/>
          <w:szCs w:val="22"/>
        </w:rPr>
        <w:t>ინსტრუქცია</w:t>
      </w:r>
      <w:proofErr w:type="spellEnd"/>
      <w:r w:rsidRPr="00953AF2">
        <w:rPr>
          <w:rFonts w:ascii="Calibri" w:hAnsi="Calibri" w:cs="Calibri"/>
          <w:b/>
          <w:sz w:val="22"/>
          <w:szCs w:val="22"/>
        </w:rPr>
        <w:t xml:space="preserve">: </w:t>
      </w:r>
      <w:proofErr w:type="spellStart"/>
      <w:r w:rsidRPr="00953AF2">
        <w:rPr>
          <w:rFonts w:ascii="Calibri" w:hAnsi="Calibri" w:cs="Calibri"/>
          <w:sz w:val="22"/>
          <w:szCs w:val="22"/>
        </w:rPr>
        <w:t>ჩამონათვალის</w:t>
      </w:r>
      <w:proofErr w:type="spellEnd"/>
      <w:r w:rsidRPr="00953AF2">
        <w:rPr>
          <w:rFonts w:ascii="Calibri" w:hAnsi="Calibri" w:cs="Calibri"/>
          <w:sz w:val="22"/>
          <w:szCs w:val="22"/>
        </w:rPr>
        <w:t xml:space="preserve"> </w:t>
      </w:r>
      <w:proofErr w:type="spellStart"/>
      <w:r w:rsidRPr="00953AF2">
        <w:rPr>
          <w:rFonts w:ascii="Calibri" w:hAnsi="Calibri" w:cs="Calibri"/>
          <w:sz w:val="22"/>
          <w:szCs w:val="22"/>
        </w:rPr>
        <w:t>როტაცია</w:t>
      </w:r>
      <w:proofErr w:type="spellEnd"/>
      <w:r w:rsidRPr="00953AF2">
        <w:rPr>
          <w:rFonts w:ascii="Calibri" w:hAnsi="Calibri" w:cs="Calibri"/>
          <w:sz w:val="22"/>
          <w:szCs w:val="22"/>
        </w:rPr>
        <w:t>.]</w:t>
      </w:r>
    </w:p>
    <w:p w14:paraId="53182382" w14:textId="77777777" w:rsidR="0066519F" w:rsidRPr="00953AF2" w:rsidRDefault="0066519F" w:rsidP="001A09CF">
      <w:pPr>
        <w:pStyle w:val="Compact"/>
        <w:rPr>
          <w:rFonts w:ascii="Calibri" w:hAnsi="Calibri" w:cs="Calibri"/>
          <w:sz w:val="22"/>
          <w:szCs w:val="22"/>
          <w:lang w:val="ka-GE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440"/>
        <w:gridCol w:w="5995"/>
        <w:gridCol w:w="415"/>
        <w:gridCol w:w="415"/>
        <w:gridCol w:w="415"/>
        <w:gridCol w:w="415"/>
        <w:gridCol w:w="415"/>
        <w:gridCol w:w="415"/>
        <w:gridCol w:w="415"/>
      </w:tblGrid>
      <w:tr w:rsidR="0052308B" w:rsidRPr="00953AF2" w14:paraId="0BF2D981" w14:textId="77777777" w:rsidTr="000255C6">
        <w:trPr>
          <w:cantSplit/>
          <w:trHeight w:val="3328"/>
        </w:trPr>
        <w:tc>
          <w:tcPr>
            <w:tcW w:w="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FAFEDA" w14:textId="77777777" w:rsidR="0052308B" w:rsidRPr="00953AF2" w:rsidRDefault="0052308B" w:rsidP="0052308B">
            <w:pPr>
              <w:spacing w:line="240" w:lineRule="auto"/>
              <w:jc w:val="right"/>
              <w:rPr>
                <w:rFonts w:eastAsia="Times New Roman" w:cs="Calibri"/>
                <w:color w:val="000000"/>
                <w:lang w:val="ka-GE" w:eastAsia="en-US"/>
              </w:rPr>
            </w:pPr>
          </w:p>
        </w:tc>
        <w:tc>
          <w:tcPr>
            <w:tcW w:w="59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650FA80A" w14:textId="77777777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</w:p>
        </w:tc>
        <w:tc>
          <w:tcPr>
            <w:tcW w:w="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extDirection w:val="btLr"/>
          </w:tcPr>
          <w:p w14:paraId="24AE8657" w14:textId="49AB49D8" w:rsidR="0052308B" w:rsidRPr="00953AF2" w:rsidRDefault="0052308B" w:rsidP="0052308B">
            <w:pPr>
              <w:spacing w:line="240" w:lineRule="auto"/>
              <w:ind w:left="113" w:right="113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proofErr w:type="spellStart"/>
            <w:r w:rsidRPr="00953AF2">
              <w:rPr>
                <w:rFonts w:cs="Calibri"/>
              </w:rPr>
              <w:t>ძალიან</w:t>
            </w:r>
            <w:proofErr w:type="spellEnd"/>
            <w:r w:rsidRPr="00953AF2">
              <w:rPr>
                <w:rFonts w:cs="Calibri"/>
              </w:rPr>
              <w:t xml:space="preserve"> </w:t>
            </w:r>
            <w:proofErr w:type="spellStart"/>
            <w:r w:rsidRPr="00953AF2">
              <w:rPr>
                <w:rFonts w:cs="Calibri"/>
              </w:rPr>
              <w:t>მომწონს</w:t>
            </w:r>
            <w:proofErr w:type="spellEnd"/>
          </w:p>
        </w:tc>
        <w:tc>
          <w:tcPr>
            <w:tcW w:w="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extDirection w:val="btLr"/>
          </w:tcPr>
          <w:p w14:paraId="56647100" w14:textId="38160781" w:rsidR="0052308B" w:rsidRPr="00953AF2" w:rsidRDefault="0052308B" w:rsidP="0052308B">
            <w:pPr>
              <w:spacing w:line="240" w:lineRule="auto"/>
              <w:ind w:left="113" w:right="113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proofErr w:type="spellStart"/>
            <w:r w:rsidRPr="00953AF2">
              <w:rPr>
                <w:rFonts w:cs="Calibri"/>
              </w:rPr>
              <w:t>უფრო</w:t>
            </w:r>
            <w:proofErr w:type="spellEnd"/>
            <w:r w:rsidRPr="00953AF2">
              <w:rPr>
                <w:rFonts w:cs="Calibri"/>
              </w:rPr>
              <w:t xml:space="preserve"> </w:t>
            </w:r>
            <w:proofErr w:type="spellStart"/>
            <w:r w:rsidRPr="00953AF2">
              <w:rPr>
                <w:rFonts w:cs="Calibri"/>
              </w:rPr>
              <w:t>მომწონს</w:t>
            </w:r>
            <w:proofErr w:type="spellEnd"/>
            <w:r w:rsidRPr="00953AF2">
              <w:rPr>
                <w:rFonts w:cs="Calibri"/>
              </w:rPr>
              <w:t xml:space="preserve">, </w:t>
            </w:r>
            <w:proofErr w:type="spellStart"/>
            <w:r w:rsidRPr="00953AF2">
              <w:rPr>
                <w:rFonts w:cs="Calibri"/>
              </w:rPr>
              <w:t>ვიდრე</w:t>
            </w:r>
            <w:proofErr w:type="spellEnd"/>
            <w:r w:rsidRPr="00953AF2">
              <w:rPr>
                <w:rFonts w:cs="Calibri"/>
              </w:rPr>
              <w:t xml:space="preserve"> </w:t>
            </w:r>
            <w:proofErr w:type="spellStart"/>
            <w:r w:rsidRPr="00953AF2">
              <w:rPr>
                <w:rFonts w:cs="Calibri"/>
              </w:rPr>
              <w:t>არა</w:t>
            </w:r>
            <w:proofErr w:type="spellEnd"/>
          </w:p>
        </w:tc>
        <w:tc>
          <w:tcPr>
            <w:tcW w:w="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extDirection w:val="btLr"/>
          </w:tcPr>
          <w:p w14:paraId="664FEC15" w14:textId="4E119303" w:rsidR="0052308B" w:rsidRPr="00953AF2" w:rsidRDefault="0052308B" w:rsidP="0052308B">
            <w:pPr>
              <w:spacing w:line="240" w:lineRule="auto"/>
              <w:ind w:left="113" w:right="113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proofErr w:type="spellStart"/>
            <w:r w:rsidRPr="00953AF2">
              <w:rPr>
                <w:rFonts w:cs="Calibri"/>
              </w:rPr>
              <w:t>უფრო</w:t>
            </w:r>
            <w:proofErr w:type="spellEnd"/>
            <w:r w:rsidRPr="00953AF2">
              <w:rPr>
                <w:rFonts w:cs="Calibri"/>
              </w:rPr>
              <w:t xml:space="preserve"> </w:t>
            </w:r>
            <w:proofErr w:type="spellStart"/>
            <w:r w:rsidRPr="00953AF2">
              <w:rPr>
                <w:rFonts w:cs="Calibri"/>
              </w:rPr>
              <w:t>არ</w:t>
            </w:r>
            <w:proofErr w:type="spellEnd"/>
            <w:r w:rsidRPr="00953AF2">
              <w:rPr>
                <w:rFonts w:cs="Calibri"/>
              </w:rPr>
              <w:t xml:space="preserve"> </w:t>
            </w:r>
            <w:proofErr w:type="spellStart"/>
            <w:r w:rsidRPr="00953AF2">
              <w:rPr>
                <w:rFonts w:cs="Calibri"/>
              </w:rPr>
              <w:t>მომწონს</w:t>
            </w:r>
            <w:proofErr w:type="spellEnd"/>
            <w:r w:rsidRPr="00953AF2">
              <w:rPr>
                <w:rFonts w:cs="Calibri"/>
              </w:rPr>
              <w:t xml:space="preserve">, </w:t>
            </w:r>
            <w:proofErr w:type="spellStart"/>
            <w:r w:rsidRPr="00953AF2">
              <w:rPr>
                <w:rFonts w:cs="Calibri"/>
              </w:rPr>
              <w:t>ვიდრე</w:t>
            </w:r>
            <w:proofErr w:type="spellEnd"/>
            <w:r w:rsidRPr="00953AF2">
              <w:rPr>
                <w:rFonts w:cs="Calibri"/>
              </w:rPr>
              <w:t xml:space="preserve"> </w:t>
            </w:r>
            <w:proofErr w:type="spellStart"/>
            <w:r w:rsidRPr="00953AF2">
              <w:rPr>
                <w:rFonts w:cs="Calibri"/>
              </w:rPr>
              <w:t>კი</w:t>
            </w:r>
            <w:proofErr w:type="spellEnd"/>
          </w:p>
        </w:tc>
        <w:tc>
          <w:tcPr>
            <w:tcW w:w="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extDirection w:val="btLr"/>
          </w:tcPr>
          <w:p w14:paraId="2320CEBA" w14:textId="7D673E61" w:rsidR="0052308B" w:rsidRPr="00953AF2" w:rsidRDefault="0052308B" w:rsidP="0052308B">
            <w:pPr>
              <w:spacing w:line="240" w:lineRule="auto"/>
              <w:ind w:left="113" w:right="113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proofErr w:type="spellStart"/>
            <w:r w:rsidRPr="00953AF2">
              <w:rPr>
                <w:rFonts w:cs="Calibri"/>
              </w:rPr>
              <w:t>ძალიან</w:t>
            </w:r>
            <w:proofErr w:type="spellEnd"/>
            <w:r w:rsidRPr="00953AF2">
              <w:rPr>
                <w:rFonts w:cs="Calibri"/>
              </w:rPr>
              <w:t xml:space="preserve"> </w:t>
            </w:r>
            <w:r w:rsidR="005C7198" w:rsidRPr="00953AF2">
              <w:rPr>
                <w:rFonts w:cs="Calibri"/>
                <w:lang w:val="ka-GE"/>
              </w:rPr>
              <w:t xml:space="preserve">არ </w:t>
            </w:r>
            <w:proofErr w:type="spellStart"/>
            <w:r w:rsidRPr="00953AF2">
              <w:rPr>
                <w:rFonts w:cs="Calibri"/>
              </w:rPr>
              <w:t>მომწონს</w:t>
            </w:r>
            <w:proofErr w:type="spellEnd"/>
          </w:p>
        </w:tc>
        <w:tc>
          <w:tcPr>
            <w:tcW w:w="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extDirection w:val="btLr"/>
          </w:tcPr>
          <w:p w14:paraId="3CA77B08" w14:textId="6461856D" w:rsidR="0052308B" w:rsidRPr="00953AF2" w:rsidRDefault="0052308B" w:rsidP="0052308B">
            <w:pPr>
              <w:spacing w:line="240" w:lineRule="auto"/>
              <w:ind w:left="113" w:right="113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cs="Calibri"/>
                <w:i/>
                <w:lang w:val="ka-GE"/>
              </w:rPr>
              <w:t>(</w:t>
            </w:r>
            <w:proofErr w:type="spellStart"/>
            <w:r w:rsidRPr="00953AF2">
              <w:rPr>
                <w:rFonts w:cs="Calibri"/>
                <w:i/>
              </w:rPr>
              <w:t>არ</w:t>
            </w:r>
            <w:proofErr w:type="spellEnd"/>
            <w:r w:rsidRPr="00953AF2">
              <w:rPr>
                <w:rFonts w:cs="Calibri"/>
                <w:i/>
              </w:rPr>
              <w:t xml:space="preserve"> </w:t>
            </w:r>
            <w:proofErr w:type="spellStart"/>
            <w:r w:rsidRPr="00953AF2">
              <w:rPr>
                <w:rFonts w:cs="Calibri"/>
                <w:i/>
              </w:rPr>
              <w:t>მსმენია</w:t>
            </w:r>
            <w:proofErr w:type="spellEnd"/>
            <w:r w:rsidRPr="00953AF2">
              <w:rPr>
                <w:rFonts w:cs="Calibri"/>
                <w:i/>
              </w:rPr>
              <w:t xml:space="preserve"> </w:t>
            </w:r>
            <w:proofErr w:type="spellStart"/>
            <w:r w:rsidRPr="00953AF2">
              <w:rPr>
                <w:rFonts w:cs="Calibri"/>
                <w:i/>
              </w:rPr>
              <w:t>ამ</w:t>
            </w:r>
            <w:proofErr w:type="spellEnd"/>
            <w:r w:rsidRPr="00953AF2">
              <w:rPr>
                <w:rFonts w:cs="Calibri"/>
                <w:i/>
              </w:rPr>
              <w:t xml:space="preserve"> </w:t>
            </w:r>
            <w:proofErr w:type="spellStart"/>
            <w:r w:rsidRPr="00953AF2">
              <w:rPr>
                <w:rFonts w:cs="Calibri"/>
                <w:i/>
              </w:rPr>
              <w:t>პარტიის</w:t>
            </w:r>
            <w:proofErr w:type="spellEnd"/>
            <w:r w:rsidRPr="00953AF2">
              <w:rPr>
                <w:rFonts w:cs="Calibri"/>
                <w:i/>
              </w:rPr>
              <w:t xml:space="preserve"> </w:t>
            </w:r>
            <w:proofErr w:type="spellStart"/>
            <w:r w:rsidRPr="00953AF2">
              <w:rPr>
                <w:rFonts w:cs="Calibri"/>
                <w:i/>
              </w:rPr>
              <w:t>შესახებ</w:t>
            </w:r>
            <w:proofErr w:type="spellEnd"/>
            <w:r w:rsidRPr="00953AF2">
              <w:rPr>
                <w:rFonts w:cs="Calibri"/>
                <w:i/>
                <w:lang w:val="ka-GE"/>
              </w:rPr>
              <w:t>)</w:t>
            </w:r>
          </w:p>
        </w:tc>
        <w:tc>
          <w:tcPr>
            <w:tcW w:w="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extDirection w:val="btLr"/>
          </w:tcPr>
          <w:p w14:paraId="0027A3FF" w14:textId="59146513" w:rsidR="0052308B" w:rsidRPr="00953AF2" w:rsidRDefault="0052308B" w:rsidP="0052308B">
            <w:pPr>
              <w:spacing w:line="240" w:lineRule="auto"/>
              <w:ind w:left="113" w:right="113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cs="Calibri"/>
                <w:i/>
                <w:lang w:val="ka-GE"/>
              </w:rPr>
              <w:t>(</w:t>
            </w:r>
            <w:proofErr w:type="spellStart"/>
            <w:r w:rsidRPr="00953AF2">
              <w:rPr>
                <w:rFonts w:cs="Calibri"/>
                <w:i/>
              </w:rPr>
              <w:t>არ</w:t>
            </w:r>
            <w:proofErr w:type="spellEnd"/>
            <w:r w:rsidRPr="00953AF2">
              <w:rPr>
                <w:rFonts w:cs="Calibri"/>
                <w:i/>
              </w:rPr>
              <w:t xml:space="preserve"> </w:t>
            </w:r>
            <w:proofErr w:type="spellStart"/>
            <w:r w:rsidRPr="00953AF2">
              <w:rPr>
                <w:rFonts w:cs="Calibri"/>
                <w:i/>
              </w:rPr>
              <w:t>ვიცი</w:t>
            </w:r>
            <w:proofErr w:type="spellEnd"/>
            <w:r w:rsidRPr="00953AF2">
              <w:rPr>
                <w:rFonts w:cs="Calibri"/>
                <w:i/>
                <w:lang w:val="ka-GE"/>
              </w:rPr>
              <w:t>)</w:t>
            </w:r>
          </w:p>
        </w:tc>
        <w:tc>
          <w:tcPr>
            <w:tcW w:w="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extDirection w:val="btLr"/>
          </w:tcPr>
          <w:p w14:paraId="0BCB290F" w14:textId="23105154" w:rsidR="0052308B" w:rsidRPr="00953AF2" w:rsidRDefault="0052308B" w:rsidP="0052308B">
            <w:pPr>
              <w:spacing w:line="240" w:lineRule="auto"/>
              <w:ind w:left="113" w:right="113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cs="Calibri"/>
                <w:i/>
                <w:lang w:val="ka-GE"/>
              </w:rPr>
              <w:t>(</w:t>
            </w:r>
            <w:proofErr w:type="spellStart"/>
            <w:r w:rsidRPr="00953AF2">
              <w:rPr>
                <w:rFonts w:cs="Calibri"/>
                <w:i/>
              </w:rPr>
              <w:t>უარი</w:t>
            </w:r>
            <w:proofErr w:type="spellEnd"/>
            <w:r w:rsidRPr="00953AF2">
              <w:rPr>
                <w:rFonts w:cs="Calibri"/>
                <w:i/>
              </w:rPr>
              <w:t xml:space="preserve"> </w:t>
            </w:r>
            <w:proofErr w:type="spellStart"/>
            <w:r w:rsidRPr="00953AF2">
              <w:rPr>
                <w:rFonts w:cs="Calibri"/>
                <w:i/>
              </w:rPr>
              <w:t>პასუხზე</w:t>
            </w:r>
            <w:proofErr w:type="spellEnd"/>
            <w:r w:rsidRPr="00953AF2">
              <w:rPr>
                <w:rFonts w:cs="Calibri"/>
                <w:i/>
                <w:lang w:val="ka-GE"/>
              </w:rPr>
              <w:t>)</w:t>
            </w:r>
          </w:p>
        </w:tc>
      </w:tr>
      <w:tr w:rsidR="0052308B" w:rsidRPr="00953AF2" w14:paraId="765ED6CB" w14:textId="5FC2EC2E" w:rsidTr="000255C6">
        <w:trPr>
          <w:trHeight w:val="283"/>
        </w:trPr>
        <w:tc>
          <w:tcPr>
            <w:tcW w:w="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DF9AB50" w14:textId="3AE041C3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1</w:t>
            </w:r>
          </w:p>
        </w:tc>
        <w:tc>
          <w:tcPr>
            <w:tcW w:w="59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3EC6613" w14:textId="1B68066C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ქართული ოცნება - დემოკრატიული საქართველო [</w:t>
            </w:r>
            <w:r w:rsidR="00DD71FA"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ირაკლი კობახიძე</w:t>
            </w: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]</w:t>
            </w:r>
          </w:p>
        </w:tc>
        <w:tc>
          <w:tcPr>
            <w:tcW w:w="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19573E" w14:textId="639E54B0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4</w:t>
            </w:r>
          </w:p>
        </w:tc>
        <w:tc>
          <w:tcPr>
            <w:tcW w:w="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2C013C" w14:textId="4C23D9F3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3</w:t>
            </w:r>
          </w:p>
        </w:tc>
        <w:tc>
          <w:tcPr>
            <w:tcW w:w="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BF9BCE" w14:textId="166D1C57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2</w:t>
            </w:r>
          </w:p>
        </w:tc>
        <w:tc>
          <w:tcPr>
            <w:tcW w:w="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533639" w14:textId="72E50002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B81330" w14:textId="563E34BA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5</w:t>
            </w:r>
          </w:p>
        </w:tc>
        <w:tc>
          <w:tcPr>
            <w:tcW w:w="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A6EB79" w14:textId="2B79A1E8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4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EB9646" w14:textId="74450F0E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52308B" w:rsidRPr="00953AF2" w14:paraId="4C533AFD" w14:textId="0FF0D50C" w:rsidTr="000255C6">
        <w:trPr>
          <w:trHeight w:val="283"/>
        </w:trPr>
        <w:tc>
          <w:tcPr>
            <w:tcW w:w="4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43C90B8" w14:textId="4847B526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2</w:t>
            </w:r>
          </w:p>
        </w:tc>
        <w:tc>
          <w:tcPr>
            <w:tcW w:w="59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F631B57" w14:textId="4E2DF5D3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ერთიანი ნაციონალური მოძრაობა [ნიკა მელია]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F285C4" w14:textId="130A916D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4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C5EF3B" w14:textId="1779CD9B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3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2CF58D" w14:textId="36D15FF7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2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F38B97" w14:textId="195B6A76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58C1EC" w14:textId="631001A3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5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9B740B" w14:textId="781BC312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29EA21" w14:textId="5C178937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52308B" w:rsidRPr="00953AF2" w14:paraId="5A8523AC" w14:textId="5407B360" w:rsidTr="000255C6">
        <w:trPr>
          <w:trHeight w:val="283"/>
        </w:trPr>
        <w:tc>
          <w:tcPr>
            <w:tcW w:w="4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34830E9" w14:textId="01FD4E72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3</w:t>
            </w:r>
          </w:p>
        </w:tc>
        <w:tc>
          <w:tcPr>
            <w:tcW w:w="59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D0832DC" w14:textId="3288C05B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საქართველოს პატრიოტთა ალიანსი [ირმა ინაშვილი, დავით თარხან-მოურავი]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944E264" w14:textId="0DF7F09B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4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14255C8" w14:textId="7BD613D1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3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F76720" w14:textId="5EC32AE4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2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035C0E" w14:textId="00515150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287B23" w14:textId="4AA90D6E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5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AB51222" w14:textId="5275049C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795D57" w14:textId="6E3EC01E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52308B" w:rsidRPr="00953AF2" w14:paraId="427E0B9B" w14:textId="38FEA8EC" w:rsidTr="000255C6">
        <w:trPr>
          <w:trHeight w:val="283"/>
        </w:trPr>
        <w:tc>
          <w:tcPr>
            <w:tcW w:w="4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019FCF5" w14:textId="6DB72482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4</w:t>
            </w:r>
          </w:p>
        </w:tc>
        <w:tc>
          <w:tcPr>
            <w:tcW w:w="59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0B657A0" w14:textId="5899296B" w:rsidR="0052308B" w:rsidRPr="00953AF2" w:rsidRDefault="006F5EAA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საქართველოს </w:t>
            </w:r>
            <w:r w:rsidR="0052308B"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ლეიბორისტული პარტია [შალვა ნათელაშვილი]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700067E" w14:textId="785D2ADE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4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3FC5DA" w14:textId="29427D1D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3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8DADBD" w14:textId="76C67BC0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2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DF5051" w14:textId="37867A20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476D83" w14:textId="3D07DD64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5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60ABD6" w14:textId="71C50EE8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A3492B" w14:textId="2FD9C25C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52308B" w:rsidRPr="00953AF2" w14:paraId="48009F04" w14:textId="3F3AAB85" w:rsidTr="000255C6">
        <w:trPr>
          <w:trHeight w:val="283"/>
        </w:trPr>
        <w:tc>
          <w:tcPr>
            <w:tcW w:w="4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A07F570" w14:textId="260078CE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5</w:t>
            </w:r>
          </w:p>
        </w:tc>
        <w:tc>
          <w:tcPr>
            <w:tcW w:w="59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309DFD8" w14:textId="5091A21C" w:rsidR="0052308B" w:rsidRPr="00953AF2" w:rsidRDefault="006F5EAA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გიორგი ვაშაძე -</w:t>
            </w:r>
            <w:r w:rsidR="0052308B"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სტრატეგია აღმაშენებელი[გიორგი ვაშაძე]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2B6863" w14:textId="50020270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4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DDBD2C" w14:textId="7824534F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3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E6AFF3" w14:textId="249CE8A0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2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894219" w14:textId="3294FD65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35008F" w14:textId="18C9D92C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5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B62EE06" w14:textId="129D196C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D2F04C" w14:textId="2FE4ECB2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52308B" w:rsidRPr="00953AF2" w14:paraId="351C70C5" w14:textId="5F596B6C" w:rsidTr="000255C6">
        <w:trPr>
          <w:trHeight w:val="283"/>
        </w:trPr>
        <w:tc>
          <w:tcPr>
            <w:tcW w:w="4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0092FB8" w14:textId="7B273EB0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6</w:t>
            </w:r>
          </w:p>
        </w:tc>
        <w:tc>
          <w:tcPr>
            <w:tcW w:w="59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AE14979" w14:textId="3E5F7B47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გირჩი-მეტი თავისუფლება [ზურაბ ჯაფარიძე]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FD510C0" w14:textId="7C5945CC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4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DE343B" w14:textId="07D79AD9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3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91C6EB" w14:textId="755C347F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2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935376" w14:textId="6D56D8C8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71AC42" w14:textId="37C7592F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5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7C3BA68" w14:textId="75B52288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47B09F2" w14:textId="40FAC008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52308B" w:rsidRPr="00953AF2" w14:paraId="3BF7347D" w14:textId="7F39381E" w:rsidTr="000255C6">
        <w:trPr>
          <w:trHeight w:val="283"/>
        </w:trPr>
        <w:tc>
          <w:tcPr>
            <w:tcW w:w="44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EB20A3E" w14:textId="2B9CED8F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7</w:t>
            </w:r>
          </w:p>
        </w:tc>
        <w:tc>
          <w:tcPr>
            <w:tcW w:w="599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F1F16FA" w14:textId="4701E275" w:rsidR="0052308B" w:rsidRPr="00953AF2" w:rsidRDefault="00673C9E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საქართველოსთვის </w:t>
            </w:r>
            <w:r w:rsidR="0052308B"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[</w:t>
            </w: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გიორგი გახარია</w:t>
            </w:r>
            <w:r w:rsidR="0052308B"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]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748484D" w14:textId="6EA5B9DC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4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F4BFD2" w14:textId="66D82DA6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3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C242AA" w14:textId="0E5C158B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2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03FFB6" w14:textId="7DB33FF9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B3C6E5" w14:textId="60AA226D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5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EB5229E" w14:textId="79F789E2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2AC15F" w14:textId="28719E96" w:rsidR="0052308B" w:rsidRPr="00953AF2" w:rsidRDefault="0052308B" w:rsidP="0052308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972437" w:rsidRPr="00953AF2" w14:paraId="6D75FDD5" w14:textId="704937B2" w:rsidTr="000255C6">
        <w:trPr>
          <w:trHeight w:val="283"/>
        </w:trPr>
        <w:tc>
          <w:tcPr>
            <w:tcW w:w="440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14:paraId="6B2B60A8" w14:textId="3E525819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8</w:t>
            </w:r>
          </w:p>
        </w:tc>
        <w:tc>
          <w:tcPr>
            <w:tcW w:w="5995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5A56D1D" w14:textId="0611AE5B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ლელო</w:t>
            </w:r>
            <w:r w:rsidR="006F5EAA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საქართველოსთვის</w:t>
            </w: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[მამუკა ხაზარაძე, ბადრი ჯაფარიძე]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10154B8E" w14:textId="3EEA6E2C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4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3D221B18" w14:textId="5D015593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3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732F1472" w14:textId="15868190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2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0A87F75B" w14:textId="018AF957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27767C18" w14:textId="5DF9AF53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5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5AF28D96" w14:textId="6680F668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415" w:type="dxa"/>
            <w:tcBorders>
              <w:top w:val="nil"/>
              <w:left w:val="single" w:sz="8" w:space="0" w:color="000000"/>
              <w:bottom w:val="single" w:sz="4" w:space="0" w:color="auto"/>
              <w:right w:val="single" w:sz="8" w:space="0" w:color="000000"/>
            </w:tcBorders>
          </w:tcPr>
          <w:p w14:paraId="43EA8DDE" w14:textId="6A560176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972437" w:rsidRPr="00953AF2" w14:paraId="1BAB7535" w14:textId="77777777" w:rsidTr="000255C6">
        <w:trPr>
          <w:trHeight w:val="283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ED9BB" w14:textId="1BBC3295" w:rsidR="00972437" w:rsidRPr="00953AF2" w:rsidRDefault="00972437" w:rsidP="00972437">
            <w:pPr>
              <w:spacing w:line="240" w:lineRule="auto"/>
              <w:jc w:val="right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9</w:t>
            </w:r>
          </w:p>
        </w:tc>
        <w:tc>
          <w:tcPr>
            <w:tcW w:w="5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53C5C8" w14:textId="1A140A98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დროა [ელენე ხოშტარია]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76464" w14:textId="00830960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4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34F43" w14:textId="3E0B64DE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3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4656C" w14:textId="56296CF1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2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3E742" w14:textId="0E454C1F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B8EBD" w14:textId="1385EA53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5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FD89C" w14:textId="137B3A50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7F90" w14:textId="7978BF77" w:rsidR="00972437" w:rsidRPr="00953AF2" w:rsidRDefault="00972437" w:rsidP="00972437">
            <w:pPr>
              <w:spacing w:line="240" w:lineRule="auto"/>
              <w:jc w:val="right"/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0255C6" w:rsidRPr="00953AF2" w14:paraId="79E3E3F0" w14:textId="77777777" w:rsidTr="000255C6">
        <w:trPr>
          <w:trHeight w:val="283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12ED44" w14:textId="77777777" w:rsidR="000255C6" w:rsidRPr="00953AF2" w:rsidRDefault="000255C6" w:rsidP="000255C6">
            <w:pPr>
              <w:spacing w:line="240" w:lineRule="auto"/>
              <w:jc w:val="right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10</w:t>
            </w:r>
          </w:p>
        </w:tc>
        <w:tc>
          <w:tcPr>
            <w:tcW w:w="59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250F76" w14:textId="77777777" w:rsidR="000255C6" w:rsidRPr="00953AF2" w:rsidRDefault="000255C6" w:rsidP="000255C6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Კ</w:t>
            </w:r>
            <w:proofErr w:type="spellStart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ონსერვატიული</w:t>
            </w:r>
            <w:proofErr w:type="spellEnd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მოძრაობა [ზურაბ მახარაძე]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EFFD3" w14:textId="77777777" w:rsidR="000255C6" w:rsidRPr="00953AF2" w:rsidRDefault="000255C6" w:rsidP="000255C6">
            <w:pPr>
              <w:spacing w:line="240" w:lineRule="auto"/>
              <w:jc w:val="right"/>
              <w:rPr>
                <w:rFonts w:eastAsia="Arial Unicode MS" w:cs="Calibri"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4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93976" w14:textId="77777777" w:rsidR="000255C6" w:rsidRPr="00953AF2" w:rsidRDefault="000255C6" w:rsidP="000255C6">
            <w:pPr>
              <w:spacing w:line="240" w:lineRule="auto"/>
              <w:jc w:val="right"/>
              <w:rPr>
                <w:rFonts w:eastAsia="Arial Unicode MS" w:cs="Calibri"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3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E4EB7" w14:textId="77777777" w:rsidR="000255C6" w:rsidRPr="00953AF2" w:rsidRDefault="000255C6" w:rsidP="000255C6">
            <w:pPr>
              <w:spacing w:line="240" w:lineRule="auto"/>
              <w:jc w:val="right"/>
              <w:rPr>
                <w:rFonts w:eastAsia="Arial Unicode MS" w:cs="Calibri"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2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E9D39" w14:textId="77777777" w:rsidR="000255C6" w:rsidRPr="00953AF2" w:rsidRDefault="000255C6" w:rsidP="000255C6">
            <w:pPr>
              <w:spacing w:line="240" w:lineRule="auto"/>
              <w:jc w:val="right"/>
              <w:rPr>
                <w:rFonts w:eastAsia="Arial Unicode MS" w:cs="Calibri"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245E8" w14:textId="77777777" w:rsidR="000255C6" w:rsidRPr="00953AF2" w:rsidRDefault="000255C6" w:rsidP="000255C6">
            <w:pPr>
              <w:spacing w:line="240" w:lineRule="auto"/>
              <w:jc w:val="right"/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5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0C9F2" w14:textId="77777777" w:rsidR="000255C6" w:rsidRPr="00953AF2" w:rsidRDefault="000255C6" w:rsidP="000255C6">
            <w:pPr>
              <w:spacing w:line="240" w:lineRule="auto"/>
              <w:jc w:val="right"/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01BB6" w14:textId="77777777" w:rsidR="000255C6" w:rsidRPr="00953AF2" w:rsidRDefault="000255C6" w:rsidP="000255C6">
            <w:pPr>
              <w:spacing w:line="240" w:lineRule="auto"/>
              <w:jc w:val="right"/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</w:tbl>
    <w:p w14:paraId="1A11CFBD" w14:textId="5719A160" w:rsidR="000A3751" w:rsidRPr="00953AF2" w:rsidRDefault="000A3751" w:rsidP="001A09CF">
      <w:pPr>
        <w:pStyle w:val="Compact"/>
        <w:rPr>
          <w:rFonts w:ascii="Calibri" w:hAnsi="Calibri" w:cs="Calibri"/>
          <w:sz w:val="22"/>
          <w:szCs w:val="22"/>
          <w:lang w:val="ka-GE"/>
        </w:rPr>
      </w:pPr>
    </w:p>
    <w:p w14:paraId="2F55314E" w14:textId="4999B65E" w:rsidR="001B0E71" w:rsidRPr="00953AF2" w:rsidRDefault="00747C26" w:rsidP="001B0E71">
      <w:pPr>
        <w:pStyle w:val="a"/>
        <w:rPr>
          <w:lang w:val="ka-GE"/>
        </w:rPr>
      </w:pPr>
      <w:r w:rsidRPr="00953AF2">
        <w:t>M</w:t>
      </w:r>
      <w:r w:rsidR="000255C6" w:rsidRPr="00953AF2">
        <w:rPr>
          <w:lang w:val="ka-GE"/>
        </w:rPr>
        <w:t>6</w:t>
      </w:r>
      <w:r w:rsidRPr="00953AF2">
        <w:t xml:space="preserve">. </w:t>
      </w:r>
      <w:r w:rsidR="001B0E71" w:rsidRPr="00953AF2">
        <w:rPr>
          <w:lang w:val="ka-GE"/>
        </w:rPr>
        <w:t xml:space="preserve">2021 წლის ადგილობრივ პროპორციულ არჩევნებში რომელ პოლიტიკურ პარტიას მიეცით ხმა? </w:t>
      </w:r>
    </w:p>
    <w:p w14:paraId="72515410" w14:textId="41BDA553" w:rsidR="001B0E71" w:rsidRPr="00953AF2" w:rsidRDefault="001B0E71" w:rsidP="001B0E71">
      <w:pPr>
        <w:pStyle w:val="a1"/>
      </w:pPr>
      <w:r w:rsidRPr="00953AF2">
        <w:t>[</w:t>
      </w:r>
      <w:r w:rsidRPr="00953AF2">
        <w:rPr>
          <w:b/>
        </w:rPr>
        <w:t>ინტერვიუერს:</w:t>
      </w:r>
      <w:r w:rsidRPr="00953AF2">
        <w:t xml:space="preserve"> წაუკითხეთ. აუხსენით რესპონდენტს, რომ იგულისხმება საკრებულოს არჩევნები</w:t>
      </w:r>
      <w:r w:rsidR="000255C6" w:rsidRPr="00953AF2">
        <w:t>.</w:t>
      </w:r>
      <w:r w:rsidRPr="00953AF2">
        <w:t>]</w:t>
      </w:r>
    </w:p>
    <w:p w14:paraId="003BEED7" w14:textId="77777777" w:rsidR="000255C6" w:rsidRPr="00953AF2" w:rsidRDefault="000255C6" w:rsidP="001B0E71">
      <w:pPr>
        <w:pStyle w:val="a1"/>
      </w:pPr>
    </w:p>
    <w:p w14:paraId="164659B7" w14:textId="2D250665" w:rsidR="000255C6" w:rsidRPr="00953AF2" w:rsidRDefault="000255C6" w:rsidP="001B0E71">
      <w:pPr>
        <w:pStyle w:val="a1"/>
        <w:rPr>
          <w:lang w:val="en"/>
        </w:rPr>
      </w:pPr>
      <w:r w:rsidRPr="00953AF2">
        <w:rPr>
          <w:lang w:val="en"/>
        </w:rPr>
        <w:t>[</w:t>
      </w:r>
      <w:proofErr w:type="spellStart"/>
      <w:r w:rsidRPr="00953AF2">
        <w:rPr>
          <w:b/>
          <w:lang w:val="en"/>
        </w:rPr>
        <w:t>პროგრამირების</w:t>
      </w:r>
      <w:proofErr w:type="spellEnd"/>
      <w:r w:rsidRPr="00953AF2">
        <w:rPr>
          <w:b/>
          <w:lang w:val="en"/>
        </w:rPr>
        <w:t xml:space="preserve"> </w:t>
      </w:r>
      <w:proofErr w:type="spellStart"/>
      <w:r w:rsidRPr="00953AF2">
        <w:rPr>
          <w:b/>
          <w:lang w:val="en"/>
        </w:rPr>
        <w:t>ინსტრუქცია</w:t>
      </w:r>
      <w:proofErr w:type="spellEnd"/>
      <w:r w:rsidRPr="00953AF2">
        <w:rPr>
          <w:b/>
          <w:lang w:val="en"/>
        </w:rPr>
        <w:t xml:space="preserve">: </w:t>
      </w:r>
      <w:r w:rsidRPr="00953AF2">
        <w:t>პარტიების თანმიმდევრობის</w:t>
      </w:r>
      <w:r w:rsidRPr="00953AF2">
        <w:rPr>
          <w:lang w:val="en"/>
        </w:rPr>
        <w:t xml:space="preserve"> </w:t>
      </w:r>
      <w:proofErr w:type="spellStart"/>
      <w:r w:rsidRPr="00953AF2">
        <w:rPr>
          <w:lang w:val="en"/>
        </w:rPr>
        <w:t>როტაცია</w:t>
      </w:r>
      <w:proofErr w:type="spellEnd"/>
      <w:r w:rsidRPr="00953AF2">
        <w:rPr>
          <w:lang w:val="en"/>
        </w:rPr>
        <w:t>.]</w:t>
      </w:r>
    </w:p>
    <w:p w14:paraId="77731F19" w14:textId="77777777" w:rsidR="000255C6" w:rsidRPr="00953AF2" w:rsidRDefault="000255C6" w:rsidP="001B0E71">
      <w:pPr>
        <w:pStyle w:val="a1"/>
      </w:pPr>
    </w:p>
    <w:tbl>
      <w:tblPr>
        <w:tblW w:w="8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005"/>
        <w:gridCol w:w="540"/>
      </w:tblGrid>
      <w:tr w:rsidR="001B0E71" w:rsidRPr="00953AF2" w14:paraId="4B1B66DF" w14:textId="77777777" w:rsidTr="00323E5B">
        <w:trPr>
          <w:trHeight w:val="283"/>
        </w:trPr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12E063" w14:textId="77777777" w:rsidR="001B0E71" w:rsidRPr="00953AF2" w:rsidRDefault="001B0E71" w:rsidP="00323E5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ქართულ ოცნებას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370DDB" w14:textId="77777777" w:rsidR="001B0E71" w:rsidRPr="00953AF2" w:rsidRDefault="001B0E71" w:rsidP="00323E5B">
            <w:pPr>
              <w:spacing w:line="240" w:lineRule="auto"/>
              <w:jc w:val="both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1</w:t>
            </w:r>
          </w:p>
        </w:tc>
      </w:tr>
      <w:tr w:rsidR="001B0E71" w:rsidRPr="00953AF2" w14:paraId="290E386F" w14:textId="77777777" w:rsidTr="00323E5B">
        <w:trPr>
          <w:trHeight w:val="283"/>
        </w:trPr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5464A75" w14:textId="77777777" w:rsidR="001B0E71" w:rsidRPr="00953AF2" w:rsidRDefault="001B0E71" w:rsidP="00323E5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lastRenderedPageBreak/>
              <w:t>ერთიან ნაციონალურ მოძრაობას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A3555B" w14:textId="77777777" w:rsidR="001B0E71" w:rsidRPr="00953AF2" w:rsidRDefault="001B0E71" w:rsidP="00323E5B">
            <w:pPr>
              <w:spacing w:line="240" w:lineRule="auto"/>
              <w:jc w:val="both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2</w:t>
            </w:r>
          </w:p>
        </w:tc>
      </w:tr>
      <w:tr w:rsidR="001B0E71" w:rsidRPr="00953AF2" w14:paraId="18561BB6" w14:textId="77777777" w:rsidTr="00323E5B">
        <w:trPr>
          <w:trHeight w:val="283"/>
        </w:trPr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97D2E4" w14:textId="718AE33E" w:rsidR="001B0E71" w:rsidRPr="00953AF2" w:rsidRDefault="00AF4DFA" w:rsidP="00323E5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>
              <w:rPr>
                <w:rFonts w:eastAsia="Arial Unicode MS" w:cs="Calibri"/>
                <w:b/>
                <w:bCs/>
                <w:color w:val="000000"/>
                <w:lang w:val="en-US" w:eastAsia="en-US"/>
              </w:rPr>
              <w:t xml:space="preserve"> </w:t>
            </w:r>
            <w:r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საქართველოს </w:t>
            </w:r>
            <w:r w:rsidR="001B0E71"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პატრიოტთა ალიანსს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824321" w14:textId="77777777" w:rsidR="001B0E71" w:rsidRPr="00953AF2" w:rsidRDefault="001B0E71" w:rsidP="00323E5B">
            <w:pPr>
              <w:spacing w:line="240" w:lineRule="auto"/>
              <w:jc w:val="both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3</w:t>
            </w:r>
          </w:p>
        </w:tc>
      </w:tr>
      <w:tr w:rsidR="001B0E71" w:rsidRPr="00953AF2" w14:paraId="067BC67B" w14:textId="77777777" w:rsidTr="00323E5B">
        <w:trPr>
          <w:trHeight w:val="283"/>
        </w:trPr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71DCF9" w14:textId="52427C11" w:rsidR="001B0E71" w:rsidRPr="00953AF2" w:rsidRDefault="001B0E71" w:rsidP="00186350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საქართველოსთვის</w:t>
            </w:r>
            <w:r w:rsidR="00AF4DFA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</w:t>
            </w: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(გიორგი </w:t>
            </w:r>
            <w:r w:rsidR="00186350"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გახარია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371DB7" w14:textId="77777777" w:rsidR="001B0E71" w:rsidRPr="00953AF2" w:rsidRDefault="001B0E71" w:rsidP="00323E5B">
            <w:pPr>
              <w:spacing w:line="240" w:lineRule="auto"/>
              <w:jc w:val="both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4</w:t>
            </w:r>
          </w:p>
        </w:tc>
      </w:tr>
      <w:tr w:rsidR="001B0E71" w:rsidRPr="00953AF2" w14:paraId="63F96046" w14:textId="77777777" w:rsidTr="00323E5B">
        <w:trPr>
          <w:trHeight w:val="283"/>
        </w:trPr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7A1DB8" w14:textId="20E85863" w:rsidR="001B0E71" w:rsidRPr="00953AF2" w:rsidRDefault="00AF4DFA" w:rsidP="00323E5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ლელო </w:t>
            </w:r>
            <w:proofErr w:type="spellStart"/>
            <w:r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საქართველოსთვისს</w:t>
            </w:r>
            <w:proofErr w:type="spellEnd"/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D30F28" w14:textId="77777777" w:rsidR="001B0E71" w:rsidRPr="00953AF2" w:rsidRDefault="001B0E71" w:rsidP="00323E5B">
            <w:pPr>
              <w:spacing w:line="240" w:lineRule="auto"/>
              <w:jc w:val="both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5</w:t>
            </w:r>
          </w:p>
        </w:tc>
      </w:tr>
      <w:tr w:rsidR="001B0E71" w:rsidRPr="00953AF2" w14:paraId="38665507" w14:textId="77777777" w:rsidTr="00323E5B">
        <w:trPr>
          <w:trHeight w:val="283"/>
        </w:trPr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EF4919" w14:textId="141E439A" w:rsidR="001B0E71" w:rsidRPr="00953AF2" w:rsidRDefault="001B0E71" w:rsidP="00323E5B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გირჩი</w:t>
            </w:r>
            <w:r w:rsidR="00AF4DFA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</w:t>
            </w: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-</w:t>
            </w:r>
            <w:r w:rsidR="00AF4DFA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</w:t>
            </w: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მეტი თავისუფლებას (ზურაბ ჯაფარიძე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D444F6" w14:textId="77777777" w:rsidR="001B0E71" w:rsidRPr="00953AF2" w:rsidRDefault="001B0E71" w:rsidP="00323E5B">
            <w:pPr>
              <w:spacing w:line="240" w:lineRule="auto"/>
              <w:jc w:val="both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6</w:t>
            </w:r>
          </w:p>
        </w:tc>
      </w:tr>
      <w:tr w:rsidR="001B0E71" w:rsidRPr="00953AF2" w14:paraId="7C60FF9D" w14:textId="77777777" w:rsidTr="00323E5B">
        <w:trPr>
          <w:trHeight w:val="283"/>
        </w:trPr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D8C835" w14:textId="481EDC00" w:rsidR="001B0E71" w:rsidRPr="00953AF2" w:rsidRDefault="001B0E71" w:rsidP="00DD71FA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სხვა  (მიუთითეთ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856ADA" w14:textId="77777777" w:rsidR="001B0E71" w:rsidRPr="00953AF2" w:rsidRDefault="001B0E71" w:rsidP="00323E5B">
            <w:pPr>
              <w:spacing w:line="240" w:lineRule="auto"/>
              <w:jc w:val="both"/>
              <w:rPr>
                <w:rFonts w:eastAsia="Times New Roman" w:cs="Calibri"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color w:val="000000"/>
                <w:lang w:val="ka-GE" w:eastAsia="en-US"/>
              </w:rPr>
              <w:t>7</w:t>
            </w:r>
          </w:p>
        </w:tc>
      </w:tr>
      <w:tr w:rsidR="001B0E71" w:rsidRPr="00953AF2" w14:paraId="037C4294" w14:textId="77777777" w:rsidTr="00323E5B">
        <w:trPr>
          <w:trHeight w:val="283"/>
        </w:trPr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3B22BF" w14:textId="77777777" w:rsidR="001B0E71" w:rsidRPr="00953AF2" w:rsidRDefault="001B0E71" w:rsidP="00323E5B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არ წაუკითხოთ: არ მიმიღია მონაწილეობა ადგილობრივ არჩევნებში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B0C4D6" w14:textId="77777777" w:rsidR="001B0E71" w:rsidRPr="00953AF2" w:rsidRDefault="001B0E71" w:rsidP="00323E5B">
            <w:pPr>
              <w:spacing w:line="240" w:lineRule="auto"/>
              <w:jc w:val="both"/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  <w:t>-5</w:t>
            </w:r>
          </w:p>
        </w:tc>
      </w:tr>
      <w:tr w:rsidR="001B0E71" w:rsidRPr="00953AF2" w14:paraId="684B9033" w14:textId="77777777" w:rsidTr="00323E5B">
        <w:trPr>
          <w:trHeight w:val="283"/>
        </w:trPr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12CC68" w14:textId="77777777" w:rsidR="001B0E71" w:rsidRPr="00953AF2" w:rsidRDefault="001B0E71" w:rsidP="00323E5B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არ წაუკითხოთ: არცერთს/ყველა გადავხაზე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3884CD" w14:textId="77777777" w:rsidR="001B0E71" w:rsidRPr="00953AF2" w:rsidRDefault="001B0E71" w:rsidP="00323E5B">
            <w:pPr>
              <w:spacing w:line="240" w:lineRule="auto"/>
              <w:jc w:val="both"/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  <w:t>-4</w:t>
            </w:r>
          </w:p>
        </w:tc>
      </w:tr>
      <w:tr w:rsidR="001B0E71" w:rsidRPr="00953AF2" w14:paraId="07DEB5EE" w14:textId="77777777" w:rsidTr="00323E5B">
        <w:trPr>
          <w:trHeight w:val="283"/>
        </w:trPr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5E7EBAA" w14:textId="77777777" w:rsidR="001B0E71" w:rsidRPr="00953AF2" w:rsidRDefault="001B0E71" w:rsidP="00323E5B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არ ვიცი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48AB42" w14:textId="77777777" w:rsidR="001B0E71" w:rsidRPr="00953AF2" w:rsidRDefault="001B0E71" w:rsidP="00323E5B">
            <w:pPr>
              <w:spacing w:line="240" w:lineRule="auto"/>
              <w:jc w:val="both"/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  <w:t>-1</w:t>
            </w:r>
          </w:p>
        </w:tc>
      </w:tr>
      <w:tr w:rsidR="001B0E71" w:rsidRPr="00953AF2" w14:paraId="36973A73" w14:textId="77777777" w:rsidTr="00323E5B">
        <w:trPr>
          <w:trHeight w:val="283"/>
        </w:trPr>
        <w:tc>
          <w:tcPr>
            <w:tcW w:w="8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F632B9" w14:textId="77777777" w:rsidR="001B0E71" w:rsidRPr="00953AF2" w:rsidRDefault="001B0E71" w:rsidP="00323E5B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უარი პასუხზე)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048CB7" w14:textId="77777777" w:rsidR="001B0E71" w:rsidRPr="00953AF2" w:rsidRDefault="001B0E71" w:rsidP="00323E5B">
            <w:pPr>
              <w:spacing w:line="240" w:lineRule="auto"/>
              <w:jc w:val="both"/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i/>
                <w:iCs/>
                <w:color w:val="000000"/>
                <w:lang w:val="ka-GE" w:eastAsia="en-US"/>
              </w:rPr>
              <w:t>-2</w:t>
            </w:r>
          </w:p>
        </w:tc>
      </w:tr>
    </w:tbl>
    <w:p w14:paraId="1552C1FD" w14:textId="77777777" w:rsidR="00186350" w:rsidRPr="00953AF2" w:rsidRDefault="00186350" w:rsidP="00186350">
      <w:pPr>
        <w:pStyle w:val="Heading5"/>
        <w:spacing w:before="280" w:after="240"/>
        <w:rPr>
          <w:rFonts w:cs="Calibri"/>
          <w:b/>
          <w:bCs/>
          <w:color w:val="222222"/>
        </w:rPr>
      </w:pPr>
      <w:r w:rsidRPr="00953AF2">
        <w:rPr>
          <w:rFonts w:cs="Calibri"/>
          <w:b/>
          <w:bCs/>
          <w:color w:val="222222"/>
        </w:rPr>
        <w:t xml:space="preserve">M7. </w:t>
      </w:r>
      <w:proofErr w:type="spellStart"/>
      <w:r w:rsidRPr="00953AF2">
        <w:rPr>
          <w:rFonts w:cs="Calibri"/>
          <w:b/>
          <w:bCs/>
          <w:color w:val="222222"/>
        </w:rPr>
        <w:t>ხვალ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რომ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პარლამენტო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ჩევნებ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ტარდებოდეს</w:t>
      </w:r>
      <w:proofErr w:type="spellEnd"/>
      <w:r w:rsidRPr="00953AF2">
        <w:rPr>
          <w:rFonts w:cs="Calibri"/>
          <w:b/>
          <w:bCs/>
          <w:color w:val="222222"/>
        </w:rPr>
        <w:t xml:space="preserve">, </w:t>
      </w:r>
      <w:proofErr w:type="spellStart"/>
      <w:r w:rsidRPr="00953AF2">
        <w:rPr>
          <w:rFonts w:cs="Calibri"/>
          <w:b/>
          <w:bCs/>
          <w:color w:val="222222"/>
        </w:rPr>
        <w:t>ჩამოთვლილთაგან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რომელ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პარტია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ისცემდით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ხმას</w:t>
      </w:r>
      <w:proofErr w:type="spellEnd"/>
      <w:r w:rsidRPr="00953AF2">
        <w:rPr>
          <w:rFonts w:cs="Calibri"/>
          <w:b/>
          <w:bCs/>
          <w:color w:val="222222"/>
        </w:rPr>
        <w:t xml:space="preserve">? </w:t>
      </w:r>
      <w:proofErr w:type="spellStart"/>
      <w:r w:rsidRPr="00953AF2">
        <w:rPr>
          <w:rFonts w:cs="Calibri"/>
          <w:b/>
          <w:bCs/>
          <w:color w:val="222222"/>
        </w:rPr>
        <w:t>თქვენ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ხმა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ისცემდით</w:t>
      </w:r>
      <w:proofErr w:type="spellEnd"/>
      <w:r w:rsidRPr="00953AF2">
        <w:rPr>
          <w:rFonts w:cs="Calibri"/>
          <w:b/>
          <w:bCs/>
          <w:color w:val="222222"/>
        </w:rPr>
        <w:t>...</w:t>
      </w:r>
    </w:p>
    <w:p w14:paraId="3B1DF1EE" w14:textId="31F8FCCF" w:rsidR="00143D9B" w:rsidRPr="00953AF2" w:rsidRDefault="00143D9B" w:rsidP="00143D9B">
      <w:pPr>
        <w:pStyle w:val="a1"/>
      </w:pPr>
      <w:r w:rsidRPr="00953AF2">
        <w:t>[</w:t>
      </w:r>
      <w:r w:rsidRPr="00953AF2">
        <w:rPr>
          <w:b/>
        </w:rPr>
        <w:t>ინტერვიუერს:</w:t>
      </w:r>
      <w:r w:rsidRPr="00953AF2">
        <w:t xml:space="preserve"> წაუკითხეთ.]</w:t>
      </w:r>
    </w:p>
    <w:p w14:paraId="0870CF2F" w14:textId="77777777" w:rsidR="00143D9B" w:rsidRPr="00953AF2" w:rsidRDefault="00143D9B" w:rsidP="00143D9B"/>
    <w:p w14:paraId="4CCA05E0" w14:textId="77777777" w:rsidR="00143D9B" w:rsidRPr="00953AF2" w:rsidRDefault="00143D9B" w:rsidP="00143D9B">
      <w:pPr>
        <w:pStyle w:val="a1"/>
        <w:rPr>
          <w:lang w:val="en"/>
        </w:rPr>
      </w:pPr>
      <w:r w:rsidRPr="00953AF2">
        <w:rPr>
          <w:lang w:val="en"/>
        </w:rPr>
        <w:t>[</w:t>
      </w:r>
      <w:proofErr w:type="spellStart"/>
      <w:r w:rsidRPr="00953AF2">
        <w:rPr>
          <w:b/>
          <w:lang w:val="en"/>
        </w:rPr>
        <w:t>პროგრამირების</w:t>
      </w:r>
      <w:proofErr w:type="spellEnd"/>
      <w:r w:rsidRPr="00953AF2">
        <w:rPr>
          <w:b/>
          <w:lang w:val="en"/>
        </w:rPr>
        <w:t xml:space="preserve"> </w:t>
      </w:r>
      <w:proofErr w:type="spellStart"/>
      <w:r w:rsidRPr="00953AF2">
        <w:rPr>
          <w:b/>
          <w:lang w:val="en"/>
        </w:rPr>
        <w:t>ინსტრუქცია</w:t>
      </w:r>
      <w:proofErr w:type="spellEnd"/>
      <w:r w:rsidRPr="00953AF2">
        <w:rPr>
          <w:b/>
          <w:lang w:val="en"/>
        </w:rPr>
        <w:t xml:space="preserve">: </w:t>
      </w:r>
      <w:r w:rsidRPr="00953AF2">
        <w:t>პარტიების თანმიმდევრობის</w:t>
      </w:r>
      <w:r w:rsidRPr="00953AF2">
        <w:rPr>
          <w:lang w:val="en"/>
        </w:rPr>
        <w:t xml:space="preserve"> </w:t>
      </w:r>
      <w:proofErr w:type="spellStart"/>
      <w:r w:rsidRPr="00953AF2">
        <w:rPr>
          <w:lang w:val="en"/>
        </w:rPr>
        <w:t>როტაცია</w:t>
      </w:r>
      <w:proofErr w:type="spellEnd"/>
      <w:r w:rsidRPr="00953AF2">
        <w:rPr>
          <w:lang w:val="en"/>
        </w:rPr>
        <w:t>.]</w:t>
      </w:r>
    </w:p>
    <w:p w14:paraId="7D5030E5" w14:textId="77777777" w:rsidR="00143D9B" w:rsidRPr="00953AF2" w:rsidRDefault="00143D9B" w:rsidP="00143D9B">
      <w:pPr>
        <w:pStyle w:val="a1"/>
        <w:rPr>
          <w:lang w:val="en"/>
        </w:rPr>
      </w:pPr>
    </w:p>
    <w:tbl>
      <w:tblPr>
        <w:tblW w:w="0" w:type="auto"/>
        <w:tblInd w:w="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280"/>
        <w:gridCol w:w="450"/>
        <w:gridCol w:w="900"/>
      </w:tblGrid>
      <w:tr w:rsidR="00716177" w:rsidRPr="00716177" w14:paraId="0E33ED4F" w14:textId="77777777" w:rsidTr="00716177">
        <w:trPr>
          <w:trHeight w:val="303"/>
        </w:trPr>
        <w:tc>
          <w:tcPr>
            <w:tcW w:w="7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6236F8C" w14:textId="420CF9D2" w:rsidR="00716177" w:rsidRPr="00716177" w:rsidRDefault="00716177" w:rsidP="00716177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16177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ქართულ ოცნებას</w:t>
            </w: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7B3F14" w14:textId="77777777" w:rsidR="00716177" w:rsidRPr="00716177" w:rsidRDefault="00716177" w:rsidP="00716177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  <w:tc>
          <w:tcPr>
            <w:tcW w:w="9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B2FA75A" w14:textId="714A9339" w:rsidR="00716177" w:rsidRPr="00716177" w:rsidRDefault="00716177" w:rsidP="00716177">
            <w:pPr>
              <w:pStyle w:val="NormalWeb"/>
              <w:spacing w:before="0" w:beforeAutospacing="0" w:after="0" w:afterAutospacing="0"/>
              <w:jc w:val="center"/>
              <w:rPr>
                <w:rFonts w:ascii="Calibri" w:hAnsi="Calibri" w:cs="Calibri"/>
                <w:b/>
              </w:rPr>
            </w:pPr>
            <w:r w:rsidRPr="00716177">
              <w:rPr>
                <w:rFonts w:ascii="Calibri" w:hAnsi="Calibri" w:cs="Calibri"/>
                <w:b/>
                <w:color w:val="222222"/>
                <w:sz w:val="22"/>
                <w:szCs w:val="22"/>
              </w:rPr>
              <w:t>→M9</w:t>
            </w:r>
          </w:p>
        </w:tc>
      </w:tr>
      <w:tr w:rsidR="00716177" w:rsidRPr="00716177" w14:paraId="756768C9" w14:textId="77777777" w:rsidTr="00716177">
        <w:trPr>
          <w:trHeight w:val="195"/>
        </w:trPr>
        <w:tc>
          <w:tcPr>
            <w:tcW w:w="7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923995B" w14:textId="45E32895" w:rsidR="00716177" w:rsidRPr="00716177" w:rsidRDefault="00716177" w:rsidP="00716177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16177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ერთიან ნაციონალურ მოძრაობას</w:t>
            </w: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BF37F6" w14:textId="77777777" w:rsidR="00716177" w:rsidRPr="00716177" w:rsidRDefault="00716177" w:rsidP="00716177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color w:val="222222"/>
                <w:sz w:val="22"/>
                <w:szCs w:val="22"/>
              </w:rPr>
              <w:t>2</w:t>
            </w:r>
          </w:p>
        </w:tc>
        <w:tc>
          <w:tcPr>
            <w:tcW w:w="9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D2B49A" w14:textId="77777777" w:rsidR="00716177" w:rsidRPr="00716177" w:rsidRDefault="00716177" w:rsidP="00716177">
            <w:pPr>
              <w:rPr>
                <w:rFonts w:cs="Calibri"/>
                <w:sz w:val="24"/>
                <w:szCs w:val="24"/>
              </w:rPr>
            </w:pPr>
          </w:p>
        </w:tc>
      </w:tr>
      <w:tr w:rsidR="00716177" w:rsidRPr="00716177" w14:paraId="68F74385" w14:textId="77777777" w:rsidTr="00716177">
        <w:trPr>
          <w:trHeight w:val="375"/>
        </w:trPr>
        <w:tc>
          <w:tcPr>
            <w:tcW w:w="7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B2BD624" w14:textId="1B30A0C7" w:rsidR="00716177" w:rsidRPr="00716177" w:rsidRDefault="00716177" w:rsidP="00716177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16177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r w:rsidRPr="00716177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საქართველოს პატრიოტთა ალიანსს</w:t>
            </w: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2E4F0" w14:textId="77777777" w:rsidR="00716177" w:rsidRPr="00716177" w:rsidRDefault="00716177" w:rsidP="00716177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color w:val="222222"/>
                <w:sz w:val="22"/>
                <w:szCs w:val="22"/>
              </w:rPr>
              <w:t>3</w:t>
            </w:r>
          </w:p>
        </w:tc>
        <w:tc>
          <w:tcPr>
            <w:tcW w:w="9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ED5BE6C" w14:textId="77777777" w:rsidR="00716177" w:rsidRPr="00716177" w:rsidRDefault="00716177" w:rsidP="00716177">
            <w:pPr>
              <w:rPr>
                <w:rFonts w:cs="Calibri"/>
                <w:sz w:val="24"/>
                <w:szCs w:val="24"/>
              </w:rPr>
            </w:pPr>
          </w:p>
        </w:tc>
      </w:tr>
      <w:tr w:rsidR="00716177" w:rsidRPr="00716177" w14:paraId="10173874" w14:textId="77777777" w:rsidTr="00716177">
        <w:trPr>
          <w:trHeight w:val="530"/>
        </w:trPr>
        <w:tc>
          <w:tcPr>
            <w:tcW w:w="7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0E6431E" w14:textId="6A7CD328" w:rsidR="00716177" w:rsidRPr="00716177" w:rsidRDefault="00716177" w:rsidP="00716177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16177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საქართველოსთვის (გიორგი გახარია)</w:t>
            </w: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9D520" w14:textId="77777777" w:rsidR="00716177" w:rsidRPr="00716177" w:rsidRDefault="00716177" w:rsidP="00716177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color w:val="222222"/>
                <w:sz w:val="22"/>
                <w:szCs w:val="22"/>
              </w:rPr>
              <w:t>4</w:t>
            </w:r>
          </w:p>
        </w:tc>
        <w:tc>
          <w:tcPr>
            <w:tcW w:w="9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A6216F3" w14:textId="77777777" w:rsidR="00716177" w:rsidRPr="00716177" w:rsidRDefault="00716177" w:rsidP="00716177">
            <w:pPr>
              <w:rPr>
                <w:rFonts w:cs="Calibri"/>
                <w:sz w:val="24"/>
                <w:szCs w:val="24"/>
              </w:rPr>
            </w:pPr>
          </w:p>
        </w:tc>
      </w:tr>
      <w:tr w:rsidR="00716177" w:rsidRPr="00716177" w14:paraId="6A9ED4AA" w14:textId="77777777" w:rsidTr="00716177">
        <w:trPr>
          <w:trHeight w:val="420"/>
        </w:trPr>
        <w:tc>
          <w:tcPr>
            <w:tcW w:w="7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5DD7B40" w14:textId="708C717F" w:rsidR="00716177" w:rsidRPr="00716177" w:rsidRDefault="00716177" w:rsidP="00716177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16177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ლელო </w:t>
            </w:r>
            <w:proofErr w:type="spellStart"/>
            <w:r w:rsidRPr="00716177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საქართველოსთვისს</w:t>
            </w:r>
            <w:proofErr w:type="spellEnd"/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CE4088" w14:textId="77777777" w:rsidR="00716177" w:rsidRPr="00716177" w:rsidRDefault="00716177" w:rsidP="00716177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color w:val="222222"/>
                <w:sz w:val="22"/>
                <w:szCs w:val="22"/>
              </w:rPr>
              <w:t>5</w:t>
            </w:r>
          </w:p>
        </w:tc>
        <w:tc>
          <w:tcPr>
            <w:tcW w:w="9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8E8C08" w14:textId="77777777" w:rsidR="00716177" w:rsidRPr="00716177" w:rsidRDefault="00716177" w:rsidP="00716177">
            <w:pPr>
              <w:rPr>
                <w:rFonts w:cs="Calibri"/>
                <w:sz w:val="24"/>
                <w:szCs w:val="24"/>
              </w:rPr>
            </w:pPr>
          </w:p>
        </w:tc>
      </w:tr>
      <w:tr w:rsidR="00716177" w:rsidRPr="00716177" w14:paraId="0AB3B4BF" w14:textId="77777777" w:rsidTr="00716177">
        <w:trPr>
          <w:trHeight w:val="510"/>
        </w:trPr>
        <w:tc>
          <w:tcPr>
            <w:tcW w:w="7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A515BB7" w14:textId="11B8B249" w:rsidR="00716177" w:rsidRPr="00716177" w:rsidRDefault="00716177" w:rsidP="00716177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16177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გირჩი - მეტი თავისუფლებას (ზურაბ ჯაფარიძე)</w:t>
            </w: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387324" w14:textId="77777777" w:rsidR="00716177" w:rsidRPr="00716177" w:rsidRDefault="00716177" w:rsidP="00716177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color w:val="222222"/>
                <w:sz w:val="22"/>
                <w:szCs w:val="22"/>
              </w:rPr>
              <w:t>6</w:t>
            </w:r>
          </w:p>
        </w:tc>
        <w:tc>
          <w:tcPr>
            <w:tcW w:w="9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6A608FD" w14:textId="77777777" w:rsidR="00716177" w:rsidRPr="00716177" w:rsidRDefault="00716177" w:rsidP="00716177">
            <w:pPr>
              <w:rPr>
                <w:rFonts w:cs="Calibri"/>
                <w:sz w:val="24"/>
                <w:szCs w:val="24"/>
              </w:rPr>
            </w:pPr>
          </w:p>
        </w:tc>
      </w:tr>
      <w:tr w:rsidR="00716177" w:rsidRPr="00716177" w14:paraId="1A82BABB" w14:textId="77777777" w:rsidTr="00716177">
        <w:trPr>
          <w:trHeight w:val="474"/>
        </w:trPr>
        <w:tc>
          <w:tcPr>
            <w:tcW w:w="7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B29A6E8" w14:textId="0B517FD1" w:rsidR="00716177" w:rsidRPr="00716177" w:rsidRDefault="00716177" w:rsidP="00716177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716177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სხვა  (მიუთითეთ)</w:t>
            </w: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4C980" w14:textId="77777777" w:rsidR="00716177" w:rsidRPr="00716177" w:rsidRDefault="00716177" w:rsidP="00716177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color w:val="222222"/>
                <w:sz w:val="22"/>
                <w:szCs w:val="22"/>
              </w:rPr>
              <w:t>7</w:t>
            </w:r>
          </w:p>
        </w:tc>
        <w:tc>
          <w:tcPr>
            <w:tcW w:w="9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4E32EB0" w14:textId="77777777" w:rsidR="00716177" w:rsidRPr="00716177" w:rsidRDefault="00716177" w:rsidP="00716177">
            <w:pPr>
              <w:rPr>
                <w:rFonts w:cs="Calibri"/>
                <w:sz w:val="24"/>
                <w:szCs w:val="24"/>
              </w:rPr>
            </w:pPr>
          </w:p>
        </w:tc>
      </w:tr>
      <w:tr w:rsidR="00186350" w:rsidRPr="00716177" w14:paraId="233F7FEA" w14:textId="77777777" w:rsidTr="00716177">
        <w:trPr>
          <w:trHeight w:val="530"/>
        </w:trPr>
        <w:tc>
          <w:tcPr>
            <w:tcW w:w="7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25288" w14:textId="77777777" w:rsidR="00186350" w:rsidRPr="00716177" w:rsidRDefault="00186350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არ წაუკითხოთ: არ მივიღებდი მონაწილეობას არჩევნებში)</w:t>
            </w: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4E088" w14:textId="77777777" w:rsidR="00186350" w:rsidRPr="00716177" w:rsidRDefault="00186350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5</w:t>
            </w:r>
          </w:p>
        </w:tc>
        <w:tc>
          <w:tcPr>
            <w:tcW w:w="9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0692ED" w14:textId="77777777" w:rsidR="00186350" w:rsidRPr="00716177" w:rsidRDefault="00186350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color w:val="222222"/>
                <w:sz w:val="22"/>
                <w:szCs w:val="22"/>
              </w:rPr>
              <w:t> </w:t>
            </w:r>
          </w:p>
        </w:tc>
      </w:tr>
      <w:tr w:rsidR="00186350" w:rsidRPr="00716177" w14:paraId="2C433FEB" w14:textId="77777777" w:rsidTr="00716177">
        <w:trPr>
          <w:trHeight w:val="530"/>
        </w:trPr>
        <w:tc>
          <w:tcPr>
            <w:tcW w:w="7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1B0A8D" w14:textId="77777777" w:rsidR="00186350" w:rsidRPr="00716177" w:rsidRDefault="00186350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არ წაუკითხოთ: არცერთს/ყველას გადავხაზავდი)</w:t>
            </w: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709531" w14:textId="77777777" w:rsidR="00186350" w:rsidRPr="00716177" w:rsidRDefault="00186350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4</w:t>
            </w:r>
          </w:p>
        </w:tc>
        <w:tc>
          <w:tcPr>
            <w:tcW w:w="9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8186E11" w14:textId="77777777" w:rsidR="00186350" w:rsidRPr="00716177" w:rsidRDefault="00186350">
            <w:pPr>
              <w:rPr>
                <w:rFonts w:cs="Calibri"/>
                <w:sz w:val="24"/>
                <w:szCs w:val="24"/>
              </w:rPr>
            </w:pPr>
          </w:p>
        </w:tc>
      </w:tr>
      <w:tr w:rsidR="00186350" w:rsidRPr="00716177" w14:paraId="0A3C8E98" w14:textId="77777777" w:rsidTr="00716177">
        <w:trPr>
          <w:trHeight w:val="530"/>
        </w:trPr>
        <w:tc>
          <w:tcPr>
            <w:tcW w:w="7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F7E7A0" w14:textId="77777777" w:rsidR="00186350" w:rsidRPr="00716177" w:rsidRDefault="00186350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არ ვიცი)</w:t>
            </w: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7DA305" w14:textId="77777777" w:rsidR="00186350" w:rsidRPr="00716177" w:rsidRDefault="00186350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1</w:t>
            </w:r>
          </w:p>
        </w:tc>
        <w:tc>
          <w:tcPr>
            <w:tcW w:w="9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E3ABA5" w14:textId="77777777" w:rsidR="00186350" w:rsidRPr="00716177" w:rsidRDefault="00186350">
            <w:pPr>
              <w:rPr>
                <w:rFonts w:cs="Calibri"/>
                <w:sz w:val="24"/>
                <w:szCs w:val="24"/>
              </w:rPr>
            </w:pPr>
          </w:p>
        </w:tc>
      </w:tr>
      <w:tr w:rsidR="00186350" w:rsidRPr="00716177" w14:paraId="635A64D4" w14:textId="77777777" w:rsidTr="00716177">
        <w:trPr>
          <w:trHeight w:val="530"/>
        </w:trPr>
        <w:tc>
          <w:tcPr>
            <w:tcW w:w="72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3712CB" w14:textId="77777777" w:rsidR="00186350" w:rsidRPr="00716177" w:rsidRDefault="00186350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უარი პასუხზე)</w:t>
            </w:r>
          </w:p>
        </w:tc>
        <w:tc>
          <w:tcPr>
            <w:tcW w:w="4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D8CAB6" w14:textId="77777777" w:rsidR="00186350" w:rsidRPr="00716177" w:rsidRDefault="00186350">
            <w:pPr>
              <w:pStyle w:val="NormalWeb"/>
              <w:spacing w:before="0" w:beforeAutospacing="0" w:after="0" w:afterAutospacing="0"/>
              <w:jc w:val="both"/>
              <w:rPr>
                <w:rFonts w:ascii="Calibri" w:hAnsi="Calibri" w:cs="Calibri"/>
              </w:rPr>
            </w:pPr>
            <w:r w:rsidRPr="00716177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2</w:t>
            </w:r>
          </w:p>
        </w:tc>
        <w:tc>
          <w:tcPr>
            <w:tcW w:w="9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6E5A791" w14:textId="77777777" w:rsidR="00186350" w:rsidRPr="00716177" w:rsidRDefault="00186350">
            <w:pPr>
              <w:rPr>
                <w:rFonts w:cs="Calibri"/>
                <w:sz w:val="24"/>
                <w:szCs w:val="24"/>
              </w:rPr>
            </w:pPr>
          </w:p>
        </w:tc>
      </w:tr>
    </w:tbl>
    <w:p w14:paraId="1DDAFC4C" w14:textId="25E155FC" w:rsidR="00186350" w:rsidRPr="00953AF2" w:rsidRDefault="00186350" w:rsidP="00186350">
      <w:pPr>
        <w:pStyle w:val="Heading5"/>
        <w:spacing w:after="240"/>
      </w:pPr>
      <w:r w:rsidRPr="00953AF2">
        <w:rPr>
          <w:rFonts w:cs="Calibri"/>
          <w:b/>
          <w:bCs/>
          <w:color w:val="222222"/>
        </w:rPr>
        <w:lastRenderedPageBreak/>
        <w:t>M8</w:t>
      </w:r>
      <w:r w:rsidR="00723CF3" w:rsidRPr="00953AF2">
        <w:rPr>
          <w:rFonts w:cs="Calibri"/>
          <w:b/>
          <w:bCs/>
          <w:color w:val="222222"/>
        </w:rPr>
        <w:t>.</w:t>
      </w:r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აინც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რომელ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პარტიისკენ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გადაიხრებოდ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თქვენ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იმპათი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საპარლამენტო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ჩევნებზე</w:t>
      </w:r>
      <w:proofErr w:type="spellEnd"/>
      <w:r w:rsidRPr="00953AF2">
        <w:rPr>
          <w:rFonts w:cs="Calibri"/>
          <w:b/>
          <w:bCs/>
          <w:color w:val="222222"/>
        </w:rPr>
        <w:t>?</w:t>
      </w:r>
    </w:p>
    <w:p w14:paraId="750DBCEF" w14:textId="018AB5FA" w:rsidR="00186350" w:rsidRPr="00953AF2" w:rsidRDefault="009B59FF" w:rsidP="00186350">
      <w:pPr>
        <w:pStyle w:val="NormalWeb"/>
        <w:spacing w:before="240" w:beforeAutospacing="0" w:after="240" w:afterAutospacing="0"/>
        <w:rPr>
          <w:rFonts w:ascii="Calibri" w:hAnsi="Calibri" w:cs="Calibri"/>
          <w:sz w:val="22"/>
          <w:szCs w:val="22"/>
        </w:rPr>
      </w:pPr>
      <w:r w:rsidRPr="00953AF2">
        <w:rPr>
          <w:rFonts w:ascii="Calibri" w:hAnsi="Calibri" w:cs="Calibri"/>
          <w:sz w:val="22"/>
          <w:szCs w:val="22"/>
        </w:rPr>
        <w:t>[</w:t>
      </w:r>
      <w:r w:rsidRPr="00953AF2">
        <w:rPr>
          <w:rFonts w:ascii="Calibri" w:hAnsi="Calibri" w:cs="Calibri"/>
          <w:b/>
          <w:sz w:val="22"/>
          <w:szCs w:val="22"/>
        </w:rPr>
        <w:t xml:space="preserve">ინტერვიუერს: </w:t>
      </w:r>
      <w:r w:rsidRPr="00953AF2">
        <w:rPr>
          <w:rFonts w:ascii="Calibri" w:hAnsi="Calibri" w:cs="Calibri"/>
          <w:sz w:val="22"/>
          <w:szCs w:val="22"/>
        </w:rPr>
        <w:t>შეუსაბამეთ. მხოლოდ ერთი პასუხი.]</w:t>
      </w:r>
    </w:p>
    <w:tbl>
      <w:tblPr>
        <w:tblW w:w="0" w:type="auto"/>
        <w:tblInd w:w="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6"/>
        <w:gridCol w:w="814"/>
      </w:tblGrid>
      <w:tr w:rsidR="005646D2" w:rsidRPr="00953AF2" w14:paraId="2BD790DB" w14:textId="77777777" w:rsidTr="005646D2">
        <w:trPr>
          <w:trHeight w:val="530"/>
        </w:trPr>
        <w:tc>
          <w:tcPr>
            <w:tcW w:w="6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B16080C" w14:textId="6C7AE518" w:rsidR="005646D2" w:rsidRPr="005646D2" w:rsidRDefault="005646D2" w:rsidP="005646D2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46D2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ქართულ </w:t>
            </w:r>
            <w:r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ოცნებისკენ</w:t>
            </w:r>
          </w:p>
        </w:tc>
        <w:tc>
          <w:tcPr>
            <w:tcW w:w="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3F8B81" w14:textId="77777777" w:rsidR="005646D2" w:rsidRPr="00953AF2" w:rsidRDefault="005646D2" w:rsidP="005646D2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</w:tr>
      <w:tr w:rsidR="005646D2" w:rsidRPr="00953AF2" w14:paraId="56AFA20D" w14:textId="77777777" w:rsidTr="005646D2">
        <w:trPr>
          <w:trHeight w:val="530"/>
        </w:trPr>
        <w:tc>
          <w:tcPr>
            <w:tcW w:w="6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7DCF5DB" w14:textId="0718F6AC" w:rsidR="005646D2" w:rsidRPr="005646D2" w:rsidRDefault="005646D2" w:rsidP="005646D2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46D2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ერთიან</w:t>
            </w:r>
            <w:r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ი</w:t>
            </w:r>
            <w:r w:rsidRPr="005646D2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ნაციონალურ</w:t>
            </w:r>
            <w:r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ი</w:t>
            </w:r>
            <w:r w:rsidRPr="005646D2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მოძრაობისკენ</w:t>
            </w:r>
          </w:p>
        </w:tc>
        <w:tc>
          <w:tcPr>
            <w:tcW w:w="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D0934C" w14:textId="77777777" w:rsidR="005646D2" w:rsidRPr="00953AF2" w:rsidRDefault="005646D2" w:rsidP="005646D2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2</w:t>
            </w:r>
          </w:p>
        </w:tc>
      </w:tr>
      <w:tr w:rsidR="005646D2" w:rsidRPr="00953AF2" w14:paraId="4554435C" w14:textId="77777777" w:rsidTr="005646D2">
        <w:trPr>
          <w:trHeight w:val="530"/>
        </w:trPr>
        <w:tc>
          <w:tcPr>
            <w:tcW w:w="6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AE8A597" w14:textId="3927C0BA" w:rsidR="005646D2" w:rsidRPr="005646D2" w:rsidRDefault="005646D2" w:rsidP="005646D2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46D2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val="en-US" w:eastAsia="en-US"/>
              </w:rPr>
              <w:t xml:space="preserve"> </w:t>
            </w:r>
            <w:r w:rsidRPr="005646D2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საქართველოს პატრიოტთა </w:t>
            </w:r>
            <w:r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ალიანსისკენ</w:t>
            </w:r>
          </w:p>
        </w:tc>
        <w:tc>
          <w:tcPr>
            <w:tcW w:w="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2555AB" w14:textId="77777777" w:rsidR="005646D2" w:rsidRPr="00953AF2" w:rsidRDefault="005646D2" w:rsidP="005646D2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3</w:t>
            </w:r>
          </w:p>
        </w:tc>
      </w:tr>
      <w:tr w:rsidR="005646D2" w:rsidRPr="00953AF2" w14:paraId="09BE8289" w14:textId="77777777" w:rsidTr="005646D2">
        <w:trPr>
          <w:trHeight w:val="530"/>
        </w:trPr>
        <w:tc>
          <w:tcPr>
            <w:tcW w:w="6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CA8E9C7" w14:textId="45198326" w:rsidR="005646D2" w:rsidRPr="005646D2" w:rsidRDefault="005646D2" w:rsidP="005646D2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46D2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საქართველოსთვის</w:t>
            </w:r>
            <w:r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-კენ</w:t>
            </w:r>
            <w:r w:rsidRPr="005646D2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(გიორგი გახარია)</w:t>
            </w:r>
          </w:p>
        </w:tc>
        <w:tc>
          <w:tcPr>
            <w:tcW w:w="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D4A78" w14:textId="77777777" w:rsidR="005646D2" w:rsidRPr="00953AF2" w:rsidRDefault="005646D2" w:rsidP="005646D2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4</w:t>
            </w:r>
          </w:p>
        </w:tc>
      </w:tr>
      <w:tr w:rsidR="005646D2" w:rsidRPr="00953AF2" w14:paraId="523D59B0" w14:textId="77777777" w:rsidTr="005646D2">
        <w:trPr>
          <w:trHeight w:val="530"/>
        </w:trPr>
        <w:tc>
          <w:tcPr>
            <w:tcW w:w="6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CA28A4C" w14:textId="7EC93200" w:rsidR="005646D2" w:rsidRPr="005646D2" w:rsidRDefault="005646D2" w:rsidP="005646D2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46D2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ლელო </w:t>
            </w:r>
            <w:proofErr w:type="spellStart"/>
            <w:r w:rsidRPr="005646D2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საქართველოსთვისს</w:t>
            </w:r>
            <w:proofErr w:type="spellEnd"/>
            <w:r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-კენ</w:t>
            </w:r>
          </w:p>
        </w:tc>
        <w:tc>
          <w:tcPr>
            <w:tcW w:w="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A07F38" w14:textId="77777777" w:rsidR="005646D2" w:rsidRPr="00953AF2" w:rsidRDefault="005646D2" w:rsidP="005646D2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5</w:t>
            </w:r>
          </w:p>
        </w:tc>
      </w:tr>
      <w:tr w:rsidR="005646D2" w:rsidRPr="00953AF2" w14:paraId="693A853D" w14:textId="77777777" w:rsidTr="005646D2">
        <w:trPr>
          <w:trHeight w:val="530"/>
        </w:trPr>
        <w:tc>
          <w:tcPr>
            <w:tcW w:w="6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6A6A6AE" w14:textId="40D25D16" w:rsidR="005646D2" w:rsidRPr="005646D2" w:rsidRDefault="005646D2" w:rsidP="005646D2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46D2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გირჩი - მეტი </w:t>
            </w:r>
            <w:r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თავისუფლებისკენ</w:t>
            </w:r>
            <w:r w:rsidRPr="005646D2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 xml:space="preserve"> (ზურაბ ჯაფარიძე)</w:t>
            </w:r>
          </w:p>
        </w:tc>
        <w:tc>
          <w:tcPr>
            <w:tcW w:w="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5530B7" w14:textId="77777777" w:rsidR="005646D2" w:rsidRPr="00953AF2" w:rsidRDefault="005646D2" w:rsidP="005646D2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6</w:t>
            </w:r>
          </w:p>
        </w:tc>
      </w:tr>
      <w:tr w:rsidR="005646D2" w:rsidRPr="00953AF2" w14:paraId="7017A663" w14:textId="77777777" w:rsidTr="005646D2">
        <w:trPr>
          <w:trHeight w:val="530"/>
        </w:trPr>
        <w:tc>
          <w:tcPr>
            <w:tcW w:w="6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5166E2C" w14:textId="1300A7D3" w:rsidR="005646D2" w:rsidRPr="005646D2" w:rsidRDefault="005646D2" w:rsidP="005646D2">
            <w:pPr>
              <w:pStyle w:val="NormalWeb"/>
              <w:spacing w:before="0" w:beforeAutospacing="0" w:after="0" w:afterAutospacing="0"/>
              <w:jc w:val="right"/>
              <w:rPr>
                <w:rFonts w:ascii="Calibri" w:hAnsi="Calibri" w:cs="Calibri"/>
                <w:sz w:val="22"/>
                <w:szCs w:val="22"/>
              </w:rPr>
            </w:pPr>
            <w:r w:rsidRPr="005646D2">
              <w:rPr>
                <w:rFonts w:ascii="Calibri" w:eastAsia="Arial Unicode MS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სხვა  (მიუთითეთ)</w:t>
            </w:r>
          </w:p>
        </w:tc>
        <w:tc>
          <w:tcPr>
            <w:tcW w:w="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8D4EDF" w14:textId="77777777" w:rsidR="005646D2" w:rsidRPr="00953AF2" w:rsidRDefault="005646D2" w:rsidP="005646D2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7</w:t>
            </w:r>
          </w:p>
        </w:tc>
      </w:tr>
      <w:tr w:rsidR="00186350" w:rsidRPr="00953AF2" w14:paraId="4D33D115" w14:textId="77777777" w:rsidTr="005646D2">
        <w:trPr>
          <w:trHeight w:val="530"/>
        </w:trPr>
        <w:tc>
          <w:tcPr>
            <w:tcW w:w="6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71AF3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არ წაუკითხოთ: არ მივიღებდი მონაწილეობას არჩევნებში)</w:t>
            </w:r>
          </w:p>
        </w:tc>
        <w:tc>
          <w:tcPr>
            <w:tcW w:w="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B1C733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5</w:t>
            </w:r>
          </w:p>
        </w:tc>
      </w:tr>
      <w:tr w:rsidR="00186350" w:rsidRPr="00953AF2" w14:paraId="01AFDF53" w14:textId="77777777" w:rsidTr="005646D2">
        <w:trPr>
          <w:trHeight w:val="530"/>
        </w:trPr>
        <w:tc>
          <w:tcPr>
            <w:tcW w:w="6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E8FF80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არ წაუკითხოთ: არცერთს/ყველას გადავხაზავდი)</w:t>
            </w:r>
          </w:p>
        </w:tc>
        <w:tc>
          <w:tcPr>
            <w:tcW w:w="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EA86B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4</w:t>
            </w:r>
          </w:p>
        </w:tc>
      </w:tr>
      <w:tr w:rsidR="00186350" w:rsidRPr="00953AF2" w14:paraId="54AD7956" w14:textId="77777777" w:rsidTr="005646D2">
        <w:trPr>
          <w:trHeight w:val="530"/>
        </w:trPr>
        <w:tc>
          <w:tcPr>
            <w:tcW w:w="6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172D72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არ ვიცი)</w:t>
            </w:r>
          </w:p>
        </w:tc>
        <w:tc>
          <w:tcPr>
            <w:tcW w:w="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375465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1</w:t>
            </w:r>
          </w:p>
        </w:tc>
      </w:tr>
      <w:tr w:rsidR="00186350" w:rsidRPr="00953AF2" w14:paraId="1D74EACB" w14:textId="77777777" w:rsidTr="005646D2">
        <w:trPr>
          <w:trHeight w:val="530"/>
        </w:trPr>
        <w:tc>
          <w:tcPr>
            <w:tcW w:w="63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14BF7F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უარი პასუხზე)</w:t>
            </w:r>
          </w:p>
        </w:tc>
        <w:tc>
          <w:tcPr>
            <w:tcW w:w="8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032A27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-2</w:t>
            </w:r>
          </w:p>
        </w:tc>
      </w:tr>
    </w:tbl>
    <w:p w14:paraId="2960324F" w14:textId="77777777" w:rsidR="00186350" w:rsidRPr="00953AF2" w:rsidRDefault="00186350" w:rsidP="00186350">
      <w:pPr>
        <w:pStyle w:val="Heading5"/>
        <w:spacing w:after="240"/>
        <w:rPr>
          <w:rFonts w:cs="Calibri"/>
          <w:b/>
          <w:bCs/>
          <w:color w:val="222222"/>
        </w:rPr>
      </w:pPr>
      <w:r w:rsidRPr="00953AF2">
        <w:rPr>
          <w:rFonts w:cs="Calibri"/>
          <w:b/>
          <w:bCs/>
          <w:color w:val="222222"/>
        </w:rPr>
        <w:t xml:space="preserve">M9. </w:t>
      </w:r>
      <w:proofErr w:type="spellStart"/>
      <w:r w:rsidRPr="00953AF2">
        <w:rPr>
          <w:rFonts w:cs="Calibri"/>
          <w:b/>
          <w:bCs/>
          <w:color w:val="222222"/>
        </w:rPr>
        <w:t>საქართველოშ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მრავალ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პოლიტიკურ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პარტი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რსებობს</w:t>
      </w:r>
      <w:proofErr w:type="spellEnd"/>
      <w:r w:rsidRPr="00953AF2">
        <w:rPr>
          <w:rFonts w:cs="Calibri"/>
          <w:b/>
          <w:bCs/>
          <w:color w:val="222222"/>
        </w:rPr>
        <w:t xml:space="preserve">. </w:t>
      </w:r>
      <w:proofErr w:type="spellStart"/>
      <w:r w:rsidRPr="00953AF2">
        <w:rPr>
          <w:rFonts w:cs="Calibri"/>
          <w:b/>
          <w:bCs/>
          <w:color w:val="222222"/>
        </w:rPr>
        <w:t>რომელი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პარტია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დგა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თქვენს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შეხედულებებთან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ყველაზე</w:t>
      </w:r>
      <w:proofErr w:type="spellEnd"/>
      <w:r w:rsidRPr="00953AF2">
        <w:rPr>
          <w:rFonts w:cs="Calibri"/>
          <w:b/>
          <w:bCs/>
          <w:color w:val="222222"/>
        </w:rPr>
        <w:t xml:space="preserve"> </w:t>
      </w:r>
      <w:proofErr w:type="spellStart"/>
      <w:r w:rsidRPr="00953AF2">
        <w:rPr>
          <w:rFonts w:cs="Calibri"/>
          <w:b/>
          <w:bCs/>
          <w:color w:val="222222"/>
        </w:rPr>
        <w:t>ახლოს</w:t>
      </w:r>
      <w:proofErr w:type="spellEnd"/>
      <w:r w:rsidRPr="00953AF2">
        <w:rPr>
          <w:rFonts w:cs="Calibri"/>
          <w:b/>
          <w:bCs/>
          <w:color w:val="222222"/>
        </w:rPr>
        <w:t>?</w:t>
      </w:r>
    </w:p>
    <w:p w14:paraId="6A76BBE4" w14:textId="641EAD4D" w:rsidR="00186350" w:rsidRPr="00953AF2" w:rsidRDefault="00186350" w:rsidP="00186350">
      <w:pPr>
        <w:pStyle w:val="a1"/>
      </w:pPr>
      <w:r w:rsidRPr="00953AF2">
        <w:t>[</w:t>
      </w:r>
      <w:r w:rsidRPr="00953AF2">
        <w:rPr>
          <w:b/>
        </w:rPr>
        <w:t xml:space="preserve">ინტერვიუერს: </w:t>
      </w:r>
      <w:r w:rsidRPr="00953AF2">
        <w:t xml:space="preserve">არ წაუკითხოთ, შეუსაბამეთ. თუ რესპონდენტი ამბობს, რომ ასეთი პარტია არ არსებობს, არ იცის, ან უარზეა, </w:t>
      </w:r>
      <w:proofErr w:type="spellStart"/>
      <w:r w:rsidRPr="00953AF2">
        <w:t>ჩაეკითხეთ</w:t>
      </w:r>
      <w:proofErr w:type="spellEnd"/>
      <w:r w:rsidRPr="00953AF2">
        <w:t xml:space="preserve"> - სხვებთან შედარებით, სიმპათიით რომელი პარტიის მიმართ ხართ განწყობილი?]</w:t>
      </w:r>
    </w:p>
    <w:p w14:paraId="07EB3E04" w14:textId="77777777" w:rsidR="00186350" w:rsidRPr="00953AF2" w:rsidRDefault="00186350" w:rsidP="00186350">
      <w:pPr>
        <w:pStyle w:val="a1"/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63"/>
        <w:gridCol w:w="424"/>
      </w:tblGrid>
      <w:tr w:rsidR="00186350" w:rsidRPr="00953AF2" w14:paraId="180D2D5E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1306B2" w14:textId="015995FF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 xml:space="preserve">ქართული ოცნება - დემოკრატიული საქართველო </w:t>
            </w:r>
            <w:r w:rsidR="00DD71FA"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[ირაკლი კობახიძე</w:t>
            </w: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4D7F2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</w:t>
            </w:r>
          </w:p>
        </w:tc>
      </w:tr>
      <w:tr w:rsidR="00186350" w:rsidRPr="00953AF2" w14:paraId="0089808E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922971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lastRenderedPageBreak/>
              <w:t>ერთიანი ნაციონალური მოძრაობა [ნიკა მელია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4CBA08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2</w:t>
            </w:r>
          </w:p>
        </w:tc>
      </w:tr>
      <w:tr w:rsidR="00186350" w:rsidRPr="00953AF2" w14:paraId="772D5714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156B2E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ევროპული საქართველო - მოძრაობა თავისუფლებისთვის [გიგა ბოკერია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BD81E6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3</w:t>
            </w:r>
          </w:p>
        </w:tc>
      </w:tr>
      <w:tr w:rsidR="00186350" w:rsidRPr="00953AF2" w14:paraId="4AFADD54" w14:textId="77777777" w:rsidTr="003B3491">
        <w:trPr>
          <w:trHeight w:val="52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72844B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საქართველოს პატრიოტთა ალიანსი [ირმა ინაშვილი, დავით თარხან-მოურავი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49E59F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4</w:t>
            </w:r>
          </w:p>
        </w:tc>
      </w:tr>
      <w:tr w:rsidR="00186350" w:rsidRPr="00953AF2" w14:paraId="43D89129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09ADD2" w14:textId="218F061E" w:rsidR="00186350" w:rsidRPr="00953AF2" w:rsidRDefault="00802A80">
            <w:pPr>
              <w:pStyle w:val="NormalWeb"/>
              <w:spacing w:before="0" w:beforeAutospacing="0" w:after="0" w:afterAutospacing="0"/>
              <w:jc w:val="right"/>
            </w:pPr>
            <w:r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 xml:space="preserve">საქართველოს </w:t>
            </w:r>
            <w:r w:rsidR="00186350"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ლეიბორისტული პარტია [შალვა ნათელაშვილი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DFDA6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5</w:t>
            </w:r>
          </w:p>
        </w:tc>
      </w:tr>
      <w:tr w:rsidR="00186350" w:rsidRPr="00953AF2" w14:paraId="04D122AA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45B326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დემოკრატიული მოძრაობა-ერთიანი საქართველო [ნინო ბურჯანაძე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F6B02B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6</w:t>
            </w:r>
          </w:p>
        </w:tc>
      </w:tr>
      <w:tr w:rsidR="00186350" w:rsidRPr="00953AF2" w14:paraId="2B4DE1CA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2B7A58" w14:textId="3A553464" w:rsidR="00186350" w:rsidRPr="00953AF2" w:rsidRDefault="00802A80">
            <w:pPr>
              <w:pStyle w:val="NormalWeb"/>
              <w:spacing w:before="0" w:beforeAutospacing="0" w:after="0" w:afterAutospacing="0"/>
              <w:jc w:val="right"/>
            </w:pPr>
            <w:proofErr w:type="spellStart"/>
            <w:r w:rsidRPr="00802A80">
              <w:rPr>
                <w:rFonts w:ascii="Calibri" w:hAnsi="Calibri" w:cs="Calibri"/>
                <w:b/>
                <w:bCs/>
                <w:iCs/>
                <w:color w:val="222222"/>
                <w:sz w:val="22"/>
                <w:szCs w:val="22"/>
                <w:lang w:val="en"/>
              </w:rPr>
              <w:t>გიორგი</w:t>
            </w:r>
            <w:proofErr w:type="spellEnd"/>
            <w:r w:rsidRPr="00802A80">
              <w:rPr>
                <w:rFonts w:ascii="Calibri" w:hAnsi="Calibri" w:cs="Calibri"/>
                <w:b/>
                <w:bCs/>
                <w:iCs/>
                <w:color w:val="222222"/>
                <w:sz w:val="22"/>
                <w:szCs w:val="22"/>
                <w:lang w:val="en"/>
              </w:rPr>
              <w:t xml:space="preserve"> </w:t>
            </w:r>
            <w:proofErr w:type="spellStart"/>
            <w:r w:rsidRPr="00802A80">
              <w:rPr>
                <w:rFonts w:ascii="Calibri" w:hAnsi="Calibri" w:cs="Calibri"/>
                <w:b/>
                <w:bCs/>
                <w:iCs/>
                <w:color w:val="222222"/>
                <w:sz w:val="22"/>
                <w:szCs w:val="22"/>
                <w:lang w:val="en"/>
              </w:rPr>
              <w:t>ვაშაძე</w:t>
            </w:r>
            <w:proofErr w:type="spellEnd"/>
            <w:r w:rsidRPr="00802A80">
              <w:rPr>
                <w:rFonts w:ascii="Calibri" w:hAnsi="Calibri" w:cs="Calibri"/>
                <w:b/>
                <w:bCs/>
                <w:iCs/>
                <w:color w:val="222222"/>
                <w:sz w:val="22"/>
                <w:szCs w:val="22"/>
                <w:lang w:val="en"/>
              </w:rPr>
              <w:t xml:space="preserve"> - </w:t>
            </w:r>
            <w:proofErr w:type="spellStart"/>
            <w:r w:rsidRPr="00802A80">
              <w:rPr>
                <w:rFonts w:ascii="Calibri" w:hAnsi="Calibri" w:cs="Calibri"/>
                <w:b/>
                <w:bCs/>
                <w:iCs/>
                <w:color w:val="222222"/>
                <w:sz w:val="22"/>
                <w:szCs w:val="22"/>
                <w:lang w:val="en"/>
              </w:rPr>
              <w:t>სტრატეგია</w:t>
            </w:r>
            <w:proofErr w:type="spellEnd"/>
            <w:r w:rsidRPr="00802A80">
              <w:rPr>
                <w:rFonts w:ascii="Calibri" w:hAnsi="Calibri" w:cs="Calibri"/>
                <w:b/>
                <w:bCs/>
                <w:iCs/>
                <w:color w:val="222222"/>
                <w:sz w:val="22"/>
                <w:szCs w:val="22"/>
                <w:lang w:val="en"/>
              </w:rPr>
              <w:t xml:space="preserve"> </w:t>
            </w:r>
            <w:proofErr w:type="spellStart"/>
            <w:r w:rsidRPr="00802A80">
              <w:rPr>
                <w:rFonts w:ascii="Calibri" w:hAnsi="Calibri" w:cs="Calibri"/>
                <w:b/>
                <w:bCs/>
                <w:iCs/>
                <w:color w:val="222222"/>
                <w:sz w:val="22"/>
                <w:szCs w:val="22"/>
                <w:lang w:val="en"/>
              </w:rPr>
              <w:t>აღმაშენებელი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0170B7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7</w:t>
            </w:r>
          </w:p>
        </w:tc>
      </w:tr>
      <w:tr w:rsidR="00186350" w:rsidRPr="00953AF2" w14:paraId="6D0B43A4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DBDCE5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გირჩი-მეტი თავისუფლება [ზურაბ ჯაფარიძე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B62737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8</w:t>
            </w:r>
          </w:p>
        </w:tc>
      </w:tr>
      <w:tr w:rsidR="00186350" w:rsidRPr="00953AF2" w14:paraId="52F9EBCD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EE289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თავისუფალი საქართველო [კახა კუკავა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B59AA0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9</w:t>
            </w:r>
          </w:p>
        </w:tc>
      </w:tr>
      <w:tr w:rsidR="00186350" w:rsidRPr="00953AF2" w14:paraId="57D647D2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80517" w14:textId="2ADD541D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ლელო</w:t>
            </w:r>
            <w:r w:rsidR="00802A80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 xml:space="preserve"> საქართველოსთვის</w:t>
            </w: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 xml:space="preserve"> [მამუკა ხაზარაძე, ბადრი ჯაფარიძე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483997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0</w:t>
            </w:r>
          </w:p>
        </w:tc>
      </w:tr>
      <w:tr w:rsidR="00186350" w:rsidRPr="00953AF2" w14:paraId="1E988543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8E27C4" w14:textId="72D90BA8" w:rsidR="00186350" w:rsidRPr="00953AF2" w:rsidRDefault="00802A80">
            <w:pPr>
              <w:pStyle w:val="NormalWeb"/>
              <w:spacing w:before="0" w:beforeAutospacing="0" w:after="0" w:afterAutospacing="0"/>
              <w:jc w:val="right"/>
            </w:pPr>
            <w:r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 xml:space="preserve"> ალეკო ელისაშვილი - მოქალაქეები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987A4C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1</w:t>
            </w:r>
          </w:p>
        </w:tc>
      </w:tr>
      <w:tr w:rsidR="00186350" w:rsidRPr="00953AF2" w14:paraId="7E784544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3D1209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ერთობა, რაობა, იმედი - ერი [ლევან ვასაძე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E9D40A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2</w:t>
            </w:r>
          </w:p>
        </w:tc>
      </w:tr>
      <w:tr w:rsidR="00186350" w:rsidRPr="00953AF2" w14:paraId="65024557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064666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საქართველოსთვის [გიორგი გახარია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C7AB44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3</w:t>
            </w:r>
          </w:p>
        </w:tc>
      </w:tr>
      <w:tr w:rsidR="00186350" w:rsidRPr="00953AF2" w14:paraId="6562B252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AFB57" w14:textId="47D47862" w:rsidR="00186350" w:rsidRPr="00953AF2" w:rsidRDefault="00802A80" w:rsidP="00802A80">
            <w:pPr>
              <w:pStyle w:val="NormalWeb"/>
              <w:spacing w:before="0" w:beforeAutospacing="0" w:after="0" w:afterAutospacing="0"/>
              <w:jc w:val="right"/>
            </w:pPr>
            <w:r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 xml:space="preserve">ანა დოლიძე - </w:t>
            </w:r>
            <w:r w:rsidR="00186350"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 xml:space="preserve">ხალხისთვის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F8FF30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4</w:t>
            </w:r>
          </w:p>
        </w:tc>
      </w:tr>
      <w:tr w:rsidR="00186350" w:rsidRPr="00953AF2" w14:paraId="13E005F0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5FE47C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დროა [ელენე ხოშტარია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D23B6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5</w:t>
            </w:r>
          </w:p>
        </w:tc>
      </w:tr>
      <w:tr w:rsidR="00186350" w:rsidRPr="00953AF2" w14:paraId="31E0194D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5095BE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კონსერვატიული მოძრაობა [ზურაბ მახარაძე]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8D4D6C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6</w:t>
            </w:r>
          </w:p>
        </w:tc>
      </w:tr>
      <w:tr w:rsidR="00186350" w:rsidRPr="00953AF2" w14:paraId="5784A6B8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377C8E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b/>
                <w:bCs/>
                <w:color w:val="222222"/>
                <w:sz w:val="22"/>
                <w:szCs w:val="22"/>
              </w:rPr>
              <w:t>სხვა (მიუთითეთ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B24EC4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17</w:t>
            </w:r>
          </w:p>
        </w:tc>
      </w:tr>
      <w:tr w:rsidR="00186350" w:rsidRPr="00953AF2" w14:paraId="17C89EE4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FCC1CE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ასეთი პარტია არ არსებობს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A3B0F5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-5</w:t>
            </w:r>
          </w:p>
        </w:tc>
      </w:tr>
      <w:tr w:rsidR="00186350" w:rsidRPr="00953AF2" w14:paraId="6E522120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845C49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lastRenderedPageBreak/>
              <w:t>(არ ვიცი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50CA0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-1</w:t>
            </w:r>
          </w:p>
        </w:tc>
      </w:tr>
      <w:tr w:rsidR="00186350" w:rsidRPr="00953AF2" w14:paraId="42D01B47" w14:textId="77777777" w:rsidTr="00186350">
        <w:trPr>
          <w:trHeight w:val="5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DC202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right"/>
            </w:pPr>
            <w:r w:rsidRPr="00953AF2">
              <w:rPr>
                <w:rFonts w:ascii="Calibri" w:hAnsi="Calibri" w:cs="Calibri"/>
                <w:i/>
                <w:iCs/>
                <w:color w:val="222222"/>
                <w:sz w:val="22"/>
                <w:szCs w:val="22"/>
              </w:rPr>
              <w:t>(უარი პასუხზე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98AA74" w14:textId="77777777" w:rsidR="00186350" w:rsidRPr="00953AF2" w:rsidRDefault="00186350">
            <w:pPr>
              <w:pStyle w:val="NormalWeb"/>
              <w:spacing w:before="0" w:beforeAutospacing="0" w:after="0" w:afterAutospacing="0"/>
              <w:jc w:val="both"/>
            </w:pPr>
            <w:r w:rsidRPr="00953AF2">
              <w:rPr>
                <w:rFonts w:ascii="Calibri" w:hAnsi="Calibri" w:cs="Calibri"/>
                <w:color w:val="222222"/>
                <w:sz w:val="22"/>
                <w:szCs w:val="22"/>
              </w:rPr>
              <w:t>-2</w:t>
            </w:r>
          </w:p>
        </w:tc>
      </w:tr>
    </w:tbl>
    <w:p w14:paraId="313B92A7" w14:textId="1AB02037" w:rsidR="007C4F9E" w:rsidRPr="00953AF2" w:rsidRDefault="007C4F9E" w:rsidP="007C4F9E">
      <w:pPr>
        <w:pStyle w:val="a3"/>
        <w:rPr>
          <w:rFonts w:eastAsia="Times New Roman"/>
        </w:rPr>
      </w:pPr>
      <w:r w:rsidRPr="00953AF2">
        <w:t>D</w:t>
      </w:r>
      <w:r w:rsidR="0005564D" w:rsidRPr="00953AF2">
        <w:t>2</w:t>
      </w:r>
      <w:r w:rsidRPr="00953AF2">
        <w:t xml:space="preserve">. დემოგრაფია </w:t>
      </w:r>
      <w:r w:rsidR="0005564D" w:rsidRPr="00953AF2">
        <w:t xml:space="preserve">2 </w:t>
      </w:r>
      <w:r w:rsidRPr="00953AF2">
        <w:t>(დასასრული)</w:t>
      </w:r>
    </w:p>
    <w:p w14:paraId="31E2B442" w14:textId="77777777" w:rsidR="007C4F9E" w:rsidRPr="00953AF2" w:rsidRDefault="007C4F9E" w:rsidP="007C4F9E">
      <w:pPr>
        <w:pStyle w:val="a"/>
      </w:pPr>
      <w:r w:rsidRPr="00953AF2">
        <w:t>D</w:t>
      </w:r>
      <w:r w:rsidRPr="00953AF2">
        <w:rPr>
          <w:lang w:val="ka-GE"/>
        </w:rPr>
        <w:t>7</w:t>
      </w:r>
      <w:r w:rsidRPr="00953AF2">
        <w:t xml:space="preserve">. </w:t>
      </w:r>
      <w:proofErr w:type="spellStart"/>
      <w:r w:rsidRPr="00953AF2">
        <w:t>ახლა</w:t>
      </w:r>
      <w:proofErr w:type="spellEnd"/>
      <w:r w:rsidRPr="00953AF2">
        <w:t xml:space="preserve"> </w:t>
      </w:r>
      <w:proofErr w:type="spellStart"/>
      <w:r w:rsidRPr="00953AF2">
        <w:t>დაგისახელებთ</w:t>
      </w:r>
      <w:proofErr w:type="spellEnd"/>
      <w:r w:rsidRPr="00953AF2">
        <w:t xml:space="preserve"> </w:t>
      </w:r>
      <w:proofErr w:type="spellStart"/>
      <w:r w:rsidRPr="00953AF2">
        <w:t>რამდენიმე</w:t>
      </w:r>
      <w:proofErr w:type="spellEnd"/>
      <w:r w:rsidRPr="00953AF2">
        <w:t xml:space="preserve"> </w:t>
      </w:r>
      <w:proofErr w:type="spellStart"/>
      <w:r w:rsidRPr="00953AF2">
        <w:t>საყოფაცხოვრებო</w:t>
      </w:r>
      <w:proofErr w:type="spellEnd"/>
      <w:r w:rsidRPr="00953AF2">
        <w:t xml:space="preserve"> </w:t>
      </w:r>
      <w:proofErr w:type="spellStart"/>
      <w:r w:rsidRPr="00953AF2">
        <w:t>ნივთს</w:t>
      </w:r>
      <w:proofErr w:type="spellEnd"/>
      <w:r w:rsidRPr="00953AF2">
        <w:t xml:space="preserve">. </w:t>
      </w:r>
      <w:proofErr w:type="spellStart"/>
      <w:r w:rsidRPr="00953AF2">
        <w:t>გთხოვთ</w:t>
      </w:r>
      <w:proofErr w:type="spellEnd"/>
      <w:r w:rsidRPr="00953AF2">
        <w:t xml:space="preserve">, </w:t>
      </w:r>
      <w:proofErr w:type="spellStart"/>
      <w:r w:rsidRPr="00953AF2">
        <w:t>გაითვალისწინოთ</w:t>
      </w:r>
      <w:proofErr w:type="spellEnd"/>
      <w:r w:rsidRPr="00953AF2">
        <w:t xml:space="preserve">, </w:t>
      </w:r>
      <w:proofErr w:type="spellStart"/>
      <w:r w:rsidRPr="00953AF2">
        <w:t>რომ</w:t>
      </w:r>
      <w:proofErr w:type="spellEnd"/>
      <w:r w:rsidRPr="00953AF2">
        <w:t xml:space="preserve"> </w:t>
      </w:r>
      <w:proofErr w:type="spellStart"/>
      <w:r w:rsidRPr="00953AF2">
        <w:t>ჩვენ</w:t>
      </w:r>
      <w:proofErr w:type="spellEnd"/>
      <w:r w:rsidRPr="00953AF2">
        <w:t xml:space="preserve"> </w:t>
      </w:r>
      <w:proofErr w:type="spellStart"/>
      <w:r w:rsidRPr="00953AF2">
        <w:t>გვაინტერესებს</w:t>
      </w:r>
      <w:proofErr w:type="spellEnd"/>
      <w:r w:rsidRPr="00953AF2">
        <w:t xml:space="preserve"> </w:t>
      </w:r>
      <w:proofErr w:type="spellStart"/>
      <w:r w:rsidRPr="00953AF2">
        <w:t>მხოლოდ</w:t>
      </w:r>
      <w:proofErr w:type="spellEnd"/>
      <w:r w:rsidRPr="00953AF2">
        <w:t xml:space="preserve"> </w:t>
      </w:r>
      <w:proofErr w:type="spellStart"/>
      <w:r w:rsidRPr="00953AF2">
        <w:t>ის</w:t>
      </w:r>
      <w:proofErr w:type="spellEnd"/>
      <w:r w:rsidRPr="00953AF2">
        <w:t xml:space="preserve"> </w:t>
      </w:r>
      <w:proofErr w:type="spellStart"/>
      <w:r w:rsidRPr="00953AF2">
        <w:t>ნივთები</w:t>
      </w:r>
      <w:proofErr w:type="spellEnd"/>
      <w:r w:rsidRPr="00953AF2">
        <w:t xml:space="preserve">, </w:t>
      </w:r>
      <w:proofErr w:type="spellStart"/>
      <w:r w:rsidRPr="00953AF2">
        <w:t>რომლებიც</w:t>
      </w:r>
      <w:proofErr w:type="spellEnd"/>
      <w:r w:rsidRPr="00953AF2">
        <w:t xml:space="preserve"> </w:t>
      </w:r>
      <w:proofErr w:type="spellStart"/>
      <w:r w:rsidRPr="00953AF2">
        <w:t>თქვენი</w:t>
      </w:r>
      <w:proofErr w:type="spellEnd"/>
      <w:r w:rsidRPr="00953AF2">
        <w:t xml:space="preserve"> </w:t>
      </w:r>
      <w:proofErr w:type="spellStart"/>
      <w:r w:rsidRPr="00953AF2">
        <w:t>ოჯახის</w:t>
      </w:r>
      <w:proofErr w:type="spellEnd"/>
      <w:r w:rsidRPr="00953AF2">
        <w:t xml:space="preserve"> </w:t>
      </w:r>
      <w:proofErr w:type="spellStart"/>
      <w:r w:rsidRPr="00953AF2">
        <w:t>საკუთრებაშია</w:t>
      </w:r>
      <w:proofErr w:type="spellEnd"/>
      <w:r w:rsidRPr="00953AF2">
        <w:t xml:space="preserve"> </w:t>
      </w:r>
      <w:proofErr w:type="spellStart"/>
      <w:r w:rsidRPr="00953AF2">
        <w:t>და</w:t>
      </w:r>
      <w:proofErr w:type="spellEnd"/>
      <w:r w:rsidRPr="00953AF2">
        <w:t xml:space="preserve"> </w:t>
      </w:r>
      <w:proofErr w:type="spellStart"/>
      <w:r w:rsidRPr="00953AF2">
        <w:t>რომლებიც</w:t>
      </w:r>
      <w:proofErr w:type="spellEnd"/>
      <w:r w:rsidRPr="00953AF2">
        <w:t xml:space="preserve"> </w:t>
      </w:r>
      <w:proofErr w:type="spellStart"/>
      <w:r w:rsidRPr="00953AF2">
        <w:t>ამჟამად</w:t>
      </w:r>
      <w:proofErr w:type="spellEnd"/>
      <w:r w:rsidRPr="00953AF2">
        <w:t xml:space="preserve"> </w:t>
      </w:r>
      <w:proofErr w:type="spellStart"/>
      <w:r w:rsidRPr="00953AF2">
        <w:t>მუშა</w:t>
      </w:r>
      <w:proofErr w:type="spellEnd"/>
      <w:r w:rsidRPr="00953AF2">
        <w:t xml:space="preserve"> </w:t>
      </w:r>
      <w:proofErr w:type="spellStart"/>
      <w:r w:rsidRPr="00953AF2">
        <w:t>მდგომარეობაშია</w:t>
      </w:r>
      <w:proofErr w:type="spellEnd"/>
      <w:r w:rsidRPr="00953AF2">
        <w:t xml:space="preserve">. </w:t>
      </w:r>
      <w:proofErr w:type="spellStart"/>
      <w:r w:rsidRPr="00953AF2">
        <w:t>გთხოვთ</w:t>
      </w:r>
      <w:proofErr w:type="spellEnd"/>
      <w:r w:rsidRPr="00953AF2">
        <w:t xml:space="preserve">, </w:t>
      </w:r>
      <w:proofErr w:type="spellStart"/>
      <w:r w:rsidRPr="00953AF2">
        <w:t>მითხრათ</w:t>
      </w:r>
      <w:proofErr w:type="spellEnd"/>
      <w:r w:rsidRPr="00953AF2">
        <w:t xml:space="preserve">, </w:t>
      </w:r>
      <w:proofErr w:type="spellStart"/>
      <w:r w:rsidRPr="00953AF2">
        <w:t>გაქვთ</w:t>
      </w:r>
      <w:proofErr w:type="spellEnd"/>
      <w:r w:rsidRPr="00953AF2">
        <w:t xml:space="preserve"> </w:t>
      </w:r>
      <w:proofErr w:type="spellStart"/>
      <w:r w:rsidRPr="00953AF2">
        <w:t>თუ</w:t>
      </w:r>
      <w:proofErr w:type="spellEnd"/>
      <w:r w:rsidRPr="00953AF2">
        <w:t xml:space="preserve"> </w:t>
      </w:r>
      <w:proofErr w:type="spellStart"/>
      <w:r w:rsidRPr="00953AF2">
        <w:t>არა</w:t>
      </w:r>
      <w:proofErr w:type="spellEnd"/>
      <w:r w:rsidRPr="00953AF2">
        <w:t xml:space="preserve"> </w:t>
      </w:r>
      <w:proofErr w:type="spellStart"/>
      <w:r w:rsidRPr="00953AF2">
        <w:t>ოჯახში</w:t>
      </w:r>
      <w:proofErr w:type="spellEnd"/>
      <w:r w:rsidRPr="00953AF2">
        <w:t xml:space="preserve"> …</w:t>
      </w:r>
    </w:p>
    <w:p w14:paraId="612A0E2F" w14:textId="77777777" w:rsidR="007C4F9E" w:rsidRPr="00953AF2" w:rsidRDefault="007C4F9E" w:rsidP="007C4F9E">
      <w:pPr>
        <w:pStyle w:val="a1"/>
      </w:pPr>
    </w:p>
    <w:p w14:paraId="256F027C" w14:textId="77777777" w:rsidR="007C4F9E" w:rsidRPr="00953AF2" w:rsidRDefault="007C4F9E" w:rsidP="007C4F9E">
      <w:pPr>
        <w:pStyle w:val="a1"/>
      </w:pPr>
      <w:r w:rsidRPr="00953AF2">
        <w:t>[</w:t>
      </w:r>
      <w:r w:rsidRPr="00953AF2">
        <w:rPr>
          <w:b/>
        </w:rPr>
        <w:t>ინტერვიუერს:</w:t>
      </w:r>
      <w:r w:rsidRPr="00953AF2">
        <w:t xml:space="preserve"> წაუკითხეთ და მონიშნეთ ნივთის გასწვრივ, თუკი ეს ნივთი რესპონდენტს აქვს ოჯახში</w:t>
      </w:r>
      <w:r w:rsidRPr="00953AF2">
        <w:rPr>
          <w:lang w:val="en-US"/>
        </w:rPr>
        <w:t>.</w:t>
      </w:r>
      <w:r w:rsidRPr="00953AF2">
        <w:t>]</w:t>
      </w:r>
    </w:p>
    <w:p w14:paraId="2EBF079E" w14:textId="77777777" w:rsidR="007C4F9E" w:rsidRPr="00953AF2" w:rsidRDefault="007C4F9E" w:rsidP="007C4F9E">
      <w:pPr>
        <w:pStyle w:val="a1"/>
      </w:pPr>
    </w:p>
    <w:tbl>
      <w:tblPr>
        <w:tblW w:w="90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0"/>
        <w:gridCol w:w="6125"/>
        <w:gridCol w:w="540"/>
        <w:gridCol w:w="540"/>
        <w:gridCol w:w="630"/>
        <w:gridCol w:w="810"/>
      </w:tblGrid>
      <w:tr w:rsidR="007C4F9E" w:rsidRPr="00953AF2" w14:paraId="512D828A" w14:textId="77777777" w:rsidTr="005B1867">
        <w:trPr>
          <w:cantSplit/>
          <w:trHeight w:val="1134"/>
        </w:trPr>
        <w:tc>
          <w:tcPr>
            <w:tcW w:w="440" w:type="dxa"/>
            <w:shd w:val="clear" w:color="auto" w:fill="auto"/>
            <w:noWrap/>
            <w:vAlign w:val="center"/>
          </w:tcPr>
          <w:p w14:paraId="7194178E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</w:p>
        </w:tc>
        <w:tc>
          <w:tcPr>
            <w:tcW w:w="6125" w:type="dxa"/>
            <w:shd w:val="clear" w:color="auto" w:fill="auto"/>
            <w:noWrap/>
            <w:vAlign w:val="center"/>
          </w:tcPr>
          <w:p w14:paraId="595896A6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</w:p>
        </w:tc>
        <w:tc>
          <w:tcPr>
            <w:tcW w:w="540" w:type="dxa"/>
            <w:textDirection w:val="btLr"/>
          </w:tcPr>
          <w:p w14:paraId="36984615" w14:textId="77777777" w:rsidR="007C4F9E" w:rsidRPr="00953AF2" w:rsidRDefault="007C4F9E" w:rsidP="005B1867">
            <w:pPr>
              <w:spacing w:line="240" w:lineRule="auto"/>
              <w:ind w:left="113" w:right="113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აქვს</w:t>
            </w:r>
          </w:p>
        </w:tc>
        <w:tc>
          <w:tcPr>
            <w:tcW w:w="540" w:type="dxa"/>
            <w:textDirection w:val="btLr"/>
          </w:tcPr>
          <w:p w14:paraId="0AC55D10" w14:textId="77777777" w:rsidR="007C4F9E" w:rsidRPr="00953AF2" w:rsidRDefault="007C4F9E" w:rsidP="005B1867">
            <w:pPr>
              <w:spacing w:line="240" w:lineRule="auto"/>
              <w:ind w:left="113" w:right="113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არ აქვს</w:t>
            </w:r>
          </w:p>
        </w:tc>
        <w:tc>
          <w:tcPr>
            <w:tcW w:w="630" w:type="dxa"/>
            <w:textDirection w:val="btLr"/>
          </w:tcPr>
          <w:p w14:paraId="508FE296" w14:textId="77777777" w:rsidR="007C4F9E" w:rsidRPr="00953AF2" w:rsidRDefault="007C4F9E" w:rsidP="005B1867">
            <w:pPr>
              <w:spacing w:line="240" w:lineRule="auto"/>
              <w:ind w:left="113" w:right="113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cs="Calibri"/>
                <w:i/>
                <w:iCs/>
                <w:lang w:val="ka-GE"/>
              </w:rPr>
              <w:t>(არ ვიცი)</w:t>
            </w:r>
          </w:p>
        </w:tc>
        <w:tc>
          <w:tcPr>
            <w:tcW w:w="810" w:type="dxa"/>
            <w:textDirection w:val="btLr"/>
          </w:tcPr>
          <w:p w14:paraId="3AF4820A" w14:textId="77777777" w:rsidR="007C4F9E" w:rsidRPr="00953AF2" w:rsidRDefault="007C4F9E" w:rsidP="005B1867">
            <w:pPr>
              <w:spacing w:line="240" w:lineRule="auto"/>
              <w:ind w:left="113" w:right="113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cs="Calibri"/>
                <w:i/>
                <w:iCs/>
                <w:lang w:val="ka-GE"/>
              </w:rPr>
              <w:t>(უარი პასუხზე)</w:t>
            </w:r>
          </w:p>
        </w:tc>
      </w:tr>
      <w:tr w:rsidR="007C4F9E" w:rsidRPr="00953AF2" w14:paraId="6CD8F4B5" w14:textId="77777777" w:rsidTr="005B1867">
        <w:trPr>
          <w:trHeight w:val="348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9F5B7DB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6125" w:type="dxa"/>
            <w:shd w:val="clear" w:color="auto" w:fill="auto"/>
            <w:noWrap/>
            <w:vAlign w:val="center"/>
            <w:hideMark/>
          </w:tcPr>
          <w:p w14:paraId="429B3097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მაცივარი</w:t>
            </w:r>
          </w:p>
        </w:tc>
        <w:tc>
          <w:tcPr>
            <w:tcW w:w="540" w:type="dxa"/>
          </w:tcPr>
          <w:p w14:paraId="56A3D723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540" w:type="dxa"/>
          </w:tcPr>
          <w:p w14:paraId="66814217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0</w:t>
            </w:r>
          </w:p>
        </w:tc>
        <w:tc>
          <w:tcPr>
            <w:tcW w:w="630" w:type="dxa"/>
          </w:tcPr>
          <w:p w14:paraId="07D1472C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810" w:type="dxa"/>
          </w:tcPr>
          <w:p w14:paraId="02A41C29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7C4F9E" w:rsidRPr="00953AF2" w14:paraId="316CE9A0" w14:textId="77777777" w:rsidTr="005B1867">
        <w:trPr>
          <w:trHeight w:val="348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5A30BD37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2</w:t>
            </w:r>
          </w:p>
        </w:tc>
        <w:tc>
          <w:tcPr>
            <w:tcW w:w="6125" w:type="dxa"/>
            <w:shd w:val="clear" w:color="auto" w:fill="auto"/>
            <w:noWrap/>
            <w:vAlign w:val="center"/>
            <w:hideMark/>
          </w:tcPr>
          <w:p w14:paraId="1AD7C252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ფერადი ტელევიზორი</w:t>
            </w:r>
          </w:p>
        </w:tc>
        <w:tc>
          <w:tcPr>
            <w:tcW w:w="540" w:type="dxa"/>
          </w:tcPr>
          <w:p w14:paraId="6246875F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540" w:type="dxa"/>
          </w:tcPr>
          <w:p w14:paraId="46C44192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0</w:t>
            </w:r>
          </w:p>
        </w:tc>
        <w:tc>
          <w:tcPr>
            <w:tcW w:w="630" w:type="dxa"/>
          </w:tcPr>
          <w:p w14:paraId="721453C1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810" w:type="dxa"/>
          </w:tcPr>
          <w:p w14:paraId="10DE0B87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7C4F9E" w:rsidRPr="00953AF2" w14:paraId="557C9450" w14:textId="77777777" w:rsidTr="005B1867">
        <w:trPr>
          <w:trHeight w:val="348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3A4B5FB7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3</w:t>
            </w:r>
          </w:p>
        </w:tc>
        <w:tc>
          <w:tcPr>
            <w:tcW w:w="6125" w:type="dxa"/>
            <w:shd w:val="clear" w:color="auto" w:fill="auto"/>
            <w:noWrap/>
            <w:vAlign w:val="center"/>
            <w:hideMark/>
          </w:tcPr>
          <w:p w14:paraId="78A3B8FB" w14:textId="77777777" w:rsidR="007C4F9E" w:rsidRPr="00953AF2" w:rsidRDefault="007C4F9E" w:rsidP="005B1867">
            <w:pPr>
              <w:spacing w:line="240" w:lineRule="auto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proofErr w:type="spellStart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სმარტფონი</w:t>
            </w:r>
            <w:proofErr w:type="spellEnd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(ტელეფონი ფერადი ეკრანით და ინტერნეტის წვდომით)?</w:t>
            </w:r>
          </w:p>
        </w:tc>
        <w:tc>
          <w:tcPr>
            <w:tcW w:w="540" w:type="dxa"/>
          </w:tcPr>
          <w:p w14:paraId="3BFC7CA8" w14:textId="77777777" w:rsidR="007C4F9E" w:rsidRPr="00953AF2" w:rsidRDefault="007C4F9E" w:rsidP="005B1867">
            <w:pPr>
              <w:spacing w:line="240" w:lineRule="auto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540" w:type="dxa"/>
          </w:tcPr>
          <w:p w14:paraId="6046FC17" w14:textId="77777777" w:rsidR="007C4F9E" w:rsidRPr="00953AF2" w:rsidRDefault="007C4F9E" w:rsidP="005B1867">
            <w:pPr>
              <w:spacing w:line="240" w:lineRule="auto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0</w:t>
            </w:r>
          </w:p>
        </w:tc>
        <w:tc>
          <w:tcPr>
            <w:tcW w:w="630" w:type="dxa"/>
          </w:tcPr>
          <w:p w14:paraId="1E41EE00" w14:textId="77777777" w:rsidR="007C4F9E" w:rsidRPr="00953AF2" w:rsidRDefault="007C4F9E" w:rsidP="005B1867">
            <w:pPr>
              <w:spacing w:line="240" w:lineRule="auto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810" w:type="dxa"/>
          </w:tcPr>
          <w:p w14:paraId="62544233" w14:textId="77777777" w:rsidR="007C4F9E" w:rsidRPr="00953AF2" w:rsidRDefault="007C4F9E" w:rsidP="005B1867">
            <w:pPr>
              <w:spacing w:line="240" w:lineRule="auto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7C4F9E" w:rsidRPr="00953AF2" w14:paraId="6122036F" w14:textId="77777777" w:rsidTr="005B1867">
        <w:trPr>
          <w:trHeight w:val="348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752AF95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4</w:t>
            </w:r>
          </w:p>
        </w:tc>
        <w:tc>
          <w:tcPr>
            <w:tcW w:w="6125" w:type="dxa"/>
            <w:shd w:val="clear" w:color="auto" w:fill="auto"/>
            <w:noWrap/>
            <w:vAlign w:val="center"/>
            <w:hideMark/>
          </w:tcPr>
          <w:p w14:paraId="2A26BDE6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ტაბლეტი (მაგ. </w:t>
            </w:r>
            <w:proofErr w:type="spellStart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აიპადი</w:t>
            </w:r>
            <w:proofErr w:type="spellEnd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, </w:t>
            </w:r>
            <w:proofErr w:type="spellStart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გალაქსი</w:t>
            </w:r>
            <w:proofErr w:type="spellEnd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ტაბი, </w:t>
            </w:r>
            <w:proofErr w:type="spellStart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ლენოვო</w:t>
            </w:r>
            <w:proofErr w:type="spellEnd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და </w:t>
            </w:r>
            <w:proofErr w:type="spellStart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ა.შ</w:t>
            </w:r>
            <w:proofErr w:type="spellEnd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.)</w:t>
            </w:r>
          </w:p>
        </w:tc>
        <w:tc>
          <w:tcPr>
            <w:tcW w:w="540" w:type="dxa"/>
          </w:tcPr>
          <w:p w14:paraId="2B4FE112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540" w:type="dxa"/>
          </w:tcPr>
          <w:p w14:paraId="327A3214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0</w:t>
            </w:r>
          </w:p>
        </w:tc>
        <w:tc>
          <w:tcPr>
            <w:tcW w:w="630" w:type="dxa"/>
          </w:tcPr>
          <w:p w14:paraId="14DFE822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810" w:type="dxa"/>
          </w:tcPr>
          <w:p w14:paraId="6CD92309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7C4F9E" w:rsidRPr="00953AF2" w14:paraId="6C0A6611" w14:textId="77777777" w:rsidTr="005B1867">
        <w:trPr>
          <w:trHeight w:val="348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0EA9A34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5</w:t>
            </w:r>
          </w:p>
        </w:tc>
        <w:tc>
          <w:tcPr>
            <w:tcW w:w="6125" w:type="dxa"/>
            <w:shd w:val="clear" w:color="auto" w:fill="auto"/>
            <w:noWrap/>
            <w:vAlign w:val="center"/>
            <w:hideMark/>
          </w:tcPr>
          <w:p w14:paraId="732AB7C5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მანქანა</w:t>
            </w:r>
          </w:p>
        </w:tc>
        <w:tc>
          <w:tcPr>
            <w:tcW w:w="540" w:type="dxa"/>
          </w:tcPr>
          <w:p w14:paraId="48D8FC93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540" w:type="dxa"/>
          </w:tcPr>
          <w:p w14:paraId="475E5E8E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0</w:t>
            </w:r>
          </w:p>
        </w:tc>
        <w:tc>
          <w:tcPr>
            <w:tcW w:w="630" w:type="dxa"/>
          </w:tcPr>
          <w:p w14:paraId="0A5E4E8C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810" w:type="dxa"/>
          </w:tcPr>
          <w:p w14:paraId="5EF805FB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7C4F9E" w:rsidRPr="00953AF2" w14:paraId="37F610F8" w14:textId="77777777" w:rsidTr="005B1867">
        <w:trPr>
          <w:trHeight w:val="348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65FA8BFD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6</w:t>
            </w:r>
          </w:p>
        </w:tc>
        <w:tc>
          <w:tcPr>
            <w:tcW w:w="6125" w:type="dxa"/>
            <w:shd w:val="clear" w:color="auto" w:fill="auto"/>
            <w:noWrap/>
            <w:vAlign w:val="center"/>
            <w:hideMark/>
          </w:tcPr>
          <w:p w14:paraId="57D965D1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კონდიციონერი</w:t>
            </w:r>
          </w:p>
        </w:tc>
        <w:tc>
          <w:tcPr>
            <w:tcW w:w="540" w:type="dxa"/>
          </w:tcPr>
          <w:p w14:paraId="4A23D4E6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540" w:type="dxa"/>
          </w:tcPr>
          <w:p w14:paraId="5BAB4A74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0</w:t>
            </w:r>
          </w:p>
        </w:tc>
        <w:tc>
          <w:tcPr>
            <w:tcW w:w="630" w:type="dxa"/>
          </w:tcPr>
          <w:p w14:paraId="5554283E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810" w:type="dxa"/>
          </w:tcPr>
          <w:p w14:paraId="1898C624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7C4F9E" w:rsidRPr="00953AF2" w14:paraId="153A2776" w14:textId="77777777" w:rsidTr="005B1867">
        <w:trPr>
          <w:trHeight w:val="348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5F5D547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7</w:t>
            </w:r>
          </w:p>
        </w:tc>
        <w:tc>
          <w:tcPr>
            <w:tcW w:w="6125" w:type="dxa"/>
            <w:shd w:val="clear" w:color="auto" w:fill="auto"/>
            <w:noWrap/>
            <w:vAlign w:val="center"/>
            <w:hideMark/>
          </w:tcPr>
          <w:p w14:paraId="7304072A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ავტომატური სარეცხი მანქანა</w:t>
            </w:r>
          </w:p>
        </w:tc>
        <w:tc>
          <w:tcPr>
            <w:tcW w:w="540" w:type="dxa"/>
          </w:tcPr>
          <w:p w14:paraId="7C93D88E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540" w:type="dxa"/>
          </w:tcPr>
          <w:p w14:paraId="4EE7BAFE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0</w:t>
            </w:r>
          </w:p>
        </w:tc>
        <w:tc>
          <w:tcPr>
            <w:tcW w:w="630" w:type="dxa"/>
          </w:tcPr>
          <w:p w14:paraId="2AFD8268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810" w:type="dxa"/>
          </w:tcPr>
          <w:p w14:paraId="5A80AB58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7C4F9E" w:rsidRPr="00953AF2" w14:paraId="58541623" w14:textId="77777777" w:rsidTr="005B1867">
        <w:trPr>
          <w:trHeight w:val="348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7308A132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8</w:t>
            </w:r>
          </w:p>
        </w:tc>
        <w:tc>
          <w:tcPr>
            <w:tcW w:w="6125" w:type="dxa"/>
            <w:shd w:val="clear" w:color="auto" w:fill="auto"/>
            <w:noWrap/>
            <w:vAlign w:val="center"/>
            <w:hideMark/>
          </w:tcPr>
          <w:p w14:paraId="2D1CF85F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პერსონალური კომპიუტერი, </w:t>
            </w:r>
            <w:proofErr w:type="spellStart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ლეპტოპის</w:t>
            </w:r>
            <w:proofErr w:type="spellEnd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ჩათვლით</w:t>
            </w:r>
          </w:p>
        </w:tc>
        <w:tc>
          <w:tcPr>
            <w:tcW w:w="540" w:type="dxa"/>
          </w:tcPr>
          <w:p w14:paraId="4B711C11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540" w:type="dxa"/>
          </w:tcPr>
          <w:p w14:paraId="4D4EA3EC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0</w:t>
            </w:r>
          </w:p>
        </w:tc>
        <w:tc>
          <w:tcPr>
            <w:tcW w:w="630" w:type="dxa"/>
          </w:tcPr>
          <w:p w14:paraId="5CF37637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810" w:type="dxa"/>
          </w:tcPr>
          <w:p w14:paraId="030B01E3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7C4F9E" w:rsidRPr="00953AF2" w14:paraId="23B59F6D" w14:textId="77777777" w:rsidTr="005B1867">
        <w:trPr>
          <w:trHeight w:val="348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2CE23128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9</w:t>
            </w:r>
          </w:p>
        </w:tc>
        <w:tc>
          <w:tcPr>
            <w:tcW w:w="6125" w:type="dxa"/>
            <w:shd w:val="clear" w:color="auto" w:fill="auto"/>
            <w:noWrap/>
            <w:vAlign w:val="center"/>
            <w:hideMark/>
          </w:tcPr>
          <w:p w14:paraId="7C84A059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ცხელი წყალი</w:t>
            </w:r>
          </w:p>
        </w:tc>
        <w:tc>
          <w:tcPr>
            <w:tcW w:w="540" w:type="dxa"/>
          </w:tcPr>
          <w:p w14:paraId="070867DA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540" w:type="dxa"/>
          </w:tcPr>
          <w:p w14:paraId="6884D0DD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0</w:t>
            </w:r>
          </w:p>
        </w:tc>
        <w:tc>
          <w:tcPr>
            <w:tcW w:w="630" w:type="dxa"/>
          </w:tcPr>
          <w:p w14:paraId="4A4D90BE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810" w:type="dxa"/>
          </w:tcPr>
          <w:p w14:paraId="1CB6966D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7C4F9E" w:rsidRPr="00953AF2" w14:paraId="2BEC86D8" w14:textId="77777777" w:rsidTr="005B1867">
        <w:trPr>
          <w:trHeight w:val="348"/>
        </w:trPr>
        <w:tc>
          <w:tcPr>
            <w:tcW w:w="440" w:type="dxa"/>
            <w:shd w:val="clear" w:color="auto" w:fill="auto"/>
            <w:noWrap/>
            <w:vAlign w:val="center"/>
            <w:hideMark/>
          </w:tcPr>
          <w:p w14:paraId="09B1EB8C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10</w:t>
            </w:r>
          </w:p>
        </w:tc>
        <w:tc>
          <w:tcPr>
            <w:tcW w:w="6125" w:type="dxa"/>
            <w:shd w:val="clear" w:color="auto" w:fill="auto"/>
            <w:noWrap/>
            <w:vAlign w:val="center"/>
            <w:hideMark/>
          </w:tcPr>
          <w:p w14:paraId="09A61043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ცენტრალური გათბობა</w:t>
            </w:r>
          </w:p>
        </w:tc>
        <w:tc>
          <w:tcPr>
            <w:tcW w:w="540" w:type="dxa"/>
          </w:tcPr>
          <w:p w14:paraId="42CA88DF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540" w:type="dxa"/>
          </w:tcPr>
          <w:p w14:paraId="6EF1A521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0</w:t>
            </w:r>
          </w:p>
        </w:tc>
        <w:tc>
          <w:tcPr>
            <w:tcW w:w="630" w:type="dxa"/>
          </w:tcPr>
          <w:p w14:paraId="4758E630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810" w:type="dxa"/>
          </w:tcPr>
          <w:p w14:paraId="38839B60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7C4F9E" w:rsidRPr="00953AF2" w14:paraId="0EFD144A" w14:textId="77777777" w:rsidTr="005B1867">
        <w:trPr>
          <w:trHeight w:val="348"/>
        </w:trPr>
        <w:tc>
          <w:tcPr>
            <w:tcW w:w="440" w:type="dxa"/>
            <w:shd w:val="clear" w:color="auto" w:fill="auto"/>
            <w:noWrap/>
            <w:vAlign w:val="center"/>
          </w:tcPr>
          <w:p w14:paraId="2BFDE58F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11</w:t>
            </w:r>
          </w:p>
        </w:tc>
        <w:tc>
          <w:tcPr>
            <w:tcW w:w="6125" w:type="dxa"/>
            <w:shd w:val="clear" w:color="auto" w:fill="auto"/>
            <w:noWrap/>
            <w:vAlign w:val="center"/>
          </w:tcPr>
          <w:p w14:paraId="465C77AA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proofErr w:type="spellStart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მიკროტალღური</w:t>
            </w:r>
            <w:proofErr w:type="spellEnd"/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 xml:space="preserve"> ღუმელი</w:t>
            </w:r>
          </w:p>
        </w:tc>
        <w:tc>
          <w:tcPr>
            <w:tcW w:w="540" w:type="dxa"/>
          </w:tcPr>
          <w:p w14:paraId="646790FE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540" w:type="dxa"/>
          </w:tcPr>
          <w:p w14:paraId="7432511D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0</w:t>
            </w:r>
          </w:p>
        </w:tc>
        <w:tc>
          <w:tcPr>
            <w:tcW w:w="630" w:type="dxa"/>
          </w:tcPr>
          <w:p w14:paraId="495EB481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810" w:type="dxa"/>
          </w:tcPr>
          <w:p w14:paraId="513F9327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  <w:tr w:rsidR="007C4F9E" w:rsidRPr="00953AF2" w14:paraId="098F4A6B" w14:textId="77777777" w:rsidTr="005B1867">
        <w:trPr>
          <w:trHeight w:val="348"/>
        </w:trPr>
        <w:tc>
          <w:tcPr>
            <w:tcW w:w="440" w:type="dxa"/>
            <w:shd w:val="clear" w:color="auto" w:fill="auto"/>
            <w:noWrap/>
            <w:vAlign w:val="center"/>
          </w:tcPr>
          <w:p w14:paraId="1E001B8C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12</w:t>
            </w:r>
          </w:p>
        </w:tc>
        <w:tc>
          <w:tcPr>
            <w:tcW w:w="6125" w:type="dxa"/>
            <w:shd w:val="clear" w:color="auto" w:fill="auto"/>
            <w:noWrap/>
            <w:vAlign w:val="center"/>
          </w:tcPr>
          <w:p w14:paraId="052D9A56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ჭურჭლის სარეცხი მანქანა</w:t>
            </w:r>
          </w:p>
        </w:tc>
        <w:tc>
          <w:tcPr>
            <w:tcW w:w="540" w:type="dxa"/>
          </w:tcPr>
          <w:p w14:paraId="41868BDD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1</w:t>
            </w:r>
          </w:p>
        </w:tc>
        <w:tc>
          <w:tcPr>
            <w:tcW w:w="540" w:type="dxa"/>
          </w:tcPr>
          <w:p w14:paraId="61B08715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0</w:t>
            </w:r>
          </w:p>
        </w:tc>
        <w:tc>
          <w:tcPr>
            <w:tcW w:w="630" w:type="dxa"/>
          </w:tcPr>
          <w:p w14:paraId="4C3B1CC0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1</w:t>
            </w:r>
          </w:p>
        </w:tc>
        <w:tc>
          <w:tcPr>
            <w:tcW w:w="810" w:type="dxa"/>
          </w:tcPr>
          <w:p w14:paraId="12CACFB7" w14:textId="77777777" w:rsidR="007C4F9E" w:rsidRPr="00953AF2" w:rsidRDefault="007C4F9E" w:rsidP="005B1867">
            <w:pPr>
              <w:spacing w:line="240" w:lineRule="auto"/>
              <w:jc w:val="both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</w:tbl>
    <w:p w14:paraId="5926A16B" w14:textId="77777777" w:rsidR="007C4F9E" w:rsidRPr="00953AF2" w:rsidRDefault="007C4F9E" w:rsidP="007C4F9E">
      <w:pPr>
        <w:rPr>
          <w:rFonts w:cs="Calibri"/>
          <w:lang w:val="ka-GE"/>
        </w:rPr>
      </w:pPr>
    </w:p>
    <w:p w14:paraId="3A0B68B4" w14:textId="77777777" w:rsidR="007C4F9E" w:rsidRPr="00953AF2" w:rsidRDefault="007C4F9E" w:rsidP="007C4F9E">
      <w:pPr>
        <w:pStyle w:val="a"/>
      </w:pPr>
      <w:r w:rsidRPr="00953AF2">
        <w:t>D</w:t>
      </w:r>
      <w:r w:rsidRPr="00953AF2">
        <w:rPr>
          <w:lang w:val="ka-GE"/>
        </w:rPr>
        <w:t>8</w:t>
      </w:r>
      <w:r w:rsidRPr="00953AF2">
        <w:t xml:space="preserve">. </w:t>
      </w:r>
      <w:proofErr w:type="spellStart"/>
      <w:r w:rsidRPr="00953AF2">
        <w:t>მოგიხდათ</w:t>
      </w:r>
      <w:proofErr w:type="spellEnd"/>
      <w:r w:rsidRPr="00953AF2">
        <w:t xml:space="preserve"> </w:t>
      </w:r>
      <w:proofErr w:type="spellStart"/>
      <w:r w:rsidRPr="00953AF2">
        <w:t>თუ</w:t>
      </w:r>
      <w:proofErr w:type="spellEnd"/>
      <w:r w:rsidRPr="00953AF2">
        <w:t xml:space="preserve"> </w:t>
      </w:r>
      <w:proofErr w:type="spellStart"/>
      <w:r w:rsidRPr="00953AF2">
        <w:t>არა</w:t>
      </w:r>
      <w:proofErr w:type="spellEnd"/>
      <w:r w:rsidRPr="00953AF2">
        <w:t xml:space="preserve"> </w:t>
      </w:r>
      <w:proofErr w:type="spellStart"/>
      <w:r w:rsidRPr="00953AF2">
        <w:t>თქვენ</w:t>
      </w:r>
      <w:proofErr w:type="spellEnd"/>
      <w:r w:rsidRPr="00953AF2">
        <w:t xml:space="preserve"> </w:t>
      </w:r>
      <w:proofErr w:type="spellStart"/>
      <w:r w:rsidRPr="00953AF2">
        <w:t>ან</w:t>
      </w:r>
      <w:proofErr w:type="spellEnd"/>
      <w:r w:rsidRPr="00953AF2">
        <w:t xml:space="preserve"> </w:t>
      </w:r>
      <w:proofErr w:type="spellStart"/>
      <w:r w:rsidRPr="00953AF2">
        <w:t>თქვენი</w:t>
      </w:r>
      <w:proofErr w:type="spellEnd"/>
      <w:r w:rsidRPr="00953AF2">
        <w:t xml:space="preserve"> </w:t>
      </w:r>
      <w:proofErr w:type="spellStart"/>
      <w:r w:rsidRPr="00953AF2">
        <w:t>ოჯახის</w:t>
      </w:r>
      <w:proofErr w:type="spellEnd"/>
      <w:r w:rsidRPr="00953AF2">
        <w:t xml:space="preserve"> </w:t>
      </w:r>
      <w:proofErr w:type="spellStart"/>
      <w:r w:rsidRPr="00953AF2">
        <w:t>რომელიმე</w:t>
      </w:r>
      <w:proofErr w:type="spellEnd"/>
      <w:r w:rsidRPr="00953AF2">
        <w:t xml:space="preserve"> </w:t>
      </w:r>
      <w:proofErr w:type="spellStart"/>
      <w:r w:rsidRPr="00953AF2">
        <w:t>წევრს</w:t>
      </w:r>
      <w:proofErr w:type="spellEnd"/>
      <w:r w:rsidRPr="00953AF2">
        <w:t xml:space="preserve"> </w:t>
      </w:r>
      <w:proofErr w:type="spellStart"/>
      <w:r w:rsidRPr="00953AF2">
        <w:t>საცხოვრებელი</w:t>
      </w:r>
      <w:proofErr w:type="spellEnd"/>
      <w:r w:rsidRPr="00953AF2">
        <w:t xml:space="preserve"> </w:t>
      </w:r>
      <w:proofErr w:type="spellStart"/>
      <w:r w:rsidRPr="00953AF2">
        <w:t>ადგილის</w:t>
      </w:r>
      <w:proofErr w:type="spellEnd"/>
      <w:r w:rsidRPr="00953AF2">
        <w:t xml:space="preserve"> </w:t>
      </w:r>
      <w:proofErr w:type="spellStart"/>
      <w:r w:rsidRPr="00953AF2">
        <w:t>შეცვლა</w:t>
      </w:r>
      <w:proofErr w:type="spellEnd"/>
      <w:r w:rsidRPr="00953AF2">
        <w:t xml:space="preserve"> 1989 </w:t>
      </w:r>
      <w:proofErr w:type="spellStart"/>
      <w:r w:rsidRPr="00953AF2">
        <w:t>წლიდან</w:t>
      </w:r>
      <w:proofErr w:type="spellEnd"/>
      <w:r w:rsidRPr="00953AF2">
        <w:t xml:space="preserve"> </w:t>
      </w:r>
      <w:proofErr w:type="spellStart"/>
      <w:r w:rsidRPr="00953AF2">
        <w:t>დღემდე</w:t>
      </w:r>
      <w:proofErr w:type="spellEnd"/>
      <w:r w:rsidRPr="00953AF2">
        <w:t xml:space="preserve"> </w:t>
      </w:r>
      <w:proofErr w:type="spellStart"/>
      <w:r w:rsidRPr="00953AF2">
        <w:t>საქართველოში</w:t>
      </w:r>
      <w:proofErr w:type="spellEnd"/>
      <w:r w:rsidRPr="00953AF2">
        <w:t xml:space="preserve"> </w:t>
      </w:r>
      <w:proofErr w:type="spellStart"/>
      <w:r w:rsidRPr="00953AF2">
        <w:t>მომხდარი</w:t>
      </w:r>
      <w:proofErr w:type="spellEnd"/>
      <w:r w:rsidRPr="00953AF2">
        <w:t xml:space="preserve"> </w:t>
      </w:r>
      <w:proofErr w:type="spellStart"/>
      <w:r w:rsidRPr="00953AF2">
        <w:t>კონფლიქტების</w:t>
      </w:r>
      <w:proofErr w:type="spellEnd"/>
      <w:r w:rsidRPr="00953AF2">
        <w:t xml:space="preserve"> </w:t>
      </w:r>
      <w:proofErr w:type="spellStart"/>
      <w:r w:rsidRPr="00953AF2">
        <w:t>გამო</w:t>
      </w:r>
      <w:proofErr w:type="spellEnd"/>
      <w:r w:rsidRPr="00953AF2">
        <w:t>?</w:t>
      </w:r>
    </w:p>
    <w:p w14:paraId="62BC8B45" w14:textId="77777777" w:rsidR="007C4F9E" w:rsidRPr="00953AF2" w:rsidRDefault="007C4F9E" w:rsidP="007C4F9E">
      <w:pPr>
        <w:rPr>
          <w:rFonts w:cs="Calibri"/>
          <w:lang w:val="ka-GE"/>
        </w:rPr>
      </w:pPr>
    </w:p>
    <w:tbl>
      <w:tblPr>
        <w:tblW w:w="8679" w:type="dxa"/>
        <w:tblLook w:val="04A0" w:firstRow="1" w:lastRow="0" w:firstColumn="1" w:lastColumn="0" w:noHBand="0" w:noVBand="1"/>
      </w:tblPr>
      <w:tblGrid>
        <w:gridCol w:w="8224"/>
        <w:gridCol w:w="455"/>
      </w:tblGrid>
      <w:tr w:rsidR="007C4F9E" w:rsidRPr="00953AF2" w14:paraId="1444A091" w14:textId="77777777" w:rsidTr="005B1867">
        <w:trPr>
          <w:trHeight w:val="354"/>
        </w:trPr>
        <w:tc>
          <w:tcPr>
            <w:tcW w:w="822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637B3A6" w14:textId="77777777" w:rsidR="007C4F9E" w:rsidRPr="00953AF2" w:rsidRDefault="007C4F9E" w:rsidP="005B1867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დიახ</w:t>
            </w:r>
          </w:p>
        </w:tc>
        <w:tc>
          <w:tcPr>
            <w:tcW w:w="45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1F3E27C" w14:textId="77777777" w:rsidR="007C4F9E" w:rsidRPr="00953AF2" w:rsidRDefault="007C4F9E" w:rsidP="005B1867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1</w:t>
            </w:r>
          </w:p>
        </w:tc>
      </w:tr>
      <w:tr w:rsidR="007C4F9E" w:rsidRPr="00953AF2" w14:paraId="4FC1401B" w14:textId="77777777" w:rsidTr="005B1867">
        <w:trPr>
          <w:trHeight w:val="354"/>
        </w:trPr>
        <w:tc>
          <w:tcPr>
            <w:tcW w:w="822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D09546" w14:textId="77777777" w:rsidR="007C4F9E" w:rsidRPr="00953AF2" w:rsidRDefault="007C4F9E" w:rsidP="005B1867">
            <w:pPr>
              <w:spacing w:line="240" w:lineRule="auto"/>
              <w:jc w:val="right"/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b/>
                <w:bCs/>
                <w:color w:val="000000"/>
                <w:lang w:val="ka-GE" w:eastAsia="en-US"/>
              </w:rPr>
              <w:t>არა</w:t>
            </w:r>
          </w:p>
        </w:tc>
        <w:tc>
          <w:tcPr>
            <w:tcW w:w="4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7FB538F" w14:textId="77777777" w:rsidR="007C4F9E" w:rsidRPr="00953AF2" w:rsidRDefault="007C4F9E" w:rsidP="005B1867">
            <w:pPr>
              <w:spacing w:line="240" w:lineRule="auto"/>
              <w:jc w:val="center"/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/>
                <w:bCs/>
                <w:color w:val="000000"/>
                <w:lang w:val="ka-GE" w:eastAsia="en-US"/>
              </w:rPr>
              <w:t>0</w:t>
            </w:r>
          </w:p>
        </w:tc>
      </w:tr>
      <w:tr w:rsidR="007C4F9E" w:rsidRPr="00953AF2" w14:paraId="45490739" w14:textId="77777777" w:rsidTr="005B1867">
        <w:trPr>
          <w:trHeight w:val="354"/>
        </w:trPr>
        <w:tc>
          <w:tcPr>
            <w:tcW w:w="822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C53DA0" w14:textId="77777777" w:rsidR="007C4F9E" w:rsidRPr="00953AF2" w:rsidRDefault="007C4F9E" w:rsidP="005B1867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არ ვიცი)</w:t>
            </w:r>
          </w:p>
        </w:tc>
        <w:tc>
          <w:tcPr>
            <w:tcW w:w="4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D9F999" w14:textId="77777777" w:rsidR="007C4F9E" w:rsidRPr="00953AF2" w:rsidRDefault="007C4F9E" w:rsidP="005B1867">
            <w:pPr>
              <w:spacing w:line="240" w:lineRule="auto"/>
              <w:jc w:val="center"/>
              <w:rPr>
                <w:rFonts w:eastAsia="Times New Roman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Cs/>
                <w:i/>
                <w:color w:val="000000"/>
                <w:lang w:val="ka-GE" w:eastAsia="en-US"/>
              </w:rPr>
              <w:t>-1</w:t>
            </w:r>
          </w:p>
        </w:tc>
      </w:tr>
      <w:tr w:rsidR="007C4F9E" w:rsidRPr="002267EF" w14:paraId="20E525F6" w14:textId="77777777" w:rsidTr="005B1867">
        <w:trPr>
          <w:trHeight w:val="354"/>
        </w:trPr>
        <w:tc>
          <w:tcPr>
            <w:tcW w:w="8224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DA6E8BB" w14:textId="77777777" w:rsidR="007C4F9E" w:rsidRPr="00953AF2" w:rsidRDefault="007C4F9E" w:rsidP="005B1867">
            <w:pPr>
              <w:spacing w:line="240" w:lineRule="auto"/>
              <w:jc w:val="right"/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</w:pPr>
            <w:r w:rsidRPr="00953AF2">
              <w:rPr>
                <w:rFonts w:eastAsia="Arial Unicode MS" w:cs="Calibri"/>
                <w:i/>
                <w:iCs/>
                <w:color w:val="000000"/>
                <w:lang w:val="ka-GE" w:eastAsia="en-US"/>
              </w:rPr>
              <w:t>(უარი პასუხზე)</w:t>
            </w:r>
          </w:p>
        </w:tc>
        <w:tc>
          <w:tcPr>
            <w:tcW w:w="45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73B16C4" w14:textId="77777777" w:rsidR="007C4F9E" w:rsidRPr="003C4204" w:rsidRDefault="007C4F9E" w:rsidP="005B1867">
            <w:pPr>
              <w:spacing w:line="240" w:lineRule="auto"/>
              <w:jc w:val="center"/>
              <w:rPr>
                <w:rFonts w:eastAsia="Times New Roman" w:cs="Calibri"/>
                <w:bCs/>
                <w:i/>
                <w:color w:val="000000"/>
                <w:lang w:val="ka-GE" w:eastAsia="en-US"/>
              </w:rPr>
            </w:pPr>
            <w:r w:rsidRPr="00953AF2">
              <w:rPr>
                <w:rFonts w:eastAsia="Times New Roman" w:cs="Calibri"/>
                <w:bCs/>
                <w:i/>
                <w:color w:val="000000"/>
                <w:lang w:val="ka-GE" w:eastAsia="en-US"/>
              </w:rPr>
              <w:t>-2</w:t>
            </w:r>
          </w:p>
        </w:tc>
      </w:tr>
    </w:tbl>
    <w:p w14:paraId="384B0640" w14:textId="77777777" w:rsidR="007C4F9E" w:rsidRDefault="007C4F9E" w:rsidP="005E507F">
      <w:pPr>
        <w:pStyle w:val="a"/>
      </w:pPr>
    </w:p>
    <w:sectPr w:rsidR="007C4F9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A914F" w14:textId="77777777" w:rsidR="00340B9A" w:rsidRDefault="00340B9A">
      <w:pPr>
        <w:spacing w:line="240" w:lineRule="auto"/>
      </w:pPr>
      <w:r>
        <w:separator/>
      </w:r>
    </w:p>
  </w:endnote>
  <w:endnote w:type="continuationSeparator" w:id="0">
    <w:p w14:paraId="18A60054" w14:textId="77777777" w:rsidR="00340B9A" w:rsidRDefault="00340B9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Narrow">
    <w:altName w:val="Arial Narrow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655D5" w14:textId="77777777" w:rsidR="00340B9A" w:rsidRDefault="00340B9A">
      <w:pPr>
        <w:spacing w:line="240" w:lineRule="auto"/>
      </w:pPr>
      <w:r>
        <w:separator/>
      </w:r>
    </w:p>
  </w:footnote>
  <w:footnote w:type="continuationSeparator" w:id="0">
    <w:p w14:paraId="4073089D" w14:textId="77777777" w:rsidR="00340B9A" w:rsidRDefault="00340B9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7A9E2" w14:textId="28DECB48" w:rsidR="00A4056B" w:rsidRDefault="00A4056B">
    <w:pPr>
      <w:jc w:val="center"/>
    </w:pPr>
    <w:r>
      <w:t>OMN-</w:t>
    </w:r>
    <w:r>
      <w:rPr>
        <w:lang w:val="en-US"/>
      </w:rPr>
      <w:t>JUL</w:t>
    </w:r>
    <w:r>
      <w:t>-22</w:t>
    </w:r>
    <w:r>
      <w:tab/>
    </w:r>
    <w:r>
      <w:tab/>
    </w:r>
    <w:r>
      <w:tab/>
    </w:r>
    <w:r>
      <w:tab/>
    </w:r>
    <w:r>
      <w:tab/>
    </w:r>
    <w:r>
      <w:tab/>
      <w:t xml:space="preserve">CRRC Omnibus – </w:t>
    </w:r>
    <w:r>
      <w:rPr>
        <w:lang w:val="en-US"/>
      </w:rPr>
      <w:t xml:space="preserve">July </w:t>
    </w:r>
    <w:r>
      <w:t>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72DD2"/>
    <w:multiLevelType w:val="hybridMultilevel"/>
    <w:tmpl w:val="004CD7F4"/>
    <w:lvl w:ilvl="0" w:tplc="0409000F">
      <w:start w:val="1"/>
      <w:numFmt w:val="decimal"/>
      <w:lvlText w:val="%1."/>
      <w:lvlJc w:val="left"/>
      <w:pPr>
        <w:ind w:left="758" w:hanging="360"/>
      </w:pPr>
    </w:lvl>
    <w:lvl w:ilvl="1" w:tplc="04090019" w:tentative="1">
      <w:start w:val="1"/>
      <w:numFmt w:val="lowerLetter"/>
      <w:lvlText w:val="%2."/>
      <w:lvlJc w:val="left"/>
      <w:pPr>
        <w:ind w:left="1478" w:hanging="360"/>
      </w:pPr>
    </w:lvl>
    <w:lvl w:ilvl="2" w:tplc="0409001B" w:tentative="1">
      <w:start w:val="1"/>
      <w:numFmt w:val="lowerRoman"/>
      <w:lvlText w:val="%3."/>
      <w:lvlJc w:val="right"/>
      <w:pPr>
        <w:ind w:left="2198" w:hanging="180"/>
      </w:pPr>
    </w:lvl>
    <w:lvl w:ilvl="3" w:tplc="0409000F" w:tentative="1">
      <w:start w:val="1"/>
      <w:numFmt w:val="decimal"/>
      <w:lvlText w:val="%4."/>
      <w:lvlJc w:val="left"/>
      <w:pPr>
        <w:ind w:left="2918" w:hanging="360"/>
      </w:pPr>
    </w:lvl>
    <w:lvl w:ilvl="4" w:tplc="04090019" w:tentative="1">
      <w:start w:val="1"/>
      <w:numFmt w:val="lowerLetter"/>
      <w:lvlText w:val="%5."/>
      <w:lvlJc w:val="left"/>
      <w:pPr>
        <w:ind w:left="3638" w:hanging="360"/>
      </w:pPr>
    </w:lvl>
    <w:lvl w:ilvl="5" w:tplc="0409001B" w:tentative="1">
      <w:start w:val="1"/>
      <w:numFmt w:val="lowerRoman"/>
      <w:lvlText w:val="%6."/>
      <w:lvlJc w:val="right"/>
      <w:pPr>
        <w:ind w:left="4358" w:hanging="180"/>
      </w:pPr>
    </w:lvl>
    <w:lvl w:ilvl="6" w:tplc="0409000F" w:tentative="1">
      <w:start w:val="1"/>
      <w:numFmt w:val="decimal"/>
      <w:lvlText w:val="%7."/>
      <w:lvlJc w:val="left"/>
      <w:pPr>
        <w:ind w:left="5078" w:hanging="360"/>
      </w:pPr>
    </w:lvl>
    <w:lvl w:ilvl="7" w:tplc="04090019" w:tentative="1">
      <w:start w:val="1"/>
      <w:numFmt w:val="lowerLetter"/>
      <w:lvlText w:val="%8."/>
      <w:lvlJc w:val="left"/>
      <w:pPr>
        <w:ind w:left="5798" w:hanging="360"/>
      </w:pPr>
    </w:lvl>
    <w:lvl w:ilvl="8" w:tplc="0409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1" w15:restartNumberingAfterBreak="0">
    <w:nsid w:val="0A336FFA"/>
    <w:multiLevelType w:val="hybridMultilevel"/>
    <w:tmpl w:val="7D5227E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370019">
      <w:start w:val="1"/>
      <w:numFmt w:val="lowerLetter"/>
      <w:lvlText w:val="%2."/>
      <w:lvlJc w:val="left"/>
      <w:pPr>
        <w:ind w:left="1440" w:hanging="360"/>
      </w:pPr>
    </w:lvl>
    <w:lvl w:ilvl="2" w:tplc="0437001B">
      <w:start w:val="1"/>
      <w:numFmt w:val="lowerRoman"/>
      <w:lvlText w:val="%3."/>
      <w:lvlJc w:val="right"/>
      <w:pPr>
        <w:ind w:left="2160" w:hanging="180"/>
      </w:pPr>
    </w:lvl>
    <w:lvl w:ilvl="3" w:tplc="0437000F">
      <w:start w:val="1"/>
      <w:numFmt w:val="decimal"/>
      <w:lvlText w:val="%4."/>
      <w:lvlJc w:val="left"/>
      <w:pPr>
        <w:ind w:left="2880" w:hanging="360"/>
      </w:pPr>
    </w:lvl>
    <w:lvl w:ilvl="4" w:tplc="04370019">
      <w:start w:val="1"/>
      <w:numFmt w:val="lowerLetter"/>
      <w:lvlText w:val="%5."/>
      <w:lvlJc w:val="left"/>
      <w:pPr>
        <w:ind w:left="3600" w:hanging="360"/>
      </w:pPr>
    </w:lvl>
    <w:lvl w:ilvl="5" w:tplc="0437001B">
      <w:start w:val="1"/>
      <w:numFmt w:val="lowerRoman"/>
      <w:lvlText w:val="%6."/>
      <w:lvlJc w:val="right"/>
      <w:pPr>
        <w:ind w:left="4320" w:hanging="180"/>
      </w:pPr>
    </w:lvl>
    <w:lvl w:ilvl="6" w:tplc="0437000F">
      <w:start w:val="1"/>
      <w:numFmt w:val="decimal"/>
      <w:lvlText w:val="%7."/>
      <w:lvlJc w:val="left"/>
      <w:pPr>
        <w:ind w:left="5040" w:hanging="360"/>
      </w:pPr>
    </w:lvl>
    <w:lvl w:ilvl="7" w:tplc="04370019">
      <w:start w:val="1"/>
      <w:numFmt w:val="lowerLetter"/>
      <w:lvlText w:val="%8."/>
      <w:lvlJc w:val="left"/>
      <w:pPr>
        <w:ind w:left="5760" w:hanging="360"/>
      </w:pPr>
    </w:lvl>
    <w:lvl w:ilvl="8" w:tplc="0437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86FD3"/>
    <w:multiLevelType w:val="hybridMultilevel"/>
    <w:tmpl w:val="7D5227E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370019">
      <w:start w:val="1"/>
      <w:numFmt w:val="lowerLetter"/>
      <w:lvlText w:val="%2."/>
      <w:lvlJc w:val="left"/>
      <w:pPr>
        <w:ind w:left="1440" w:hanging="360"/>
      </w:pPr>
    </w:lvl>
    <w:lvl w:ilvl="2" w:tplc="0437001B">
      <w:start w:val="1"/>
      <w:numFmt w:val="lowerRoman"/>
      <w:lvlText w:val="%3."/>
      <w:lvlJc w:val="right"/>
      <w:pPr>
        <w:ind w:left="2160" w:hanging="180"/>
      </w:pPr>
    </w:lvl>
    <w:lvl w:ilvl="3" w:tplc="0437000F">
      <w:start w:val="1"/>
      <w:numFmt w:val="decimal"/>
      <w:lvlText w:val="%4."/>
      <w:lvlJc w:val="left"/>
      <w:pPr>
        <w:ind w:left="2880" w:hanging="360"/>
      </w:pPr>
    </w:lvl>
    <w:lvl w:ilvl="4" w:tplc="04370019">
      <w:start w:val="1"/>
      <w:numFmt w:val="lowerLetter"/>
      <w:lvlText w:val="%5."/>
      <w:lvlJc w:val="left"/>
      <w:pPr>
        <w:ind w:left="3600" w:hanging="360"/>
      </w:pPr>
    </w:lvl>
    <w:lvl w:ilvl="5" w:tplc="0437001B">
      <w:start w:val="1"/>
      <w:numFmt w:val="lowerRoman"/>
      <w:lvlText w:val="%6."/>
      <w:lvlJc w:val="right"/>
      <w:pPr>
        <w:ind w:left="4320" w:hanging="180"/>
      </w:pPr>
    </w:lvl>
    <w:lvl w:ilvl="6" w:tplc="0437000F">
      <w:start w:val="1"/>
      <w:numFmt w:val="decimal"/>
      <w:lvlText w:val="%7."/>
      <w:lvlJc w:val="left"/>
      <w:pPr>
        <w:ind w:left="5040" w:hanging="360"/>
      </w:pPr>
    </w:lvl>
    <w:lvl w:ilvl="7" w:tplc="04370019">
      <w:start w:val="1"/>
      <w:numFmt w:val="lowerLetter"/>
      <w:lvlText w:val="%8."/>
      <w:lvlJc w:val="left"/>
      <w:pPr>
        <w:ind w:left="5760" w:hanging="360"/>
      </w:pPr>
    </w:lvl>
    <w:lvl w:ilvl="8" w:tplc="0437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A02505"/>
    <w:multiLevelType w:val="multilevel"/>
    <w:tmpl w:val="B3962012"/>
    <w:lvl w:ilvl="0">
      <w:start w:val="6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4" w15:restartNumberingAfterBreak="0">
    <w:nsid w:val="10DB56CA"/>
    <w:multiLevelType w:val="hybridMultilevel"/>
    <w:tmpl w:val="7E12FC36"/>
    <w:lvl w:ilvl="0" w:tplc="A594945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ajorHAnsi" w:hint="default"/>
      </w:rPr>
    </w:lvl>
    <w:lvl w:ilvl="1" w:tplc="043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BC0B0D"/>
    <w:multiLevelType w:val="hybridMultilevel"/>
    <w:tmpl w:val="7B3C0B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C4334D"/>
    <w:multiLevelType w:val="hybridMultilevel"/>
    <w:tmpl w:val="DAFEEA1C"/>
    <w:lvl w:ilvl="0" w:tplc="C3005F06">
      <w:start w:val="7"/>
      <w:numFmt w:val="bullet"/>
      <w:lvlText w:val="-"/>
      <w:lvlJc w:val="left"/>
      <w:pPr>
        <w:ind w:left="720" w:hanging="36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340955"/>
    <w:multiLevelType w:val="hybridMultilevel"/>
    <w:tmpl w:val="50B2455C"/>
    <w:lvl w:ilvl="0" w:tplc="AB5EDD3E">
      <w:start w:val="1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E2589"/>
    <w:multiLevelType w:val="hybridMultilevel"/>
    <w:tmpl w:val="7D5227E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370019">
      <w:start w:val="1"/>
      <w:numFmt w:val="lowerLetter"/>
      <w:lvlText w:val="%2."/>
      <w:lvlJc w:val="left"/>
      <w:pPr>
        <w:ind w:left="1440" w:hanging="360"/>
      </w:pPr>
    </w:lvl>
    <w:lvl w:ilvl="2" w:tplc="0437001B">
      <w:start w:val="1"/>
      <w:numFmt w:val="lowerRoman"/>
      <w:lvlText w:val="%3."/>
      <w:lvlJc w:val="right"/>
      <w:pPr>
        <w:ind w:left="2160" w:hanging="180"/>
      </w:pPr>
    </w:lvl>
    <w:lvl w:ilvl="3" w:tplc="0437000F">
      <w:start w:val="1"/>
      <w:numFmt w:val="decimal"/>
      <w:lvlText w:val="%4."/>
      <w:lvlJc w:val="left"/>
      <w:pPr>
        <w:ind w:left="2880" w:hanging="360"/>
      </w:pPr>
    </w:lvl>
    <w:lvl w:ilvl="4" w:tplc="04370019">
      <w:start w:val="1"/>
      <w:numFmt w:val="lowerLetter"/>
      <w:lvlText w:val="%5."/>
      <w:lvlJc w:val="left"/>
      <w:pPr>
        <w:ind w:left="3600" w:hanging="360"/>
      </w:pPr>
    </w:lvl>
    <w:lvl w:ilvl="5" w:tplc="0437001B">
      <w:start w:val="1"/>
      <w:numFmt w:val="lowerRoman"/>
      <w:lvlText w:val="%6."/>
      <w:lvlJc w:val="right"/>
      <w:pPr>
        <w:ind w:left="4320" w:hanging="180"/>
      </w:pPr>
    </w:lvl>
    <w:lvl w:ilvl="6" w:tplc="0437000F">
      <w:start w:val="1"/>
      <w:numFmt w:val="decimal"/>
      <w:lvlText w:val="%7."/>
      <w:lvlJc w:val="left"/>
      <w:pPr>
        <w:ind w:left="5040" w:hanging="360"/>
      </w:pPr>
    </w:lvl>
    <w:lvl w:ilvl="7" w:tplc="04370019">
      <w:start w:val="1"/>
      <w:numFmt w:val="lowerLetter"/>
      <w:lvlText w:val="%8."/>
      <w:lvlJc w:val="left"/>
      <w:pPr>
        <w:ind w:left="5760" w:hanging="360"/>
      </w:pPr>
    </w:lvl>
    <w:lvl w:ilvl="8" w:tplc="0437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B612D4"/>
    <w:multiLevelType w:val="hybridMultilevel"/>
    <w:tmpl w:val="7D5227E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370019">
      <w:start w:val="1"/>
      <w:numFmt w:val="lowerLetter"/>
      <w:lvlText w:val="%2."/>
      <w:lvlJc w:val="left"/>
      <w:pPr>
        <w:ind w:left="1440" w:hanging="360"/>
      </w:pPr>
    </w:lvl>
    <w:lvl w:ilvl="2" w:tplc="0437001B">
      <w:start w:val="1"/>
      <w:numFmt w:val="lowerRoman"/>
      <w:lvlText w:val="%3."/>
      <w:lvlJc w:val="right"/>
      <w:pPr>
        <w:ind w:left="2160" w:hanging="180"/>
      </w:pPr>
    </w:lvl>
    <w:lvl w:ilvl="3" w:tplc="0437000F">
      <w:start w:val="1"/>
      <w:numFmt w:val="decimal"/>
      <w:lvlText w:val="%4."/>
      <w:lvlJc w:val="left"/>
      <w:pPr>
        <w:ind w:left="2880" w:hanging="360"/>
      </w:pPr>
    </w:lvl>
    <w:lvl w:ilvl="4" w:tplc="04370019">
      <w:start w:val="1"/>
      <w:numFmt w:val="lowerLetter"/>
      <w:lvlText w:val="%5."/>
      <w:lvlJc w:val="left"/>
      <w:pPr>
        <w:ind w:left="3600" w:hanging="360"/>
      </w:pPr>
    </w:lvl>
    <w:lvl w:ilvl="5" w:tplc="0437001B">
      <w:start w:val="1"/>
      <w:numFmt w:val="lowerRoman"/>
      <w:lvlText w:val="%6."/>
      <w:lvlJc w:val="right"/>
      <w:pPr>
        <w:ind w:left="4320" w:hanging="180"/>
      </w:pPr>
    </w:lvl>
    <w:lvl w:ilvl="6" w:tplc="0437000F">
      <w:start w:val="1"/>
      <w:numFmt w:val="decimal"/>
      <w:lvlText w:val="%7."/>
      <w:lvlJc w:val="left"/>
      <w:pPr>
        <w:ind w:left="5040" w:hanging="360"/>
      </w:pPr>
    </w:lvl>
    <w:lvl w:ilvl="7" w:tplc="04370019">
      <w:start w:val="1"/>
      <w:numFmt w:val="lowerLetter"/>
      <w:lvlText w:val="%8."/>
      <w:lvlJc w:val="left"/>
      <w:pPr>
        <w:ind w:left="5760" w:hanging="360"/>
      </w:pPr>
    </w:lvl>
    <w:lvl w:ilvl="8" w:tplc="0437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176E9B"/>
    <w:multiLevelType w:val="hybridMultilevel"/>
    <w:tmpl w:val="681A3B0A"/>
    <w:lvl w:ilvl="0" w:tplc="D9AE90AA">
      <w:start w:val="1"/>
      <w:numFmt w:val="bullet"/>
      <w:lvlText w:val="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E307A53"/>
    <w:multiLevelType w:val="multilevel"/>
    <w:tmpl w:val="3CE8F48E"/>
    <w:lvl w:ilvl="0">
      <w:start w:val="5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2" w15:restartNumberingAfterBreak="0">
    <w:nsid w:val="3FD75921"/>
    <w:multiLevelType w:val="hybridMultilevel"/>
    <w:tmpl w:val="B9EC02A2"/>
    <w:lvl w:ilvl="0" w:tplc="7B1081D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3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3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3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3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3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1AF2B09"/>
    <w:multiLevelType w:val="hybridMultilevel"/>
    <w:tmpl w:val="FE12C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3234F4">
      <w:start w:val="1"/>
      <w:numFmt w:val="lowerLetter"/>
      <w:lvlText w:val="%4)"/>
      <w:lvlJc w:val="left"/>
      <w:pPr>
        <w:ind w:left="2880" w:hanging="360"/>
      </w:pPr>
      <w:rPr>
        <w:rFonts w:asciiTheme="minorHAnsi" w:hAnsiTheme="minorHAnsi" w:cstheme="minorBidi" w:hint="default"/>
        <w:b w:val="0"/>
        <w:sz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4C2B33"/>
    <w:multiLevelType w:val="hybridMultilevel"/>
    <w:tmpl w:val="035071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6C6590"/>
    <w:multiLevelType w:val="hybridMultilevel"/>
    <w:tmpl w:val="47DE6DF8"/>
    <w:lvl w:ilvl="0" w:tplc="FA344A28">
      <w:numFmt w:val="bullet"/>
      <w:lvlText w:val=""/>
      <w:lvlJc w:val="left"/>
      <w:pPr>
        <w:ind w:left="720" w:hanging="360"/>
      </w:pPr>
      <w:rPr>
        <w:rFonts w:ascii="Wingdings" w:eastAsia="Arial" w:hAnsi="Wingdings" w:cs="Calibri" w:hint="default"/>
      </w:rPr>
    </w:lvl>
    <w:lvl w:ilvl="1" w:tplc="043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B01974"/>
    <w:multiLevelType w:val="hybridMultilevel"/>
    <w:tmpl w:val="52C02758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370019">
      <w:start w:val="1"/>
      <w:numFmt w:val="lowerLetter"/>
      <w:lvlText w:val="%2."/>
      <w:lvlJc w:val="left"/>
      <w:pPr>
        <w:ind w:left="1440" w:hanging="360"/>
      </w:pPr>
    </w:lvl>
    <w:lvl w:ilvl="2" w:tplc="0437001B">
      <w:start w:val="1"/>
      <w:numFmt w:val="lowerRoman"/>
      <w:lvlText w:val="%3."/>
      <w:lvlJc w:val="right"/>
      <w:pPr>
        <w:ind w:left="2160" w:hanging="180"/>
      </w:pPr>
    </w:lvl>
    <w:lvl w:ilvl="3" w:tplc="0437000F">
      <w:start w:val="1"/>
      <w:numFmt w:val="decimal"/>
      <w:lvlText w:val="%4."/>
      <w:lvlJc w:val="left"/>
      <w:pPr>
        <w:ind w:left="2880" w:hanging="360"/>
      </w:pPr>
    </w:lvl>
    <w:lvl w:ilvl="4" w:tplc="04370019">
      <w:start w:val="1"/>
      <w:numFmt w:val="lowerLetter"/>
      <w:lvlText w:val="%5."/>
      <w:lvlJc w:val="left"/>
      <w:pPr>
        <w:ind w:left="3600" w:hanging="360"/>
      </w:pPr>
    </w:lvl>
    <w:lvl w:ilvl="5" w:tplc="0437001B">
      <w:start w:val="1"/>
      <w:numFmt w:val="lowerRoman"/>
      <w:lvlText w:val="%6."/>
      <w:lvlJc w:val="right"/>
      <w:pPr>
        <w:ind w:left="4320" w:hanging="180"/>
      </w:pPr>
    </w:lvl>
    <w:lvl w:ilvl="6" w:tplc="0437000F">
      <w:start w:val="1"/>
      <w:numFmt w:val="decimal"/>
      <w:lvlText w:val="%7."/>
      <w:lvlJc w:val="left"/>
      <w:pPr>
        <w:ind w:left="5040" w:hanging="360"/>
      </w:pPr>
    </w:lvl>
    <w:lvl w:ilvl="7" w:tplc="04370019">
      <w:start w:val="1"/>
      <w:numFmt w:val="lowerLetter"/>
      <w:lvlText w:val="%8."/>
      <w:lvlJc w:val="left"/>
      <w:pPr>
        <w:ind w:left="5760" w:hanging="360"/>
      </w:pPr>
    </w:lvl>
    <w:lvl w:ilvl="8" w:tplc="0437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9516D4"/>
    <w:multiLevelType w:val="multilevel"/>
    <w:tmpl w:val="CE5EA8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54C0AC4"/>
    <w:multiLevelType w:val="hybridMultilevel"/>
    <w:tmpl w:val="7ED42E40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>
      <w:start w:val="1"/>
      <w:numFmt w:val="lowerLetter"/>
      <w:lvlText w:val="%2."/>
      <w:lvlJc w:val="left"/>
      <w:pPr>
        <w:ind w:left="2160" w:hanging="360"/>
      </w:pPr>
    </w:lvl>
    <w:lvl w:ilvl="2" w:tplc="0419001B">
      <w:start w:val="1"/>
      <w:numFmt w:val="lowerRoman"/>
      <w:lvlText w:val="%3."/>
      <w:lvlJc w:val="right"/>
      <w:pPr>
        <w:ind w:left="2880" w:hanging="180"/>
      </w:pPr>
    </w:lvl>
    <w:lvl w:ilvl="3" w:tplc="0419000F">
      <w:start w:val="1"/>
      <w:numFmt w:val="decimal"/>
      <w:lvlText w:val="%4."/>
      <w:lvlJc w:val="left"/>
      <w:pPr>
        <w:ind w:left="3600" w:hanging="360"/>
      </w:pPr>
    </w:lvl>
    <w:lvl w:ilvl="4" w:tplc="04190019">
      <w:start w:val="1"/>
      <w:numFmt w:val="lowerLetter"/>
      <w:lvlText w:val="%5."/>
      <w:lvlJc w:val="left"/>
      <w:pPr>
        <w:ind w:left="4320" w:hanging="360"/>
      </w:pPr>
    </w:lvl>
    <w:lvl w:ilvl="5" w:tplc="0419001B">
      <w:start w:val="1"/>
      <w:numFmt w:val="lowerRoman"/>
      <w:lvlText w:val="%6."/>
      <w:lvlJc w:val="right"/>
      <w:pPr>
        <w:ind w:left="5040" w:hanging="180"/>
      </w:pPr>
    </w:lvl>
    <w:lvl w:ilvl="6" w:tplc="0419000F">
      <w:start w:val="1"/>
      <w:numFmt w:val="decimal"/>
      <w:lvlText w:val="%7."/>
      <w:lvlJc w:val="left"/>
      <w:pPr>
        <w:ind w:left="5760" w:hanging="360"/>
      </w:pPr>
    </w:lvl>
    <w:lvl w:ilvl="7" w:tplc="04190019">
      <w:start w:val="1"/>
      <w:numFmt w:val="lowerLetter"/>
      <w:lvlText w:val="%8."/>
      <w:lvlJc w:val="left"/>
      <w:pPr>
        <w:ind w:left="6480" w:hanging="360"/>
      </w:pPr>
    </w:lvl>
    <w:lvl w:ilvl="8" w:tplc="0419001B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B1A345B"/>
    <w:multiLevelType w:val="hybridMultilevel"/>
    <w:tmpl w:val="AC50247E"/>
    <w:lvl w:ilvl="0" w:tplc="7386677A">
      <w:numFmt w:val="bullet"/>
      <w:lvlText w:val="-"/>
      <w:lvlJc w:val="left"/>
      <w:pPr>
        <w:ind w:left="833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20" w15:restartNumberingAfterBreak="0">
    <w:nsid w:val="6384165A"/>
    <w:multiLevelType w:val="multilevel"/>
    <w:tmpl w:val="5E3CABF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6A9354D0"/>
    <w:multiLevelType w:val="hybridMultilevel"/>
    <w:tmpl w:val="52C02758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370019">
      <w:start w:val="1"/>
      <w:numFmt w:val="lowerLetter"/>
      <w:lvlText w:val="%2."/>
      <w:lvlJc w:val="left"/>
      <w:pPr>
        <w:ind w:left="1440" w:hanging="360"/>
      </w:pPr>
    </w:lvl>
    <w:lvl w:ilvl="2" w:tplc="0437001B">
      <w:start w:val="1"/>
      <w:numFmt w:val="lowerRoman"/>
      <w:lvlText w:val="%3."/>
      <w:lvlJc w:val="right"/>
      <w:pPr>
        <w:ind w:left="2160" w:hanging="180"/>
      </w:pPr>
    </w:lvl>
    <w:lvl w:ilvl="3" w:tplc="0437000F">
      <w:start w:val="1"/>
      <w:numFmt w:val="decimal"/>
      <w:lvlText w:val="%4."/>
      <w:lvlJc w:val="left"/>
      <w:pPr>
        <w:ind w:left="2880" w:hanging="360"/>
      </w:pPr>
    </w:lvl>
    <w:lvl w:ilvl="4" w:tplc="04370019">
      <w:start w:val="1"/>
      <w:numFmt w:val="lowerLetter"/>
      <w:lvlText w:val="%5."/>
      <w:lvlJc w:val="left"/>
      <w:pPr>
        <w:ind w:left="3600" w:hanging="360"/>
      </w:pPr>
    </w:lvl>
    <w:lvl w:ilvl="5" w:tplc="0437001B">
      <w:start w:val="1"/>
      <w:numFmt w:val="lowerRoman"/>
      <w:lvlText w:val="%6."/>
      <w:lvlJc w:val="right"/>
      <w:pPr>
        <w:ind w:left="4320" w:hanging="180"/>
      </w:pPr>
    </w:lvl>
    <w:lvl w:ilvl="6" w:tplc="0437000F">
      <w:start w:val="1"/>
      <w:numFmt w:val="decimal"/>
      <w:lvlText w:val="%7."/>
      <w:lvlJc w:val="left"/>
      <w:pPr>
        <w:ind w:left="5040" w:hanging="360"/>
      </w:pPr>
    </w:lvl>
    <w:lvl w:ilvl="7" w:tplc="04370019">
      <w:start w:val="1"/>
      <w:numFmt w:val="lowerLetter"/>
      <w:lvlText w:val="%8."/>
      <w:lvlJc w:val="left"/>
      <w:pPr>
        <w:ind w:left="5760" w:hanging="360"/>
      </w:pPr>
    </w:lvl>
    <w:lvl w:ilvl="8" w:tplc="0437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B83C3D"/>
    <w:multiLevelType w:val="hybridMultilevel"/>
    <w:tmpl w:val="CC22AF9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8E4C60"/>
    <w:multiLevelType w:val="hybridMultilevel"/>
    <w:tmpl w:val="55EA6D76"/>
    <w:lvl w:ilvl="0" w:tplc="30B26D7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370019" w:tentative="1">
      <w:start w:val="1"/>
      <w:numFmt w:val="lowerLetter"/>
      <w:lvlText w:val="%2."/>
      <w:lvlJc w:val="left"/>
      <w:pPr>
        <w:ind w:left="1440" w:hanging="360"/>
      </w:pPr>
    </w:lvl>
    <w:lvl w:ilvl="2" w:tplc="0437001B" w:tentative="1">
      <w:start w:val="1"/>
      <w:numFmt w:val="lowerRoman"/>
      <w:lvlText w:val="%3."/>
      <w:lvlJc w:val="right"/>
      <w:pPr>
        <w:ind w:left="2160" w:hanging="180"/>
      </w:pPr>
    </w:lvl>
    <w:lvl w:ilvl="3" w:tplc="0437000F" w:tentative="1">
      <w:start w:val="1"/>
      <w:numFmt w:val="decimal"/>
      <w:lvlText w:val="%4."/>
      <w:lvlJc w:val="left"/>
      <w:pPr>
        <w:ind w:left="2880" w:hanging="360"/>
      </w:pPr>
    </w:lvl>
    <w:lvl w:ilvl="4" w:tplc="04370019" w:tentative="1">
      <w:start w:val="1"/>
      <w:numFmt w:val="lowerLetter"/>
      <w:lvlText w:val="%5."/>
      <w:lvlJc w:val="left"/>
      <w:pPr>
        <w:ind w:left="3600" w:hanging="360"/>
      </w:pPr>
    </w:lvl>
    <w:lvl w:ilvl="5" w:tplc="0437001B" w:tentative="1">
      <w:start w:val="1"/>
      <w:numFmt w:val="lowerRoman"/>
      <w:lvlText w:val="%6."/>
      <w:lvlJc w:val="right"/>
      <w:pPr>
        <w:ind w:left="4320" w:hanging="180"/>
      </w:pPr>
    </w:lvl>
    <w:lvl w:ilvl="6" w:tplc="0437000F" w:tentative="1">
      <w:start w:val="1"/>
      <w:numFmt w:val="decimal"/>
      <w:lvlText w:val="%7."/>
      <w:lvlJc w:val="left"/>
      <w:pPr>
        <w:ind w:left="5040" w:hanging="360"/>
      </w:pPr>
    </w:lvl>
    <w:lvl w:ilvl="7" w:tplc="04370019" w:tentative="1">
      <w:start w:val="1"/>
      <w:numFmt w:val="lowerLetter"/>
      <w:lvlText w:val="%8."/>
      <w:lvlJc w:val="left"/>
      <w:pPr>
        <w:ind w:left="5760" w:hanging="360"/>
      </w:pPr>
    </w:lvl>
    <w:lvl w:ilvl="8" w:tplc="043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D33C6E"/>
    <w:multiLevelType w:val="hybridMultilevel"/>
    <w:tmpl w:val="46383EBC"/>
    <w:lvl w:ilvl="0" w:tplc="738667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E208AB"/>
    <w:multiLevelType w:val="hybridMultilevel"/>
    <w:tmpl w:val="65C24392"/>
    <w:lvl w:ilvl="0" w:tplc="FF54FF80">
      <w:start w:val="1"/>
      <w:numFmt w:val="decimal"/>
      <w:lvlText w:val="%1"/>
      <w:lvlJc w:val="left"/>
      <w:pPr>
        <w:ind w:left="1080" w:hanging="720"/>
      </w:pPr>
      <w:rPr>
        <w:rFonts w:ascii="Calibri" w:hAnsi="Calibri" w:cs="Calibri" w:hint="default"/>
        <w:color w:val="222222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3749489">
    <w:abstractNumId w:val="20"/>
  </w:num>
  <w:num w:numId="2" w16cid:durableId="979384048">
    <w:abstractNumId w:val="12"/>
  </w:num>
  <w:num w:numId="3" w16cid:durableId="649410729">
    <w:abstractNumId w:val="23"/>
  </w:num>
  <w:num w:numId="4" w16cid:durableId="565141686">
    <w:abstractNumId w:val="4"/>
  </w:num>
  <w:num w:numId="5" w16cid:durableId="2129816607">
    <w:abstractNumId w:val="13"/>
  </w:num>
  <w:num w:numId="6" w16cid:durableId="1195338967">
    <w:abstractNumId w:val="2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7" w16cid:durableId="15136431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790705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3037315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6092426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60667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2571569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0357603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41680762">
    <w:abstractNumId w:val="24"/>
  </w:num>
  <w:num w:numId="15" w16cid:durableId="217013398">
    <w:abstractNumId w:val="19"/>
  </w:num>
  <w:num w:numId="16" w16cid:durableId="703212890">
    <w:abstractNumId w:val="15"/>
  </w:num>
  <w:num w:numId="17" w16cid:durableId="1469275714">
    <w:abstractNumId w:val="10"/>
  </w:num>
  <w:num w:numId="18" w16cid:durableId="193278264">
    <w:abstractNumId w:val="7"/>
  </w:num>
  <w:num w:numId="19" w16cid:durableId="183203799">
    <w:abstractNumId w:val="11"/>
  </w:num>
  <w:num w:numId="20" w16cid:durableId="317467756">
    <w:abstractNumId w:val="3"/>
  </w:num>
  <w:num w:numId="21" w16cid:durableId="1105225510">
    <w:abstractNumId w:val="5"/>
  </w:num>
  <w:num w:numId="22" w16cid:durableId="409231762">
    <w:abstractNumId w:val="0"/>
  </w:num>
  <w:num w:numId="23" w16cid:durableId="989556323">
    <w:abstractNumId w:val="17"/>
  </w:num>
  <w:num w:numId="24" w16cid:durableId="104925551">
    <w:abstractNumId w:val="14"/>
  </w:num>
  <w:num w:numId="25" w16cid:durableId="1280911844">
    <w:abstractNumId w:val="25"/>
  </w:num>
  <w:num w:numId="26" w16cid:durableId="12762609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20"/>
  <w:hyphenationZone w:val="141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LS0MLU0MbQwNbNQ0lEKTi0uzszPAykwNq0FAKmzQw8tAAAA"/>
  </w:docVars>
  <w:rsids>
    <w:rsidRoot w:val="006A5C07"/>
    <w:rsid w:val="000021C5"/>
    <w:rsid w:val="00002F91"/>
    <w:rsid w:val="00003E54"/>
    <w:rsid w:val="00007638"/>
    <w:rsid w:val="000123D7"/>
    <w:rsid w:val="00014697"/>
    <w:rsid w:val="000148DA"/>
    <w:rsid w:val="00015F2C"/>
    <w:rsid w:val="000173E4"/>
    <w:rsid w:val="00017530"/>
    <w:rsid w:val="00021913"/>
    <w:rsid w:val="000229A5"/>
    <w:rsid w:val="000255C6"/>
    <w:rsid w:val="00027975"/>
    <w:rsid w:val="00031FDA"/>
    <w:rsid w:val="00034221"/>
    <w:rsid w:val="00034E43"/>
    <w:rsid w:val="00041F7E"/>
    <w:rsid w:val="00044B13"/>
    <w:rsid w:val="00045D5F"/>
    <w:rsid w:val="0005564D"/>
    <w:rsid w:val="00056381"/>
    <w:rsid w:val="00057CD9"/>
    <w:rsid w:val="00060CD6"/>
    <w:rsid w:val="000612A6"/>
    <w:rsid w:val="000625EC"/>
    <w:rsid w:val="0006389E"/>
    <w:rsid w:val="00064B75"/>
    <w:rsid w:val="000708F4"/>
    <w:rsid w:val="00070EED"/>
    <w:rsid w:val="0007152A"/>
    <w:rsid w:val="000722ED"/>
    <w:rsid w:val="00076AE1"/>
    <w:rsid w:val="00076EE5"/>
    <w:rsid w:val="000771C5"/>
    <w:rsid w:val="00080F27"/>
    <w:rsid w:val="000812FC"/>
    <w:rsid w:val="000827C5"/>
    <w:rsid w:val="0008324C"/>
    <w:rsid w:val="0008364E"/>
    <w:rsid w:val="00085238"/>
    <w:rsid w:val="00086CE0"/>
    <w:rsid w:val="000911C8"/>
    <w:rsid w:val="00092120"/>
    <w:rsid w:val="00094343"/>
    <w:rsid w:val="00095A6F"/>
    <w:rsid w:val="00097BEA"/>
    <w:rsid w:val="00097F88"/>
    <w:rsid w:val="000A0BFC"/>
    <w:rsid w:val="000A2149"/>
    <w:rsid w:val="000A3751"/>
    <w:rsid w:val="000A4722"/>
    <w:rsid w:val="000A5443"/>
    <w:rsid w:val="000A5A50"/>
    <w:rsid w:val="000C42BE"/>
    <w:rsid w:val="000C65B6"/>
    <w:rsid w:val="000C6BA7"/>
    <w:rsid w:val="000C757D"/>
    <w:rsid w:val="000D20C1"/>
    <w:rsid w:val="000D2BAE"/>
    <w:rsid w:val="000D2E4F"/>
    <w:rsid w:val="000D3835"/>
    <w:rsid w:val="000D3987"/>
    <w:rsid w:val="000D3CEF"/>
    <w:rsid w:val="000D4007"/>
    <w:rsid w:val="000D49D8"/>
    <w:rsid w:val="000D78C5"/>
    <w:rsid w:val="000D7E88"/>
    <w:rsid w:val="000E3362"/>
    <w:rsid w:val="000E3BD6"/>
    <w:rsid w:val="000E59DA"/>
    <w:rsid w:val="000E5DE1"/>
    <w:rsid w:val="000E76F2"/>
    <w:rsid w:val="000F16B9"/>
    <w:rsid w:val="000F33DE"/>
    <w:rsid w:val="000F546A"/>
    <w:rsid w:val="000F5B44"/>
    <w:rsid w:val="000F5F74"/>
    <w:rsid w:val="000F6C9F"/>
    <w:rsid w:val="000F7B37"/>
    <w:rsid w:val="000F7C9A"/>
    <w:rsid w:val="0010203E"/>
    <w:rsid w:val="001021DC"/>
    <w:rsid w:val="00102ED7"/>
    <w:rsid w:val="00103B18"/>
    <w:rsid w:val="001045BB"/>
    <w:rsid w:val="00111853"/>
    <w:rsid w:val="00114371"/>
    <w:rsid w:val="00115A15"/>
    <w:rsid w:val="00116D02"/>
    <w:rsid w:val="00116E81"/>
    <w:rsid w:val="001210D2"/>
    <w:rsid w:val="00122E6E"/>
    <w:rsid w:val="00122F01"/>
    <w:rsid w:val="0012314F"/>
    <w:rsid w:val="00125E99"/>
    <w:rsid w:val="001273FB"/>
    <w:rsid w:val="00127BF1"/>
    <w:rsid w:val="00131866"/>
    <w:rsid w:val="0013297C"/>
    <w:rsid w:val="00137283"/>
    <w:rsid w:val="0014226E"/>
    <w:rsid w:val="00142455"/>
    <w:rsid w:val="00143C40"/>
    <w:rsid w:val="00143D9B"/>
    <w:rsid w:val="001442A6"/>
    <w:rsid w:val="001477F5"/>
    <w:rsid w:val="00147C33"/>
    <w:rsid w:val="00151C89"/>
    <w:rsid w:val="0015349D"/>
    <w:rsid w:val="00170F45"/>
    <w:rsid w:val="00172194"/>
    <w:rsid w:val="00172EF8"/>
    <w:rsid w:val="0017569A"/>
    <w:rsid w:val="00176345"/>
    <w:rsid w:val="00181FDA"/>
    <w:rsid w:val="00183718"/>
    <w:rsid w:val="00184A87"/>
    <w:rsid w:val="0018555C"/>
    <w:rsid w:val="0018586B"/>
    <w:rsid w:val="00186350"/>
    <w:rsid w:val="0019160A"/>
    <w:rsid w:val="00191B26"/>
    <w:rsid w:val="00194D64"/>
    <w:rsid w:val="00196366"/>
    <w:rsid w:val="00196FDE"/>
    <w:rsid w:val="0019736A"/>
    <w:rsid w:val="00197397"/>
    <w:rsid w:val="00197BD5"/>
    <w:rsid w:val="001A09CF"/>
    <w:rsid w:val="001A0FDE"/>
    <w:rsid w:val="001A1238"/>
    <w:rsid w:val="001A27AD"/>
    <w:rsid w:val="001A3ED0"/>
    <w:rsid w:val="001B0E71"/>
    <w:rsid w:val="001B0EF5"/>
    <w:rsid w:val="001B2C92"/>
    <w:rsid w:val="001B3F62"/>
    <w:rsid w:val="001B592D"/>
    <w:rsid w:val="001B787D"/>
    <w:rsid w:val="001C00C8"/>
    <w:rsid w:val="001C0967"/>
    <w:rsid w:val="001C15B9"/>
    <w:rsid w:val="001D0A35"/>
    <w:rsid w:val="001D0ED8"/>
    <w:rsid w:val="001D22FA"/>
    <w:rsid w:val="001D3D80"/>
    <w:rsid w:val="001D4962"/>
    <w:rsid w:val="001D66BB"/>
    <w:rsid w:val="001D7384"/>
    <w:rsid w:val="001D7E40"/>
    <w:rsid w:val="001E3A9A"/>
    <w:rsid w:val="001E4DE0"/>
    <w:rsid w:val="001E6D0E"/>
    <w:rsid w:val="001F05C5"/>
    <w:rsid w:val="001F13AE"/>
    <w:rsid w:val="001F4F9B"/>
    <w:rsid w:val="0020471F"/>
    <w:rsid w:val="00207541"/>
    <w:rsid w:val="002113B2"/>
    <w:rsid w:val="00211F9E"/>
    <w:rsid w:val="00213263"/>
    <w:rsid w:val="00222EE8"/>
    <w:rsid w:val="00224C26"/>
    <w:rsid w:val="002267EF"/>
    <w:rsid w:val="0023105C"/>
    <w:rsid w:val="002356B3"/>
    <w:rsid w:val="00235770"/>
    <w:rsid w:val="00240307"/>
    <w:rsid w:val="0024340A"/>
    <w:rsid w:val="00243EC1"/>
    <w:rsid w:val="002452DB"/>
    <w:rsid w:val="00254BDB"/>
    <w:rsid w:val="0025530D"/>
    <w:rsid w:val="00260EB8"/>
    <w:rsid w:val="00263D0D"/>
    <w:rsid w:val="00266D13"/>
    <w:rsid w:val="00267989"/>
    <w:rsid w:val="00267B74"/>
    <w:rsid w:val="00270497"/>
    <w:rsid w:val="00270DFE"/>
    <w:rsid w:val="00274FE1"/>
    <w:rsid w:val="00275B74"/>
    <w:rsid w:val="0028030B"/>
    <w:rsid w:val="00281DE9"/>
    <w:rsid w:val="0028219E"/>
    <w:rsid w:val="002825E4"/>
    <w:rsid w:val="002829FA"/>
    <w:rsid w:val="0028644B"/>
    <w:rsid w:val="00290F4B"/>
    <w:rsid w:val="00291203"/>
    <w:rsid w:val="00291686"/>
    <w:rsid w:val="00291EC8"/>
    <w:rsid w:val="00292BEA"/>
    <w:rsid w:val="002930AF"/>
    <w:rsid w:val="00294BC2"/>
    <w:rsid w:val="002A121A"/>
    <w:rsid w:val="002A3802"/>
    <w:rsid w:val="002A68FE"/>
    <w:rsid w:val="002A7788"/>
    <w:rsid w:val="002A78F9"/>
    <w:rsid w:val="002A7F16"/>
    <w:rsid w:val="002B032E"/>
    <w:rsid w:val="002B1780"/>
    <w:rsid w:val="002B3CA1"/>
    <w:rsid w:val="002B3D9F"/>
    <w:rsid w:val="002B3F63"/>
    <w:rsid w:val="002B43FE"/>
    <w:rsid w:val="002C131D"/>
    <w:rsid w:val="002C4A0F"/>
    <w:rsid w:val="002C6F30"/>
    <w:rsid w:val="002D0D4F"/>
    <w:rsid w:val="002D268D"/>
    <w:rsid w:val="002D27E5"/>
    <w:rsid w:val="002D40F5"/>
    <w:rsid w:val="002D5165"/>
    <w:rsid w:val="002D5F83"/>
    <w:rsid w:val="002D7175"/>
    <w:rsid w:val="002E21C8"/>
    <w:rsid w:val="002E2633"/>
    <w:rsid w:val="002E2846"/>
    <w:rsid w:val="002E6E49"/>
    <w:rsid w:val="002E7C48"/>
    <w:rsid w:val="002F0FA4"/>
    <w:rsid w:val="002F15AD"/>
    <w:rsid w:val="002F1A39"/>
    <w:rsid w:val="002F4100"/>
    <w:rsid w:val="002F4F10"/>
    <w:rsid w:val="002F5E23"/>
    <w:rsid w:val="002F7FA2"/>
    <w:rsid w:val="0030097A"/>
    <w:rsid w:val="00302C76"/>
    <w:rsid w:val="003049DB"/>
    <w:rsid w:val="00310D71"/>
    <w:rsid w:val="0031402E"/>
    <w:rsid w:val="003147CB"/>
    <w:rsid w:val="003177A8"/>
    <w:rsid w:val="00323E5B"/>
    <w:rsid w:val="003305B0"/>
    <w:rsid w:val="003332ED"/>
    <w:rsid w:val="003349BD"/>
    <w:rsid w:val="00334A2B"/>
    <w:rsid w:val="00336111"/>
    <w:rsid w:val="00336DBA"/>
    <w:rsid w:val="00337B41"/>
    <w:rsid w:val="00340B9A"/>
    <w:rsid w:val="00340C32"/>
    <w:rsid w:val="00341FEF"/>
    <w:rsid w:val="0034251D"/>
    <w:rsid w:val="0034265B"/>
    <w:rsid w:val="00345318"/>
    <w:rsid w:val="003458E6"/>
    <w:rsid w:val="00352A6F"/>
    <w:rsid w:val="00360862"/>
    <w:rsid w:val="00361B6D"/>
    <w:rsid w:val="0036287B"/>
    <w:rsid w:val="003658CF"/>
    <w:rsid w:val="0036773A"/>
    <w:rsid w:val="00367BB5"/>
    <w:rsid w:val="00370BB9"/>
    <w:rsid w:val="00371CCA"/>
    <w:rsid w:val="00373C08"/>
    <w:rsid w:val="0037437D"/>
    <w:rsid w:val="0037463A"/>
    <w:rsid w:val="00374991"/>
    <w:rsid w:val="00377941"/>
    <w:rsid w:val="00380463"/>
    <w:rsid w:val="003808C6"/>
    <w:rsid w:val="00381713"/>
    <w:rsid w:val="00383ACA"/>
    <w:rsid w:val="00384A5D"/>
    <w:rsid w:val="00390951"/>
    <w:rsid w:val="00392E52"/>
    <w:rsid w:val="00393137"/>
    <w:rsid w:val="00395E05"/>
    <w:rsid w:val="00396EED"/>
    <w:rsid w:val="00397CED"/>
    <w:rsid w:val="003A15FE"/>
    <w:rsid w:val="003A463D"/>
    <w:rsid w:val="003A4AEF"/>
    <w:rsid w:val="003B2F26"/>
    <w:rsid w:val="003B3491"/>
    <w:rsid w:val="003B6D34"/>
    <w:rsid w:val="003C08F8"/>
    <w:rsid w:val="003C1A3F"/>
    <w:rsid w:val="003C1EE2"/>
    <w:rsid w:val="003C4204"/>
    <w:rsid w:val="003C48C5"/>
    <w:rsid w:val="003C579C"/>
    <w:rsid w:val="003C658F"/>
    <w:rsid w:val="003C7508"/>
    <w:rsid w:val="003D0338"/>
    <w:rsid w:val="003D0C93"/>
    <w:rsid w:val="003D0F28"/>
    <w:rsid w:val="003D6BB6"/>
    <w:rsid w:val="003D720B"/>
    <w:rsid w:val="003D762F"/>
    <w:rsid w:val="003E0B53"/>
    <w:rsid w:val="003E2426"/>
    <w:rsid w:val="003E31BD"/>
    <w:rsid w:val="003E324F"/>
    <w:rsid w:val="003E431E"/>
    <w:rsid w:val="003E6E7A"/>
    <w:rsid w:val="003F426B"/>
    <w:rsid w:val="003F58FE"/>
    <w:rsid w:val="003F6BB5"/>
    <w:rsid w:val="003F72A9"/>
    <w:rsid w:val="003F760D"/>
    <w:rsid w:val="0040086A"/>
    <w:rsid w:val="00404103"/>
    <w:rsid w:val="0040433C"/>
    <w:rsid w:val="00404BB0"/>
    <w:rsid w:val="00405AC7"/>
    <w:rsid w:val="00405C34"/>
    <w:rsid w:val="004064F6"/>
    <w:rsid w:val="00411C8E"/>
    <w:rsid w:val="004126D2"/>
    <w:rsid w:val="0041528A"/>
    <w:rsid w:val="004168F9"/>
    <w:rsid w:val="004178C7"/>
    <w:rsid w:val="00420C35"/>
    <w:rsid w:val="00420D2B"/>
    <w:rsid w:val="00422F54"/>
    <w:rsid w:val="0042320D"/>
    <w:rsid w:val="004236A3"/>
    <w:rsid w:val="00423F06"/>
    <w:rsid w:val="00426DDF"/>
    <w:rsid w:val="0043105D"/>
    <w:rsid w:val="00431F4C"/>
    <w:rsid w:val="00432391"/>
    <w:rsid w:val="00433FF7"/>
    <w:rsid w:val="00437DBA"/>
    <w:rsid w:val="004414FE"/>
    <w:rsid w:val="00446B0F"/>
    <w:rsid w:val="00450BF7"/>
    <w:rsid w:val="00450E38"/>
    <w:rsid w:val="004528B1"/>
    <w:rsid w:val="0045363C"/>
    <w:rsid w:val="004537BC"/>
    <w:rsid w:val="0045498F"/>
    <w:rsid w:val="004555CC"/>
    <w:rsid w:val="004573BB"/>
    <w:rsid w:val="00457EEF"/>
    <w:rsid w:val="00460DBB"/>
    <w:rsid w:val="004624B0"/>
    <w:rsid w:val="004635E9"/>
    <w:rsid w:val="00464A9C"/>
    <w:rsid w:val="00464BE1"/>
    <w:rsid w:val="00466B23"/>
    <w:rsid w:val="00467B2A"/>
    <w:rsid w:val="004707A0"/>
    <w:rsid w:val="00470F28"/>
    <w:rsid w:val="004737BA"/>
    <w:rsid w:val="004745E8"/>
    <w:rsid w:val="004758DC"/>
    <w:rsid w:val="00481C32"/>
    <w:rsid w:val="004829C1"/>
    <w:rsid w:val="0048399C"/>
    <w:rsid w:val="0048541F"/>
    <w:rsid w:val="004927A3"/>
    <w:rsid w:val="00494771"/>
    <w:rsid w:val="00494F9E"/>
    <w:rsid w:val="004960C4"/>
    <w:rsid w:val="004A11F6"/>
    <w:rsid w:val="004A1B3B"/>
    <w:rsid w:val="004A5790"/>
    <w:rsid w:val="004A63FE"/>
    <w:rsid w:val="004A6E09"/>
    <w:rsid w:val="004B1CFD"/>
    <w:rsid w:val="004B39D2"/>
    <w:rsid w:val="004B54CC"/>
    <w:rsid w:val="004B7ACA"/>
    <w:rsid w:val="004C002D"/>
    <w:rsid w:val="004C1990"/>
    <w:rsid w:val="004C1BD6"/>
    <w:rsid w:val="004C1DDA"/>
    <w:rsid w:val="004C5386"/>
    <w:rsid w:val="004D4015"/>
    <w:rsid w:val="004D443E"/>
    <w:rsid w:val="004D52F8"/>
    <w:rsid w:val="004D5C8F"/>
    <w:rsid w:val="004E1E7B"/>
    <w:rsid w:val="004E399B"/>
    <w:rsid w:val="004E420A"/>
    <w:rsid w:val="004E4756"/>
    <w:rsid w:val="004F6758"/>
    <w:rsid w:val="004F6D6D"/>
    <w:rsid w:val="005019F8"/>
    <w:rsid w:val="00504ACF"/>
    <w:rsid w:val="00515185"/>
    <w:rsid w:val="00515483"/>
    <w:rsid w:val="00516505"/>
    <w:rsid w:val="00517CA6"/>
    <w:rsid w:val="00520D33"/>
    <w:rsid w:val="0052308B"/>
    <w:rsid w:val="005249E9"/>
    <w:rsid w:val="005251B3"/>
    <w:rsid w:val="0052588C"/>
    <w:rsid w:val="0052615A"/>
    <w:rsid w:val="0052646E"/>
    <w:rsid w:val="0052747C"/>
    <w:rsid w:val="00531509"/>
    <w:rsid w:val="00531B1C"/>
    <w:rsid w:val="00533135"/>
    <w:rsid w:val="00534B1A"/>
    <w:rsid w:val="00537F1B"/>
    <w:rsid w:val="00542334"/>
    <w:rsid w:val="00543943"/>
    <w:rsid w:val="00546F6D"/>
    <w:rsid w:val="00550109"/>
    <w:rsid w:val="005529D4"/>
    <w:rsid w:val="00562FFF"/>
    <w:rsid w:val="005632E0"/>
    <w:rsid w:val="005633A6"/>
    <w:rsid w:val="00563562"/>
    <w:rsid w:val="005639C8"/>
    <w:rsid w:val="00563E07"/>
    <w:rsid w:val="005646D2"/>
    <w:rsid w:val="00565156"/>
    <w:rsid w:val="00567154"/>
    <w:rsid w:val="00567D36"/>
    <w:rsid w:val="00570443"/>
    <w:rsid w:val="00577749"/>
    <w:rsid w:val="00585790"/>
    <w:rsid w:val="00586BB9"/>
    <w:rsid w:val="00591E8E"/>
    <w:rsid w:val="00597F05"/>
    <w:rsid w:val="005A57CE"/>
    <w:rsid w:val="005A5BCA"/>
    <w:rsid w:val="005A5DAD"/>
    <w:rsid w:val="005A737A"/>
    <w:rsid w:val="005B1867"/>
    <w:rsid w:val="005B3D2C"/>
    <w:rsid w:val="005B3ED4"/>
    <w:rsid w:val="005B4F24"/>
    <w:rsid w:val="005B576C"/>
    <w:rsid w:val="005B5FEF"/>
    <w:rsid w:val="005B6FF2"/>
    <w:rsid w:val="005B751E"/>
    <w:rsid w:val="005C0843"/>
    <w:rsid w:val="005C4023"/>
    <w:rsid w:val="005C673E"/>
    <w:rsid w:val="005C7198"/>
    <w:rsid w:val="005C77AF"/>
    <w:rsid w:val="005D0101"/>
    <w:rsid w:val="005D0480"/>
    <w:rsid w:val="005D1949"/>
    <w:rsid w:val="005D29B4"/>
    <w:rsid w:val="005D35ED"/>
    <w:rsid w:val="005D4273"/>
    <w:rsid w:val="005D478A"/>
    <w:rsid w:val="005D52D7"/>
    <w:rsid w:val="005D639D"/>
    <w:rsid w:val="005D7DCC"/>
    <w:rsid w:val="005E0232"/>
    <w:rsid w:val="005E0D17"/>
    <w:rsid w:val="005E2540"/>
    <w:rsid w:val="005E2F77"/>
    <w:rsid w:val="005E2F7B"/>
    <w:rsid w:val="005E34A8"/>
    <w:rsid w:val="005E401C"/>
    <w:rsid w:val="005E507F"/>
    <w:rsid w:val="005E5689"/>
    <w:rsid w:val="005E6016"/>
    <w:rsid w:val="005F0A3B"/>
    <w:rsid w:val="005F651D"/>
    <w:rsid w:val="00601D2C"/>
    <w:rsid w:val="00603265"/>
    <w:rsid w:val="0060482E"/>
    <w:rsid w:val="0060498C"/>
    <w:rsid w:val="006078C5"/>
    <w:rsid w:val="00610537"/>
    <w:rsid w:val="00610D9F"/>
    <w:rsid w:val="0061137F"/>
    <w:rsid w:val="00612CA5"/>
    <w:rsid w:val="00614970"/>
    <w:rsid w:val="00616FA9"/>
    <w:rsid w:val="00616FE8"/>
    <w:rsid w:val="00617AAC"/>
    <w:rsid w:val="006226FC"/>
    <w:rsid w:val="00623286"/>
    <w:rsid w:val="00626209"/>
    <w:rsid w:val="0063086F"/>
    <w:rsid w:val="0063289F"/>
    <w:rsid w:val="006347AA"/>
    <w:rsid w:val="0063543B"/>
    <w:rsid w:val="00635ED5"/>
    <w:rsid w:val="00637297"/>
    <w:rsid w:val="00645F2C"/>
    <w:rsid w:val="006472EF"/>
    <w:rsid w:val="0065092A"/>
    <w:rsid w:val="00650C78"/>
    <w:rsid w:val="00652933"/>
    <w:rsid w:val="00653E7E"/>
    <w:rsid w:val="00654619"/>
    <w:rsid w:val="00657AE8"/>
    <w:rsid w:val="006601FE"/>
    <w:rsid w:val="006632CB"/>
    <w:rsid w:val="00664C03"/>
    <w:rsid w:val="0066519F"/>
    <w:rsid w:val="00666D52"/>
    <w:rsid w:val="00673364"/>
    <w:rsid w:val="00673C9E"/>
    <w:rsid w:val="00674761"/>
    <w:rsid w:val="00676CDA"/>
    <w:rsid w:val="006801E9"/>
    <w:rsid w:val="006939AD"/>
    <w:rsid w:val="00694683"/>
    <w:rsid w:val="006A1B09"/>
    <w:rsid w:val="006A3EA1"/>
    <w:rsid w:val="006A5C07"/>
    <w:rsid w:val="006B2650"/>
    <w:rsid w:val="006B2E10"/>
    <w:rsid w:val="006B36B5"/>
    <w:rsid w:val="006B41A0"/>
    <w:rsid w:val="006B4C51"/>
    <w:rsid w:val="006B5601"/>
    <w:rsid w:val="006C3484"/>
    <w:rsid w:val="006C6970"/>
    <w:rsid w:val="006D198F"/>
    <w:rsid w:val="006D32E8"/>
    <w:rsid w:val="006D53DA"/>
    <w:rsid w:val="006E1E9B"/>
    <w:rsid w:val="006E2534"/>
    <w:rsid w:val="006E40B7"/>
    <w:rsid w:val="006E732B"/>
    <w:rsid w:val="006F0AFA"/>
    <w:rsid w:val="006F4A21"/>
    <w:rsid w:val="006F5EAA"/>
    <w:rsid w:val="00702C4E"/>
    <w:rsid w:val="007035C8"/>
    <w:rsid w:val="00705A7B"/>
    <w:rsid w:val="00706633"/>
    <w:rsid w:val="007107FC"/>
    <w:rsid w:val="0071203E"/>
    <w:rsid w:val="007158F3"/>
    <w:rsid w:val="00716177"/>
    <w:rsid w:val="0071798F"/>
    <w:rsid w:val="00717B3B"/>
    <w:rsid w:val="007205E7"/>
    <w:rsid w:val="00723CF3"/>
    <w:rsid w:val="00724134"/>
    <w:rsid w:val="0072713F"/>
    <w:rsid w:val="00727DD4"/>
    <w:rsid w:val="00730918"/>
    <w:rsid w:val="0073133E"/>
    <w:rsid w:val="00732145"/>
    <w:rsid w:val="00732471"/>
    <w:rsid w:val="007327E1"/>
    <w:rsid w:val="007354F4"/>
    <w:rsid w:val="00735635"/>
    <w:rsid w:val="007358F7"/>
    <w:rsid w:val="00737885"/>
    <w:rsid w:val="0074063A"/>
    <w:rsid w:val="007464FD"/>
    <w:rsid w:val="00747610"/>
    <w:rsid w:val="00747C26"/>
    <w:rsid w:val="00752159"/>
    <w:rsid w:val="007561A7"/>
    <w:rsid w:val="007663D3"/>
    <w:rsid w:val="00770366"/>
    <w:rsid w:val="00771095"/>
    <w:rsid w:val="00771F36"/>
    <w:rsid w:val="007720F4"/>
    <w:rsid w:val="00775BC0"/>
    <w:rsid w:val="00776E92"/>
    <w:rsid w:val="007771F6"/>
    <w:rsid w:val="007836C9"/>
    <w:rsid w:val="0078794B"/>
    <w:rsid w:val="0079001F"/>
    <w:rsid w:val="0079221E"/>
    <w:rsid w:val="007922E6"/>
    <w:rsid w:val="00792C10"/>
    <w:rsid w:val="00796A05"/>
    <w:rsid w:val="007A2396"/>
    <w:rsid w:val="007A41AD"/>
    <w:rsid w:val="007B0885"/>
    <w:rsid w:val="007B2397"/>
    <w:rsid w:val="007B70C9"/>
    <w:rsid w:val="007C0068"/>
    <w:rsid w:val="007C0A68"/>
    <w:rsid w:val="007C0BAC"/>
    <w:rsid w:val="007C3814"/>
    <w:rsid w:val="007C4F9E"/>
    <w:rsid w:val="007C7A90"/>
    <w:rsid w:val="007D32A4"/>
    <w:rsid w:val="007D345F"/>
    <w:rsid w:val="007D5B20"/>
    <w:rsid w:val="007D600F"/>
    <w:rsid w:val="007E7FF1"/>
    <w:rsid w:val="007F03BD"/>
    <w:rsid w:val="007F1BC4"/>
    <w:rsid w:val="007F4192"/>
    <w:rsid w:val="007F5EC2"/>
    <w:rsid w:val="00802A80"/>
    <w:rsid w:val="00803AFF"/>
    <w:rsid w:val="0080410D"/>
    <w:rsid w:val="0080524F"/>
    <w:rsid w:val="00814972"/>
    <w:rsid w:val="00816A70"/>
    <w:rsid w:val="00821EAE"/>
    <w:rsid w:val="0082302D"/>
    <w:rsid w:val="0082479D"/>
    <w:rsid w:val="00824BBC"/>
    <w:rsid w:val="00825689"/>
    <w:rsid w:val="0082577A"/>
    <w:rsid w:val="008317C5"/>
    <w:rsid w:val="008319D7"/>
    <w:rsid w:val="00831DED"/>
    <w:rsid w:val="00831F46"/>
    <w:rsid w:val="00834F56"/>
    <w:rsid w:val="00835511"/>
    <w:rsid w:val="0083600D"/>
    <w:rsid w:val="008360B1"/>
    <w:rsid w:val="008406C3"/>
    <w:rsid w:val="00840708"/>
    <w:rsid w:val="00840E52"/>
    <w:rsid w:val="008426D5"/>
    <w:rsid w:val="00845806"/>
    <w:rsid w:val="00847828"/>
    <w:rsid w:val="00850A92"/>
    <w:rsid w:val="0085209C"/>
    <w:rsid w:val="00854636"/>
    <w:rsid w:val="00854B77"/>
    <w:rsid w:val="0085643F"/>
    <w:rsid w:val="00856F43"/>
    <w:rsid w:val="008608FD"/>
    <w:rsid w:val="00862D74"/>
    <w:rsid w:val="008643D0"/>
    <w:rsid w:val="008647DB"/>
    <w:rsid w:val="00864CA7"/>
    <w:rsid w:val="00864FF1"/>
    <w:rsid w:val="00866BB8"/>
    <w:rsid w:val="008676C1"/>
    <w:rsid w:val="0087261C"/>
    <w:rsid w:val="00875F20"/>
    <w:rsid w:val="008819F6"/>
    <w:rsid w:val="00883A05"/>
    <w:rsid w:val="00894D82"/>
    <w:rsid w:val="00897770"/>
    <w:rsid w:val="008A26FB"/>
    <w:rsid w:val="008A363F"/>
    <w:rsid w:val="008A3C28"/>
    <w:rsid w:val="008A5978"/>
    <w:rsid w:val="008B0D67"/>
    <w:rsid w:val="008B1438"/>
    <w:rsid w:val="008B1A26"/>
    <w:rsid w:val="008B2FE3"/>
    <w:rsid w:val="008B5244"/>
    <w:rsid w:val="008B696C"/>
    <w:rsid w:val="008B7549"/>
    <w:rsid w:val="008C0345"/>
    <w:rsid w:val="008C4394"/>
    <w:rsid w:val="008C458C"/>
    <w:rsid w:val="008C5C88"/>
    <w:rsid w:val="008C7733"/>
    <w:rsid w:val="008C7772"/>
    <w:rsid w:val="008D0C10"/>
    <w:rsid w:val="008D15BD"/>
    <w:rsid w:val="008D3A4F"/>
    <w:rsid w:val="008D47B7"/>
    <w:rsid w:val="008D5732"/>
    <w:rsid w:val="008E31BC"/>
    <w:rsid w:val="008E56D4"/>
    <w:rsid w:val="008E5BCB"/>
    <w:rsid w:val="008E7CF1"/>
    <w:rsid w:val="008F039E"/>
    <w:rsid w:val="008F2FF6"/>
    <w:rsid w:val="008F7286"/>
    <w:rsid w:val="008F7FDE"/>
    <w:rsid w:val="00900E7D"/>
    <w:rsid w:val="00902D5F"/>
    <w:rsid w:val="009031CA"/>
    <w:rsid w:val="00905320"/>
    <w:rsid w:val="00907339"/>
    <w:rsid w:val="00910963"/>
    <w:rsid w:val="00912EC8"/>
    <w:rsid w:val="00920999"/>
    <w:rsid w:val="00920B61"/>
    <w:rsid w:val="00921D36"/>
    <w:rsid w:val="009220B6"/>
    <w:rsid w:val="00923801"/>
    <w:rsid w:val="00924D3C"/>
    <w:rsid w:val="00925266"/>
    <w:rsid w:val="00933A21"/>
    <w:rsid w:val="009343C0"/>
    <w:rsid w:val="00935BC4"/>
    <w:rsid w:val="00937591"/>
    <w:rsid w:val="00941ADE"/>
    <w:rsid w:val="00941D6C"/>
    <w:rsid w:val="00943FA3"/>
    <w:rsid w:val="009440BA"/>
    <w:rsid w:val="00944F0C"/>
    <w:rsid w:val="009478D9"/>
    <w:rsid w:val="0095149C"/>
    <w:rsid w:val="00951CB3"/>
    <w:rsid w:val="00952492"/>
    <w:rsid w:val="0095300F"/>
    <w:rsid w:val="00953AF2"/>
    <w:rsid w:val="009543EF"/>
    <w:rsid w:val="00955528"/>
    <w:rsid w:val="0095784C"/>
    <w:rsid w:val="00960EFC"/>
    <w:rsid w:val="0096108A"/>
    <w:rsid w:val="00961BCA"/>
    <w:rsid w:val="009644A9"/>
    <w:rsid w:val="0096546D"/>
    <w:rsid w:val="0096671E"/>
    <w:rsid w:val="00972028"/>
    <w:rsid w:val="00972437"/>
    <w:rsid w:val="00974E15"/>
    <w:rsid w:val="00977E6B"/>
    <w:rsid w:val="00982A4D"/>
    <w:rsid w:val="00984BFE"/>
    <w:rsid w:val="009854B8"/>
    <w:rsid w:val="00991A36"/>
    <w:rsid w:val="009929C7"/>
    <w:rsid w:val="00992EF7"/>
    <w:rsid w:val="00994235"/>
    <w:rsid w:val="0099468F"/>
    <w:rsid w:val="0099518F"/>
    <w:rsid w:val="00996204"/>
    <w:rsid w:val="009A0A9F"/>
    <w:rsid w:val="009A0DD6"/>
    <w:rsid w:val="009A1309"/>
    <w:rsid w:val="009A1C23"/>
    <w:rsid w:val="009A6932"/>
    <w:rsid w:val="009A71EA"/>
    <w:rsid w:val="009B04CE"/>
    <w:rsid w:val="009B1E09"/>
    <w:rsid w:val="009B29E9"/>
    <w:rsid w:val="009B2C5C"/>
    <w:rsid w:val="009B31EE"/>
    <w:rsid w:val="009B3C36"/>
    <w:rsid w:val="009B59FF"/>
    <w:rsid w:val="009B5E55"/>
    <w:rsid w:val="009B6E93"/>
    <w:rsid w:val="009B70B4"/>
    <w:rsid w:val="009C1082"/>
    <w:rsid w:val="009C17FA"/>
    <w:rsid w:val="009C40C6"/>
    <w:rsid w:val="009C5BC4"/>
    <w:rsid w:val="009C7684"/>
    <w:rsid w:val="009D1C0E"/>
    <w:rsid w:val="009D3A97"/>
    <w:rsid w:val="009D3AD6"/>
    <w:rsid w:val="009D46CC"/>
    <w:rsid w:val="009D497F"/>
    <w:rsid w:val="009D5F5F"/>
    <w:rsid w:val="009D74AE"/>
    <w:rsid w:val="009D7AB5"/>
    <w:rsid w:val="009E20E8"/>
    <w:rsid w:val="009E2611"/>
    <w:rsid w:val="009E6C12"/>
    <w:rsid w:val="009E7ABF"/>
    <w:rsid w:val="009E7B14"/>
    <w:rsid w:val="009F11FF"/>
    <w:rsid w:val="009F151F"/>
    <w:rsid w:val="009F4F57"/>
    <w:rsid w:val="00A02C0B"/>
    <w:rsid w:val="00A100F3"/>
    <w:rsid w:val="00A10263"/>
    <w:rsid w:val="00A11E33"/>
    <w:rsid w:val="00A121C0"/>
    <w:rsid w:val="00A12637"/>
    <w:rsid w:val="00A148E3"/>
    <w:rsid w:val="00A14A24"/>
    <w:rsid w:val="00A15440"/>
    <w:rsid w:val="00A17BE8"/>
    <w:rsid w:val="00A2034C"/>
    <w:rsid w:val="00A22428"/>
    <w:rsid w:val="00A22F7A"/>
    <w:rsid w:val="00A237E9"/>
    <w:rsid w:val="00A240CA"/>
    <w:rsid w:val="00A249D8"/>
    <w:rsid w:val="00A273C2"/>
    <w:rsid w:val="00A31FDE"/>
    <w:rsid w:val="00A3459B"/>
    <w:rsid w:val="00A3532A"/>
    <w:rsid w:val="00A4056B"/>
    <w:rsid w:val="00A4690F"/>
    <w:rsid w:val="00A50902"/>
    <w:rsid w:val="00A51D28"/>
    <w:rsid w:val="00A5300D"/>
    <w:rsid w:val="00A536CD"/>
    <w:rsid w:val="00A566C4"/>
    <w:rsid w:val="00A570A5"/>
    <w:rsid w:val="00A6103B"/>
    <w:rsid w:val="00A621AC"/>
    <w:rsid w:val="00A648B6"/>
    <w:rsid w:val="00A65A38"/>
    <w:rsid w:val="00A661D6"/>
    <w:rsid w:val="00A668F1"/>
    <w:rsid w:val="00A70231"/>
    <w:rsid w:val="00A707CE"/>
    <w:rsid w:val="00A71657"/>
    <w:rsid w:val="00A71F01"/>
    <w:rsid w:val="00A72E40"/>
    <w:rsid w:val="00A747E9"/>
    <w:rsid w:val="00A74DF1"/>
    <w:rsid w:val="00A80EB6"/>
    <w:rsid w:val="00A8133C"/>
    <w:rsid w:val="00A83AD6"/>
    <w:rsid w:val="00A83B8A"/>
    <w:rsid w:val="00A950CF"/>
    <w:rsid w:val="00A96C99"/>
    <w:rsid w:val="00A97E81"/>
    <w:rsid w:val="00AA30B5"/>
    <w:rsid w:val="00AA3261"/>
    <w:rsid w:val="00AA69E9"/>
    <w:rsid w:val="00AA7B73"/>
    <w:rsid w:val="00AB068B"/>
    <w:rsid w:val="00AB19F9"/>
    <w:rsid w:val="00AB214B"/>
    <w:rsid w:val="00AB26FC"/>
    <w:rsid w:val="00AB54B7"/>
    <w:rsid w:val="00AC1ECA"/>
    <w:rsid w:val="00AC2F6A"/>
    <w:rsid w:val="00AC5243"/>
    <w:rsid w:val="00AC54BA"/>
    <w:rsid w:val="00AC7AFA"/>
    <w:rsid w:val="00AD2928"/>
    <w:rsid w:val="00AD583C"/>
    <w:rsid w:val="00AD72B2"/>
    <w:rsid w:val="00AD743F"/>
    <w:rsid w:val="00AE1449"/>
    <w:rsid w:val="00AE20BB"/>
    <w:rsid w:val="00AE23B3"/>
    <w:rsid w:val="00AE4061"/>
    <w:rsid w:val="00AE43D2"/>
    <w:rsid w:val="00AE646A"/>
    <w:rsid w:val="00AF15AA"/>
    <w:rsid w:val="00AF3139"/>
    <w:rsid w:val="00AF4DFA"/>
    <w:rsid w:val="00AF6578"/>
    <w:rsid w:val="00AF68BC"/>
    <w:rsid w:val="00AF7A19"/>
    <w:rsid w:val="00B00D1A"/>
    <w:rsid w:val="00B0313A"/>
    <w:rsid w:val="00B0332F"/>
    <w:rsid w:val="00B03927"/>
    <w:rsid w:val="00B04B4B"/>
    <w:rsid w:val="00B054C1"/>
    <w:rsid w:val="00B118F5"/>
    <w:rsid w:val="00B11A3C"/>
    <w:rsid w:val="00B126E1"/>
    <w:rsid w:val="00B16CBE"/>
    <w:rsid w:val="00B22B5B"/>
    <w:rsid w:val="00B31D9E"/>
    <w:rsid w:val="00B34685"/>
    <w:rsid w:val="00B37923"/>
    <w:rsid w:val="00B409A5"/>
    <w:rsid w:val="00B40CD9"/>
    <w:rsid w:val="00B41FFA"/>
    <w:rsid w:val="00B46B3C"/>
    <w:rsid w:val="00B509BD"/>
    <w:rsid w:val="00B509ED"/>
    <w:rsid w:val="00B50EAC"/>
    <w:rsid w:val="00B521A4"/>
    <w:rsid w:val="00B53552"/>
    <w:rsid w:val="00B53D37"/>
    <w:rsid w:val="00B5405B"/>
    <w:rsid w:val="00B543BA"/>
    <w:rsid w:val="00B54470"/>
    <w:rsid w:val="00B557D5"/>
    <w:rsid w:val="00B65764"/>
    <w:rsid w:val="00B671DC"/>
    <w:rsid w:val="00B677F8"/>
    <w:rsid w:val="00B7161C"/>
    <w:rsid w:val="00B7385A"/>
    <w:rsid w:val="00B73F2D"/>
    <w:rsid w:val="00B74E45"/>
    <w:rsid w:val="00B81123"/>
    <w:rsid w:val="00B81E67"/>
    <w:rsid w:val="00B85C30"/>
    <w:rsid w:val="00B86487"/>
    <w:rsid w:val="00B91EA3"/>
    <w:rsid w:val="00B93236"/>
    <w:rsid w:val="00B948D1"/>
    <w:rsid w:val="00B96230"/>
    <w:rsid w:val="00BA212E"/>
    <w:rsid w:val="00BA3455"/>
    <w:rsid w:val="00BB1A62"/>
    <w:rsid w:val="00BB4972"/>
    <w:rsid w:val="00BB528A"/>
    <w:rsid w:val="00BB57D9"/>
    <w:rsid w:val="00BB5E4E"/>
    <w:rsid w:val="00BB6CBD"/>
    <w:rsid w:val="00BC0C37"/>
    <w:rsid w:val="00BC1969"/>
    <w:rsid w:val="00BC209F"/>
    <w:rsid w:val="00BC20A0"/>
    <w:rsid w:val="00BC37AE"/>
    <w:rsid w:val="00BC3F8F"/>
    <w:rsid w:val="00BC7F86"/>
    <w:rsid w:val="00BD015A"/>
    <w:rsid w:val="00BD3140"/>
    <w:rsid w:val="00BD3E72"/>
    <w:rsid w:val="00BD3FFE"/>
    <w:rsid w:val="00BD50A1"/>
    <w:rsid w:val="00BD624E"/>
    <w:rsid w:val="00BE0355"/>
    <w:rsid w:val="00BE04B5"/>
    <w:rsid w:val="00BE23ED"/>
    <w:rsid w:val="00BE41B2"/>
    <w:rsid w:val="00BE6729"/>
    <w:rsid w:val="00BE6E0D"/>
    <w:rsid w:val="00BF0357"/>
    <w:rsid w:val="00BF1ABC"/>
    <w:rsid w:val="00BF47EA"/>
    <w:rsid w:val="00BF4DA1"/>
    <w:rsid w:val="00BF7F04"/>
    <w:rsid w:val="00C00FA4"/>
    <w:rsid w:val="00C0199B"/>
    <w:rsid w:val="00C02622"/>
    <w:rsid w:val="00C030D7"/>
    <w:rsid w:val="00C13B70"/>
    <w:rsid w:val="00C21572"/>
    <w:rsid w:val="00C21A11"/>
    <w:rsid w:val="00C21B30"/>
    <w:rsid w:val="00C225F9"/>
    <w:rsid w:val="00C228CC"/>
    <w:rsid w:val="00C236CA"/>
    <w:rsid w:val="00C23955"/>
    <w:rsid w:val="00C24EB2"/>
    <w:rsid w:val="00C262F1"/>
    <w:rsid w:val="00C27256"/>
    <w:rsid w:val="00C27BB6"/>
    <w:rsid w:val="00C32377"/>
    <w:rsid w:val="00C34FC3"/>
    <w:rsid w:val="00C368F2"/>
    <w:rsid w:val="00C37842"/>
    <w:rsid w:val="00C37C43"/>
    <w:rsid w:val="00C37CA9"/>
    <w:rsid w:val="00C401E2"/>
    <w:rsid w:val="00C403D6"/>
    <w:rsid w:val="00C41DDE"/>
    <w:rsid w:val="00C42317"/>
    <w:rsid w:val="00C43E05"/>
    <w:rsid w:val="00C449DC"/>
    <w:rsid w:val="00C44FF7"/>
    <w:rsid w:val="00C45BCD"/>
    <w:rsid w:val="00C47E23"/>
    <w:rsid w:val="00C51755"/>
    <w:rsid w:val="00C60487"/>
    <w:rsid w:val="00C62954"/>
    <w:rsid w:val="00C64C23"/>
    <w:rsid w:val="00C74165"/>
    <w:rsid w:val="00C75AA9"/>
    <w:rsid w:val="00C76D21"/>
    <w:rsid w:val="00C772E4"/>
    <w:rsid w:val="00C836D5"/>
    <w:rsid w:val="00C8444D"/>
    <w:rsid w:val="00C8638B"/>
    <w:rsid w:val="00C91D3B"/>
    <w:rsid w:val="00C94580"/>
    <w:rsid w:val="00C958CD"/>
    <w:rsid w:val="00C96838"/>
    <w:rsid w:val="00CA14F5"/>
    <w:rsid w:val="00CA183C"/>
    <w:rsid w:val="00CA6A53"/>
    <w:rsid w:val="00CB01B9"/>
    <w:rsid w:val="00CB1ED2"/>
    <w:rsid w:val="00CB3C7F"/>
    <w:rsid w:val="00CB45D8"/>
    <w:rsid w:val="00CB4FA1"/>
    <w:rsid w:val="00CB53AA"/>
    <w:rsid w:val="00CC0713"/>
    <w:rsid w:val="00CC332D"/>
    <w:rsid w:val="00CC3D4C"/>
    <w:rsid w:val="00CC415E"/>
    <w:rsid w:val="00CC521A"/>
    <w:rsid w:val="00CC5B28"/>
    <w:rsid w:val="00CD07BA"/>
    <w:rsid w:val="00CD0FAF"/>
    <w:rsid w:val="00CD2FBE"/>
    <w:rsid w:val="00CD32E6"/>
    <w:rsid w:val="00CE1507"/>
    <w:rsid w:val="00CE32A9"/>
    <w:rsid w:val="00CE3EA6"/>
    <w:rsid w:val="00CE612F"/>
    <w:rsid w:val="00CE6DAC"/>
    <w:rsid w:val="00CE7F01"/>
    <w:rsid w:val="00CF3395"/>
    <w:rsid w:val="00CF4233"/>
    <w:rsid w:val="00CF4876"/>
    <w:rsid w:val="00CF4AA4"/>
    <w:rsid w:val="00CF64CE"/>
    <w:rsid w:val="00CF6B5B"/>
    <w:rsid w:val="00CF7CAD"/>
    <w:rsid w:val="00D011E5"/>
    <w:rsid w:val="00D02B06"/>
    <w:rsid w:val="00D0686A"/>
    <w:rsid w:val="00D06F38"/>
    <w:rsid w:val="00D13157"/>
    <w:rsid w:val="00D1324B"/>
    <w:rsid w:val="00D14B6C"/>
    <w:rsid w:val="00D1525E"/>
    <w:rsid w:val="00D155E7"/>
    <w:rsid w:val="00D17E3C"/>
    <w:rsid w:val="00D255CA"/>
    <w:rsid w:val="00D348AC"/>
    <w:rsid w:val="00D352D6"/>
    <w:rsid w:val="00D37916"/>
    <w:rsid w:val="00D40417"/>
    <w:rsid w:val="00D4147B"/>
    <w:rsid w:val="00D41FD7"/>
    <w:rsid w:val="00D423F0"/>
    <w:rsid w:val="00D42B00"/>
    <w:rsid w:val="00D448E6"/>
    <w:rsid w:val="00D47160"/>
    <w:rsid w:val="00D5022C"/>
    <w:rsid w:val="00D511A5"/>
    <w:rsid w:val="00D51D7A"/>
    <w:rsid w:val="00D5433D"/>
    <w:rsid w:val="00D555EA"/>
    <w:rsid w:val="00D55F1F"/>
    <w:rsid w:val="00D57D94"/>
    <w:rsid w:val="00D60F4D"/>
    <w:rsid w:val="00D62F6F"/>
    <w:rsid w:val="00D6317B"/>
    <w:rsid w:val="00D631D8"/>
    <w:rsid w:val="00D6525A"/>
    <w:rsid w:val="00D65D6B"/>
    <w:rsid w:val="00D66203"/>
    <w:rsid w:val="00D74B65"/>
    <w:rsid w:val="00D81CA9"/>
    <w:rsid w:val="00D821A7"/>
    <w:rsid w:val="00D832C0"/>
    <w:rsid w:val="00D83443"/>
    <w:rsid w:val="00D83F23"/>
    <w:rsid w:val="00D91838"/>
    <w:rsid w:val="00D91AEE"/>
    <w:rsid w:val="00DA427E"/>
    <w:rsid w:val="00DA4754"/>
    <w:rsid w:val="00DA533D"/>
    <w:rsid w:val="00DA6BF1"/>
    <w:rsid w:val="00DB23A6"/>
    <w:rsid w:val="00DC0E36"/>
    <w:rsid w:val="00DC1238"/>
    <w:rsid w:val="00DC311B"/>
    <w:rsid w:val="00DD225B"/>
    <w:rsid w:val="00DD2B96"/>
    <w:rsid w:val="00DD32A2"/>
    <w:rsid w:val="00DD33DC"/>
    <w:rsid w:val="00DD3D5F"/>
    <w:rsid w:val="00DD5CCF"/>
    <w:rsid w:val="00DD71FA"/>
    <w:rsid w:val="00DE6B97"/>
    <w:rsid w:val="00DE756A"/>
    <w:rsid w:val="00E002C0"/>
    <w:rsid w:val="00E00D22"/>
    <w:rsid w:val="00E01B18"/>
    <w:rsid w:val="00E02D90"/>
    <w:rsid w:val="00E047F9"/>
    <w:rsid w:val="00E1212C"/>
    <w:rsid w:val="00E133B6"/>
    <w:rsid w:val="00E14149"/>
    <w:rsid w:val="00E14299"/>
    <w:rsid w:val="00E14F52"/>
    <w:rsid w:val="00E1793A"/>
    <w:rsid w:val="00E17AD7"/>
    <w:rsid w:val="00E20E66"/>
    <w:rsid w:val="00E21055"/>
    <w:rsid w:val="00E21431"/>
    <w:rsid w:val="00E22555"/>
    <w:rsid w:val="00E22EDC"/>
    <w:rsid w:val="00E25925"/>
    <w:rsid w:val="00E25960"/>
    <w:rsid w:val="00E26665"/>
    <w:rsid w:val="00E30927"/>
    <w:rsid w:val="00E335A3"/>
    <w:rsid w:val="00E35B23"/>
    <w:rsid w:val="00E35D29"/>
    <w:rsid w:val="00E36F2C"/>
    <w:rsid w:val="00E4088F"/>
    <w:rsid w:val="00E4248D"/>
    <w:rsid w:val="00E45F21"/>
    <w:rsid w:val="00E506C7"/>
    <w:rsid w:val="00E50D01"/>
    <w:rsid w:val="00E52412"/>
    <w:rsid w:val="00E54968"/>
    <w:rsid w:val="00E56E07"/>
    <w:rsid w:val="00E603A5"/>
    <w:rsid w:val="00E61113"/>
    <w:rsid w:val="00E62319"/>
    <w:rsid w:val="00E6635A"/>
    <w:rsid w:val="00E703CB"/>
    <w:rsid w:val="00E705C8"/>
    <w:rsid w:val="00E70795"/>
    <w:rsid w:val="00E72B43"/>
    <w:rsid w:val="00E7395F"/>
    <w:rsid w:val="00E80490"/>
    <w:rsid w:val="00E91AF7"/>
    <w:rsid w:val="00E92002"/>
    <w:rsid w:val="00E92D41"/>
    <w:rsid w:val="00E94833"/>
    <w:rsid w:val="00E94FAA"/>
    <w:rsid w:val="00E972F4"/>
    <w:rsid w:val="00EA3EFF"/>
    <w:rsid w:val="00EA4065"/>
    <w:rsid w:val="00EA5695"/>
    <w:rsid w:val="00EA5EF0"/>
    <w:rsid w:val="00EB0E85"/>
    <w:rsid w:val="00EB1137"/>
    <w:rsid w:val="00EB33EA"/>
    <w:rsid w:val="00EB3481"/>
    <w:rsid w:val="00EB3A0A"/>
    <w:rsid w:val="00EB4174"/>
    <w:rsid w:val="00EB7508"/>
    <w:rsid w:val="00EC2B3E"/>
    <w:rsid w:val="00EC2CE6"/>
    <w:rsid w:val="00EC39C0"/>
    <w:rsid w:val="00EC43D2"/>
    <w:rsid w:val="00EC5F7C"/>
    <w:rsid w:val="00EC6744"/>
    <w:rsid w:val="00ED0DC1"/>
    <w:rsid w:val="00EE3CC9"/>
    <w:rsid w:val="00EE5F1B"/>
    <w:rsid w:val="00EE5F7E"/>
    <w:rsid w:val="00F00E6B"/>
    <w:rsid w:val="00F01B77"/>
    <w:rsid w:val="00F0291E"/>
    <w:rsid w:val="00F064CD"/>
    <w:rsid w:val="00F06FF3"/>
    <w:rsid w:val="00F11251"/>
    <w:rsid w:val="00F11608"/>
    <w:rsid w:val="00F126ED"/>
    <w:rsid w:val="00F2433A"/>
    <w:rsid w:val="00F24631"/>
    <w:rsid w:val="00F2517E"/>
    <w:rsid w:val="00F25648"/>
    <w:rsid w:val="00F300BF"/>
    <w:rsid w:val="00F301A0"/>
    <w:rsid w:val="00F335F8"/>
    <w:rsid w:val="00F36B4B"/>
    <w:rsid w:val="00F37337"/>
    <w:rsid w:val="00F37378"/>
    <w:rsid w:val="00F37415"/>
    <w:rsid w:val="00F401C0"/>
    <w:rsid w:val="00F43069"/>
    <w:rsid w:val="00F43782"/>
    <w:rsid w:val="00F44227"/>
    <w:rsid w:val="00F44B87"/>
    <w:rsid w:val="00F50DD8"/>
    <w:rsid w:val="00F52764"/>
    <w:rsid w:val="00F54765"/>
    <w:rsid w:val="00F6042B"/>
    <w:rsid w:val="00F62493"/>
    <w:rsid w:val="00F635A4"/>
    <w:rsid w:val="00F66FA0"/>
    <w:rsid w:val="00F67F48"/>
    <w:rsid w:val="00F71CA4"/>
    <w:rsid w:val="00F72286"/>
    <w:rsid w:val="00F72294"/>
    <w:rsid w:val="00F74759"/>
    <w:rsid w:val="00F74F2C"/>
    <w:rsid w:val="00F77151"/>
    <w:rsid w:val="00F77814"/>
    <w:rsid w:val="00F77A79"/>
    <w:rsid w:val="00F8228E"/>
    <w:rsid w:val="00F84747"/>
    <w:rsid w:val="00F87395"/>
    <w:rsid w:val="00F92FE7"/>
    <w:rsid w:val="00F9320B"/>
    <w:rsid w:val="00F95857"/>
    <w:rsid w:val="00F9630C"/>
    <w:rsid w:val="00F96542"/>
    <w:rsid w:val="00F97253"/>
    <w:rsid w:val="00F9792F"/>
    <w:rsid w:val="00FA1E1E"/>
    <w:rsid w:val="00FA42AB"/>
    <w:rsid w:val="00FA551F"/>
    <w:rsid w:val="00FA62CE"/>
    <w:rsid w:val="00FB2161"/>
    <w:rsid w:val="00FB4A26"/>
    <w:rsid w:val="00FB6D41"/>
    <w:rsid w:val="00FC1074"/>
    <w:rsid w:val="00FC111C"/>
    <w:rsid w:val="00FC16D6"/>
    <w:rsid w:val="00FC28E1"/>
    <w:rsid w:val="00FC3B21"/>
    <w:rsid w:val="00FC418D"/>
    <w:rsid w:val="00FC5B31"/>
    <w:rsid w:val="00FC61BB"/>
    <w:rsid w:val="00FC76C9"/>
    <w:rsid w:val="00FD1152"/>
    <w:rsid w:val="00FD15EC"/>
    <w:rsid w:val="00FD1CA8"/>
    <w:rsid w:val="00FD41AC"/>
    <w:rsid w:val="00FD4C2B"/>
    <w:rsid w:val="00FD6094"/>
    <w:rsid w:val="00FE423D"/>
    <w:rsid w:val="00FE689A"/>
    <w:rsid w:val="00FF2744"/>
    <w:rsid w:val="00FF4363"/>
    <w:rsid w:val="00FF441C"/>
    <w:rsid w:val="00FF7033"/>
    <w:rsid w:val="00FF7519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ka-G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BD93C"/>
  <w15:docId w15:val="{272F297F-77EC-43AC-898C-AA641304D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ka-G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56D4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54">
    <w:name w:val="54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">
    <w:name w:val="21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">
    <w:name w:val="20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">
    <w:name w:val="19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09A5"/>
    <w:pPr>
      <w:spacing w:line="240" w:lineRule="auto"/>
    </w:pPr>
    <w:rPr>
      <w:rFonts w:ascii="Sylfaen" w:hAnsi="Sylfae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09A5"/>
    <w:rPr>
      <w:rFonts w:ascii="Sylfaen" w:hAnsi="Sylfae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09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09A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77E6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E6B"/>
  </w:style>
  <w:style w:type="paragraph" w:styleId="Footer">
    <w:name w:val="footer"/>
    <w:basedOn w:val="Normal"/>
    <w:link w:val="FooterChar"/>
    <w:uiPriority w:val="99"/>
    <w:unhideWhenUsed/>
    <w:rsid w:val="00977E6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E6B"/>
  </w:style>
  <w:style w:type="paragraph" w:styleId="BodyText">
    <w:name w:val="Body Text"/>
    <w:basedOn w:val="Normal"/>
    <w:link w:val="BodyTextChar"/>
    <w:qFormat/>
    <w:rsid w:val="00432391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432391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ompact">
    <w:name w:val="Compact"/>
    <w:basedOn w:val="BodyText"/>
    <w:qFormat/>
    <w:rsid w:val="00432391"/>
    <w:pPr>
      <w:spacing w:before="36" w:after="36"/>
    </w:pPr>
  </w:style>
  <w:style w:type="table" w:styleId="TableGrid">
    <w:name w:val="Table Grid"/>
    <w:basedOn w:val="TableNormal"/>
    <w:uiPriority w:val="39"/>
    <w:rsid w:val="00654619"/>
    <w:pPr>
      <w:overflowPunct w:val="0"/>
      <w:autoSpaceDE w:val="0"/>
      <w:autoSpaceDN w:val="0"/>
      <w:adjustRightInd w:val="0"/>
      <w:spacing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D91838"/>
    <w:pPr>
      <w:widowControl w:val="0"/>
      <w:autoSpaceDE w:val="0"/>
      <w:autoSpaceDN w:val="0"/>
      <w:spacing w:line="240" w:lineRule="auto"/>
    </w:pPr>
    <w:rPr>
      <w:rFonts w:ascii="Times New Roman" w:eastAsia="Times New Roman" w:hAnsi="Times New Roman" w:cs="Times New Roman"/>
      <w:lang w:val="en-US" w:eastAsia="en-US" w:bidi="en-US"/>
    </w:rPr>
  </w:style>
  <w:style w:type="paragraph" w:styleId="NormalWeb">
    <w:name w:val="Normal (Web)"/>
    <w:basedOn w:val="Normal"/>
    <w:uiPriority w:val="99"/>
    <w:unhideWhenUsed/>
    <w:rsid w:val="00B118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ka-GE"/>
    </w:rPr>
  </w:style>
  <w:style w:type="paragraph" w:styleId="ListParagraph">
    <w:name w:val="List Paragraph"/>
    <w:aliases w:val="Lettre d'introduction,List Paragraph1,1st level - Bullet List Paragraph,Medium Grid 1 - Accent 21,Normal bullet 2,Bullet list,Numbered List,Bullets"/>
    <w:basedOn w:val="Normal"/>
    <w:link w:val="ListParagraphChar"/>
    <w:uiPriority w:val="34"/>
    <w:qFormat/>
    <w:rsid w:val="0095149C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DC0E36"/>
    <w:pPr>
      <w:spacing w:line="240" w:lineRule="auto"/>
    </w:pPr>
    <w:rPr>
      <w:rFonts w:ascii="Calibri" w:eastAsia="Calibri" w:hAnsi="Calibri" w:cs="Times New Roman"/>
      <w:lang w:val="en-US" w:eastAsia="en-US"/>
    </w:rPr>
  </w:style>
  <w:style w:type="paragraph" w:customStyle="1" w:styleId="Default">
    <w:name w:val="Default"/>
    <w:rsid w:val="00DC0E36"/>
    <w:pPr>
      <w:autoSpaceDE w:val="0"/>
      <w:autoSpaceDN w:val="0"/>
      <w:adjustRightInd w:val="0"/>
      <w:spacing w:line="240" w:lineRule="auto"/>
    </w:pPr>
    <w:rPr>
      <w:rFonts w:ascii="Arial-Narrow" w:eastAsia="Times New Roman" w:hAnsi="Arial-Narrow" w:cs="Arial-Narrow"/>
      <w:color w:val="000000"/>
      <w:sz w:val="24"/>
      <w:szCs w:val="24"/>
      <w:lang w:val="ru-RU" w:eastAsia="ru-RU"/>
    </w:rPr>
  </w:style>
  <w:style w:type="paragraph" w:customStyle="1" w:styleId="a">
    <w:name w:val="კითხვის ტექსტი"/>
    <w:basedOn w:val="Heading2"/>
    <w:link w:val="a0"/>
    <w:autoRedefine/>
    <w:qFormat/>
    <w:rsid w:val="00095A6F"/>
    <w:pPr>
      <w:tabs>
        <w:tab w:val="left" w:pos="6840"/>
        <w:tab w:val="left" w:pos="7290"/>
      </w:tabs>
      <w:spacing w:before="0" w:after="0"/>
    </w:pPr>
    <w:rPr>
      <w:rFonts w:eastAsia="Times New Roman" w:cs="Calibri"/>
      <w:b/>
      <w:sz w:val="22"/>
      <w:lang w:val="en-US"/>
    </w:rPr>
  </w:style>
  <w:style w:type="paragraph" w:customStyle="1" w:styleId="a1">
    <w:name w:val="ინსტრუქცია"/>
    <w:basedOn w:val="NoSpacing"/>
    <w:link w:val="a2"/>
    <w:autoRedefine/>
    <w:qFormat/>
    <w:rsid w:val="00E70795"/>
    <w:pPr>
      <w:jc w:val="both"/>
    </w:pPr>
    <w:rPr>
      <w:rFonts w:eastAsia="Arial Unicode MS" w:cs="Calibri"/>
      <w:i/>
      <w:caps/>
      <w:lang w:val="ka-GE"/>
    </w:rPr>
  </w:style>
  <w:style w:type="character" w:customStyle="1" w:styleId="NoSpacingChar">
    <w:name w:val="No Spacing Char"/>
    <w:basedOn w:val="DefaultParagraphFont"/>
    <w:link w:val="NoSpacing"/>
    <w:uiPriority w:val="1"/>
    <w:rsid w:val="00650C78"/>
    <w:rPr>
      <w:rFonts w:ascii="Calibri" w:eastAsia="Calibri" w:hAnsi="Calibri" w:cs="Times New Roman"/>
      <w:lang w:val="en-US" w:eastAsia="en-US"/>
    </w:rPr>
  </w:style>
  <w:style w:type="character" w:customStyle="1" w:styleId="a0">
    <w:name w:val="კითხვის ტექსტი სიმბოლო"/>
    <w:basedOn w:val="NoSpacingChar"/>
    <w:link w:val="a"/>
    <w:rsid w:val="00095A6F"/>
    <w:rPr>
      <w:rFonts w:ascii="Calibri" w:eastAsia="Times New Roman" w:hAnsi="Calibri" w:cs="Calibri"/>
      <w:b/>
      <w:szCs w:val="32"/>
      <w:lang w:val="en-US" w:eastAsia="en-US"/>
    </w:rPr>
  </w:style>
  <w:style w:type="paragraph" w:customStyle="1" w:styleId="a3">
    <w:name w:val="სექციის სათაური"/>
    <w:basedOn w:val="Heading1"/>
    <w:link w:val="a4"/>
    <w:autoRedefine/>
    <w:qFormat/>
    <w:rsid w:val="000E3BD6"/>
    <w:pPr>
      <w:shd w:val="clear" w:color="auto" w:fill="D9D9D9"/>
      <w:spacing w:before="240" w:after="240"/>
      <w:ind w:right="-140"/>
      <w:jc w:val="center"/>
    </w:pPr>
    <w:rPr>
      <w:rFonts w:eastAsia="Arial Unicode MS" w:cs="Calibri"/>
      <w:b/>
      <w:sz w:val="22"/>
      <w:szCs w:val="22"/>
      <w:lang w:val="ka-GE"/>
    </w:rPr>
  </w:style>
  <w:style w:type="character" w:customStyle="1" w:styleId="a2">
    <w:name w:val="ინსტრუქცია სიმბოლო"/>
    <w:basedOn w:val="NoSpacingChar"/>
    <w:link w:val="a1"/>
    <w:rsid w:val="00E70795"/>
    <w:rPr>
      <w:rFonts w:ascii="Calibri" w:eastAsia="Arial Unicode MS" w:hAnsi="Calibri" w:cs="Calibri"/>
      <w:i/>
      <w:caps/>
      <w:lang w:val="ka-G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197397"/>
    <w:rPr>
      <w:sz w:val="40"/>
      <w:szCs w:val="40"/>
    </w:rPr>
  </w:style>
  <w:style w:type="character" w:customStyle="1" w:styleId="a4">
    <w:name w:val="სექციის სათაური სიმბოლო"/>
    <w:basedOn w:val="Heading1Char"/>
    <w:link w:val="a3"/>
    <w:rsid w:val="000E3BD6"/>
    <w:rPr>
      <w:rFonts w:ascii="Calibri" w:eastAsia="Arial Unicode MS" w:hAnsi="Calibri" w:cs="Calibri"/>
      <w:b/>
      <w:sz w:val="40"/>
      <w:szCs w:val="40"/>
      <w:shd w:val="clear" w:color="auto" w:fill="D9D9D9"/>
      <w:lang w:val="ka-GE"/>
    </w:rPr>
  </w:style>
  <w:style w:type="character" w:customStyle="1" w:styleId="hps">
    <w:name w:val="hps"/>
    <w:basedOn w:val="DefaultParagraphFont"/>
    <w:rsid w:val="003C1EE2"/>
  </w:style>
  <w:style w:type="table" w:customStyle="1" w:styleId="9">
    <w:name w:val="9"/>
    <w:basedOn w:val="TableNormal"/>
    <w:rsid w:val="00FC5B31"/>
    <w:pPr>
      <w:spacing w:after="160" w:line="259" w:lineRule="auto"/>
    </w:pPr>
    <w:rPr>
      <w:rFonts w:ascii="Calibri" w:eastAsia="Calibri" w:hAnsi="Calibri" w:cs="Calibri"/>
      <w:lang w:val="en-US" w:eastAsia="en-US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rsid w:val="00FC5B31"/>
    <w:pPr>
      <w:spacing w:after="160" w:line="259" w:lineRule="auto"/>
    </w:pPr>
    <w:rPr>
      <w:rFonts w:ascii="Calibri" w:eastAsia="Calibri" w:hAnsi="Calibri" w:cs="Calibri"/>
      <w:lang w:val="en-US" w:eastAsia="en-US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rsid w:val="00FC5B31"/>
    <w:pPr>
      <w:spacing w:line="240" w:lineRule="auto"/>
    </w:pPr>
    <w:rPr>
      <w:rFonts w:ascii="Calibri" w:eastAsia="Calibri" w:hAnsi="Calibri" w:cs="Calibri"/>
      <w:lang w:val="en-US" w:eastAsia="en-US"/>
    </w:r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TableGrid11">
    <w:name w:val="Table Grid11"/>
    <w:basedOn w:val="TableNormal"/>
    <w:next w:val="TableGrid"/>
    <w:uiPriority w:val="39"/>
    <w:rsid w:val="00A707CE"/>
    <w:pPr>
      <w:spacing w:line="240" w:lineRule="auto"/>
    </w:pPr>
    <w:rPr>
      <w:rFonts w:ascii="Calibri" w:eastAsia="Calibri" w:hAnsi="Calibri" w:cs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8B1A26"/>
    <w:rPr>
      <w:rFonts w:ascii="Calibri" w:hAnsi="Calibri"/>
      <w:sz w:val="32"/>
      <w:szCs w:val="32"/>
    </w:rPr>
  </w:style>
  <w:style w:type="paragraph" w:styleId="Revision">
    <w:name w:val="Revision"/>
    <w:hidden/>
    <w:uiPriority w:val="99"/>
    <w:semiHidden/>
    <w:rsid w:val="000E3BD6"/>
    <w:pPr>
      <w:spacing w:line="240" w:lineRule="auto"/>
    </w:pPr>
    <w:rPr>
      <w:rFonts w:ascii="Calibri" w:hAnsi="Calibri"/>
    </w:rPr>
  </w:style>
  <w:style w:type="character" w:customStyle="1" w:styleId="ListParagraphChar">
    <w:name w:val="List Paragraph Char"/>
    <w:aliases w:val="Lettre d'introduction Char,List Paragraph1 Char,1st level - Bullet List Paragraph Char,Medium Grid 1 - Accent 21 Char,Normal bullet 2 Char,Bullet list Char,Numbered List Char,Bullets Char"/>
    <w:link w:val="ListParagraph"/>
    <w:uiPriority w:val="34"/>
    <w:rsid w:val="00AB214B"/>
    <w:rPr>
      <w:rFonts w:ascii="Calibri" w:hAnsi="Calibri"/>
    </w:rPr>
  </w:style>
  <w:style w:type="table" w:customStyle="1" w:styleId="TableGrid1">
    <w:name w:val="Table Grid1"/>
    <w:basedOn w:val="TableNormal"/>
    <w:next w:val="TableGrid"/>
    <w:uiPriority w:val="39"/>
    <w:rsid w:val="008E56D4"/>
    <w:pPr>
      <w:overflowPunct w:val="0"/>
      <w:autoSpaceDE w:val="0"/>
      <w:autoSpaceDN w:val="0"/>
      <w:adjustRightInd w:val="0"/>
      <w:spacing w:line="240" w:lineRule="auto"/>
      <w:textAlignment w:val="baseline"/>
    </w:pPr>
    <w:rPr>
      <w:rFonts w:ascii="Times New Roman" w:eastAsia="Times New Roman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tab-span">
    <w:name w:val="apple-tab-span"/>
    <w:basedOn w:val="DefaultParagraphFont"/>
    <w:rsid w:val="00EA40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8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5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4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1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5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4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7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7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8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20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3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1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1E3FCD-C445-4477-A8F5-BAC7121E8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7</TotalTime>
  <Pages>15</Pages>
  <Words>2377</Words>
  <Characters>13553</Characters>
  <Application>Microsoft Office Word</Application>
  <DocSecurity>0</DocSecurity>
  <Lines>112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სათაური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ne</dc:creator>
  <cp:keywords/>
  <dc:description/>
  <cp:lastModifiedBy>David Sichinava</cp:lastModifiedBy>
  <cp:revision>22</cp:revision>
  <cp:lastPrinted>2022-04-18T14:53:00Z</cp:lastPrinted>
  <dcterms:created xsi:type="dcterms:W3CDTF">2022-04-15T06:37:00Z</dcterms:created>
  <dcterms:modified xsi:type="dcterms:W3CDTF">2022-08-07T14:19:00Z</dcterms:modified>
</cp:coreProperties>
</file>